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tenant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190BAA9D" w:rsidR="00E41B07" w:rsidRDefault="00495D2F" w:rsidP="00495D2F">
      <w:pPr>
        <w:pStyle w:val="Heading2"/>
      </w:pPr>
      <w:r>
        <w:t>Successful log in by the built-in OAGi admin developer</w:t>
      </w:r>
      <w:ins w:id="1" w:author="Oh, Hakju (IntlCtr)" w:date="2017-08-23T16:56:00Z">
        <w:r w:rsidR="00E73749">
          <w:t xml:space="preserve"> (Pass)</w:t>
        </w:r>
      </w:ins>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r>
        <w:t>A users clicks on the sign-in link.</w:t>
      </w:r>
    </w:p>
    <w:p w14:paraId="754B5469" w14:textId="6F9D0FFD" w:rsidR="00495D2F" w:rsidRDefault="002F75F5" w:rsidP="00581A44">
      <w:pPr>
        <w:pStyle w:val="ListParagraph"/>
        <w:numPr>
          <w:ilvl w:val="0"/>
          <w:numId w:val="7"/>
        </w:numPr>
      </w:pPr>
      <w:r>
        <w:t>The user attempts to log in with</w:t>
      </w:r>
      <w:r w:rsidR="00495D2F">
        <w:t xml:space="preserve"> the user name “oagi</w:t>
      </w:r>
      <w:ins w:id="2" w:author="Oh, Hakju (IntlCtr)" w:date="2017-08-23T16:56:00Z">
        <w:r w:rsidR="00E73749">
          <w:t>s</w:t>
        </w:r>
      </w:ins>
      <w:r w:rsidR="00495D2F">
        <w:t xml:space="preserve">”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70ED5515" w:rsidR="00495D2F" w:rsidRDefault="00231491" w:rsidP="00495D2F">
      <w:pPr>
        <w:pStyle w:val="Heading2"/>
      </w:pPr>
      <w:bookmarkStart w:id="3" w:name="_Ref488256771"/>
      <w:r>
        <w:t xml:space="preserve">OAGi </w:t>
      </w:r>
      <w:r w:rsidR="003C5492">
        <w:t>a</w:t>
      </w:r>
      <w:r>
        <w:t>dmin developer successfully add</w:t>
      </w:r>
      <w:r w:rsidR="008E05DA">
        <w:t>s</w:t>
      </w:r>
      <w:r>
        <w:t xml:space="preserve"> a user</w:t>
      </w:r>
      <w:r w:rsidR="003C5492">
        <w:t xml:space="preserve"> with minimum required information</w:t>
      </w:r>
      <w:bookmarkEnd w:id="3"/>
      <w:ins w:id="4" w:author="Oh, Hakju (IntlCtr)" w:date="2017-08-23T16:56:00Z">
        <w:r w:rsidR="00E73749">
          <w:t xml:space="preserve"> (Pass without a verification email)</w:t>
        </w:r>
      </w:ins>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07B88449" w:rsidR="00946A81" w:rsidRDefault="002F75F5" w:rsidP="00581A44">
      <w:pPr>
        <w:pStyle w:val="ListParagraph"/>
        <w:numPr>
          <w:ilvl w:val="0"/>
          <w:numId w:val="9"/>
        </w:numPr>
      </w:pPr>
      <w:r>
        <w:t>The OAGi admin user fills in username=”aNewUser1”, a valid password, first name, last name, phone, email (omit the address and title fields) and create this new user.</w:t>
      </w:r>
      <w:ins w:id="5" w:author="Oh, Hakju (IntlCtr)" w:date="2017-08-23T16:57:00Z">
        <w:r w:rsidR="00E73749">
          <w:t xml:space="preserve"> (Needs to add first/last name and title fields</w:t>
        </w:r>
      </w:ins>
      <w:ins w:id="6" w:author="Oh, Hakju (IntlCtr)" w:date="2017-08-23T16:58:00Z">
        <w:r w:rsidR="00E73749">
          <w:t>.)</w:t>
        </w:r>
      </w:ins>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lastRenderedPageBreak/>
        <w:t xml:space="preserve">Verify that aNewUser1 </w:t>
      </w:r>
      <w:r w:rsidR="002F75F5">
        <w:t xml:space="preserve">has a free user role. </w:t>
      </w:r>
    </w:p>
    <w:p w14:paraId="4287FFB6" w14:textId="1895154D" w:rsidR="003C5492" w:rsidRDefault="003C5492" w:rsidP="003C5492">
      <w:pPr>
        <w:pStyle w:val="Heading2"/>
      </w:pPr>
      <w:r>
        <w:t>OAGi admin developer successfully add</w:t>
      </w:r>
      <w:r w:rsidR="008E05DA">
        <w:t>s</w:t>
      </w:r>
      <w:r>
        <w:t xml:space="preserve"> a user with all information filled</w:t>
      </w:r>
      <w:ins w:id="7" w:author="Oh, Hakju (IntlCtr)" w:date="2017-08-23T16:58:00Z">
        <w:r w:rsidR="00E73749">
          <w:t xml:space="preserve"> (Pass without an verification email)</w:t>
        </w:r>
      </w:ins>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r w:rsidR="00E74F4B">
        <w:t>aNewUser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26C8DAB6" w:rsidR="00135E8D" w:rsidRDefault="00135E8D" w:rsidP="003C5492">
      <w:pPr>
        <w:pStyle w:val="Heading2"/>
      </w:pPr>
      <w:r>
        <w:t>Add user fails by OAGi admin developer due to invalid email address</w:t>
      </w:r>
      <w:ins w:id="8" w:author="Oh, Hakju (IntlCtr)" w:date="2017-08-23T16:58:00Z">
        <w:r w:rsidR="00E73749">
          <w:t xml:space="preserve"> (Fail due</w:t>
        </w:r>
      </w:ins>
      <w:ins w:id="9" w:author="Oh, Hakju (IntlCtr)" w:date="2017-08-23T17:00:00Z">
        <w:r w:rsidR="00E73749">
          <w:t xml:space="preserve"> to not implement a</w:t>
        </w:r>
      </w:ins>
      <w:ins w:id="10" w:author="Oh, Hakju (IntlCtr)" w:date="2017-08-23T16:58:00Z">
        <w:r w:rsidR="00E73749">
          <w:t xml:space="preserve"> verification process)</w:t>
        </w:r>
      </w:ins>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aNewUser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5FE257AD" w:rsidR="00286C30" w:rsidRDefault="00286C30" w:rsidP="003C5492">
      <w:pPr>
        <w:pStyle w:val="Heading2"/>
      </w:pPr>
      <w:r>
        <w:t>Add user fails by OAGi admin developer due to expired verification email</w:t>
      </w:r>
      <w:ins w:id="11" w:author="Oh, Hakju (IntlCtr)" w:date="2017-08-23T16:58:00Z">
        <w:r w:rsidR="00E73749">
          <w:t xml:space="preserve"> (Not performed </w:t>
        </w:r>
      </w:ins>
      <w:ins w:id="12" w:author="Oh, Hakju (IntlCtr)" w:date="2017-08-23T16:59:00Z">
        <w:r w:rsidR="00E73749">
          <w:t xml:space="preserve">due to </w:t>
        </w:r>
      </w:ins>
      <w:ins w:id="13" w:author="Oh, Hakju (IntlCtr)" w:date="2017-08-23T17:00:00Z">
        <w:r w:rsidR="00E73749">
          <w:t xml:space="preserve">not </w:t>
        </w:r>
      </w:ins>
      <w:ins w:id="14" w:author="Oh, Hakju (IntlCtr)" w:date="2017-08-23T16:59:00Z">
        <w:r w:rsidR="00E73749">
          <w:t>implement a verification process)</w:t>
        </w:r>
      </w:ins>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lastRenderedPageBreak/>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t>The OAGi admin user fills in username=”aNewUser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7E929430" w:rsidR="003C5492" w:rsidRDefault="003C5492" w:rsidP="003C5492">
      <w:pPr>
        <w:pStyle w:val="Heading2"/>
      </w:pPr>
      <w:r>
        <w:t>Add user fails by OAGi admin developer due to omitting username</w:t>
      </w:r>
      <w:ins w:id="15" w:author="Oh, Hakju (IntlCtr)" w:date="2017-08-23T17:00:00Z">
        <w:r w:rsidR="00E73749">
          <w:t xml:space="preserve"> (Pass with an error message; </w:t>
        </w:r>
        <w:r w:rsidR="00E73749" w:rsidRPr="00B325A9">
          <w:t>Please fill out 'Username' field.</w:t>
        </w:r>
      </w:ins>
      <w:ins w:id="16" w:author="Oh, Hakju (IntlCtr)" w:date="2017-08-23T17:01:00Z">
        <w:r w:rsidR="00E73749">
          <w:t xml:space="preserve"> ‘Username’ should change to ‘Login ID’.</w:t>
        </w:r>
      </w:ins>
      <w:ins w:id="17" w:author="Oh, Hakju (IntlCtr)" w:date="2017-08-23T17:00:00Z">
        <w:r w:rsidR="00E73749">
          <w:t>)</w:t>
        </w:r>
      </w:ins>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34C0EC44" w:rsidR="003C5492" w:rsidRDefault="003C5492" w:rsidP="003C5492">
      <w:pPr>
        <w:pStyle w:val="Heading2"/>
      </w:pPr>
      <w:r>
        <w:t>Add user fails by OAGi admin developer due to omitting password</w:t>
      </w:r>
      <w:ins w:id="18" w:author="Oh, Hakju (IntlCtr)" w:date="2017-08-23T17:00:00Z">
        <w:r w:rsidR="00E73749">
          <w:t xml:space="preserve"> (Pass with an error message; Please fill out 'Password</w:t>
        </w:r>
        <w:r w:rsidR="00E73749" w:rsidRPr="00B325A9">
          <w:t>' field.</w:t>
        </w:r>
        <w:r w:rsidR="00E73749">
          <w:t>)</w:t>
        </w:r>
      </w:ins>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aNewUser</w:t>
      </w:r>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42FC5C25" w:rsidR="00E36752" w:rsidRDefault="00E36752" w:rsidP="00E36752">
      <w:pPr>
        <w:pStyle w:val="Heading2"/>
      </w:pPr>
      <w:r>
        <w:lastRenderedPageBreak/>
        <w:t>Add user fails by OAGi admin developer due to non-compliance password policy</w:t>
      </w:r>
      <w:ins w:id="19" w:author="Oh, Hakju (IntlCtr)" w:date="2017-08-23T17:00:00Z">
        <w:r w:rsidR="00E73749">
          <w:t xml:space="preserve"> (Pass with an error message; </w:t>
        </w:r>
      </w:ins>
      <w:ins w:id="20" w:author="Oh, Hakju (IntlCtr)" w:date="2017-08-23T17:01:00Z">
        <w:r w:rsidR="00E73749" w:rsidRPr="00480892">
          <w:t>Password is too short (minimum is 5 characters)</w:t>
        </w:r>
      </w:ins>
      <w:ins w:id="21" w:author="Oh, Hakju (IntlCtr)" w:date="2017-08-23T17:00:00Z">
        <w:r w:rsidR="00E73749">
          <w:t>)</w:t>
        </w:r>
      </w:ins>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aNewUser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20E0CA60" w:rsidR="003C5492" w:rsidRDefault="003C5492" w:rsidP="003C5492">
      <w:pPr>
        <w:pStyle w:val="Heading2"/>
      </w:pPr>
      <w:r>
        <w:t>Add user fails by OAGi admin developer due to omitting first name</w:t>
      </w:r>
      <w:ins w:id="22" w:author="Oh, Hakju (IntlCtr)" w:date="2017-08-23T17:02:00Z">
        <w:r w:rsidR="00E73749">
          <w:t xml:space="preserve"> (Pass with an error message; </w:t>
        </w:r>
        <w:r w:rsidR="00E73749" w:rsidRPr="00B325A9">
          <w:t>Please fill out 'Username' field.</w:t>
        </w:r>
        <w:r w:rsidR="00E73749">
          <w:t xml:space="preserve"> ‘Username’ should change to ‘First name’.)</w:t>
        </w:r>
      </w:ins>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aNewUser</w:t>
      </w:r>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748E0999" w:rsidR="00484DD4" w:rsidRDefault="00484DD4" w:rsidP="003C5492">
      <w:pPr>
        <w:pStyle w:val="Heading2"/>
      </w:pPr>
      <w:r>
        <w:t>Add user fails by OAGi admin developer due to omitting last name</w:t>
      </w:r>
      <w:ins w:id="23" w:author="Oh, Hakju (IntlCtr)" w:date="2017-08-23T17:02:00Z">
        <w:r w:rsidR="00E73749">
          <w:t xml:space="preserve"> (Not performed due to not add a last name field.)</w:t>
        </w:r>
      </w:ins>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0403147E" w:rsidR="003C5492" w:rsidRDefault="003C5492" w:rsidP="003C5492">
      <w:pPr>
        <w:pStyle w:val="Heading2"/>
      </w:pPr>
      <w:r>
        <w:t>Add user fails by OAGi admin developer due to omitting phone</w:t>
      </w:r>
      <w:ins w:id="24" w:author="Oh, Hakju (IntlCtr)" w:date="2017-08-23T17:02:00Z">
        <w:r w:rsidR="00E73749">
          <w:t xml:space="preserve"> (Fail. The ‘phone’ field was not mandatory to add a user.)</w:t>
        </w:r>
      </w:ins>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lastRenderedPageBreak/>
        <w:t>Test Steps: Similar to above but omit the phone field.</w:t>
      </w:r>
    </w:p>
    <w:p w14:paraId="0E47A55C" w14:textId="00ED193D" w:rsidR="003C5492" w:rsidRDefault="003C5492" w:rsidP="003C5492">
      <w:pPr>
        <w:pStyle w:val="Heading2"/>
      </w:pPr>
      <w:r>
        <w:t>Add user fails by OAGi admin developer due to omitting email</w:t>
      </w:r>
      <w:ins w:id="25" w:author="Oh, Hakju (IntlCtr)" w:date="2017-08-23T17:03:00Z">
        <w:r w:rsidR="00E73749">
          <w:t xml:space="preserve"> (Pass with an error message; </w:t>
        </w:r>
        <w:r w:rsidR="00E73749" w:rsidRPr="00480892">
          <w:t>'' is not valid Email</w:t>
        </w:r>
        <w:r w:rsidR="00E73749">
          <w:t xml:space="preserve">. The application has to </w:t>
        </w:r>
      </w:ins>
      <w:ins w:id="26" w:author="Oh, Hakju (IntlCtr)" w:date="2017-08-23T17:04:00Z">
        <w:r w:rsidR="00E73749">
          <w:t xml:space="preserve">be able to </w:t>
        </w:r>
      </w:ins>
      <w:ins w:id="27" w:author="Oh, Hakju (IntlCtr)" w:date="2017-08-23T17:03:00Z">
        <w:r w:rsidR="00E73749">
          <w:t>distinguish between an empty email value and an invalid email format.)</w:t>
        </w:r>
      </w:ins>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5E667E96" w:rsidR="003C5492" w:rsidRDefault="003C5492" w:rsidP="003C5492">
      <w:pPr>
        <w:pStyle w:val="Heading2"/>
      </w:pPr>
      <w:r>
        <w:t xml:space="preserve">Add user fails by OAGi admin developer due to duplicate username and ensuring the username </w:t>
      </w:r>
      <w:r w:rsidR="00CD0D6F">
        <w:t>is case insensitive</w:t>
      </w:r>
      <w:ins w:id="28" w:author="Oh, Hakju (IntlCtr)" w:date="2017-08-23T17:04:00Z">
        <w:r w:rsidR="00E73749">
          <w:t xml:space="preserve"> (Pass in both cases, sensitive/insensitive, with an error message; </w:t>
        </w:r>
      </w:ins>
      <w:ins w:id="29" w:author="Oh, Hakju (IntlCtr)" w:date="2017-08-23T17:05:00Z">
        <w:r w:rsidR="00E73749" w:rsidRPr="00621986">
          <w:t>'TestUser 06125485' username is already used.</w:t>
        </w:r>
        <w:r w:rsidR="00E73749">
          <w:t>)</w:t>
        </w:r>
      </w:ins>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ANEWUSER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767150DE" w:rsidR="003C5492" w:rsidRDefault="009102A4" w:rsidP="003C5492">
      <w:pPr>
        <w:pStyle w:val="Heading2"/>
      </w:pPr>
      <w:bookmarkStart w:id="30" w:name="_Ref488334423"/>
      <w:r>
        <w:t>OAGi admin developer successfully assign</w:t>
      </w:r>
      <w:r w:rsidR="008E05DA">
        <w:t>s</w:t>
      </w:r>
      <w:r>
        <w:t xml:space="preserve"> an OAGi developer role to a </w:t>
      </w:r>
      <w:r w:rsidR="009D293C">
        <w:t xml:space="preserve">free </w:t>
      </w:r>
      <w:r>
        <w:t>user.</w:t>
      </w:r>
      <w:bookmarkEnd w:id="30"/>
      <w:ins w:id="31" w:author="Oh, Hakju (IntlCtr)" w:date="2017-08-23T17:05:00Z">
        <w:r w:rsidR="00E73749">
          <w:t xml:space="preserve"> (Pass. After added the ‘Developer’ role, however, the user cannot sign in as </w:t>
        </w:r>
      </w:ins>
      <w:ins w:id="32" w:author="Oh, Hakju (IntlCtr)" w:date="2017-08-23T17:06:00Z">
        <w:r w:rsidR="00E73749">
          <w:t>‘Developer’ role.)</w:t>
        </w:r>
      </w:ins>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7438488F" w:rsidR="008E05DA" w:rsidRDefault="008E05DA" w:rsidP="008E05DA">
      <w:pPr>
        <w:pStyle w:val="Heading2"/>
      </w:pPr>
      <w:bookmarkStart w:id="33" w:name="_Ref488336058"/>
      <w:r>
        <w:lastRenderedPageBreak/>
        <w:t>OAGi admin developer successfully revoke an OAGi developer role to a user.</w:t>
      </w:r>
      <w:bookmarkEnd w:id="33"/>
      <w:ins w:id="34" w:author="Oh, Hakju (IntlCtr)" w:date="2017-08-23T17:06:00Z">
        <w:r w:rsidR="00E73749">
          <w:t xml:space="preserve"> (Pass)</w:t>
        </w:r>
      </w:ins>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0268E5BF" w:rsidR="008E05DA" w:rsidRDefault="008E05DA" w:rsidP="008E05DA">
      <w:pPr>
        <w:pStyle w:val="Heading2"/>
      </w:pPr>
      <w:bookmarkStart w:id="35" w:name="_Ref488336217"/>
      <w:r>
        <w:t xml:space="preserve">OAGi admin developer successfully assigns an OAGi admin developer role to a </w:t>
      </w:r>
      <w:r w:rsidR="009D293C">
        <w:t xml:space="preserve">free </w:t>
      </w:r>
      <w:r>
        <w:t>user.</w:t>
      </w:r>
      <w:bookmarkEnd w:id="35"/>
      <w:ins w:id="36" w:author="Oh, Hakju (IntlCtr)" w:date="2017-08-23T17:06:00Z">
        <w:r w:rsidR="00E73749">
          <w:t xml:space="preserve"> (Pass)</w:t>
        </w:r>
      </w:ins>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1FCA8F20" w:rsidR="009D293C" w:rsidRDefault="009D293C" w:rsidP="008E05DA">
      <w:pPr>
        <w:pStyle w:val="Heading2"/>
      </w:pPr>
      <w:r>
        <w:t>OAGi admin developer cannot revoke himself from an OAGi admin developer role</w:t>
      </w:r>
      <w:ins w:id="37" w:author="Oh, Hakju (IntlCtr)" w:date="2017-08-23T17:06:00Z">
        <w:r w:rsidR="00E73749">
          <w:t xml:space="preserve"> (Fail. </w:t>
        </w:r>
      </w:ins>
      <w:ins w:id="38" w:author="Oh, Hakju (IntlCtr)" w:date="2017-08-23T17:07:00Z">
        <w:r w:rsidR="00E73749">
          <w:t xml:space="preserve">Admin users can revoke </w:t>
        </w:r>
        <w:r w:rsidR="00B3180F">
          <w:t xml:space="preserve">to </w:t>
        </w:r>
        <w:r w:rsidR="00E73749">
          <w:t>any roles</w:t>
        </w:r>
        <w:r w:rsidR="00B3180F">
          <w:t xml:space="preserve"> </w:t>
        </w:r>
      </w:ins>
      <w:ins w:id="39" w:author="Oh, Hakju (IntlCtr)" w:date="2017-08-23T17:08:00Z">
        <w:r w:rsidR="00B3180F">
          <w:t>from</w:t>
        </w:r>
      </w:ins>
      <w:ins w:id="40" w:author="Oh, Hakju (IntlCtr)" w:date="2017-08-23T17:07:00Z">
        <w:r w:rsidR="00B3180F">
          <w:t xml:space="preserve"> any users)</w:t>
        </w:r>
      </w:ins>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lastRenderedPageBreak/>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The built-in user access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1B38B99D" w:rsidR="008E05DA" w:rsidRDefault="008E05DA" w:rsidP="008E05DA">
      <w:pPr>
        <w:pStyle w:val="Heading2"/>
      </w:pPr>
      <w:r>
        <w:t>OAGi admin developer successfully revoke an OAGi admin developer role to a user.</w:t>
      </w:r>
      <w:ins w:id="41" w:author="Oh, Hakju (IntlCtr)" w:date="2017-08-23T17:08:00Z">
        <w:r w:rsidR="00B3180F">
          <w:t xml:space="preserve"> (Pass, but ‘Free’ role has to add to the user explicitly if the user has not the one.)</w:t>
        </w:r>
      </w:ins>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4B89858E" w:rsidR="00AE7985" w:rsidRDefault="00DC27C8" w:rsidP="00AE7985">
      <w:pPr>
        <w:pStyle w:val="Heading2"/>
      </w:pPr>
      <w:bookmarkStart w:id="42" w:name="_Ref488424865"/>
      <w:r>
        <w:t>Two OAGi admin developers cannot at the same time remove each other’s the admin developer role.</w:t>
      </w:r>
      <w:bookmarkEnd w:id="42"/>
      <w:ins w:id="43" w:author="Oh, Hakju (IntlCtr)" w:date="2017-08-23T17:09:00Z">
        <w:r w:rsidR="00B3180F">
          <w:t xml:space="preserve"> (Fail. Both admin developers can revoke other users’ role at the same time. After that, the empty page shows up on the screen.)</w:t>
        </w:r>
      </w:ins>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74450802" w:rsidR="00DC27C8" w:rsidRDefault="00DC27C8" w:rsidP="00DC27C8">
      <w:pPr>
        <w:pStyle w:val="Heading2"/>
      </w:pPr>
      <w:r>
        <w:lastRenderedPageBreak/>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ins w:id="44" w:author="Oh, Hakju (IntlCtr)" w:date="2017-08-23T17:09:00Z">
        <w:r w:rsidR="00B3180F">
          <w:t xml:space="preserve"> (Fail. Any admin developers can revoke any roles from a built-in OAGi admin.</w:t>
        </w:r>
      </w:ins>
      <w:ins w:id="45" w:author="Oh, Hakju (IntlCtr)" w:date="2017-08-23T17:10:00Z">
        <w:r w:rsidR="00B3180F">
          <w:t xml:space="preserve"> See TC 2.16.</w:t>
        </w:r>
      </w:ins>
      <w:ins w:id="46" w:author="Oh, Hakju (IntlCtr)" w:date="2017-08-23T17:09:00Z">
        <w:r w:rsidR="00B3180F">
          <w:t>)</w:t>
        </w:r>
      </w:ins>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0A2E288C" w:rsidR="00B476F4" w:rsidRDefault="00C62D7D" w:rsidP="00E50EA2">
      <w:pPr>
        <w:pStyle w:val="Heading2"/>
      </w:pPr>
      <w:r>
        <w:t xml:space="preserve">A user cannot have both </w:t>
      </w:r>
      <w:r w:rsidR="00B476F4">
        <w:t>OAGi admin developer OAGi developer role</w:t>
      </w:r>
      <w:r>
        <w:t>s</w:t>
      </w:r>
      <w:ins w:id="47" w:author="Oh, Hakju (IntlCtr)" w:date="2017-08-23T17:10:00Z">
        <w:r w:rsidR="00B3180F">
          <w:t xml:space="preserve"> (Pass with an error message; </w:t>
        </w:r>
        <w:r w:rsidR="00B3180F" w:rsidRPr="00561D5D">
          <w:t>Can not assign both roles same time, to the single user</w:t>
        </w:r>
        <w:r w:rsidR="00B3180F">
          <w:t>)</w:t>
        </w:r>
      </w:ins>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034730A2" w:rsidR="00DC27C8" w:rsidRDefault="00E50EA2" w:rsidP="00E50EA2">
      <w:pPr>
        <w:pStyle w:val="Heading2"/>
      </w:pPr>
      <w:r>
        <w:t>OAGi admin developer cannot manage roles of the root user</w:t>
      </w:r>
      <w:ins w:id="48" w:author="Oh, Hakju (IntlCtr)" w:date="2017-08-23T17:10:00Z">
        <w:r w:rsidR="00B3180F">
          <w:t xml:space="preserve"> (Fail. </w:t>
        </w:r>
      </w:ins>
      <w:ins w:id="49" w:author="Oh, Hakju (IntlCtr)" w:date="2017-08-23T17:11:00Z">
        <w:r w:rsidR="00B3180F">
          <w:t>See TC 2.16.)</w:t>
        </w:r>
      </w:ins>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lastRenderedPageBreak/>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3964EC09"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ins w:id="50" w:author="Oh, Hakju (IntlCtr)" w:date="2017-08-23T17:11:00Z">
        <w:r w:rsidR="00920B00">
          <w:t xml:space="preserve"> (Pass)</w:t>
        </w:r>
      </w:ins>
    </w:p>
    <w:p w14:paraId="291DA9E8" w14:textId="7E821E6C"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ins w:id="51" w:author="Oh, Hakju (IntlCtr)" w:date="2017-08-23T17:11:00Z">
        <w:r w:rsidR="00920B00">
          <w:t xml:space="preserve"> (Fail. No ver</w:t>
        </w:r>
      </w:ins>
      <w:ins w:id="52" w:author="Oh, Hakju (IntlCtr)" w:date="2017-08-23T17:12:00Z">
        <w:r w:rsidR="00920B00">
          <w:t>i</w:t>
        </w:r>
      </w:ins>
      <w:ins w:id="53" w:author="Oh, Hakju (IntlCtr)" w:date="2017-08-23T17:11:00Z">
        <w:r w:rsidR="00920B00">
          <w:t>fication email)</w:t>
        </w:r>
      </w:ins>
    </w:p>
    <w:p w14:paraId="017655A3" w14:textId="534147BA"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ins w:id="54" w:author="Oh, Hakju (IntlCtr)" w:date="2017-08-23T17:12:00Z">
        <w:r w:rsidR="00920B00">
          <w:t xml:space="preserve"> (Fail. Users can create an enterprise without an email address.)</w:t>
        </w:r>
      </w:ins>
    </w:p>
    <w:p w14:paraId="5FF5441E" w14:textId="1DA356DD"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ins w:id="55" w:author="Oh, Hakju (IntlCtr)" w:date="2017-08-23T17:12:00Z">
        <w:r w:rsidR="00920B00">
          <w:t xml:space="preserve"> (</w:t>
        </w:r>
        <w:r w:rsidR="0082736F">
          <w:t>Pass)</w:t>
        </w:r>
      </w:ins>
    </w:p>
    <w:p w14:paraId="39B1CFD5" w14:textId="1E482797"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ins w:id="56" w:author="Oh, Hakju (IntlCtr)" w:date="2017-08-23T17:14:00Z">
        <w:r w:rsidR="0082736F">
          <w:t xml:space="preserve"> (Pass)</w:t>
        </w:r>
      </w:ins>
    </w:p>
    <w:p w14:paraId="027C2716" w14:textId="285ABCC0" w:rsidR="00D33250" w:rsidRDefault="00D33250" w:rsidP="00581A44">
      <w:pPr>
        <w:pStyle w:val="ListParagraph"/>
        <w:numPr>
          <w:ilvl w:val="0"/>
          <w:numId w:val="136"/>
        </w:numPr>
      </w:pPr>
      <w:r>
        <w:t>OAGADx creates a new user, ENTaADMIN.</w:t>
      </w:r>
    </w:p>
    <w:p w14:paraId="3D4C6ABF" w14:textId="51239463"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ins w:id="57" w:author="Oh, Hakju (IntlCtr)" w:date="2017-08-23T17:14:00Z">
        <w:r w:rsidR="0082736F">
          <w:t xml:space="preserve"> (Pass)</w:t>
        </w:r>
      </w:ins>
    </w:p>
    <w:p w14:paraId="4E191AEF" w14:textId="1965FBA5" w:rsidR="00D33250" w:rsidRDefault="00D33250" w:rsidP="00581A44">
      <w:pPr>
        <w:pStyle w:val="ListParagraph"/>
        <w:numPr>
          <w:ilvl w:val="0"/>
          <w:numId w:val="136"/>
        </w:numPr>
      </w:pPr>
      <w:r>
        <w:t>OAGADx logs out.</w:t>
      </w:r>
    </w:p>
    <w:p w14:paraId="3B3BE9E7" w14:textId="5D006D35"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ins w:id="58" w:author="Oh, Hakju (IntlCtr)" w:date="2017-08-23T17:14:00Z">
        <w:r w:rsidR="0082736F">
          <w:t xml:space="preserve"> (Pass)</w:t>
        </w:r>
      </w:ins>
    </w:p>
    <w:p w14:paraId="48499498" w14:textId="5CA4CCED" w:rsidR="00D33250" w:rsidRDefault="00D33250" w:rsidP="00581A44">
      <w:pPr>
        <w:pStyle w:val="ListParagraph"/>
        <w:numPr>
          <w:ilvl w:val="0"/>
          <w:numId w:val="136"/>
        </w:numPr>
      </w:pPr>
      <w:r>
        <w:t>ENTaADMIN logs out.</w:t>
      </w:r>
    </w:p>
    <w:p w14:paraId="3956985C" w14:textId="746A82E3"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ins w:id="59" w:author="Oh, Hakju (IntlCtr)" w:date="2017-08-23T17:14:00Z">
        <w:r w:rsidR="0082736F">
          <w:t xml:space="preserve"> (Pass)</w:t>
        </w:r>
      </w:ins>
    </w:p>
    <w:p w14:paraId="7A1A43ED" w14:textId="017E61BF" w:rsidR="00E37280" w:rsidRDefault="00E37280" w:rsidP="00581A44">
      <w:pPr>
        <w:pStyle w:val="ListParagraph"/>
        <w:numPr>
          <w:ilvl w:val="0"/>
          <w:numId w:val="136"/>
        </w:numPr>
      </w:pPr>
      <w:r>
        <w:t>ENTUSER1 logs out.</w:t>
      </w:r>
    </w:p>
    <w:p w14:paraId="0753314D" w14:textId="352C293D" w:rsidR="00D33250" w:rsidRDefault="00D33250" w:rsidP="00581A44">
      <w:pPr>
        <w:pStyle w:val="ListParagraph"/>
        <w:numPr>
          <w:ilvl w:val="0"/>
          <w:numId w:val="136"/>
        </w:numPr>
      </w:pPr>
      <w:r>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ins w:id="60" w:author="Oh, Hakju (IntlCtr)" w:date="2017-08-23T17:14:00Z">
        <w:r w:rsidR="0082736F">
          <w:t xml:space="preserve"> (Pass)</w:t>
        </w:r>
      </w:ins>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1" w:name="_Ref490217239"/>
      <w:r>
        <w:t xml:space="preserve">OAGi admin can create a new enterprise </w:t>
      </w:r>
      <w:r w:rsidR="00D33250">
        <w:t xml:space="preserve">tenant </w:t>
      </w:r>
      <w:r>
        <w:t>with the optional title element left off.</w:t>
      </w:r>
      <w:bookmarkEnd w:id="61"/>
    </w:p>
    <w:p w14:paraId="61250827" w14:textId="6D9FAEBA" w:rsidR="00146FD8" w:rsidRDefault="00146FD8" w:rsidP="00581A44">
      <w:pPr>
        <w:pStyle w:val="ListParagraph"/>
        <w:numPr>
          <w:ilvl w:val="0"/>
          <w:numId w:val="134"/>
        </w:numPr>
      </w:pPr>
      <w:bookmarkStart w:id="62" w:name="_Ref490217256"/>
      <w:r>
        <w:t>The email address verification email shall be sent out.</w:t>
      </w:r>
      <w:bookmarkEnd w:id="62"/>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63" w:name="_Ref490217280"/>
      <w:r>
        <w:t>The email address of the enterprise tenant cannot be left out.</w:t>
      </w:r>
      <w:bookmarkEnd w:id="63"/>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64" w:name="_Ref490217294"/>
      <w:r>
        <w:t>The system does not allow an invalid email address format.</w:t>
      </w:r>
      <w:bookmarkEnd w:id="64"/>
    </w:p>
    <w:p w14:paraId="15F5E564" w14:textId="0788A111" w:rsidR="00EB5FDD" w:rsidRDefault="00EB5FDD" w:rsidP="00581A44">
      <w:pPr>
        <w:pStyle w:val="ListParagraph"/>
        <w:numPr>
          <w:ilvl w:val="0"/>
          <w:numId w:val="134"/>
        </w:numPr>
      </w:pPr>
      <w:bookmarkStart w:id="65" w:name="_Ref490218096"/>
      <w:r>
        <w:t>OAGi admin can update enterprise tenant information.</w:t>
      </w:r>
      <w:bookmarkEnd w:id="65"/>
    </w:p>
    <w:p w14:paraId="1D3AA371" w14:textId="5B51EE3D" w:rsidR="00146FD8" w:rsidRDefault="00146FD8" w:rsidP="00581A44">
      <w:pPr>
        <w:pStyle w:val="ListParagraph"/>
        <w:numPr>
          <w:ilvl w:val="0"/>
          <w:numId w:val="134"/>
        </w:numPr>
      </w:pPr>
      <w:bookmarkStart w:id="66"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66"/>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67" w:name="_Ref490217339"/>
      <w:r>
        <w:t>An enterprise admin user cannot.</w:t>
      </w:r>
      <w:bookmarkEnd w:id="67"/>
    </w:p>
    <w:p w14:paraId="70D20B68" w14:textId="594C87A3" w:rsidR="00E37280" w:rsidRDefault="00E37280" w:rsidP="00581A44">
      <w:pPr>
        <w:pStyle w:val="ListParagraph"/>
        <w:numPr>
          <w:ilvl w:val="1"/>
          <w:numId w:val="134"/>
        </w:numPr>
      </w:pPr>
      <w:bookmarkStart w:id="68" w:name="_Ref490217346"/>
      <w:r>
        <w:t>An enterprise end user cannot.</w:t>
      </w:r>
      <w:bookmarkEnd w:id="68"/>
    </w:p>
    <w:p w14:paraId="67FC6708" w14:textId="5F30FDC6" w:rsidR="00E37280" w:rsidRPr="009343E2" w:rsidRDefault="00E37280" w:rsidP="00581A44">
      <w:pPr>
        <w:pStyle w:val="ListParagraph"/>
        <w:numPr>
          <w:ilvl w:val="1"/>
          <w:numId w:val="134"/>
        </w:numPr>
      </w:pPr>
      <w:bookmarkStart w:id="69" w:name="_Ref490217351"/>
      <w:r>
        <w:t>An OAGi developer cannot.</w:t>
      </w:r>
      <w:bookmarkEnd w:id="69"/>
    </w:p>
    <w:p w14:paraId="73C45726" w14:textId="55F126E0" w:rsidR="009343E2" w:rsidRDefault="009343E2" w:rsidP="009343E2">
      <w:pPr>
        <w:pStyle w:val="Heading2"/>
      </w:pPr>
      <w:r>
        <w:lastRenderedPageBreak/>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39F34E02"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ins w:id="70" w:author="Oh, Hakju (IntlCtr)" w:date="2017-08-23T17:14:00Z">
        <w:r w:rsidR="00FF71F3">
          <w:t xml:space="preserve"> (Pass, but the warning message </w:t>
        </w:r>
      </w:ins>
      <w:ins w:id="71" w:author="Oh, Hakju (IntlCtr)" w:date="2017-08-23T17:15:00Z">
        <w:r w:rsidR="00FF71F3">
          <w:t>in a pop-up dialog is incorrect</w:t>
        </w:r>
      </w:ins>
      <w:ins w:id="72" w:author="Oh, Hakju (IntlCtr)" w:date="2017-08-23T17:14:00Z">
        <w:r w:rsidR="00FF71F3">
          <w:t xml:space="preserve">; </w:t>
        </w:r>
      </w:ins>
      <w:ins w:id="73" w:author="Oh, Hakju (IntlCtr)" w:date="2017-08-23T17:15:00Z">
        <w:r w:rsidR="00FF71F3" w:rsidRPr="007B6CAF">
          <w:rPr>
            <w:rFonts w:ascii="Segoe UI" w:eastAsia="Times New Roman" w:hAnsi="Segoe UI" w:cs="Segoe UI"/>
            <w:color w:val="222222"/>
            <w:sz w:val="21"/>
            <w:szCs w:val="21"/>
            <w:shd w:val="clear" w:color="auto" w:fill="FFFFFF"/>
            <w:lang w:eastAsia="ko-KR"/>
          </w:rPr>
          <w:t>The context category will be permanently removed.</w:t>
        </w:r>
        <w:r w:rsidR="00FF71F3">
          <w:rPr>
            <w:rFonts w:ascii="Segoe UI" w:eastAsia="Times New Roman" w:hAnsi="Segoe UI" w:cs="Segoe UI"/>
            <w:color w:val="222222"/>
            <w:sz w:val="21"/>
            <w:szCs w:val="21"/>
            <w:shd w:val="clear" w:color="auto" w:fill="FFFFFF"/>
            <w:lang w:eastAsia="ko-KR"/>
          </w:rPr>
          <w:t>)</w:t>
        </w:r>
      </w:ins>
    </w:p>
    <w:p w14:paraId="661F46A3" w14:textId="3B1B6FEF" w:rsidR="00EB5FDD" w:rsidRDefault="00EB5FDD" w:rsidP="00581A44">
      <w:pPr>
        <w:pStyle w:val="ListParagraph"/>
        <w:numPr>
          <w:ilvl w:val="0"/>
          <w:numId w:val="137"/>
        </w:numPr>
      </w:pPr>
      <w:r>
        <w:t>OAGADx logs out.</w:t>
      </w:r>
    </w:p>
    <w:p w14:paraId="26A209BB" w14:textId="204CFEB0"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ins w:id="74" w:author="Oh, Hakju (IntlCtr)" w:date="2017-08-23T17:15:00Z">
        <w:r w:rsidR="00FF71F3">
          <w:t xml:space="preserve"> (Pass</w:t>
        </w:r>
      </w:ins>
      <w:ins w:id="75" w:author="Oh, Hakju (IntlCtr)" w:date="2017-08-23T17:16:00Z">
        <w:r w:rsidR="00FF71F3">
          <w:t xml:space="preserve">, but the warning message is incorrect; </w:t>
        </w:r>
        <w:r w:rsidR="00FF71F3" w:rsidRPr="00FF71F3">
          <w:t>Invalid username or password</w:t>
        </w:r>
      </w:ins>
      <w:ins w:id="76" w:author="Oh, Hakju (IntlCtr)" w:date="2017-08-23T17:15:00Z">
        <w:r w:rsidR="00FF71F3">
          <w:t>)</w:t>
        </w:r>
      </w:ins>
    </w:p>
    <w:p w14:paraId="7FE86416" w14:textId="60CB0073"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ins w:id="77" w:author="Oh, Hakju (IntlCtr)" w:date="2017-08-23T17:15:00Z">
        <w:r w:rsidR="00FF71F3">
          <w:t xml:space="preserve"> (Pass)</w:t>
        </w:r>
      </w:ins>
    </w:p>
    <w:p w14:paraId="78A1D382" w14:textId="0708452D" w:rsidR="00EB5FDD" w:rsidRDefault="00EB5FDD" w:rsidP="00581A44">
      <w:pPr>
        <w:pStyle w:val="ListParagraph"/>
        <w:numPr>
          <w:ilvl w:val="0"/>
          <w:numId w:val="137"/>
        </w:numPr>
      </w:pPr>
      <w:r>
        <w:t>OAGADx logs in as an OAGi admin.</w:t>
      </w:r>
    </w:p>
    <w:p w14:paraId="63528D76" w14:textId="44D37B22"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ins w:id="78" w:author="Oh, Hakju (IntlCtr)" w:date="2017-08-23T17:16:00Z">
        <w:r w:rsidR="00FF71F3">
          <w:t xml:space="preserve"> (Pass)</w:t>
        </w:r>
      </w:ins>
    </w:p>
    <w:p w14:paraId="5C88894F" w14:textId="017218AB" w:rsidR="00EB5FDD" w:rsidRDefault="00EB5FDD" w:rsidP="00581A44">
      <w:pPr>
        <w:pStyle w:val="ListParagraph"/>
        <w:numPr>
          <w:ilvl w:val="0"/>
          <w:numId w:val="137"/>
        </w:numPr>
      </w:pPr>
      <w:r>
        <w:t>OAGADx logs out.</w:t>
      </w:r>
    </w:p>
    <w:p w14:paraId="11290FDF" w14:textId="57438FF6"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ins w:id="79" w:author="Oh, Hakju (IntlCtr)" w:date="2017-08-23T17:16:00Z">
        <w:r w:rsidR="00FF71F3">
          <w:t xml:space="preserve"> (Fail</w:t>
        </w:r>
      </w:ins>
      <w:ins w:id="80" w:author="Oh, Hakju (IntlCtr)" w:date="2017-08-23T17:17:00Z">
        <w:r w:rsidR="00FF71F3">
          <w:t>. After re</w:t>
        </w:r>
      </w:ins>
      <w:ins w:id="81" w:author="Oh, Hakju (IntlCtr)" w:date="2017-08-23T17:18:00Z">
        <w:r w:rsidR="00FF71F3">
          <w:t>-</w:t>
        </w:r>
      </w:ins>
      <w:ins w:id="82" w:author="Oh, Hakju (IntlCtr)" w:date="2017-08-23T17:17:00Z">
        <w:r w:rsidR="00FF71F3">
          <w:t xml:space="preserve">activate an enterprise, </w:t>
        </w:r>
      </w:ins>
      <w:ins w:id="83" w:author="Oh, Hakju (IntlCtr)" w:date="2017-08-23T17:18:00Z">
        <w:r w:rsidR="00FF71F3">
          <w:t xml:space="preserve">it doesn’t recover </w:t>
        </w:r>
      </w:ins>
      <w:ins w:id="84" w:author="Oh, Hakju (IntlCtr)" w:date="2017-08-23T17:17:00Z">
        <w:r w:rsidR="00FF71F3">
          <w:t>user roles automatically.</w:t>
        </w:r>
      </w:ins>
      <w:ins w:id="85" w:author="Oh, Hakju (IntlCtr)" w:date="2017-08-23T17:16:00Z">
        <w:r w:rsidR="00FF71F3">
          <w:t>)</w:t>
        </w:r>
      </w:ins>
    </w:p>
    <w:p w14:paraId="2CF14CA7" w14:textId="55F6AA21"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ins w:id="86" w:author="Oh, Hakju (IntlCtr)" w:date="2017-08-23T17:16:00Z">
        <w:r w:rsidR="00FF71F3">
          <w:t xml:space="preserve"> (Fail)</w:t>
        </w:r>
      </w:ins>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87" w:name="_Ref490218579"/>
      <w:r>
        <w:t xml:space="preserve">OAGi admin can </w:t>
      </w:r>
      <w:r w:rsidR="00D357C5">
        <w:t>deactivate an enterprise tenant.</w:t>
      </w:r>
      <w:bookmarkEnd w:id="87"/>
    </w:p>
    <w:p w14:paraId="7D896B60" w14:textId="13ECFFC6" w:rsidR="00D357C5" w:rsidRDefault="00D357C5" w:rsidP="00581A44">
      <w:pPr>
        <w:pStyle w:val="ListParagraph"/>
        <w:numPr>
          <w:ilvl w:val="0"/>
          <w:numId w:val="135"/>
        </w:numPr>
      </w:pPr>
      <w:bookmarkStart w:id="88" w:name="_Ref490218585"/>
      <w:r>
        <w:t>Users with the deactivated enterprise tenant’s role cannot log in with that role.</w:t>
      </w:r>
      <w:bookmarkEnd w:id="88"/>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89" w:name="_Ref490218603"/>
      <w:r>
        <w:t>A deactivated enterprise tenant can be reactivated.</w:t>
      </w:r>
      <w:bookmarkEnd w:id="89"/>
      <w:r>
        <w:t xml:space="preserve"> </w:t>
      </w:r>
    </w:p>
    <w:p w14:paraId="6E465241" w14:textId="0449FEA6" w:rsidR="00D357C5" w:rsidRPr="009343E2" w:rsidRDefault="00D357C5" w:rsidP="00581A44">
      <w:pPr>
        <w:pStyle w:val="ListParagraph"/>
        <w:numPr>
          <w:ilvl w:val="0"/>
          <w:numId w:val="135"/>
        </w:numPr>
      </w:pPr>
      <w:bookmarkStart w:id="90" w:name="_Ref490218612"/>
      <w:r>
        <w:t>Users with the reactivated enterprise tenant’s role can log in with that role.</w:t>
      </w:r>
      <w:bookmarkEnd w:id="90"/>
    </w:p>
    <w:p w14:paraId="21840A53" w14:textId="06CA3748" w:rsidR="00563706" w:rsidRDefault="0065731B" w:rsidP="00E449D6">
      <w:pPr>
        <w:pStyle w:val="Heading1"/>
      </w:pPr>
      <w:bookmarkStart w:id="91" w:name="_Ref488667602"/>
      <w:bookmarkStart w:id="92" w:name="_Ref488252368"/>
      <w:r>
        <w:t>OAGi developer’s</w:t>
      </w:r>
      <w:r w:rsidR="00563706">
        <w:t xml:space="preserve"> user management authorities</w:t>
      </w:r>
      <w:bookmarkEnd w:id="91"/>
    </w:p>
    <w:p w14:paraId="267DD8A6" w14:textId="5C68CBB0" w:rsidR="0065731B" w:rsidRDefault="0065731B" w:rsidP="00911106">
      <w:r>
        <w:t>Requirement document reference: Section 5.2.</w:t>
      </w:r>
    </w:p>
    <w:p w14:paraId="3B5B1374" w14:textId="7B5AA66E"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ins w:id="93" w:author="Oh, Hakju (IntlCtr)" w:date="2017-08-23T17:19:00Z">
        <w:r w:rsidR="00FF71F3">
          <w:t>(Fail. It can change any information.)</w:t>
        </w:r>
      </w:ins>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6E9E5963" w:rsidR="00FA4C19" w:rsidRDefault="00B3380E" w:rsidP="00581A44">
      <w:pPr>
        <w:pStyle w:val="ListParagraph"/>
        <w:numPr>
          <w:ilvl w:val="0"/>
          <w:numId w:val="21"/>
        </w:numPr>
      </w:pPr>
      <w:r>
        <w:t xml:space="preserve">An OAGi </w:t>
      </w:r>
      <w:del w:id="94" w:author="Oh, Hakju (IntlCtr)" w:date="2017-08-23T17:19:00Z">
        <w:r w:rsidDel="00FF71F3">
          <w:delText>deverloper</w:delText>
        </w:r>
      </w:del>
      <w:ins w:id="95" w:author="Oh, Hakju (IntlCtr)" w:date="2017-08-23T17:19:00Z">
        <w:r w:rsidR="00FF71F3">
          <w:t>developer</w:t>
        </w:r>
      </w:ins>
      <w:r>
        <w:t xml:space="preserve">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lastRenderedPageBreak/>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3EEB4196" w:rsidR="00B3380E" w:rsidRDefault="00B3380E" w:rsidP="00B3380E">
      <w:pPr>
        <w:pStyle w:val="Heading2"/>
      </w:pPr>
      <w:r>
        <w:t xml:space="preserve">OAGi developer can change </w:t>
      </w:r>
      <w:r w:rsidR="001D747B">
        <w:t>his</w:t>
      </w:r>
      <w:r>
        <w:t xml:space="preserve"> email</w:t>
      </w:r>
      <w:r w:rsidR="001D747B">
        <w:t xml:space="preserve"> address</w:t>
      </w:r>
      <w:ins w:id="96" w:author="Oh, Hakju (IntlCtr)" w:date="2017-08-23T17:20:00Z">
        <w:r w:rsidR="00FF71F3">
          <w:t xml:space="preserve"> (Fail. Not function as well.)</w:t>
        </w:r>
      </w:ins>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4BD82FE3" w:rsidR="00B3380E" w:rsidRDefault="00B3380E" w:rsidP="00581A44">
      <w:pPr>
        <w:pStyle w:val="ListParagraph"/>
        <w:numPr>
          <w:ilvl w:val="0"/>
          <w:numId w:val="29"/>
        </w:numPr>
      </w:pPr>
      <w:r>
        <w:t xml:space="preserve">An OAGi </w:t>
      </w:r>
      <w:del w:id="97" w:author="Oh, Hakju (IntlCtr)" w:date="2017-08-23T17:19:00Z">
        <w:r w:rsidDel="00FF71F3">
          <w:delText>deverloper</w:delText>
        </w:r>
      </w:del>
      <w:ins w:id="98" w:author="Oh, Hakju (IntlCtr)" w:date="2017-08-23T17:19:00Z">
        <w:r w:rsidR="00FF71F3">
          <w:t>developer</w:t>
        </w:r>
      </w:ins>
      <w:r>
        <w:t xml:space="preserve">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623FDF92" w:rsidR="001D747B" w:rsidRDefault="001D747B" w:rsidP="001D747B">
      <w:pPr>
        <w:pStyle w:val="Heading2"/>
      </w:pPr>
      <w:r>
        <w:t>OAGi developer can change his password</w:t>
      </w:r>
      <w:ins w:id="99" w:author="Oh, Hakju (IntlCtr)" w:date="2017-08-23T17:20:00Z">
        <w:r w:rsidR="00FF71F3">
          <w:t xml:space="preserve"> (Pass)</w:t>
        </w:r>
      </w:ins>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3FB1FA4C" w:rsidR="001D747B" w:rsidRDefault="001D747B" w:rsidP="00581A44">
      <w:pPr>
        <w:pStyle w:val="ListParagraph"/>
        <w:numPr>
          <w:ilvl w:val="0"/>
          <w:numId w:val="30"/>
        </w:numPr>
      </w:pPr>
      <w:r>
        <w:t xml:space="preserve">An OAGi </w:t>
      </w:r>
      <w:del w:id="100" w:author="Oh, Hakju (IntlCtr)" w:date="2017-08-23T17:19:00Z">
        <w:r w:rsidDel="00FF71F3">
          <w:delText>deverloper</w:delText>
        </w:r>
      </w:del>
      <w:ins w:id="101" w:author="Oh, Hakju (IntlCtr)" w:date="2017-08-23T17:19:00Z">
        <w:r w:rsidR="00FF71F3">
          <w:t>developer</w:t>
        </w:r>
      </w:ins>
      <w:r>
        <w:t xml:space="preserve">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77EC20E" w:rsidR="003771C7" w:rsidRDefault="003771C7" w:rsidP="003771C7">
      <w:pPr>
        <w:pStyle w:val="Heading2"/>
      </w:pPr>
      <w:r>
        <w:t>OAGi developer cannot change his password to a non-compliance password</w:t>
      </w:r>
      <w:ins w:id="102" w:author="Oh, Hakju (IntlCtr)" w:date="2017-08-23T17:20:00Z">
        <w:r w:rsidR="00FF71F3">
          <w:t xml:space="preserve"> (Pass with an error message; </w:t>
        </w:r>
        <w:r w:rsidR="00FF71F3" w:rsidRPr="00FF71F3">
          <w:t>New password is too short (minimum is 5 characters)</w:t>
        </w:r>
        <w:r w:rsidR="00FF71F3">
          <w:t>)</w:t>
        </w:r>
      </w:ins>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29DBFF7E" w:rsidR="003771C7" w:rsidRDefault="003771C7" w:rsidP="00581A44">
      <w:pPr>
        <w:pStyle w:val="ListParagraph"/>
        <w:numPr>
          <w:ilvl w:val="0"/>
          <w:numId w:val="31"/>
        </w:numPr>
      </w:pPr>
      <w:r>
        <w:t xml:space="preserve">An OAGi </w:t>
      </w:r>
      <w:del w:id="103" w:author="Oh, Hakju (IntlCtr)" w:date="2017-08-23T17:19:00Z">
        <w:r w:rsidDel="00FF71F3">
          <w:delText>deverloper</w:delText>
        </w:r>
      </w:del>
      <w:ins w:id="104" w:author="Oh, Hakju (IntlCtr)" w:date="2017-08-23T17:19:00Z">
        <w:r w:rsidR="00FF71F3">
          <w:t>developer</w:t>
        </w:r>
      </w:ins>
      <w:r>
        <w:t xml:space="preserve">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lastRenderedPageBreak/>
        <w:t xml:space="preserve">Verify that the system does not allow the password change. </w:t>
      </w:r>
    </w:p>
    <w:p w14:paraId="3419EFE3" w14:textId="24E75998" w:rsidR="005D3F65" w:rsidRDefault="005D3F65" w:rsidP="005D3F65">
      <w:pPr>
        <w:pStyle w:val="Heading2"/>
      </w:pPr>
      <w:r>
        <w:t xml:space="preserve">OAGi developer cannot manage roles and access info of any other user </w:t>
      </w:r>
      <w:ins w:id="105" w:author="Oh, Hakju (IntlCtr)" w:date="2017-08-23T17:20:00Z">
        <w:r w:rsidR="00FF71F3">
          <w:t>(Pass)</w:t>
        </w:r>
      </w:ins>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214C5AA7" w:rsidR="009B38A0" w:rsidRDefault="009B38A0" w:rsidP="009B38A0">
      <w:pPr>
        <w:pStyle w:val="Heading2"/>
      </w:pPr>
      <w:bookmarkStart w:id="106" w:name="_Ref488766198"/>
      <w:r>
        <w:t>Enterprise tenant admin user successfully adds a user with minimum required information</w:t>
      </w:r>
      <w:bookmarkEnd w:id="106"/>
      <w:ins w:id="107" w:author="Oh, Hakju (IntlCtr)" w:date="2017-08-23T17:21:00Z">
        <w:r w:rsidR="00791173">
          <w:t xml:space="preserve"> (Pass. Same as TC 2.1)</w:t>
        </w:r>
      </w:ins>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aEntUser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0E31C23F" w:rsidR="009B38A0" w:rsidRDefault="009B38A0" w:rsidP="009B38A0">
      <w:pPr>
        <w:pStyle w:val="Heading2"/>
      </w:pPr>
      <w:r>
        <w:t>Enterprise tenant admin user successfully adds a user with all information filled</w:t>
      </w:r>
      <w:ins w:id="108" w:author="Oh, Hakju (IntlCtr)" w:date="2017-08-23T17:21:00Z">
        <w:r w:rsidR="00791173">
          <w:t xml:space="preserve"> (Pass. Same as TC 2.2)</w:t>
        </w:r>
      </w:ins>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lastRenderedPageBreak/>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80D9067" w:rsidR="009B38A0" w:rsidRDefault="009B38A0" w:rsidP="009B38A0">
      <w:pPr>
        <w:pStyle w:val="Heading2"/>
      </w:pPr>
      <w:r>
        <w:t>Add user fails by Enterprise tenant admin user due to invalid email address</w:t>
      </w:r>
      <w:ins w:id="109" w:author="Oh, Hakju (IntlCtr)" w:date="2017-08-23T17:21:00Z">
        <w:r w:rsidR="00791173">
          <w:t xml:space="preserve"> (Fail. Same as TC 2.3)</w:t>
        </w:r>
      </w:ins>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admin..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0784001E" w:rsidR="009B38A0" w:rsidRDefault="009B38A0" w:rsidP="009B38A0">
      <w:pPr>
        <w:pStyle w:val="Heading2"/>
      </w:pPr>
      <w:r>
        <w:t>Add user fails by Enterprise tenant admin user due to expired verification email</w:t>
      </w:r>
      <w:ins w:id="110" w:author="Oh, Hakju (IntlCtr)" w:date="2017-08-23T17:21:00Z">
        <w:r w:rsidR="00791173">
          <w:t xml:space="preserve"> (Not performed. Same as TC 2.4)</w:t>
        </w:r>
      </w:ins>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aEntUser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lastRenderedPageBreak/>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1B859406" w:rsidR="009B38A0" w:rsidRDefault="009B38A0" w:rsidP="009B38A0">
      <w:pPr>
        <w:pStyle w:val="Heading2"/>
      </w:pPr>
      <w:r>
        <w:t>Add user fails by Enterprise tenant admin user due to omitting username</w:t>
      </w:r>
      <w:ins w:id="111" w:author="Oh, Hakju (IntlCtr)" w:date="2017-08-23T17:22:00Z">
        <w:r w:rsidR="00791173">
          <w:t xml:space="preserve"> (Pass. Same as TC 2.5)</w:t>
        </w:r>
      </w:ins>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6E8C655F" w:rsidR="009B38A0" w:rsidRDefault="009B38A0" w:rsidP="009B38A0">
      <w:pPr>
        <w:pStyle w:val="Heading2"/>
      </w:pPr>
      <w:r>
        <w:t>Add user fails by Enterprise tenant admin user due to omitting password</w:t>
      </w:r>
      <w:ins w:id="112" w:author="Oh, Hakju (IntlCtr)" w:date="2017-08-23T17:22:00Z">
        <w:r w:rsidR="00791173">
          <w:t xml:space="preserve"> (Pass. Same as TC 2.6)</w:t>
        </w:r>
      </w:ins>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t>The Enterprise tenant admin user omits the password field but fills in username=”aEntUser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3C986DC0" w:rsidR="009B38A0" w:rsidRDefault="009B38A0" w:rsidP="009B38A0">
      <w:pPr>
        <w:pStyle w:val="Heading2"/>
      </w:pPr>
      <w:r>
        <w:t>Add user fails by Enterprise tenant admin user due to non-compliance password policy</w:t>
      </w:r>
      <w:ins w:id="113" w:author="Oh, Hakju (IntlCtr)" w:date="2017-08-23T17:22:00Z">
        <w:r w:rsidR="00791173">
          <w:t xml:space="preserve"> (Pass. Same as TC 2.7)</w:t>
        </w:r>
      </w:ins>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lastRenderedPageBreak/>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aEntUser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40F8A2C" w:rsidR="009B38A0" w:rsidRDefault="009B38A0" w:rsidP="009B38A0">
      <w:pPr>
        <w:pStyle w:val="Heading2"/>
      </w:pPr>
      <w:r>
        <w:t>Add user fails by Enterprise tenant admin user due to omitting first name</w:t>
      </w:r>
      <w:ins w:id="114" w:author="Oh, Hakju (IntlCtr)" w:date="2017-08-23T17:22:00Z">
        <w:r w:rsidR="00791173">
          <w:t xml:space="preserve"> (Pass. Same as TC 2.8)</w:t>
        </w:r>
      </w:ins>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aEntUser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1CF502AE" w:rsidR="009B38A0" w:rsidRDefault="009B38A0" w:rsidP="009B38A0">
      <w:pPr>
        <w:pStyle w:val="Heading2"/>
      </w:pPr>
      <w:r>
        <w:t>Add user fails by Enterprise tenant admin user due to omitting last name</w:t>
      </w:r>
      <w:ins w:id="115" w:author="Oh, Hakju (IntlCtr)" w:date="2017-08-23T17:22:00Z">
        <w:r w:rsidR="00791173">
          <w:t xml:space="preserve"> (Not performed. Same as TC 2.9)</w:t>
        </w:r>
      </w:ins>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4626BD27" w:rsidR="009B38A0" w:rsidRDefault="009B38A0" w:rsidP="009B38A0">
      <w:pPr>
        <w:pStyle w:val="Heading2"/>
      </w:pPr>
      <w:r>
        <w:t>Add user fails by Enterprise tenant admin user due to omitting phone</w:t>
      </w:r>
      <w:ins w:id="116" w:author="Oh, Hakju (IntlCtr)" w:date="2017-08-23T17:22:00Z">
        <w:r w:rsidR="00791173">
          <w:t xml:space="preserve"> (Fail. Same as TC 2.10)</w:t>
        </w:r>
      </w:ins>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t>Pre-condition: No user with username, aEntUser12, exists in the system.</w:t>
      </w:r>
    </w:p>
    <w:p w14:paraId="1AF07669" w14:textId="77777777" w:rsidR="009B38A0" w:rsidRDefault="009B38A0" w:rsidP="009B38A0">
      <w:r>
        <w:t>Test Steps: Similar to above but omit the phone field.</w:t>
      </w:r>
    </w:p>
    <w:p w14:paraId="15FB5D82" w14:textId="57336220" w:rsidR="009B38A0" w:rsidRDefault="009B38A0" w:rsidP="009B38A0">
      <w:pPr>
        <w:pStyle w:val="Heading2"/>
      </w:pPr>
      <w:r>
        <w:t>Add user fails by Enterprise tenant admin user due to omitting email</w:t>
      </w:r>
      <w:ins w:id="117" w:author="Oh, Hakju (IntlCtr)" w:date="2017-08-23T17:22:00Z">
        <w:r w:rsidR="00791173">
          <w:t xml:space="preserve"> (Pass. Same as TC 2.11)</w:t>
        </w:r>
      </w:ins>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lastRenderedPageBreak/>
        <w:t>Test Steps: Similar to above but omit the email field.</w:t>
      </w:r>
    </w:p>
    <w:p w14:paraId="174C00BC" w14:textId="13F6C70F" w:rsidR="009B38A0" w:rsidRDefault="009B38A0" w:rsidP="009B38A0">
      <w:pPr>
        <w:pStyle w:val="Heading2"/>
      </w:pPr>
      <w:r>
        <w:t>Add user fails by Enterprise tenant admin user due to duplicate username and ensuring the username is case insensitive</w:t>
      </w:r>
      <w:ins w:id="118" w:author="Oh, Hakju (IntlCtr)" w:date="2017-08-23T17:23:00Z">
        <w:r w:rsidR="00791173">
          <w:t xml:space="preserve"> (Pass. Same as TC2.12)</w:t>
        </w:r>
      </w:ins>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AENTUSER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2F3F630C" w:rsidR="009B38A0" w:rsidRDefault="009B38A0" w:rsidP="009B38A0">
      <w:pPr>
        <w:pStyle w:val="Heading2"/>
      </w:pPr>
      <w:bookmarkStart w:id="119" w:name="_Ref488827510"/>
      <w:r>
        <w:t>Enterprise tenant admin successfully assigns an Enterprise tenant end user role to a free user</w:t>
      </w:r>
      <w:bookmarkEnd w:id="119"/>
      <w:ins w:id="120" w:author="Oh, Hakju (IntlCtr)" w:date="2017-08-23T17:23:00Z">
        <w:r w:rsidR="00791173">
          <w:t xml:space="preserve"> (Not performed. Admin users can allow to</w:t>
        </w:r>
        <w:r w:rsidR="00D94592">
          <w:t xml:space="preserve"> assign </w:t>
        </w:r>
        <w:r w:rsidR="00791173">
          <w:t>only two roles, ‘End User’ and ‘Admin User’.)</w:t>
        </w:r>
      </w:ins>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F0D3D" w:rsidR="009B38A0" w:rsidRDefault="009B38A0" w:rsidP="009B38A0">
      <w:pPr>
        <w:pStyle w:val="Heading2"/>
      </w:pPr>
      <w:r>
        <w:t>Enterprise tenant admin successfully revoke an Enterprise tenant end user role from a user</w:t>
      </w:r>
      <w:ins w:id="121" w:author="Oh, Hakju (IntlCtr)" w:date="2017-08-23T17:24:00Z">
        <w:r w:rsidR="00D94592">
          <w:t xml:space="preserve"> (Pass, but an original users’ role does not recover.)</w:t>
        </w:r>
      </w:ins>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lastRenderedPageBreak/>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502EB9F1"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ins w:id="122" w:author="Oh, Hakju (IntlCtr)" w:date="2017-08-23T17:25:00Z">
        <w:r w:rsidR="00D94592">
          <w:t xml:space="preserve"> (No notifications)</w:t>
        </w:r>
      </w:ins>
    </w:p>
    <w:p w14:paraId="05920AF0" w14:textId="32242999" w:rsidR="009B38A0" w:rsidRDefault="009B38A0" w:rsidP="009B38A0">
      <w:pPr>
        <w:pStyle w:val="Heading2"/>
      </w:pPr>
      <w:bookmarkStart w:id="123" w:name="_Ref488829379"/>
      <w:commentRangeStart w:id="124"/>
      <w:r>
        <w:t>Enterprise tenant admin successfully assigns an Enterprise tenant end user role to an OAGi user.</w:t>
      </w:r>
      <w:bookmarkEnd w:id="123"/>
      <w:ins w:id="125" w:author="Oh, Hakju (IntlCtr)" w:date="2017-08-23T17:26:00Z">
        <w:r w:rsidR="00D94592">
          <w:t xml:space="preserve"> </w:t>
        </w:r>
        <w:commentRangeEnd w:id="124"/>
        <w:r w:rsidR="00D94592">
          <w:rPr>
            <w:rStyle w:val="CommentReference"/>
            <w:rFonts w:asciiTheme="minorHAnsi" w:eastAsiaTheme="minorHAnsi" w:hAnsiTheme="minorHAnsi" w:cstheme="minorBidi"/>
            <w:color w:val="auto"/>
          </w:rPr>
          <w:commentReference w:id="124"/>
        </w:r>
        <w:r w:rsidR="00D94592">
          <w:t>(Not performed</w:t>
        </w:r>
      </w:ins>
      <w:ins w:id="126" w:author="Oh, Hakju (IntlCtr)" w:date="2017-08-23T17:27:00Z">
        <w:r w:rsidR="00D94592">
          <w:t>. Enterprise admin users can only handle users in the same area.</w:t>
        </w:r>
      </w:ins>
      <w:ins w:id="127" w:author="Oh, Hakju (IntlCtr)" w:date="2017-08-23T17:26:00Z">
        <w:r w:rsidR="00D94592">
          <w:t>)</w:t>
        </w:r>
      </w:ins>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5EE92B04" w:rsidR="009B38A0" w:rsidRDefault="009B38A0" w:rsidP="009B38A0">
      <w:pPr>
        <w:pStyle w:val="Heading2"/>
      </w:pPr>
      <w:r>
        <w:t>Enterprise tenant admin successfully revoke an Enterprise tenant end user role from an OAGi user.</w:t>
      </w:r>
      <w:ins w:id="128" w:author="Oh, Hakju (IntlCtr)" w:date="2017-08-23T17:26:00Z">
        <w:r w:rsidR="00D94592">
          <w:t xml:space="preserve"> (Not performed</w:t>
        </w:r>
      </w:ins>
      <w:ins w:id="129" w:author="Oh, Hakju (IntlCtr)" w:date="2017-08-23T17:27:00Z">
        <w:r w:rsidR="00D94592">
          <w:t xml:space="preserve"> as same above</w:t>
        </w:r>
      </w:ins>
      <w:ins w:id="130" w:author="Oh, Hakju (IntlCtr)" w:date="2017-08-23T17:26:00Z">
        <w:r w:rsidR="00D94592">
          <w:t>)</w:t>
        </w:r>
      </w:ins>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4449D124" w:rsidR="009B38A0" w:rsidRDefault="009B38A0" w:rsidP="009B38A0">
      <w:pPr>
        <w:pStyle w:val="Heading2"/>
      </w:pPr>
      <w:bookmarkStart w:id="131" w:name="_Ref488831462"/>
      <w:r>
        <w:t>Enterprise tenant admin successfully assigns an Enterprise tenant admin user role to a free user.</w:t>
      </w:r>
      <w:bookmarkEnd w:id="131"/>
      <w:ins w:id="132" w:author="Oh, Hakju (IntlCtr)" w:date="2017-08-23T17:27:00Z">
        <w:r w:rsidR="00D94592">
          <w:t xml:space="preserve"> (Not performed as same above)</w:t>
        </w:r>
      </w:ins>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lastRenderedPageBreak/>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18B29E21" w:rsidR="009B38A0" w:rsidRDefault="009B38A0" w:rsidP="009B38A0">
      <w:pPr>
        <w:pStyle w:val="Heading2"/>
      </w:pPr>
      <w:r>
        <w:t>Enterprise tenant admin can assign an enterprise admin user role to an OAGi developer.</w:t>
      </w:r>
      <w:ins w:id="133" w:author="Oh, Hakju (IntlCtr)" w:date="2017-08-23T17:28:00Z">
        <w:r w:rsidR="00D94592">
          <w:t xml:space="preserve"> (Not performed as same above)</w:t>
        </w:r>
      </w:ins>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17690EB0" w:rsidR="009B38A0" w:rsidRDefault="009B38A0" w:rsidP="009B38A0">
      <w:pPr>
        <w:pStyle w:val="Heading2"/>
      </w:pPr>
      <w:r>
        <w:t>Enterprise tenant admin can assign an Enterprise tenant admin user role to an enterprise end user.</w:t>
      </w:r>
      <w:ins w:id="134" w:author="Oh, Hakju (IntlCtr)" w:date="2017-08-23T17:28:00Z">
        <w:r w:rsidR="00D94592">
          <w:t xml:space="preserve"> (Pass)</w:t>
        </w:r>
      </w:ins>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t xml:space="preserve">Verify that emails about this change are sent to all </w:t>
      </w:r>
      <w:r>
        <w:t>enterprise admin users and aEntUser1</w:t>
      </w:r>
      <w:r w:rsidRPr="00033E69">
        <w:t xml:space="preserve">. </w:t>
      </w:r>
    </w:p>
    <w:p w14:paraId="79A73709" w14:textId="7017B8B7" w:rsidR="009B38A0" w:rsidRDefault="009B38A0" w:rsidP="009B38A0">
      <w:pPr>
        <w:pStyle w:val="Heading2"/>
      </w:pPr>
      <w:r>
        <w:lastRenderedPageBreak/>
        <w:t>Enterprise tenant admin cannot revoke himself from an Enterprise tenant admin user role</w:t>
      </w:r>
      <w:ins w:id="135" w:author="Oh, Hakju (IntlCtr)" w:date="2017-08-23T17:28:00Z">
        <w:r w:rsidR="00D94592">
          <w:t xml:space="preserve"> (Fail. </w:t>
        </w:r>
      </w:ins>
      <w:ins w:id="136" w:author="Oh, Hakju (IntlCtr)" w:date="2017-08-23T17:29:00Z">
        <w:r w:rsidR="00D94592">
          <w:t>Same as TC 2.16)</w:t>
        </w:r>
      </w:ins>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6D4DDE2" w:rsidR="009B38A0" w:rsidRDefault="009B38A0" w:rsidP="009B38A0">
      <w:pPr>
        <w:pStyle w:val="Heading2"/>
      </w:pPr>
      <w:r>
        <w:t>Enterprise tenant admin successfully revoke an Enterprise tenant admin user role from a user with only one enterprise admin user role.</w:t>
      </w:r>
      <w:ins w:id="137" w:author="Oh, Hakju (IntlCtr)" w:date="2017-08-23T17:29:00Z">
        <w:r w:rsidR="00D94592">
          <w:t xml:space="preserve"> (</w:t>
        </w:r>
      </w:ins>
      <w:ins w:id="138" w:author="Oh, Hakju (IntlCtr)" w:date="2017-08-23T17:30:00Z">
        <w:r w:rsidR="00D94592">
          <w:t xml:space="preserve">Fail. Admin users can revoke </w:t>
        </w:r>
      </w:ins>
      <w:ins w:id="139" w:author="Oh, Hakju (IntlCtr)" w:date="2017-08-23T17:31:00Z">
        <w:r w:rsidR="00D94592">
          <w:t xml:space="preserve">any </w:t>
        </w:r>
      </w:ins>
      <w:ins w:id="140" w:author="Oh, Hakju (IntlCtr)" w:date="2017-08-23T17:30:00Z">
        <w:r w:rsidR="00D94592">
          <w:t>user roles</w:t>
        </w:r>
      </w:ins>
      <w:ins w:id="141" w:author="Oh, Hakju (IntlCtr)" w:date="2017-08-23T17:31:00Z">
        <w:r w:rsidR="00D94592">
          <w:t xml:space="preserve"> from any users. There is no limit.</w:t>
        </w:r>
      </w:ins>
      <w:ins w:id="142" w:author="Oh, Hakju (IntlCtr)" w:date="2017-08-23T17:29:00Z">
        <w:r w:rsidR="00D94592">
          <w:t>)</w:t>
        </w:r>
      </w:ins>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1CCBE012" w:rsidR="009B38A0" w:rsidRDefault="009B38A0" w:rsidP="00581A44">
      <w:pPr>
        <w:pStyle w:val="ListParagraph"/>
        <w:numPr>
          <w:ilvl w:val="0"/>
          <w:numId w:val="59"/>
        </w:numPr>
      </w:pPr>
      <w:r>
        <w:t>Verify that aEntUser1 now only have the free user role.</w:t>
      </w:r>
      <w:ins w:id="143" w:author="Oh, Hakju (IntlCtr)" w:date="2017-08-23T17:32:00Z">
        <w:r w:rsidR="00D94592">
          <w:t xml:space="preserve"> (The user has been disappeared.)</w:t>
        </w:r>
      </w:ins>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6F2C54AF" w:rsidR="009B38A0" w:rsidRDefault="009B38A0" w:rsidP="009B38A0">
      <w:pPr>
        <w:pStyle w:val="Heading2"/>
      </w:pPr>
      <w:r>
        <w:t>Two Enterprise tenant admins cannot at the same time remove each other’s the admin user role.</w:t>
      </w:r>
      <w:ins w:id="144" w:author="Oh, Hakju (IntlCtr)" w:date="2017-08-23T17:32:00Z">
        <w:r w:rsidR="00D94592">
          <w:t xml:space="preserve"> (Fail. Same as TC 2.18)</w:t>
        </w:r>
      </w:ins>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12B9A667" w:rsidR="009B38A0" w:rsidRDefault="009B38A0" w:rsidP="009B38A0">
      <w:pPr>
        <w:pStyle w:val="Heading2"/>
      </w:pPr>
      <w:r>
        <w:lastRenderedPageBreak/>
        <w:t xml:space="preserve">Enterprise tenant admin cannot manage roles of the root user </w:t>
      </w:r>
      <w:ins w:id="145" w:author="Oh, Hakju (IntlCtr)" w:date="2017-08-23T17:32:00Z">
        <w:r w:rsidR="00D94592">
          <w:t>(Pass)</w:t>
        </w:r>
      </w:ins>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317563" w:rsidR="009B38A0" w:rsidRDefault="009B38A0" w:rsidP="009B38A0">
      <w:pPr>
        <w:pStyle w:val="Heading2"/>
      </w:pPr>
      <w:r>
        <w:t xml:space="preserve">Enterprise tenant admin cannot view/edit info of any other user </w:t>
      </w:r>
      <w:ins w:id="146" w:author="Oh, Hakju (IntlCtr)" w:date="2017-08-23T17:32:00Z">
        <w:r w:rsidR="00D94592">
          <w:t>(Pass)</w:t>
        </w:r>
      </w:ins>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147"/>
      <w:r>
        <w:t>An enterprise end user can still log in when one of his enterprise end user roles is revoked.</w:t>
      </w:r>
      <w:commentRangeEnd w:id="147"/>
      <w:r>
        <w:rPr>
          <w:rStyle w:val="CommentReference"/>
          <w:rFonts w:asciiTheme="minorHAnsi" w:eastAsiaTheme="minorHAnsi" w:hAnsiTheme="minorHAnsi" w:cstheme="minorBidi"/>
          <w:color w:val="auto"/>
        </w:rPr>
        <w:commentReference w:id="147"/>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3F714B1B" w:rsidR="009B38A0" w:rsidRDefault="009B38A0" w:rsidP="009B38A0">
      <w:pPr>
        <w:pStyle w:val="Heading2"/>
      </w:pPr>
      <w:r>
        <w:t xml:space="preserve">Enterprise tenant end user can change the contact info but not username </w:t>
      </w:r>
      <w:ins w:id="148" w:author="Oh, Hakju (IntlCtr)" w:date="2017-08-23T17:32:00Z">
        <w:r w:rsidR="00D94592">
          <w:t>(Fail. Same as TC 4.1)</w:t>
        </w:r>
      </w:ins>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6445B38A" w:rsidR="009B38A0" w:rsidRDefault="009B38A0" w:rsidP="009B38A0">
      <w:pPr>
        <w:pStyle w:val="Heading2"/>
      </w:pPr>
      <w:r>
        <w:lastRenderedPageBreak/>
        <w:t>Enterprise tenant end user can change his email address</w:t>
      </w:r>
      <w:ins w:id="149" w:author="Oh, Hakju (IntlCtr)" w:date="2017-08-23T17:33:00Z">
        <w:r w:rsidR="00D94592">
          <w:t xml:space="preserve"> (Fail. Same as TC 4.2)</w:t>
        </w:r>
      </w:ins>
    </w:p>
    <w:p w14:paraId="60A2EA8B" w14:textId="77777777" w:rsidR="009B38A0" w:rsidRPr="00E35B7D" w:rsidRDefault="009B38A0" w:rsidP="009B38A0">
      <w:r>
        <w:t>Requirement document reference: Section 5.4</w:t>
      </w:r>
    </w:p>
    <w:p w14:paraId="650CAEC2" w14:textId="77777777" w:rsidR="009B38A0" w:rsidRPr="0075459E" w:rsidRDefault="009B38A0" w:rsidP="009B38A0">
      <w:r>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6105AA65" w:rsidR="009B38A0" w:rsidRDefault="009B38A0" w:rsidP="009B38A0">
      <w:pPr>
        <w:pStyle w:val="Heading2"/>
      </w:pPr>
      <w:r>
        <w:t xml:space="preserve">Enterprise tenant end user cannot manage roles and access info of any other user </w:t>
      </w:r>
      <w:ins w:id="150" w:author="Oh, Hakju (IntlCtr)" w:date="2017-08-23T17:33:00Z">
        <w:r w:rsidR="00D94592">
          <w:t>(Pass)</w:t>
        </w:r>
      </w:ins>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54900718" w:rsidR="009B38A0" w:rsidRDefault="009B38A0" w:rsidP="009B38A0">
      <w:pPr>
        <w:pStyle w:val="Heading2"/>
      </w:pPr>
      <w:r>
        <w:t xml:space="preserve">Enterprise tenant end user cannot change the contact info due to omitting required information </w:t>
      </w:r>
      <w:ins w:id="151" w:author="Oh, Hakju (IntlCtr)" w:date="2017-08-23T17:33:00Z">
        <w:r w:rsidR="00D94592">
          <w:t>(Fail. All information are optional.)</w:t>
        </w:r>
      </w:ins>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7248C99C" w14:textId="77777777" w:rsidR="00953C42" w:rsidRDefault="00953C42" w:rsidP="00953C42">
      <w:pPr>
        <w:pStyle w:val="Heading1"/>
        <w:rPr>
          <w:ins w:id="152" w:author="Oh, Hakju (IntlCtr)" w:date="2017-08-23T09:34:00Z"/>
        </w:rPr>
      </w:pPr>
      <w:ins w:id="153" w:author="Oh, Hakju (IntlCtr)" w:date="2017-08-23T09:34:00Z">
        <w:r>
          <w:lastRenderedPageBreak/>
          <w:t>A user can never be removed</w:t>
        </w:r>
      </w:ins>
    </w:p>
    <w:p w14:paraId="6D6B6C64" w14:textId="77777777" w:rsidR="00953C42" w:rsidRDefault="00953C42" w:rsidP="00953C42">
      <w:pPr>
        <w:rPr>
          <w:ins w:id="154" w:author="Oh, Hakju (IntlCtr)" w:date="2017-08-23T09:34:00Z"/>
        </w:rPr>
      </w:pPr>
      <w:ins w:id="155" w:author="Oh, Hakju (IntlCtr)" w:date="2017-08-23T09:34:00Z">
        <w:r>
          <w:t>Requirement document reference: Section 5.5</w:t>
        </w:r>
      </w:ins>
    </w:p>
    <w:p w14:paraId="4D2A28F2" w14:textId="77777777" w:rsidR="00953C42" w:rsidRDefault="00953C42" w:rsidP="00953C42">
      <w:pPr>
        <w:pStyle w:val="Heading2"/>
        <w:rPr>
          <w:ins w:id="156" w:author="Oh, Hakju (IntlCtr)" w:date="2017-08-23T09:34:00Z"/>
        </w:rPr>
      </w:pPr>
      <w:ins w:id="157" w:author="Oh, Hakju (IntlCtr)" w:date="2017-08-23T09:34:00Z">
        <w:r>
          <w:t>A user cannot be removed</w:t>
        </w:r>
      </w:ins>
    </w:p>
    <w:p w14:paraId="6571A60D" w14:textId="77777777" w:rsidR="00953C42" w:rsidRDefault="00953C42" w:rsidP="00953C42">
      <w:pPr>
        <w:rPr>
          <w:ins w:id="158" w:author="Oh, Hakju (IntlCtr)" w:date="2017-08-23T09:34:00Z"/>
        </w:rPr>
      </w:pPr>
      <w:ins w:id="159" w:author="Oh, Hakju (IntlCtr)" w:date="2017-08-23T09:34:00Z">
        <w:r>
          <w:t>Test steps:</w:t>
        </w:r>
      </w:ins>
    </w:p>
    <w:p w14:paraId="53FC2E44" w14:textId="3A5363E4" w:rsidR="00953C42" w:rsidRDefault="00953C42" w:rsidP="00953C42">
      <w:pPr>
        <w:pStyle w:val="ListParagraph"/>
        <w:numPr>
          <w:ilvl w:val="0"/>
          <w:numId w:val="182"/>
        </w:numPr>
        <w:rPr>
          <w:ins w:id="160" w:author="Oh, Hakju (IntlCtr)" w:date="2017-08-23T09:34:00Z"/>
        </w:rPr>
      </w:pPr>
      <w:ins w:id="161" w:author="Oh, Hakju (IntlCtr)" w:date="2017-08-23T09:34:00Z">
        <w:r>
          <w:t>Verify that there is no way to delete a user from the system.</w:t>
        </w:r>
        <w:r w:rsidRPr="00F84DF9">
          <w:t xml:space="preserve"> </w:t>
        </w:r>
        <w:r>
          <w:t>(Assertion #1)</w:t>
        </w:r>
      </w:ins>
      <w:ins w:id="162" w:author="Oh, Hakju (IntlCtr)" w:date="2017-08-23T17:47:00Z">
        <w:r w:rsidR="00B90634">
          <w:t xml:space="preserve"> (Pass)</w:t>
        </w:r>
      </w:ins>
    </w:p>
    <w:p w14:paraId="0C87D5FA" w14:textId="208679F5" w:rsidR="00953C42" w:rsidRPr="00591682" w:rsidRDefault="00953C42" w:rsidP="00953C42">
      <w:pPr>
        <w:pStyle w:val="ListParagraph"/>
        <w:numPr>
          <w:ilvl w:val="0"/>
          <w:numId w:val="182"/>
        </w:numPr>
        <w:rPr>
          <w:ins w:id="163" w:author="Oh, Hakju (IntlCtr)" w:date="2017-08-23T09:34:00Z"/>
        </w:rPr>
      </w:pPr>
      <w:ins w:id="164" w:author="Oh, Hakju (IntlCtr)" w:date="2017-08-23T09:34:00Z">
        <w:r>
          <w:t>Verify that there is no way to change a user ID.</w:t>
        </w:r>
        <w:r w:rsidRPr="00F84DF9">
          <w:t xml:space="preserve"> </w:t>
        </w:r>
        <w:r>
          <w:t>(Assertion #2)</w:t>
        </w:r>
      </w:ins>
      <w:ins w:id="165" w:author="Oh, Hakju (IntlCtr)" w:date="2017-08-23T17:48:00Z">
        <w:r w:rsidR="00B90634">
          <w:t xml:space="preserve"> (</w:t>
        </w:r>
      </w:ins>
      <w:ins w:id="166" w:author="Oh, Hakju (IntlCtr)" w:date="2017-08-23T17:49:00Z">
        <w:r w:rsidR="005B16CB">
          <w:t>Fail. User can change it through the ‘Personal Information’ menu.</w:t>
        </w:r>
      </w:ins>
      <w:ins w:id="167" w:author="Oh, Hakju (IntlCtr)" w:date="2017-08-23T17:48:00Z">
        <w:r w:rsidR="00B90634">
          <w:t>)</w:t>
        </w:r>
      </w:ins>
    </w:p>
    <w:p w14:paraId="5228812E" w14:textId="77777777" w:rsidR="00953C42" w:rsidRDefault="00953C42" w:rsidP="00953C42">
      <w:pPr>
        <w:rPr>
          <w:ins w:id="168" w:author="Oh, Hakju (IntlCtr)" w:date="2017-08-23T09:34:00Z"/>
        </w:rPr>
      </w:pPr>
      <w:ins w:id="169" w:author="Oh, Hakju (IntlCtr)" w:date="2017-08-23T09:34:00Z">
        <w:r>
          <w:t>Test assertions:</w:t>
        </w:r>
      </w:ins>
    </w:p>
    <w:p w14:paraId="76F0A5BD" w14:textId="77777777" w:rsidR="00953C42" w:rsidRDefault="00953C42" w:rsidP="00953C42">
      <w:pPr>
        <w:pStyle w:val="ListParagraph"/>
        <w:numPr>
          <w:ilvl w:val="0"/>
          <w:numId w:val="182"/>
        </w:numPr>
        <w:rPr>
          <w:ins w:id="170" w:author="Oh, Hakju (IntlCtr)" w:date="2017-08-23T09:34:00Z"/>
        </w:rPr>
      </w:pPr>
      <w:ins w:id="171" w:author="Oh, Hakju (IntlCtr)" w:date="2017-08-23T09:34:00Z">
        <w:r>
          <w:t>A user can never be removed from the system.</w:t>
        </w:r>
      </w:ins>
    </w:p>
    <w:p w14:paraId="0913304F" w14:textId="77777777" w:rsidR="00953C42" w:rsidRPr="00591682" w:rsidRDefault="00953C42" w:rsidP="00953C42">
      <w:pPr>
        <w:pStyle w:val="ListParagraph"/>
        <w:numPr>
          <w:ilvl w:val="0"/>
          <w:numId w:val="182"/>
        </w:numPr>
        <w:rPr>
          <w:ins w:id="172" w:author="Oh, Hakju (IntlCtr)" w:date="2017-08-23T09:34:00Z"/>
        </w:rPr>
      </w:pPr>
      <w:ins w:id="173" w:author="Oh, Hakju (IntlCtr)" w:date="2017-08-23T09:34:00Z">
        <w:r>
          <w:t>User ID cannot be changed.</w:t>
        </w:r>
      </w:ins>
    </w:p>
    <w:p w14:paraId="403108DC" w14:textId="77777777" w:rsidR="00953C42" w:rsidRDefault="00953C42" w:rsidP="00953C42">
      <w:pPr>
        <w:pStyle w:val="Heading2"/>
        <w:rPr>
          <w:ins w:id="174" w:author="Oh, Hakju (IntlCtr)" w:date="2017-08-23T09:34:00Z"/>
        </w:rPr>
      </w:pPr>
      <w:ins w:id="175" w:author="Oh, Hakju (IntlCtr)" w:date="2017-08-23T09:34:00Z">
        <w:r>
          <w:t>Free user management</w:t>
        </w:r>
      </w:ins>
    </w:p>
    <w:p w14:paraId="342DC8AC" w14:textId="77777777" w:rsidR="00953C42" w:rsidRDefault="00953C42" w:rsidP="00953C42">
      <w:pPr>
        <w:rPr>
          <w:ins w:id="176" w:author="Oh, Hakju (IntlCtr)" w:date="2017-08-23T09:34:00Z"/>
        </w:rPr>
      </w:pPr>
      <w:ins w:id="177" w:author="Oh, Hakju (IntlCtr)" w:date="2017-08-23T09:34:00Z">
        <w:r>
          <w:t>Pre-condition: A user, FU1, with ONLY free user role exists in the system.</w:t>
        </w:r>
      </w:ins>
    </w:p>
    <w:p w14:paraId="5B7845C6" w14:textId="77777777" w:rsidR="00953C42" w:rsidRDefault="00953C42" w:rsidP="00953C42">
      <w:pPr>
        <w:rPr>
          <w:ins w:id="178" w:author="Oh, Hakju (IntlCtr)" w:date="2017-08-23T09:34:00Z"/>
        </w:rPr>
      </w:pPr>
      <w:ins w:id="179" w:author="Oh, Hakju (IntlCtr)" w:date="2017-08-23T09:34:00Z">
        <w:r>
          <w:t>Test steps:</w:t>
        </w:r>
      </w:ins>
    </w:p>
    <w:p w14:paraId="3019AE39" w14:textId="77777777" w:rsidR="00953C42" w:rsidRDefault="00953C42" w:rsidP="00953C42">
      <w:pPr>
        <w:pStyle w:val="ListParagraph"/>
        <w:numPr>
          <w:ilvl w:val="0"/>
          <w:numId w:val="180"/>
        </w:numPr>
        <w:rPr>
          <w:ins w:id="180" w:author="Oh, Hakju (IntlCtr)" w:date="2017-08-23T09:34:00Z"/>
        </w:rPr>
      </w:pPr>
      <w:ins w:id="181" w:author="Oh, Hakju (IntlCtr)" w:date="2017-08-23T09:34:00Z">
        <w:r>
          <w:t>A user OAGADx logs in as an OAGi admin.</w:t>
        </w:r>
      </w:ins>
    </w:p>
    <w:p w14:paraId="643D8CC2" w14:textId="2C2BF13B" w:rsidR="00953C42" w:rsidRDefault="00953C42" w:rsidP="00953C42">
      <w:pPr>
        <w:pStyle w:val="ListParagraph"/>
        <w:numPr>
          <w:ilvl w:val="0"/>
          <w:numId w:val="180"/>
        </w:numPr>
        <w:rPr>
          <w:ins w:id="182" w:author="Oh, Hakju (IntlCtr)" w:date="2017-08-23T09:34:00Z"/>
        </w:rPr>
      </w:pPr>
      <w:ins w:id="183" w:author="Oh, Hakju (IntlCtr)" w:date="2017-08-23T09:34:00Z">
        <w:r>
          <w:t>OAGADx removes the free user role from FU1. (Assertion #1)</w:t>
        </w:r>
      </w:ins>
      <w:ins w:id="184" w:author="Oh, Hakju (IntlCtr)" w:date="2017-08-23T17:48:00Z">
        <w:r w:rsidR="00B90634">
          <w:t xml:space="preserve"> (Pass)</w:t>
        </w:r>
      </w:ins>
    </w:p>
    <w:p w14:paraId="284DD654" w14:textId="77777777" w:rsidR="00953C42" w:rsidRDefault="00953C42" w:rsidP="00953C42">
      <w:pPr>
        <w:pStyle w:val="ListParagraph"/>
        <w:numPr>
          <w:ilvl w:val="0"/>
          <w:numId w:val="180"/>
        </w:numPr>
        <w:rPr>
          <w:ins w:id="185" w:author="Oh, Hakju (IntlCtr)" w:date="2017-08-23T09:34:00Z"/>
        </w:rPr>
      </w:pPr>
      <w:ins w:id="186" w:author="Oh, Hakju (IntlCtr)" w:date="2017-08-23T09:34:00Z">
        <w:r>
          <w:t>OAGADx logs out.</w:t>
        </w:r>
      </w:ins>
    </w:p>
    <w:p w14:paraId="4D2424EA" w14:textId="2CD22CD1" w:rsidR="00953C42" w:rsidRDefault="00953C42" w:rsidP="00953C42">
      <w:pPr>
        <w:pStyle w:val="ListParagraph"/>
        <w:numPr>
          <w:ilvl w:val="0"/>
          <w:numId w:val="180"/>
        </w:numPr>
        <w:rPr>
          <w:ins w:id="187" w:author="Oh, Hakju (IntlCtr)" w:date="2017-08-23T09:34:00Z"/>
        </w:rPr>
      </w:pPr>
      <w:ins w:id="188" w:author="Oh, Hakju (IntlCtr)" w:date="2017-08-23T09:34:00Z">
        <w:r>
          <w:t>FU1 tries to log into the system with valid password. Verify that the system does not allow FU1 to log in. (Assertion #2)</w:t>
        </w:r>
      </w:ins>
      <w:ins w:id="189" w:author="Oh, Hakju (IntlCtr)" w:date="2017-08-23T17:48:00Z">
        <w:r w:rsidR="00B90634">
          <w:t xml:space="preserve"> (Pass)</w:t>
        </w:r>
      </w:ins>
    </w:p>
    <w:p w14:paraId="7EA8FB06" w14:textId="77777777" w:rsidR="00953C42" w:rsidRDefault="00953C42" w:rsidP="00953C42">
      <w:pPr>
        <w:pStyle w:val="ListParagraph"/>
        <w:numPr>
          <w:ilvl w:val="0"/>
          <w:numId w:val="180"/>
        </w:numPr>
        <w:rPr>
          <w:ins w:id="190" w:author="Oh, Hakju (IntlCtr)" w:date="2017-08-23T09:34:00Z"/>
        </w:rPr>
      </w:pPr>
      <w:ins w:id="191" w:author="Oh, Hakju (IntlCtr)" w:date="2017-08-23T09:34:00Z">
        <w:r>
          <w:t>OAGADx logs in as an OAGi admin.</w:t>
        </w:r>
      </w:ins>
    </w:p>
    <w:p w14:paraId="33B3031A" w14:textId="77777777" w:rsidR="00953C42" w:rsidRDefault="00953C42" w:rsidP="00953C42">
      <w:pPr>
        <w:pStyle w:val="ListParagraph"/>
        <w:numPr>
          <w:ilvl w:val="0"/>
          <w:numId w:val="180"/>
        </w:numPr>
        <w:rPr>
          <w:ins w:id="192" w:author="Oh, Hakju (IntlCtr)" w:date="2017-08-23T09:34:00Z"/>
        </w:rPr>
      </w:pPr>
      <w:ins w:id="193" w:author="Oh, Hakju (IntlCtr)" w:date="2017-08-23T09:34:00Z">
        <w:r>
          <w:t>OAGADx assign FU1 the free user role.</w:t>
        </w:r>
      </w:ins>
    </w:p>
    <w:p w14:paraId="758AC1E7" w14:textId="77777777" w:rsidR="00953C42" w:rsidRDefault="00953C42" w:rsidP="00953C42">
      <w:pPr>
        <w:pStyle w:val="ListParagraph"/>
        <w:numPr>
          <w:ilvl w:val="0"/>
          <w:numId w:val="180"/>
        </w:numPr>
        <w:rPr>
          <w:ins w:id="194" w:author="Oh, Hakju (IntlCtr)" w:date="2017-08-23T09:34:00Z"/>
        </w:rPr>
      </w:pPr>
      <w:ins w:id="195" w:author="Oh, Hakju (IntlCtr)" w:date="2017-08-23T09:34:00Z">
        <w:r>
          <w:t>OAGADx logs out.</w:t>
        </w:r>
      </w:ins>
    </w:p>
    <w:p w14:paraId="673DA35E" w14:textId="160E133D" w:rsidR="00953C42" w:rsidRDefault="00953C42" w:rsidP="00953C42">
      <w:pPr>
        <w:pStyle w:val="ListParagraph"/>
        <w:numPr>
          <w:ilvl w:val="0"/>
          <w:numId w:val="180"/>
        </w:numPr>
        <w:rPr>
          <w:ins w:id="196" w:author="Oh, Hakju (IntlCtr)" w:date="2017-08-23T09:34:00Z"/>
        </w:rPr>
      </w:pPr>
      <w:ins w:id="197" w:author="Oh, Hakju (IntlCtr)" w:date="2017-08-23T09:34:00Z">
        <w:r>
          <w:t>Verify that FU1 can log in again. (Assertion #3)</w:t>
        </w:r>
      </w:ins>
      <w:ins w:id="198" w:author="Oh, Hakju (IntlCtr)" w:date="2017-08-23T17:48:00Z">
        <w:r w:rsidR="00B90634">
          <w:t xml:space="preserve"> (Pass)</w:t>
        </w:r>
      </w:ins>
    </w:p>
    <w:p w14:paraId="42B12F14" w14:textId="77777777" w:rsidR="00953C42" w:rsidRDefault="00953C42" w:rsidP="00953C42">
      <w:pPr>
        <w:rPr>
          <w:ins w:id="199" w:author="Oh, Hakju (IntlCtr)" w:date="2017-08-23T09:34:00Z"/>
        </w:rPr>
      </w:pPr>
      <w:ins w:id="200" w:author="Oh, Hakju (IntlCtr)" w:date="2017-08-23T09:34:00Z">
        <w:r>
          <w:t>Test assertion:</w:t>
        </w:r>
      </w:ins>
    </w:p>
    <w:p w14:paraId="2267FB9E" w14:textId="77777777" w:rsidR="00953C42" w:rsidRDefault="00953C42" w:rsidP="00953C42">
      <w:pPr>
        <w:pStyle w:val="ListParagraph"/>
        <w:numPr>
          <w:ilvl w:val="0"/>
          <w:numId w:val="181"/>
        </w:numPr>
        <w:rPr>
          <w:ins w:id="201" w:author="Oh, Hakju (IntlCtr)" w:date="2017-08-23T09:34:00Z"/>
        </w:rPr>
      </w:pPr>
      <w:ins w:id="202" w:author="Oh, Hakju (IntlCtr)" w:date="2017-08-23T09:34:00Z">
        <w:r>
          <w:t>A user can exist in the system with no role.</w:t>
        </w:r>
      </w:ins>
    </w:p>
    <w:p w14:paraId="0A2C9EB7" w14:textId="77777777" w:rsidR="00953C42" w:rsidRDefault="00953C42" w:rsidP="00953C42">
      <w:pPr>
        <w:pStyle w:val="ListParagraph"/>
        <w:numPr>
          <w:ilvl w:val="0"/>
          <w:numId w:val="181"/>
        </w:numPr>
        <w:rPr>
          <w:ins w:id="203" w:author="Oh, Hakju (IntlCtr)" w:date="2017-08-23T09:34:00Z"/>
        </w:rPr>
      </w:pPr>
      <w:ins w:id="204" w:author="Oh, Hakju (IntlCtr)" w:date="2017-08-23T09:34:00Z">
        <w:r>
          <w:t>Once the user has no role in the system, he/she can no longer log in.</w:t>
        </w:r>
      </w:ins>
    </w:p>
    <w:p w14:paraId="6CD17C70" w14:textId="77777777" w:rsidR="00953C42" w:rsidRPr="00CD0993" w:rsidRDefault="00953C42" w:rsidP="00953C42">
      <w:pPr>
        <w:pStyle w:val="ListParagraph"/>
        <w:numPr>
          <w:ilvl w:val="0"/>
          <w:numId w:val="181"/>
        </w:numPr>
        <w:rPr>
          <w:ins w:id="205" w:author="Oh, Hakju (IntlCtr)" w:date="2017-08-23T09:34:00Z"/>
        </w:rPr>
      </w:pPr>
      <w:ins w:id="206" w:author="Oh, Hakju (IntlCtr)" w:date="2017-08-23T09:34:00Z">
        <w:r>
          <w:t>A user who cannot log in can log in again by assigning a role such as the free user role</w:t>
        </w:r>
      </w:ins>
    </w:p>
    <w:p w14:paraId="239D8D9F" w14:textId="3EC3EAD7" w:rsidR="0065731B" w:rsidDel="00953C42" w:rsidRDefault="00581480" w:rsidP="0065731B">
      <w:pPr>
        <w:pStyle w:val="Heading1"/>
        <w:rPr>
          <w:del w:id="207" w:author="Oh, Hakju (IntlCtr)" w:date="2017-08-23T09:34:00Z"/>
        </w:rPr>
      </w:pPr>
      <w:del w:id="208" w:author="Oh, Hakju (IntlCtr)" w:date="2017-08-23T09:34:00Z">
        <w:r w:rsidDel="00953C42">
          <w:delText>A user can never be removed</w:delText>
        </w:r>
      </w:del>
    </w:p>
    <w:p w14:paraId="34D07E53" w14:textId="118D09F7" w:rsidR="00581480" w:rsidDel="00953C42" w:rsidRDefault="00581480" w:rsidP="00581480">
      <w:pPr>
        <w:rPr>
          <w:del w:id="209" w:author="Oh, Hakju (IntlCtr)" w:date="2017-08-23T09:34:00Z"/>
        </w:rPr>
      </w:pPr>
      <w:del w:id="210" w:author="Oh, Hakju (IntlCtr)" w:date="2017-08-23T09:34:00Z">
        <w:r w:rsidDel="00953C42">
          <w:delText>Requirement document reference: Section 5.</w:delText>
        </w:r>
        <w:r w:rsidR="002D013E" w:rsidDel="00953C42">
          <w:delText>5</w:delText>
        </w:r>
      </w:del>
    </w:p>
    <w:p w14:paraId="5320AF39" w14:textId="4A16E7CB" w:rsidR="00581480" w:rsidDel="00953C42" w:rsidRDefault="00E130D6" w:rsidP="00FF1183">
      <w:pPr>
        <w:pStyle w:val="Heading2"/>
        <w:rPr>
          <w:del w:id="211" w:author="Oh, Hakju (IntlCtr)" w:date="2017-08-23T09:34:00Z"/>
        </w:rPr>
      </w:pPr>
      <w:del w:id="212" w:author="Oh, Hakju (IntlCtr)" w:date="2017-08-23T09:34:00Z">
        <w:r w:rsidDel="00953C42">
          <w:delText>A user cannot be removed</w:delText>
        </w:r>
      </w:del>
    </w:p>
    <w:p w14:paraId="17B09AC4" w14:textId="53943CAE" w:rsidR="00E130D6" w:rsidDel="00953C42" w:rsidRDefault="00E130D6" w:rsidP="00E130D6">
      <w:pPr>
        <w:pStyle w:val="Heading2"/>
        <w:rPr>
          <w:del w:id="213" w:author="Oh, Hakju (IntlCtr)" w:date="2017-08-23T09:34:00Z"/>
        </w:rPr>
      </w:pPr>
      <w:del w:id="214" w:author="Oh, Hakju (IntlCtr)" w:date="2017-08-23T09:34:00Z">
        <w:r w:rsidDel="00953C42">
          <w:delText>Free user role can be removed from a user and the user can’t then log in</w:delText>
        </w:r>
      </w:del>
    </w:p>
    <w:p w14:paraId="062DF7C8" w14:textId="157CDD77" w:rsidR="00E130D6" w:rsidDel="00953C42" w:rsidRDefault="00E130D6" w:rsidP="00E130D6">
      <w:pPr>
        <w:pStyle w:val="Heading2"/>
        <w:rPr>
          <w:del w:id="215" w:author="Oh, Hakju (IntlCtr)" w:date="2017-08-23T09:34:00Z"/>
        </w:rPr>
      </w:pPr>
      <w:del w:id="216" w:author="Oh, Hakju (IntlCtr)" w:date="2017-08-23T09:34:00Z">
        <w:r w:rsidDel="00953C42">
          <w:delText>A user with no role can be reassigned with a free user role and then log in</w:delText>
        </w:r>
      </w:del>
    </w:p>
    <w:p w14:paraId="1346EA54" w14:textId="75DB250F" w:rsidR="00E130D6" w:rsidRDefault="00E130D6" w:rsidP="00E449D6">
      <w:pPr>
        <w:pStyle w:val="Heading1"/>
      </w:pPr>
      <w:r>
        <w:t>Public tenant sign</w:t>
      </w:r>
      <w:r w:rsidR="00263E6A">
        <w:t>s</w:t>
      </w:r>
      <w:r>
        <w:t xml:space="preserve"> up for a free user account</w:t>
      </w:r>
    </w:p>
    <w:bookmarkEnd w:id="92"/>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346CF8B0" w:rsidR="000349BB" w:rsidRDefault="000349BB" w:rsidP="000349BB">
      <w:pPr>
        <w:pStyle w:val="Heading2"/>
      </w:pPr>
      <w:bookmarkStart w:id="217" w:name="_Ref488165181"/>
      <w:r w:rsidRPr="0063722D">
        <w:lastRenderedPageBreak/>
        <w:t>Successful creation of the Free User Account with minimal required information</w:t>
      </w:r>
      <w:bookmarkEnd w:id="217"/>
      <w:ins w:id="218" w:author="Oh, Hakju (IntlCtr)" w:date="2017-08-23T17:33:00Z">
        <w:r w:rsidR="00D94592">
          <w:t xml:space="preserve"> (Pass)</w:t>
        </w:r>
      </w:ins>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A user open up the SRT home page.</w:t>
      </w:r>
    </w:p>
    <w:p w14:paraId="4C1A147B" w14:textId="77777777" w:rsidR="000349BB" w:rsidRDefault="000349BB" w:rsidP="00581A44">
      <w:pPr>
        <w:pStyle w:val="ListParagraph"/>
        <w:numPr>
          <w:ilvl w:val="0"/>
          <w:numId w:val="1"/>
        </w:numPr>
      </w:pPr>
      <w:r>
        <w:t>The user click on the link to create a login account.</w:t>
      </w:r>
    </w:p>
    <w:p w14:paraId="1F90907F" w14:textId="77777777" w:rsidR="000349BB" w:rsidRDefault="000349BB" w:rsidP="00581A44">
      <w:pPr>
        <w:pStyle w:val="ListParagraph"/>
        <w:numPr>
          <w:ilvl w:val="0"/>
          <w:numId w:val="1"/>
        </w:numPr>
      </w:pPr>
      <w:r>
        <w:t>The user fill in username=”serm”,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The user click the create account button.</w:t>
      </w:r>
    </w:p>
    <w:p w14:paraId="209FBC4B" w14:textId="77777777" w:rsidR="000349BB" w:rsidRDefault="000349BB" w:rsidP="000349BB">
      <w:r>
        <w:t>Post-condition: User account “serm” exist with the role Free User.</w:t>
      </w:r>
    </w:p>
    <w:p w14:paraId="2B0744F7" w14:textId="538D5107" w:rsidR="000349BB" w:rsidRDefault="000349BB" w:rsidP="000349BB">
      <w:pPr>
        <w:pStyle w:val="Heading2"/>
      </w:pPr>
      <w:bookmarkStart w:id="219" w:name="_Ref488165191"/>
      <w:r>
        <w:t xml:space="preserve">Successful creation of the Free User Account with all information </w:t>
      </w:r>
      <w:commentRangeStart w:id="220"/>
      <w:r>
        <w:t>filled</w:t>
      </w:r>
      <w:bookmarkEnd w:id="219"/>
      <w:commentRangeEnd w:id="220"/>
      <w:r w:rsidR="00B24407">
        <w:rPr>
          <w:rStyle w:val="CommentReference"/>
          <w:rFonts w:asciiTheme="minorHAnsi" w:eastAsiaTheme="minorHAnsi" w:hAnsiTheme="minorHAnsi" w:cstheme="minorBidi"/>
          <w:color w:val="auto"/>
        </w:rPr>
        <w:commentReference w:id="220"/>
      </w:r>
      <w:ins w:id="221" w:author="Oh, Hakju (IntlCtr)" w:date="2017-08-23T17:34:00Z">
        <w:r w:rsidR="00D94592">
          <w:t xml:space="preserve"> (Pass)</w:t>
        </w:r>
      </w:ins>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A user open up the SRT home page.</w:t>
      </w:r>
    </w:p>
    <w:p w14:paraId="4F67DB52" w14:textId="77777777" w:rsidR="000349BB" w:rsidRDefault="000349BB" w:rsidP="00581A44">
      <w:pPr>
        <w:pStyle w:val="ListParagraph"/>
        <w:numPr>
          <w:ilvl w:val="0"/>
          <w:numId w:val="6"/>
        </w:numPr>
      </w:pPr>
      <w:r>
        <w:t>The user click on the link to create a login account.</w:t>
      </w:r>
    </w:p>
    <w:p w14:paraId="5E55C80E" w14:textId="77777777" w:rsidR="000349BB" w:rsidRDefault="000349BB" w:rsidP="00581A44">
      <w:pPr>
        <w:pStyle w:val="ListParagraph"/>
        <w:numPr>
          <w:ilvl w:val="0"/>
          <w:numId w:val="6"/>
        </w:numPr>
      </w:pPr>
      <w:r>
        <w:t>The user fill in username</w:t>
      </w:r>
      <w:r w:rsidR="002D1A6C">
        <w:t>=”</w:t>
      </w:r>
      <w:r w:rsidR="00F540CA">
        <w:t>kb</w:t>
      </w:r>
      <w:r w:rsidR="002D1A6C">
        <w:t>serm”</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The user click create account button.</w:t>
      </w:r>
    </w:p>
    <w:p w14:paraId="49C7F703" w14:textId="77777777" w:rsidR="000349BB" w:rsidRDefault="000349BB" w:rsidP="000349BB">
      <w:r>
        <w:t>Post-condition: Verify that the user account is created as a free user role.</w:t>
      </w:r>
    </w:p>
    <w:p w14:paraId="175C1ABD" w14:textId="6F6A5241" w:rsidR="00557FD4" w:rsidRDefault="00557FD4" w:rsidP="00557FD4">
      <w:pPr>
        <w:pStyle w:val="Heading2"/>
      </w:pPr>
      <w:bookmarkStart w:id="222" w:name="_Ref488226857"/>
      <w:r>
        <w:t>Successful log-in by a free user</w:t>
      </w:r>
      <w:bookmarkEnd w:id="222"/>
      <w:ins w:id="223" w:author="Oh, Hakju (IntlCtr)" w:date="2017-08-23T17:34:00Z">
        <w:r w:rsidR="00D94592">
          <w:t xml:space="preserve"> (Pass)</w:t>
        </w:r>
      </w:ins>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r>
        <w:t>A users clicks on the sign-in link.</w:t>
      </w:r>
    </w:p>
    <w:p w14:paraId="6169ADDB" w14:textId="77777777" w:rsidR="002D1A6C" w:rsidRDefault="002D1A6C" w:rsidP="00581A44">
      <w:pPr>
        <w:pStyle w:val="ListParagraph"/>
        <w:numPr>
          <w:ilvl w:val="0"/>
          <w:numId w:val="13"/>
        </w:numPr>
      </w:pPr>
      <w:r>
        <w:t>The user enters the user name “serm” and password=”sermserm”.</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6BF74314" w:rsidR="002D1A6C" w:rsidRDefault="002D1A6C" w:rsidP="002D1A6C">
      <w:pPr>
        <w:pStyle w:val="Heading2"/>
      </w:pPr>
      <w:r>
        <w:lastRenderedPageBreak/>
        <w:t>Fail</w:t>
      </w:r>
      <w:r w:rsidR="001A45E7">
        <w:t>ed</w:t>
      </w:r>
      <w:r>
        <w:t xml:space="preserve"> log-in by a free user</w:t>
      </w:r>
      <w:ins w:id="224" w:author="Oh, Hakju (IntlCtr)" w:date="2017-08-23T17:34:00Z">
        <w:r w:rsidR="00D94592">
          <w:t xml:space="preserve"> (Pass with an error message; </w:t>
        </w:r>
        <w:r w:rsidR="00D94592" w:rsidRPr="00FB34C4">
          <w:t>Invalid username or password</w:t>
        </w:r>
        <w:r w:rsidR="00D94592">
          <w:t>)</w:t>
        </w:r>
      </w:ins>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r>
        <w:t>A users clicks on the sign-in link.</w:t>
      </w:r>
    </w:p>
    <w:p w14:paraId="0BD82C66" w14:textId="77777777" w:rsidR="002D1A6C" w:rsidRDefault="002D1A6C" w:rsidP="00581A44">
      <w:pPr>
        <w:pStyle w:val="ListParagraph"/>
        <w:numPr>
          <w:ilvl w:val="0"/>
          <w:numId w:val="8"/>
        </w:numPr>
      </w:pPr>
      <w:r>
        <w:t>The user enters the user name “serm” and password=”SermSerm”.</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7D9869BD"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ins w:id="225" w:author="Oh, Hakju (IntlCtr)" w:date="2017-08-23T17:34:00Z">
        <w:r w:rsidR="00D94592">
          <w:t xml:space="preserve"> (Pass</w:t>
        </w:r>
      </w:ins>
      <w:ins w:id="226" w:author="Oh, Hakju (IntlCtr)" w:date="2017-08-23T17:35:00Z">
        <w:r w:rsidR="008D1405">
          <w:t>. Same as TC 2.5</w:t>
        </w:r>
      </w:ins>
      <w:ins w:id="227" w:author="Oh, Hakju (IntlCtr)" w:date="2017-08-23T17:34:00Z">
        <w:r w:rsidR="00D94592">
          <w:t>)</w:t>
        </w:r>
      </w:ins>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A user open up the SRT home page.</w:t>
      </w:r>
    </w:p>
    <w:p w14:paraId="72E4AC40" w14:textId="77777777" w:rsidR="000349BB" w:rsidRDefault="000349BB" w:rsidP="00581A44">
      <w:pPr>
        <w:pStyle w:val="ListParagraph"/>
        <w:numPr>
          <w:ilvl w:val="0"/>
          <w:numId w:val="2"/>
        </w:numPr>
      </w:pPr>
      <w:r>
        <w:t>The user click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The user click create account button.</w:t>
      </w:r>
    </w:p>
    <w:p w14:paraId="2CEE8C5B" w14:textId="77777777" w:rsidR="000349BB" w:rsidRDefault="000349BB" w:rsidP="000349BB">
      <w:r>
        <w:t>Post-condition: Verify that the system fails the user account creation.</w:t>
      </w:r>
    </w:p>
    <w:p w14:paraId="568B43EB" w14:textId="079CA69D"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ins w:id="228" w:author="Oh, Hakju (IntlCtr)" w:date="2017-08-23T17:34:00Z">
        <w:r w:rsidR="00D94592">
          <w:t xml:space="preserve"> (Pass</w:t>
        </w:r>
      </w:ins>
      <w:ins w:id="229" w:author="Oh, Hakju (IntlCtr)" w:date="2017-08-23T17:35:00Z">
        <w:r w:rsidR="008D1405">
          <w:t>. Same as TC 2.6</w:t>
        </w:r>
      </w:ins>
      <w:ins w:id="230" w:author="Oh, Hakju (IntlCtr)" w:date="2017-08-23T17:34:00Z">
        <w:r w:rsidR="00D94592">
          <w:t>)</w:t>
        </w:r>
      </w:ins>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A user open up the SRT home page.</w:t>
      </w:r>
    </w:p>
    <w:p w14:paraId="38B0DD27" w14:textId="77777777" w:rsidR="000349BB" w:rsidRDefault="000349BB" w:rsidP="00581A44">
      <w:pPr>
        <w:pStyle w:val="ListParagraph"/>
        <w:numPr>
          <w:ilvl w:val="0"/>
          <w:numId w:val="3"/>
        </w:numPr>
      </w:pPr>
      <w:r>
        <w:t>The user click on the link to create a login account.</w:t>
      </w:r>
    </w:p>
    <w:p w14:paraId="7420FC21" w14:textId="77777777" w:rsidR="000349BB" w:rsidRDefault="000349BB" w:rsidP="00581A44">
      <w:pPr>
        <w:pStyle w:val="ListParagraph"/>
        <w:numPr>
          <w:ilvl w:val="0"/>
          <w:numId w:val="3"/>
        </w:numPr>
      </w:pPr>
      <w:r>
        <w:t>The user fill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The user click create account button.</w:t>
      </w:r>
    </w:p>
    <w:p w14:paraId="23A84FE2" w14:textId="77777777" w:rsidR="000349BB" w:rsidRDefault="000349BB" w:rsidP="000349BB">
      <w:r>
        <w:t>Post-condition: Verify that the system fails the user account creation.</w:t>
      </w:r>
    </w:p>
    <w:p w14:paraId="0B0D458E" w14:textId="43775B6C"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ins w:id="231" w:author="Oh, Hakju (IntlCtr)" w:date="2017-08-23T17:35:00Z">
        <w:r w:rsidR="008D1405">
          <w:t xml:space="preserve"> (Pass. Same as TC 2.8)</w:t>
        </w:r>
      </w:ins>
    </w:p>
    <w:p w14:paraId="173211C2" w14:textId="060671A4" w:rsidR="001C5814" w:rsidRDefault="00484DD4" w:rsidP="001C5814">
      <w:r>
        <w:t xml:space="preserve">Test Steps: </w:t>
      </w:r>
      <w:r w:rsidR="001C5814">
        <w:t>Similar to above but the user omits the first name.</w:t>
      </w:r>
    </w:p>
    <w:p w14:paraId="76E009A7" w14:textId="6DBA0116"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ins w:id="232" w:author="Oh, Hakju (IntlCtr)" w:date="2017-08-23T17:35:00Z">
        <w:r w:rsidR="008D1405">
          <w:t xml:space="preserve"> (Not performed. Same as TC 2.9)</w:t>
        </w:r>
      </w:ins>
    </w:p>
    <w:p w14:paraId="0BDF4521" w14:textId="4BE74B86" w:rsidR="001C5814" w:rsidRDefault="00484DD4" w:rsidP="001C5814">
      <w:r>
        <w:t xml:space="preserve">Test Steps: </w:t>
      </w:r>
      <w:r w:rsidR="001C5814">
        <w:t>Similar to above but the user omits the last name.</w:t>
      </w:r>
    </w:p>
    <w:p w14:paraId="0F6BC767" w14:textId="6B1A464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ins w:id="233" w:author="Oh, Hakju (IntlCtr)" w:date="2017-08-23T17:36:00Z">
        <w:r w:rsidR="008D1405">
          <w:t xml:space="preserve"> (Fail. Same as TC 2.10)</w:t>
        </w:r>
      </w:ins>
    </w:p>
    <w:p w14:paraId="34CD67AD" w14:textId="2B21A4F2" w:rsidR="001C5814" w:rsidRDefault="00484DD4" w:rsidP="001C5814">
      <w:r>
        <w:t xml:space="preserve">Test Steps: </w:t>
      </w:r>
      <w:r w:rsidR="001C5814">
        <w:t>Similar to above but the user omits the first name.</w:t>
      </w:r>
    </w:p>
    <w:p w14:paraId="470F2699" w14:textId="2B1470A2"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ins w:id="234" w:author="Oh, Hakju (IntlCtr)" w:date="2017-08-23T17:36:00Z">
        <w:r w:rsidR="008D1405">
          <w:t xml:space="preserve"> (Pass. Same as TC 2.11)</w:t>
        </w:r>
      </w:ins>
    </w:p>
    <w:p w14:paraId="2B4891C0" w14:textId="51FEADA1" w:rsidR="001C5814" w:rsidRDefault="00484DD4" w:rsidP="001C5814">
      <w:r>
        <w:t xml:space="preserve">Test Steps: </w:t>
      </w:r>
      <w:r w:rsidR="001C5814">
        <w:t>Similar to above but the user omits the email.</w:t>
      </w:r>
    </w:p>
    <w:p w14:paraId="1A0C483F" w14:textId="0D443578"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ins w:id="235" w:author="Oh, Hakju (IntlCtr)" w:date="2017-08-23T17:36:00Z">
        <w:r w:rsidR="008D1405">
          <w:t xml:space="preserve"> (Pass. Same as TC 2.12)</w:t>
        </w:r>
      </w:ins>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3.4.3.3, 7 row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lastRenderedPageBreak/>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2DF82AE9"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ins w:id="236" w:author="Oh, Hakju (IntlCtr)" w:date="2017-08-23T17:42:00Z">
        <w:r w:rsidR="00C418FF">
          <w:t xml:space="preserve"> (Pass)</w:t>
        </w:r>
      </w:ins>
    </w:p>
    <w:p w14:paraId="4F06A3C5" w14:textId="3791F30A" w:rsidR="00263E6A" w:rsidRDefault="00263E6A" w:rsidP="00581A44">
      <w:pPr>
        <w:pStyle w:val="ListParagraph"/>
        <w:numPr>
          <w:ilvl w:val="0"/>
          <w:numId w:val="5"/>
        </w:numPr>
      </w:pPr>
      <w:r>
        <w:t>Verify that the user is not presented with the ability to directly view</w:t>
      </w:r>
      <w:r w:rsidR="00980278">
        <w:t xml:space="preserve"> </w:t>
      </w:r>
      <w:r>
        <w:t>business contexts (except under the purview of the profile BOD).</w:t>
      </w:r>
      <w:ins w:id="237" w:author="Oh, Hakju (IntlCtr)" w:date="2017-08-23T17:43:00Z">
        <w:r w:rsidR="00C418FF">
          <w:t xml:space="preserve"> (Pass)</w:t>
        </w:r>
      </w:ins>
    </w:p>
    <w:p w14:paraId="592AA1CD" w14:textId="3D314EA9" w:rsidR="00980278" w:rsidRDefault="00980278" w:rsidP="00581A44">
      <w:pPr>
        <w:pStyle w:val="ListParagraph"/>
        <w:numPr>
          <w:ilvl w:val="0"/>
          <w:numId w:val="5"/>
        </w:numPr>
      </w:pPr>
      <w:r>
        <w:t>Verify that the user is not allowed to create any CC or BIE artifact.</w:t>
      </w:r>
      <w:ins w:id="238" w:author="Oh, Hakju (IntlCtr)" w:date="2017-08-23T17:43:00Z">
        <w:r w:rsidR="00C418FF">
          <w:t xml:space="preserve"> (Pass)</w:t>
        </w:r>
      </w:ins>
    </w:p>
    <w:p w14:paraId="02858403" w14:textId="10339642"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ins w:id="239" w:author="Oh, Hakju (IntlCtr)" w:date="2017-08-23T17:43:00Z">
        <w:r w:rsidR="00C418FF">
          <w:rPr>
            <w:lang w:eastAsia="ko-KR"/>
          </w:rPr>
          <w:t xml:space="preserve"> (Fail. Not implemented this availability.)</w:t>
        </w:r>
      </w:ins>
    </w:p>
    <w:p w14:paraId="62A146A0" w14:textId="30A5C450" w:rsidR="00715B84" w:rsidRDefault="00715B84" w:rsidP="00581A44">
      <w:pPr>
        <w:pStyle w:val="ListParagraph"/>
        <w:numPr>
          <w:ilvl w:val="0"/>
          <w:numId w:val="5"/>
        </w:numPr>
      </w:pPr>
      <w:r>
        <w:t>Verify that the user can view the content of the selected free profile BOD along with its business context information.</w:t>
      </w:r>
      <w:ins w:id="240" w:author="Oh, Hakju (IntlCtr)" w:date="2017-08-23T17:44:00Z">
        <w:r w:rsidR="00C418FF">
          <w:rPr>
            <w:lang w:eastAsia="ko-KR"/>
          </w:rPr>
          <w:t xml:space="preserve"> (Fail. Not implemented this availability.)</w:t>
        </w:r>
      </w:ins>
    </w:p>
    <w:p w14:paraId="1C496780" w14:textId="6268ECEE"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ins w:id="241" w:author="Oh, Hakju (IntlCtr)" w:date="2017-08-23T17:44:00Z">
        <w:r w:rsidR="00C418FF">
          <w:t xml:space="preserve"> (Pass)</w:t>
        </w:r>
      </w:ins>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588B82A2" w:rsidR="00263E6A" w:rsidRDefault="00263E6A" w:rsidP="00581A44">
      <w:pPr>
        <w:pStyle w:val="ListParagraph"/>
        <w:numPr>
          <w:ilvl w:val="0"/>
          <w:numId w:val="5"/>
        </w:numPr>
      </w:pPr>
      <w:r>
        <w:t>Verify that the user can see the list of free profile BODs.</w:t>
      </w:r>
      <w:ins w:id="242" w:author="Oh, Hakju (IntlCtr)" w:date="2017-08-23T17:44:00Z">
        <w:r w:rsidR="00C418FF">
          <w:t xml:space="preserve"> (Pass)</w:t>
        </w:r>
      </w:ins>
    </w:p>
    <w:p w14:paraId="4717C20D" w14:textId="7B1F701E" w:rsidR="00263E6A" w:rsidRDefault="00263E6A" w:rsidP="00581A44">
      <w:pPr>
        <w:pStyle w:val="ListParagraph"/>
        <w:numPr>
          <w:ilvl w:val="0"/>
          <w:numId w:val="5"/>
        </w:numPr>
      </w:pPr>
      <w:r>
        <w:t>Verify that the user cannot see any private or shared profile BOD.</w:t>
      </w:r>
      <w:ins w:id="243" w:author="Oh, Hakju (IntlCtr)" w:date="2017-08-23T17:44:00Z">
        <w:r w:rsidR="00C418FF">
          <w:t xml:space="preserve"> (Pass)</w:t>
        </w:r>
      </w:ins>
    </w:p>
    <w:p w14:paraId="11140B47" w14:textId="46C27BAA" w:rsidR="007C5911" w:rsidRDefault="007C5911" w:rsidP="00581A44">
      <w:pPr>
        <w:pStyle w:val="ListParagraph"/>
        <w:numPr>
          <w:ilvl w:val="0"/>
          <w:numId w:val="5"/>
        </w:numPr>
      </w:pPr>
      <w:r>
        <w:t>The user select one of the free profile BOD</w:t>
      </w:r>
      <w:r w:rsidR="00002E91">
        <w:t>.</w:t>
      </w:r>
    </w:p>
    <w:p w14:paraId="2E0F11CF" w14:textId="7920BB93" w:rsidR="00002E91" w:rsidRDefault="00CA0D41" w:rsidP="00581A44">
      <w:pPr>
        <w:pStyle w:val="ListParagraph"/>
        <w:numPr>
          <w:ilvl w:val="0"/>
          <w:numId w:val="5"/>
        </w:numPr>
      </w:pPr>
      <w:r>
        <w:t>The user click to generate the profile BOD in XML schema expression.</w:t>
      </w:r>
      <w:ins w:id="244" w:author="Oh, Hakju (IntlCtr)" w:date="2017-08-23T17:44:00Z">
        <w:r w:rsidR="00C418FF">
          <w:t xml:space="preserve"> (Pass)</w:t>
        </w:r>
      </w:ins>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245"/>
      <w:r w:rsidR="00D55595">
        <w:t xml:space="preserve">and enterprise </w:t>
      </w:r>
      <w:r w:rsidR="00187AA7">
        <w:t xml:space="preserve">end </w:t>
      </w:r>
      <w:r w:rsidR="00D55595">
        <w:t xml:space="preserve">user roles </w:t>
      </w:r>
      <w:r>
        <w:t>exist</w:t>
      </w:r>
      <w:commentRangeEnd w:id="245"/>
      <w:r w:rsidR="00187AA7">
        <w:rPr>
          <w:rStyle w:val="CommentReference"/>
        </w:rPr>
        <w:commentReference w:id="245"/>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category,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lastRenderedPageBreak/>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246" w:name="_Ref489372405"/>
      <w:r>
        <w:t>The OAGi developer can create a context category.</w:t>
      </w:r>
      <w:bookmarkEnd w:id="246"/>
    </w:p>
    <w:p w14:paraId="7DACA4F1" w14:textId="428A2D51" w:rsidR="00614C51" w:rsidRDefault="00614C51" w:rsidP="00581A44">
      <w:pPr>
        <w:pStyle w:val="ListParagraph"/>
        <w:numPr>
          <w:ilvl w:val="0"/>
          <w:numId w:val="115"/>
        </w:numPr>
      </w:pPr>
      <w:bookmarkStart w:id="247" w:name="_Ref489447499"/>
      <w:r>
        <w:t>The OAGi developer can edit a context category</w:t>
      </w:r>
      <w:r w:rsidR="00513D10">
        <w:t xml:space="preserve"> created by himself</w:t>
      </w:r>
      <w:r>
        <w:t>.</w:t>
      </w:r>
      <w:bookmarkEnd w:id="247"/>
    </w:p>
    <w:p w14:paraId="0B97AC7D" w14:textId="004D9FC9" w:rsidR="000B4861" w:rsidRDefault="000B4861" w:rsidP="00581A44">
      <w:pPr>
        <w:pStyle w:val="ListParagraph"/>
        <w:numPr>
          <w:ilvl w:val="0"/>
          <w:numId w:val="115"/>
        </w:numPr>
      </w:pPr>
      <w:bookmarkStart w:id="248" w:name="_Ref489372692"/>
      <w:r>
        <w:t>The OAGi developer cannot see in the context category list, enterprise users’ private context categories.</w:t>
      </w:r>
      <w:bookmarkEnd w:id="248"/>
    </w:p>
    <w:p w14:paraId="38CC5805" w14:textId="67A41402" w:rsidR="000B4861" w:rsidRDefault="000B4861" w:rsidP="00581A44">
      <w:pPr>
        <w:pStyle w:val="ListParagraph"/>
        <w:numPr>
          <w:ilvl w:val="0"/>
          <w:numId w:val="115"/>
        </w:numPr>
      </w:pPr>
      <w:bookmarkStart w:id="249" w:name="_Ref489372833"/>
      <w:r>
        <w:t>The OAGi developer can see in the context category list</w:t>
      </w:r>
      <w:r w:rsidR="00F81D76">
        <w:t>, enterprise users’ shared context categories.</w:t>
      </w:r>
      <w:r>
        <w:t>.</w:t>
      </w:r>
    </w:p>
    <w:p w14:paraId="516A3EF3" w14:textId="64CA0AE2" w:rsidR="000B4861" w:rsidRDefault="000B4861" w:rsidP="00581A44">
      <w:pPr>
        <w:pStyle w:val="ListParagraph"/>
        <w:numPr>
          <w:ilvl w:val="0"/>
          <w:numId w:val="115"/>
        </w:numPr>
      </w:pPr>
      <w:bookmarkStart w:id="250" w:name="_Ref489373054"/>
      <w:r>
        <w:t>The OAGi developer can see the details of enterprise user’s shared context categories.</w:t>
      </w:r>
      <w:bookmarkEnd w:id="249"/>
      <w:bookmarkEnd w:id="250"/>
    </w:p>
    <w:p w14:paraId="361064BB" w14:textId="63273A79" w:rsidR="000B4861" w:rsidRDefault="000B4861" w:rsidP="00581A44">
      <w:pPr>
        <w:pStyle w:val="ListParagraph"/>
        <w:numPr>
          <w:ilvl w:val="0"/>
          <w:numId w:val="115"/>
        </w:numPr>
      </w:pPr>
      <w:bookmarkStart w:id="251" w:name="_Ref489373189"/>
      <w:r>
        <w:t>The OAGi developer can see in the list context categories in any status created by others in the OAGi tenant.</w:t>
      </w:r>
      <w:bookmarkEnd w:id="251"/>
    </w:p>
    <w:p w14:paraId="69B56226" w14:textId="081AED72" w:rsidR="000B4861" w:rsidRDefault="000B4861" w:rsidP="00581A44">
      <w:pPr>
        <w:pStyle w:val="ListParagraph"/>
        <w:numPr>
          <w:ilvl w:val="0"/>
          <w:numId w:val="115"/>
        </w:numPr>
      </w:pPr>
      <w:bookmarkStart w:id="252" w:name="_Ref489373307"/>
      <w:r>
        <w:t>The OAGi developer can see details of context categories in any status created by others in the OAGi tenant.</w:t>
      </w:r>
      <w:bookmarkEnd w:id="252"/>
    </w:p>
    <w:p w14:paraId="0C13E916" w14:textId="47585B55" w:rsidR="000B4861" w:rsidRDefault="000B4861" w:rsidP="00581A44">
      <w:pPr>
        <w:pStyle w:val="ListParagraph"/>
        <w:numPr>
          <w:ilvl w:val="0"/>
          <w:numId w:val="115"/>
        </w:numPr>
      </w:pPr>
      <w:bookmarkStart w:id="253" w:name="_Ref489373367"/>
      <w:r>
        <w:t>The OAGi developer can delete context categories created by others in the OAGi tenant.</w:t>
      </w:r>
      <w:bookmarkEnd w:id="253"/>
    </w:p>
    <w:p w14:paraId="23B49A2E" w14:textId="3DF03F02" w:rsidR="000B4861" w:rsidRDefault="000B4861" w:rsidP="00581A44">
      <w:pPr>
        <w:pStyle w:val="ListParagraph"/>
        <w:numPr>
          <w:ilvl w:val="0"/>
          <w:numId w:val="115"/>
        </w:numPr>
      </w:pPr>
      <w:bookmarkStart w:id="254" w:name="_Ref489373533"/>
      <w:r>
        <w:t>The OAGi developer can no longer change or delete a shared context category created by OAGi admin or OAGi developers.</w:t>
      </w:r>
      <w:bookmarkEnd w:id="254"/>
    </w:p>
    <w:p w14:paraId="330BDC48" w14:textId="2CD6E65E" w:rsidR="000B4861" w:rsidRDefault="000B4861" w:rsidP="00581A44">
      <w:pPr>
        <w:pStyle w:val="ListParagraph"/>
        <w:numPr>
          <w:ilvl w:val="0"/>
          <w:numId w:val="115"/>
        </w:numPr>
      </w:pPr>
      <w:bookmarkStart w:id="255" w:name="_Ref489373617"/>
      <w:r>
        <w:t xml:space="preserve">The OAGi developer can edit a context category even if it is created by other OAGi </w:t>
      </w:r>
      <w:r w:rsidR="006C04D5">
        <w:t>developers</w:t>
      </w:r>
      <w:r>
        <w:t>.</w:t>
      </w:r>
      <w:bookmarkEnd w:id="255"/>
    </w:p>
    <w:p w14:paraId="4B5071C6" w14:textId="22CBE73C" w:rsidR="006C04D5" w:rsidRDefault="006C04D5" w:rsidP="00581A44">
      <w:pPr>
        <w:pStyle w:val="ListParagraph"/>
        <w:numPr>
          <w:ilvl w:val="0"/>
          <w:numId w:val="115"/>
        </w:numPr>
      </w:pPr>
      <w:bookmarkStart w:id="256" w:name="_Ref489448386"/>
      <w:r>
        <w:t>The OAGi developer can edit a context category even if it is created by other OAGi admins.</w:t>
      </w:r>
      <w:bookmarkEnd w:id="256"/>
    </w:p>
    <w:p w14:paraId="2E677E4F" w14:textId="5365605C" w:rsidR="000B4861" w:rsidRPr="00EE2CCA" w:rsidRDefault="000B4861" w:rsidP="00581A44">
      <w:pPr>
        <w:pStyle w:val="ListParagraph"/>
        <w:numPr>
          <w:ilvl w:val="0"/>
          <w:numId w:val="115"/>
        </w:numPr>
      </w:pPr>
      <w:bookmarkStart w:id="257" w:name="_Ref489373625"/>
      <w:r>
        <w:t>The OAGi developer cannot share a context category.</w:t>
      </w:r>
      <w:bookmarkEnd w:id="257"/>
    </w:p>
    <w:p w14:paraId="5A98B72E" w14:textId="77777777" w:rsidR="00E9755E" w:rsidRDefault="004A5753" w:rsidP="009E6804">
      <w:pPr>
        <w:pStyle w:val="Heading2"/>
      </w:pPr>
      <w:r>
        <w:lastRenderedPageBreak/>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lastRenderedPageBreak/>
        <w:t>Test assertions covered by this test case:</w:t>
      </w:r>
    </w:p>
    <w:p w14:paraId="702AE500" w14:textId="3C395478" w:rsidR="003220DC" w:rsidRDefault="003220DC" w:rsidP="00581A44">
      <w:pPr>
        <w:pStyle w:val="ListParagraph"/>
        <w:numPr>
          <w:ilvl w:val="0"/>
          <w:numId w:val="117"/>
        </w:numPr>
      </w:pPr>
      <w:bookmarkStart w:id="258" w:name="_Ref489447386"/>
      <w:r>
        <w:t xml:space="preserve">The OAGi developer can create a context </w:t>
      </w:r>
      <w:r w:rsidR="00513D10">
        <w:t>scheme</w:t>
      </w:r>
      <w:r>
        <w:t>.</w:t>
      </w:r>
      <w:bookmarkEnd w:id="258"/>
    </w:p>
    <w:p w14:paraId="7E6A4F04" w14:textId="61867F63" w:rsidR="00513D10" w:rsidRDefault="00513D10" w:rsidP="00581A44">
      <w:pPr>
        <w:pStyle w:val="ListParagraph"/>
        <w:numPr>
          <w:ilvl w:val="0"/>
          <w:numId w:val="117"/>
        </w:numPr>
      </w:pPr>
      <w:bookmarkStart w:id="259"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259"/>
    </w:p>
    <w:p w14:paraId="38A02AE9" w14:textId="51FB48F2" w:rsidR="003220DC" w:rsidRDefault="003220DC" w:rsidP="00581A44">
      <w:pPr>
        <w:pStyle w:val="ListParagraph"/>
        <w:numPr>
          <w:ilvl w:val="0"/>
          <w:numId w:val="117"/>
        </w:numPr>
      </w:pPr>
      <w:bookmarkStart w:id="260" w:name="_Ref489447576"/>
      <w:r>
        <w:t xml:space="preserve">The OAGi developer can edit a context </w:t>
      </w:r>
      <w:r w:rsidR="00513D10">
        <w:t>scheme</w:t>
      </w:r>
      <w:r w:rsidR="001304C7">
        <w:t xml:space="preserve"> he created</w:t>
      </w:r>
      <w:r>
        <w:t>.</w:t>
      </w:r>
      <w:bookmarkEnd w:id="260"/>
    </w:p>
    <w:p w14:paraId="739AF47F" w14:textId="5B8E8321" w:rsidR="003220DC" w:rsidRDefault="003220DC" w:rsidP="00581A44">
      <w:pPr>
        <w:pStyle w:val="ListParagraph"/>
        <w:numPr>
          <w:ilvl w:val="0"/>
          <w:numId w:val="117"/>
        </w:numPr>
      </w:pPr>
      <w:bookmarkStart w:id="261" w:name="_Ref489447730"/>
      <w:r>
        <w:t xml:space="preserve">The OAGi developer cannot see in the context </w:t>
      </w:r>
      <w:r w:rsidR="00513D10">
        <w:t>scheme list</w:t>
      </w:r>
      <w:r>
        <w:t xml:space="preserve">, enterprise users’ private context </w:t>
      </w:r>
      <w:r w:rsidR="001304C7">
        <w:t>schemes</w:t>
      </w:r>
      <w:r>
        <w:t>.</w:t>
      </w:r>
      <w:bookmarkEnd w:id="261"/>
    </w:p>
    <w:p w14:paraId="1AA2B3C2" w14:textId="4E92EE81" w:rsidR="003220DC" w:rsidRDefault="003220DC" w:rsidP="00581A44">
      <w:pPr>
        <w:pStyle w:val="ListParagraph"/>
        <w:numPr>
          <w:ilvl w:val="0"/>
          <w:numId w:val="117"/>
        </w:numPr>
      </w:pPr>
      <w:bookmarkStart w:id="262" w:name="_Ref489447744"/>
      <w:r>
        <w:t xml:space="preserve">The OAGi developer can see in the context </w:t>
      </w:r>
      <w:r w:rsidR="00513D10">
        <w:t>scheme</w:t>
      </w:r>
      <w:r>
        <w:t xml:space="preserve"> list, enterprise users’ shared context </w:t>
      </w:r>
      <w:r w:rsidR="00513D10">
        <w:t>schemes</w:t>
      </w:r>
      <w:r>
        <w:t>.</w:t>
      </w:r>
      <w:bookmarkEnd w:id="262"/>
    </w:p>
    <w:p w14:paraId="6ED6EA9F" w14:textId="079B8A22" w:rsidR="003220DC" w:rsidRDefault="003220DC" w:rsidP="00581A44">
      <w:pPr>
        <w:pStyle w:val="ListParagraph"/>
        <w:numPr>
          <w:ilvl w:val="0"/>
          <w:numId w:val="117"/>
        </w:numPr>
      </w:pPr>
      <w:bookmarkStart w:id="263" w:name="_Ref489447783"/>
      <w:r>
        <w:t xml:space="preserve">The OAGi developer can see the details of enterprise user’s shared context </w:t>
      </w:r>
      <w:r w:rsidR="00513D10">
        <w:t>schemes</w:t>
      </w:r>
      <w:r>
        <w:t>.</w:t>
      </w:r>
      <w:bookmarkEnd w:id="263"/>
    </w:p>
    <w:p w14:paraId="45F3CB19" w14:textId="6284E1B1" w:rsidR="003220DC" w:rsidRDefault="003220DC" w:rsidP="00581A44">
      <w:pPr>
        <w:pStyle w:val="ListParagraph"/>
        <w:numPr>
          <w:ilvl w:val="0"/>
          <w:numId w:val="117"/>
        </w:numPr>
      </w:pPr>
      <w:bookmarkStart w:id="264" w:name="_Ref489447868"/>
      <w:r>
        <w:t xml:space="preserve">The OAGi developer can see in the list context </w:t>
      </w:r>
      <w:r w:rsidR="00513D10">
        <w:t>schemes</w:t>
      </w:r>
      <w:r>
        <w:t xml:space="preserve"> in any status created by others in the OAGi tenant.</w:t>
      </w:r>
      <w:bookmarkEnd w:id="264"/>
    </w:p>
    <w:p w14:paraId="34C3694E" w14:textId="09553C24" w:rsidR="003220DC" w:rsidRDefault="003220DC" w:rsidP="00581A44">
      <w:pPr>
        <w:pStyle w:val="ListParagraph"/>
        <w:numPr>
          <w:ilvl w:val="0"/>
          <w:numId w:val="117"/>
        </w:numPr>
      </w:pPr>
      <w:bookmarkStart w:id="265" w:name="_Ref489448032"/>
      <w:r>
        <w:t xml:space="preserve">The OAGi developer can see details of context </w:t>
      </w:r>
      <w:r w:rsidR="00513D10">
        <w:t>schemes</w:t>
      </w:r>
      <w:r>
        <w:t xml:space="preserve"> in any status created by others in the OAGi tenant.</w:t>
      </w:r>
      <w:bookmarkEnd w:id="265"/>
    </w:p>
    <w:p w14:paraId="47ABAC67" w14:textId="03358DD4" w:rsidR="003220DC" w:rsidRDefault="003220DC" w:rsidP="00581A44">
      <w:pPr>
        <w:pStyle w:val="ListParagraph"/>
        <w:numPr>
          <w:ilvl w:val="0"/>
          <w:numId w:val="117"/>
        </w:numPr>
      </w:pPr>
      <w:bookmarkStart w:id="266" w:name="_Ref489448043"/>
      <w:r>
        <w:t xml:space="preserve">The OAGi developer can delete context </w:t>
      </w:r>
      <w:r w:rsidR="00513D10">
        <w:t>schemes</w:t>
      </w:r>
      <w:r>
        <w:t xml:space="preserve"> created by others in the OAGi tenant.</w:t>
      </w:r>
      <w:bookmarkEnd w:id="266"/>
    </w:p>
    <w:p w14:paraId="1642E85E" w14:textId="77777777" w:rsidR="006C04D5" w:rsidRDefault="006C04D5" w:rsidP="00581A44">
      <w:pPr>
        <w:pStyle w:val="ListParagraph"/>
        <w:numPr>
          <w:ilvl w:val="0"/>
          <w:numId w:val="117"/>
        </w:numPr>
      </w:pPr>
      <w:bookmarkStart w:id="267" w:name="_Ref489448055"/>
      <w:r>
        <w:t>The OAGi developer can no longer change or delete a shared context schemes created by OAGi admin.</w:t>
      </w:r>
    </w:p>
    <w:p w14:paraId="2001C7CF" w14:textId="2B3B52B1" w:rsidR="003220DC" w:rsidRDefault="003220DC" w:rsidP="00581A44">
      <w:pPr>
        <w:pStyle w:val="ListParagraph"/>
        <w:numPr>
          <w:ilvl w:val="0"/>
          <w:numId w:val="117"/>
        </w:numPr>
      </w:pPr>
      <w:bookmarkStart w:id="268" w:name="_Ref489448247"/>
      <w:r>
        <w:t xml:space="preserve">The OAGi developer can no longer change or delete a shared context </w:t>
      </w:r>
      <w:r w:rsidR="006C04D5">
        <w:t>schemes</w:t>
      </w:r>
      <w:r>
        <w:t xml:space="preserve"> created by OAGi developers.</w:t>
      </w:r>
      <w:bookmarkEnd w:id="267"/>
      <w:bookmarkEnd w:id="268"/>
    </w:p>
    <w:p w14:paraId="35D639CA" w14:textId="22A106D3" w:rsidR="00513D10" w:rsidRDefault="00513D10" w:rsidP="00581A44">
      <w:pPr>
        <w:pStyle w:val="ListParagraph"/>
        <w:numPr>
          <w:ilvl w:val="0"/>
          <w:numId w:val="117"/>
        </w:numPr>
      </w:pPr>
      <w:bookmarkStart w:id="269" w:name="_Ref489448159"/>
      <w:r>
        <w:t xml:space="preserve">The OAGi developer can edit a context </w:t>
      </w:r>
      <w:r w:rsidR="006C04D5">
        <w:t>scheme</w:t>
      </w:r>
      <w:r>
        <w:t xml:space="preserve"> even if it is created by other OAGi developers.</w:t>
      </w:r>
      <w:bookmarkEnd w:id="269"/>
    </w:p>
    <w:p w14:paraId="1DFD6BCE" w14:textId="7A390BF0" w:rsidR="003220DC" w:rsidRDefault="003220DC" w:rsidP="00581A44">
      <w:pPr>
        <w:pStyle w:val="ListParagraph"/>
        <w:numPr>
          <w:ilvl w:val="0"/>
          <w:numId w:val="117"/>
        </w:numPr>
      </w:pPr>
      <w:bookmarkStart w:id="270" w:name="_Ref489448452"/>
      <w:r>
        <w:t xml:space="preserve">The OAGi developer </w:t>
      </w:r>
      <w:r w:rsidR="006C04D5">
        <w:t>can edit a context scheme</w:t>
      </w:r>
      <w:r>
        <w:t xml:space="preserve"> even if it is created by other OAGi </w:t>
      </w:r>
      <w:r w:rsidR="00513D10">
        <w:t>admins</w:t>
      </w:r>
      <w:r>
        <w:t>.</w:t>
      </w:r>
      <w:bookmarkEnd w:id="270"/>
    </w:p>
    <w:p w14:paraId="5D0B8B48" w14:textId="608A1B4D" w:rsidR="003220DC" w:rsidRPr="00EE2CCA" w:rsidRDefault="003220DC" w:rsidP="00581A44">
      <w:pPr>
        <w:pStyle w:val="ListParagraph"/>
        <w:numPr>
          <w:ilvl w:val="0"/>
          <w:numId w:val="117"/>
        </w:numPr>
      </w:pPr>
      <w:bookmarkStart w:id="271" w:name="_Ref489448183"/>
      <w:r>
        <w:t xml:space="preserve">The OAGi developer cannot share a context </w:t>
      </w:r>
      <w:r w:rsidR="006C04D5">
        <w:t>scheme</w:t>
      </w:r>
      <w:r>
        <w:t>.</w:t>
      </w:r>
      <w:bookmarkEnd w:id="271"/>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lastRenderedPageBreak/>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lastRenderedPageBreak/>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272" w:name="_Ref489545468"/>
      <w:r>
        <w:t xml:space="preserve">The OAGi developer can create a </w:t>
      </w:r>
      <w:r w:rsidR="0046053D">
        <w:t xml:space="preserve">business </w:t>
      </w:r>
      <w:r>
        <w:t>context.</w:t>
      </w:r>
      <w:bookmarkEnd w:id="272"/>
    </w:p>
    <w:p w14:paraId="0EFDD373" w14:textId="7E6A9BEA" w:rsidR="00504F7E" w:rsidRDefault="0046053D" w:rsidP="00581A44">
      <w:pPr>
        <w:pStyle w:val="ListParagraph"/>
        <w:numPr>
          <w:ilvl w:val="0"/>
          <w:numId w:val="120"/>
        </w:numPr>
      </w:pPr>
      <w:bookmarkStart w:id="273"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273"/>
    </w:p>
    <w:p w14:paraId="3AA5A743" w14:textId="04A762D2" w:rsidR="00504F7E" w:rsidRDefault="00504F7E" w:rsidP="00581A44">
      <w:pPr>
        <w:pStyle w:val="ListParagraph"/>
        <w:numPr>
          <w:ilvl w:val="0"/>
          <w:numId w:val="120"/>
        </w:numPr>
      </w:pPr>
      <w:bookmarkStart w:id="274" w:name="_Ref489545588"/>
      <w:r>
        <w:t xml:space="preserve">The OAGi developer can edit a </w:t>
      </w:r>
      <w:r w:rsidR="0046053D">
        <w:t xml:space="preserve">business </w:t>
      </w:r>
      <w:r>
        <w:t>context he created.</w:t>
      </w:r>
      <w:bookmarkEnd w:id="274"/>
    </w:p>
    <w:p w14:paraId="000E8FEF" w14:textId="39FB66CB" w:rsidR="00504F7E" w:rsidRDefault="00504F7E" w:rsidP="00581A44">
      <w:pPr>
        <w:pStyle w:val="ListParagraph"/>
        <w:numPr>
          <w:ilvl w:val="0"/>
          <w:numId w:val="120"/>
        </w:numPr>
      </w:pPr>
      <w:bookmarkStart w:id="275"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275"/>
    </w:p>
    <w:p w14:paraId="49B46817" w14:textId="7FAA5929" w:rsidR="00504F7E" w:rsidRDefault="00504F7E" w:rsidP="00581A44">
      <w:pPr>
        <w:pStyle w:val="ListParagraph"/>
        <w:numPr>
          <w:ilvl w:val="0"/>
          <w:numId w:val="120"/>
        </w:numPr>
      </w:pPr>
      <w:bookmarkStart w:id="276"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276"/>
    </w:p>
    <w:p w14:paraId="290A10E7" w14:textId="345BAABA" w:rsidR="00504F7E" w:rsidRDefault="00504F7E" w:rsidP="00581A44">
      <w:pPr>
        <w:pStyle w:val="ListParagraph"/>
        <w:numPr>
          <w:ilvl w:val="0"/>
          <w:numId w:val="120"/>
        </w:numPr>
      </w:pPr>
      <w:bookmarkStart w:id="277" w:name="_Ref489545698"/>
      <w:r>
        <w:t xml:space="preserve">The OAGi developer can see the details of enterprise user’s shared </w:t>
      </w:r>
      <w:r w:rsidR="0046053D">
        <w:t xml:space="preserve">business </w:t>
      </w:r>
      <w:r>
        <w:t>context.</w:t>
      </w:r>
      <w:bookmarkEnd w:id="277"/>
    </w:p>
    <w:p w14:paraId="0237272B" w14:textId="22DB1CB0" w:rsidR="00504F7E" w:rsidRDefault="00504F7E" w:rsidP="00581A44">
      <w:pPr>
        <w:pStyle w:val="ListParagraph"/>
        <w:numPr>
          <w:ilvl w:val="0"/>
          <w:numId w:val="120"/>
        </w:numPr>
      </w:pPr>
      <w:bookmarkStart w:id="278" w:name="_Ref489545707"/>
      <w:r>
        <w:t xml:space="preserve">The OAGi developer can see in the list </w:t>
      </w:r>
      <w:r w:rsidR="0046053D">
        <w:t xml:space="preserve">business </w:t>
      </w:r>
      <w:r>
        <w:t>context in any status created by others in the OAGi tenant.</w:t>
      </w:r>
      <w:bookmarkEnd w:id="278"/>
    </w:p>
    <w:p w14:paraId="18E64768" w14:textId="4FE5FCDA" w:rsidR="00504F7E" w:rsidRDefault="00504F7E" w:rsidP="00581A44">
      <w:pPr>
        <w:pStyle w:val="ListParagraph"/>
        <w:numPr>
          <w:ilvl w:val="0"/>
          <w:numId w:val="120"/>
        </w:numPr>
      </w:pPr>
      <w:bookmarkStart w:id="279" w:name="_Ref489545848"/>
      <w:r>
        <w:t xml:space="preserve">The OAGi developer can see details of </w:t>
      </w:r>
      <w:r w:rsidR="0046053D">
        <w:t xml:space="preserve">business </w:t>
      </w:r>
      <w:r>
        <w:t>context in any status created by others in the OAGi tenant.</w:t>
      </w:r>
      <w:bookmarkEnd w:id="279"/>
    </w:p>
    <w:p w14:paraId="554E2FC2" w14:textId="790F25A7" w:rsidR="00504F7E" w:rsidRDefault="00504F7E" w:rsidP="00581A44">
      <w:pPr>
        <w:pStyle w:val="ListParagraph"/>
        <w:numPr>
          <w:ilvl w:val="0"/>
          <w:numId w:val="120"/>
        </w:numPr>
      </w:pPr>
      <w:bookmarkStart w:id="280" w:name="_Ref489545856"/>
      <w:r>
        <w:t>The OAGi developer can delete</w:t>
      </w:r>
      <w:r w:rsidR="0046053D" w:rsidRPr="0046053D">
        <w:t xml:space="preserve"> </w:t>
      </w:r>
      <w:r w:rsidR="0046053D">
        <w:t>business</w:t>
      </w:r>
      <w:r>
        <w:t xml:space="preserve"> context created by others in the OAGi tenant.</w:t>
      </w:r>
      <w:bookmarkEnd w:id="280"/>
    </w:p>
    <w:p w14:paraId="338B0131" w14:textId="6FA7DF54" w:rsidR="00504F7E" w:rsidRDefault="00504F7E" w:rsidP="00581A44">
      <w:pPr>
        <w:pStyle w:val="ListParagraph"/>
        <w:numPr>
          <w:ilvl w:val="0"/>
          <w:numId w:val="120"/>
        </w:numPr>
      </w:pPr>
      <w:bookmarkStart w:id="281" w:name="_Ref489545898"/>
      <w:r>
        <w:t xml:space="preserve">The OAGi developer can no longer change or delete a shared </w:t>
      </w:r>
      <w:r w:rsidR="0046053D">
        <w:t xml:space="preserve">business </w:t>
      </w:r>
      <w:r>
        <w:t>context created by OAGi admin.</w:t>
      </w:r>
      <w:bookmarkEnd w:id="281"/>
    </w:p>
    <w:p w14:paraId="76B974DD" w14:textId="3B6556CD" w:rsidR="00504F7E" w:rsidRDefault="00504F7E" w:rsidP="00581A44">
      <w:pPr>
        <w:pStyle w:val="ListParagraph"/>
        <w:numPr>
          <w:ilvl w:val="0"/>
          <w:numId w:val="120"/>
        </w:numPr>
      </w:pPr>
      <w:bookmarkStart w:id="282" w:name="_Ref489546521"/>
      <w:r>
        <w:t xml:space="preserve">The OAGi developer can no longer change or delete a shared </w:t>
      </w:r>
      <w:r w:rsidR="0046053D">
        <w:t xml:space="preserve">business </w:t>
      </w:r>
      <w:r>
        <w:t>context created by OAGi developers.</w:t>
      </w:r>
      <w:bookmarkEnd w:id="282"/>
    </w:p>
    <w:p w14:paraId="43C527BD" w14:textId="0D1D9075" w:rsidR="00504F7E" w:rsidRDefault="00504F7E" w:rsidP="00581A44">
      <w:pPr>
        <w:pStyle w:val="ListParagraph"/>
        <w:numPr>
          <w:ilvl w:val="0"/>
          <w:numId w:val="120"/>
        </w:numPr>
      </w:pPr>
      <w:bookmarkStart w:id="283" w:name="_Ref489546272"/>
      <w:r>
        <w:t xml:space="preserve">The OAGi developer can edit a </w:t>
      </w:r>
      <w:r w:rsidR="0046053D">
        <w:t xml:space="preserve">business </w:t>
      </w:r>
      <w:r>
        <w:t>context even if it is created by other OAGi developers.</w:t>
      </w:r>
      <w:bookmarkEnd w:id="283"/>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284" w:name="_Ref489546304"/>
      <w:r>
        <w:t xml:space="preserve">The OAGi developer cannot share a </w:t>
      </w:r>
      <w:r w:rsidR="00E801DC">
        <w:t xml:space="preserve">business </w:t>
      </w:r>
      <w:r>
        <w:t>context.</w:t>
      </w:r>
      <w:bookmarkEnd w:id="284"/>
    </w:p>
    <w:p w14:paraId="0FBAAEDC" w14:textId="47F23772" w:rsidR="00055AFB" w:rsidRDefault="00055AFB" w:rsidP="00055AFB">
      <w:pPr>
        <w:pStyle w:val="Heading2"/>
      </w:pPr>
      <w:r>
        <w:lastRenderedPageBreak/>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lastRenderedPageBreak/>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lastRenderedPageBreak/>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285" w:name="_Ref489167170"/>
      <w:r>
        <w:t xml:space="preserve">An </w:t>
      </w:r>
      <w:r w:rsidR="00CE5F77">
        <w:t>OAGi developer can create a profile BOD.</w:t>
      </w:r>
      <w:bookmarkEnd w:id="285"/>
    </w:p>
    <w:p w14:paraId="23C6249B" w14:textId="1CEA9826" w:rsidR="00D71256" w:rsidRDefault="00D71256" w:rsidP="00581A44">
      <w:pPr>
        <w:pStyle w:val="ListParagraph"/>
        <w:numPr>
          <w:ilvl w:val="0"/>
          <w:numId w:val="40"/>
        </w:numPr>
      </w:pPr>
      <w:bookmarkStart w:id="286" w:name="_Ref489699114"/>
      <w:r>
        <w:t>Business contexts belonging to the OAGi tenant and those shared by enterprise tenants shall be selectable by OAGi admins for associating with the profile BOD during its creation.</w:t>
      </w:r>
      <w:bookmarkEnd w:id="286"/>
    </w:p>
    <w:p w14:paraId="56B5D2DC" w14:textId="5E6DEC93" w:rsidR="00CE5F77" w:rsidRDefault="00273799" w:rsidP="00581A44">
      <w:pPr>
        <w:pStyle w:val="ListParagraph"/>
        <w:numPr>
          <w:ilvl w:val="0"/>
          <w:numId w:val="40"/>
        </w:numPr>
      </w:pPr>
      <w:bookmarkStart w:id="287" w:name="_Ref489167176"/>
      <w:r>
        <w:t xml:space="preserve">An </w:t>
      </w:r>
      <w:r w:rsidR="00CE5F77">
        <w:t xml:space="preserve">OAGi developer can edit a profile BOD it </w:t>
      </w:r>
      <w:commentRangeStart w:id="288"/>
      <w:r w:rsidR="00CE5F77">
        <w:t>owns</w:t>
      </w:r>
      <w:commentRangeEnd w:id="288"/>
      <w:r w:rsidR="006C1179">
        <w:rPr>
          <w:rStyle w:val="CommentReference"/>
        </w:rPr>
        <w:commentReference w:id="288"/>
      </w:r>
      <w:r w:rsidR="00CE5F77">
        <w:t>.</w:t>
      </w:r>
      <w:bookmarkEnd w:id="287"/>
    </w:p>
    <w:p w14:paraId="13313321" w14:textId="37653D71" w:rsidR="00347090" w:rsidRDefault="00273799" w:rsidP="00581A44">
      <w:pPr>
        <w:pStyle w:val="ListParagraph"/>
        <w:numPr>
          <w:ilvl w:val="0"/>
          <w:numId w:val="40"/>
        </w:numPr>
      </w:pPr>
      <w:bookmarkStart w:id="289"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289"/>
    </w:p>
    <w:p w14:paraId="60DB6306" w14:textId="3DDFBA44" w:rsidR="00347090" w:rsidRDefault="00273799" w:rsidP="00581A44">
      <w:pPr>
        <w:pStyle w:val="ListParagraph"/>
        <w:numPr>
          <w:ilvl w:val="0"/>
          <w:numId w:val="40"/>
        </w:numPr>
      </w:pPr>
      <w:bookmarkStart w:id="290" w:name="_Ref489167184"/>
      <w:bookmarkStart w:id="291"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290"/>
      <w:r w:rsidR="001A2FFF">
        <w:t>.</w:t>
      </w:r>
      <w:bookmarkEnd w:id="291"/>
    </w:p>
    <w:p w14:paraId="0DE8BDB6" w14:textId="667BEB37" w:rsidR="00CE5F77" w:rsidRDefault="00273799" w:rsidP="00581A44">
      <w:pPr>
        <w:pStyle w:val="ListParagraph"/>
        <w:numPr>
          <w:ilvl w:val="0"/>
          <w:numId w:val="40"/>
        </w:numPr>
      </w:pPr>
      <w:bookmarkStart w:id="292"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292"/>
    </w:p>
    <w:p w14:paraId="1E7A1956" w14:textId="7822B21F" w:rsidR="00CE5F77" w:rsidRDefault="00273799" w:rsidP="00581A44">
      <w:pPr>
        <w:pStyle w:val="ListParagraph"/>
        <w:numPr>
          <w:ilvl w:val="0"/>
          <w:numId w:val="40"/>
        </w:numPr>
      </w:pPr>
      <w:bookmarkStart w:id="293" w:name="_Ref489167370"/>
      <w:r>
        <w:t xml:space="preserve">An </w:t>
      </w:r>
      <w:r w:rsidR="00CE5F77">
        <w:t xml:space="preserve">OAGi developer cannot </w:t>
      </w:r>
      <w:r w:rsidR="001A2FFF">
        <w:t>make any change to</w:t>
      </w:r>
      <w:r w:rsidR="00CE5F77">
        <w:t xml:space="preserve"> an owned profile BOD that is in the Published state.</w:t>
      </w:r>
      <w:bookmarkEnd w:id="293"/>
    </w:p>
    <w:p w14:paraId="28340C2F" w14:textId="21B62D11" w:rsidR="00347090" w:rsidRDefault="00273799" w:rsidP="00581A44">
      <w:pPr>
        <w:pStyle w:val="ListParagraph"/>
        <w:numPr>
          <w:ilvl w:val="0"/>
          <w:numId w:val="40"/>
        </w:numPr>
      </w:pPr>
      <w:bookmarkStart w:id="294" w:name="_Ref489167585"/>
      <w:r>
        <w:t xml:space="preserve">An </w:t>
      </w:r>
      <w:r w:rsidR="001A2FFF">
        <w:t xml:space="preserve">OAGi developer can delete his own </w:t>
      </w:r>
      <w:r w:rsidR="00347090">
        <w:t>profile BOD that is in the Editing state.</w:t>
      </w:r>
      <w:bookmarkEnd w:id="294"/>
    </w:p>
    <w:p w14:paraId="0E08148B" w14:textId="3DC79CCC" w:rsidR="001A2FFF" w:rsidRDefault="001A2FFF" w:rsidP="00581A44">
      <w:pPr>
        <w:pStyle w:val="ListParagraph"/>
        <w:numPr>
          <w:ilvl w:val="0"/>
          <w:numId w:val="40"/>
        </w:numPr>
      </w:pPr>
      <w:bookmarkStart w:id="295" w:name="_Ref489167721"/>
      <w:bookmarkStart w:id="296" w:name="_Ref489167713"/>
      <w:r>
        <w:t>An OAGi developer cannot share an unowned profile BOD in any state.</w:t>
      </w:r>
      <w:bookmarkEnd w:id="295"/>
      <w:r>
        <w:t xml:space="preserve"> </w:t>
      </w:r>
      <w:bookmarkEnd w:id="296"/>
    </w:p>
    <w:p w14:paraId="3BBBDF18" w14:textId="1D1BB4AC" w:rsidR="008F4AD5" w:rsidRDefault="001A2FFF" w:rsidP="00581A44">
      <w:pPr>
        <w:pStyle w:val="ListParagraph"/>
        <w:numPr>
          <w:ilvl w:val="0"/>
          <w:numId w:val="40"/>
        </w:numPr>
      </w:pPr>
      <w:r>
        <w:lastRenderedPageBreak/>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297" w:name="_Ref489167852"/>
      <w:r>
        <w:t>An OAGi developer cannot share a</w:t>
      </w:r>
      <w:r w:rsidR="008F4AD5">
        <w:t>n owned</w:t>
      </w:r>
      <w:r>
        <w:t xml:space="preserve"> profile BOD in any state.</w:t>
      </w:r>
      <w:bookmarkEnd w:id="297"/>
    </w:p>
    <w:p w14:paraId="204715FE" w14:textId="4AEEED18" w:rsidR="00B552F3" w:rsidRDefault="00B552F3" w:rsidP="00581A44">
      <w:pPr>
        <w:pStyle w:val="ListParagraph"/>
        <w:numPr>
          <w:ilvl w:val="0"/>
          <w:numId w:val="40"/>
        </w:numPr>
      </w:pPr>
      <w:bookmarkStart w:id="298" w:name="_Ref489167862"/>
      <w:r>
        <w:t>An OAGi developer cannot make a</w:t>
      </w:r>
      <w:r w:rsidR="008F4AD5">
        <w:t>n owned</w:t>
      </w:r>
      <w:r>
        <w:t xml:space="preserve"> profile BOD in any state</w:t>
      </w:r>
      <w:r w:rsidR="008F4AD5">
        <w:t xml:space="preserve"> free</w:t>
      </w:r>
      <w:r>
        <w:t>.</w:t>
      </w:r>
      <w:bookmarkEnd w:id="298"/>
    </w:p>
    <w:p w14:paraId="0AC79B65" w14:textId="05D3BCF6" w:rsidR="00273799" w:rsidRDefault="00273799" w:rsidP="00581A44">
      <w:pPr>
        <w:pStyle w:val="ListParagraph"/>
        <w:numPr>
          <w:ilvl w:val="0"/>
          <w:numId w:val="40"/>
        </w:numPr>
      </w:pPr>
      <w:bookmarkStart w:id="299" w:name="_Ref489167908"/>
      <w:r>
        <w:t>An OAGi developer cannot see a list of profile BODs that includes enterprise users’ private profile BODs in any state.</w:t>
      </w:r>
      <w:bookmarkEnd w:id="299"/>
    </w:p>
    <w:p w14:paraId="2266C615" w14:textId="6D280396" w:rsidR="00273799" w:rsidRDefault="00273799" w:rsidP="00581A44">
      <w:pPr>
        <w:pStyle w:val="ListParagraph"/>
        <w:numPr>
          <w:ilvl w:val="0"/>
          <w:numId w:val="40"/>
        </w:numPr>
      </w:pPr>
      <w:bookmarkStart w:id="300" w:name="_Ref489168041"/>
      <w:r>
        <w:t>An OAGi developer can see a list of profile BODs that includes enterprise users’ shared profile BODs.</w:t>
      </w:r>
      <w:bookmarkEnd w:id="300"/>
    </w:p>
    <w:p w14:paraId="14237FC9" w14:textId="54B45D0C" w:rsidR="00347090" w:rsidRDefault="00347090" w:rsidP="00581A44">
      <w:pPr>
        <w:pStyle w:val="ListParagraph"/>
        <w:numPr>
          <w:ilvl w:val="0"/>
          <w:numId w:val="40"/>
        </w:numPr>
      </w:pPr>
      <w:bookmarkStart w:id="301" w:name="_Ref489168057"/>
      <w:r>
        <w:t xml:space="preserve">An OAGi developer can see a list of profile BODs that includes other OAGi </w:t>
      </w:r>
      <w:r w:rsidR="00441714">
        <w:t>tenant</w:t>
      </w:r>
      <w:r>
        <w:t>’s profile BOD</w:t>
      </w:r>
      <w:r w:rsidR="00273799">
        <w:t>s in any state.</w:t>
      </w:r>
      <w:bookmarkEnd w:id="301"/>
    </w:p>
    <w:p w14:paraId="323DDA8E" w14:textId="11EED754" w:rsidR="00273799" w:rsidRDefault="00273799" w:rsidP="00581A44">
      <w:pPr>
        <w:pStyle w:val="ListParagraph"/>
        <w:numPr>
          <w:ilvl w:val="0"/>
          <w:numId w:val="40"/>
        </w:numPr>
      </w:pPr>
      <w:bookmarkStart w:id="302" w:name="_Ref489168150"/>
      <w:r>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302"/>
    </w:p>
    <w:p w14:paraId="5871947D" w14:textId="699BFB7C" w:rsidR="00273799" w:rsidRDefault="00DB122F" w:rsidP="00581A44">
      <w:pPr>
        <w:pStyle w:val="ListParagraph"/>
        <w:numPr>
          <w:ilvl w:val="0"/>
          <w:numId w:val="40"/>
        </w:numPr>
      </w:pPr>
      <w:bookmarkStart w:id="303" w:name="_Ref489168207"/>
      <w:r>
        <w:t>An OAGi developer can see the details of published profile BODs owned by an admin developer, but cannot make any change.</w:t>
      </w:r>
      <w:bookmarkEnd w:id="303"/>
    </w:p>
    <w:p w14:paraId="2CA0B40B" w14:textId="01154756" w:rsidR="001A2FFF" w:rsidRDefault="001A2FFF" w:rsidP="00581A44">
      <w:pPr>
        <w:pStyle w:val="ListParagraph"/>
        <w:numPr>
          <w:ilvl w:val="0"/>
          <w:numId w:val="40"/>
        </w:numPr>
      </w:pPr>
      <w:bookmarkStart w:id="304" w:name="_Ref489168474"/>
      <w:r>
        <w:t>An OAGi developer cannot see the details of or make any change to profile BODs in the Editing state owned by an another OAGi admin developer.</w:t>
      </w:r>
      <w:bookmarkEnd w:id="304"/>
    </w:p>
    <w:p w14:paraId="45A6B704" w14:textId="4B3937AE" w:rsidR="00DB122F" w:rsidRDefault="00DB122F" w:rsidP="00581A44">
      <w:pPr>
        <w:pStyle w:val="ListParagraph"/>
        <w:numPr>
          <w:ilvl w:val="0"/>
          <w:numId w:val="40"/>
        </w:numPr>
      </w:pPr>
      <w:bookmarkStart w:id="305" w:name="_Ref489168515"/>
      <w:r>
        <w:t>An OAGi developer can see the details of the candidate profile BODs owned by an admin developer, but cannot make any change.</w:t>
      </w:r>
      <w:bookmarkEnd w:id="305"/>
    </w:p>
    <w:p w14:paraId="1148A4F1" w14:textId="4D6DFD75" w:rsidR="00DB122F" w:rsidRDefault="00DB122F" w:rsidP="00581A44">
      <w:pPr>
        <w:pStyle w:val="ListParagraph"/>
        <w:numPr>
          <w:ilvl w:val="0"/>
          <w:numId w:val="40"/>
        </w:numPr>
      </w:pPr>
      <w:bookmarkStart w:id="306" w:name="_Ref489168537"/>
      <w:r>
        <w:t>An OAGi developer can see the details of published profile BODs owned by an another OAGi developer, but cannot make any change.</w:t>
      </w:r>
      <w:bookmarkEnd w:id="306"/>
    </w:p>
    <w:p w14:paraId="0FA15B75" w14:textId="3AB239D5" w:rsidR="00DB122F" w:rsidRDefault="00DB122F" w:rsidP="00581A44">
      <w:pPr>
        <w:pStyle w:val="ListParagraph"/>
        <w:numPr>
          <w:ilvl w:val="0"/>
          <w:numId w:val="40"/>
        </w:numPr>
      </w:pPr>
      <w:bookmarkStart w:id="307" w:name="_Ref489168558"/>
      <w:r>
        <w:t>An OAGi developer cannot see the details of or make any change to profile BODs in the Editing state owned by an another OAGi developer.</w:t>
      </w:r>
      <w:bookmarkEnd w:id="307"/>
    </w:p>
    <w:p w14:paraId="2AEC6B66" w14:textId="221AB082" w:rsidR="00DB122F" w:rsidRDefault="00DB122F" w:rsidP="00581A44">
      <w:pPr>
        <w:pStyle w:val="ListParagraph"/>
        <w:numPr>
          <w:ilvl w:val="0"/>
          <w:numId w:val="40"/>
        </w:numPr>
      </w:pPr>
      <w:bookmarkStart w:id="308" w:name="_Ref489168578"/>
      <w:r>
        <w:t>An OAGi developer can see the details of the candidate profile BODs owned by an another OAGi developer, but cannot make any change.</w:t>
      </w:r>
      <w:bookmarkEnd w:id="308"/>
    </w:p>
    <w:p w14:paraId="74F23A93" w14:textId="3E5C93DE" w:rsidR="00993134" w:rsidRDefault="00993134" w:rsidP="00581A44">
      <w:pPr>
        <w:pStyle w:val="ListParagraph"/>
        <w:numPr>
          <w:ilvl w:val="0"/>
          <w:numId w:val="40"/>
        </w:numPr>
      </w:pPr>
      <w:bookmarkStart w:id="309" w:name="_Ref490291747"/>
      <w:r>
        <w:t>Built-in type primitive restriction works for the OAGi developer.</w:t>
      </w:r>
      <w:bookmarkEnd w:id="309"/>
    </w:p>
    <w:p w14:paraId="00A17BD3" w14:textId="17A3816D" w:rsidR="00993134" w:rsidRDefault="00993134" w:rsidP="00581A44">
      <w:pPr>
        <w:pStyle w:val="ListParagraph"/>
        <w:numPr>
          <w:ilvl w:val="0"/>
          <w:numId w:val="40"/>
        </w:numPr>
      </w:pPr>
      <w:bookmarkStart w:id="310" w:name="_Ref490291755"/>
      <w:r>
        <w:t>OAGi tenant’s published code lists and enterprise tenants’ shared code lists are available for primitive restriction using a code list.</w:t>
      </w:r>
      <w:bookmarkEnd w:id="310"/>
    </w:p>
    <w:p w14:paraId="519D3C60" w14:textId="4B442108" w:rsidR="00DB122F" w:rsidRDefault="00FF02A9" w:rsidP="00581A44">
      <w:pPr>
        <w:pStyle w:val="ListParagraph"/>
        <w:numPr>
          <w:ilvl w:val="0"/>
          <w:numId w:val="40"/>
        </w:numPr>
      </w:pPr>
      <w:bookmarkStart w:id="311"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311"/>
    </w:p>
    <w:p w14:paraId="638E1521" w14:textId="50DD5810" w:rsidR="00625411" w:rsidRDefault="00625411" w:rsidP="00581A44">
      <w:pPr>
        <w:pStyle w:val="ListParagraph"/>
        <w:numPr>
          <w:ilvl w:val="0"/>
          <w:numId w:val="40"/>
        </w:numPr>
      </w:pPr>
      <w:bookmarkStart w:id="312" w:name="_Ref489168652"/>
      <w:r>
        <w:t>An OAGi developer can</w:t>
      </w:r>
      <w:r w:rsidR="00FF02A9">
        <w:t>not</w:t>
      </w:r>
      <w:r>
        <w:t xml:space="preserve"> change the ownership of his own profile BODs in Candidate state.</w:t>
      </w:r>
      <w:bookmarkEnd w:id="312"/>
    </w:p>
    <w:p w14:paraId="6497AD16" w14:textId="0D78262A" w:rsidR="00625411" w:rsidRDefault="00FF02A9" w:rsidP="00581A44">
      <w:pPr>
        <w:pStyle w:val="ListParagraph"/>
        <w:numPr>
          <w:ilvl w:val="0"/>
          <w:numId w:val="40"/>
        </w:numPr>
      </w:pPr>
      <w:bookmarkStart w:id="313" w:name="_Ref489168806"/>
      <w:r>
        <w:t>An OAGi developer can transfer the ownership of his own profile BODs in Editing state to an OAGi admin developer.</w:t>
      </w:r>
      <w:bookmarkEnd w:id="313"/>
      <w:r>
        <w:t xml:space="preserve"> </w:t>
      </w:r>
    </w:p>
    <w:p w14:paraId="28C62CA4" w14:textId="77777777" w:rsidR="001A2FFF" w:rsidRDefault="001A2FFF" w:rsidP="00581A44">
      <w:pPr>
        <w:pStyle w:val="ListParagraph"/>
        <w:numPr>
          <w:ilvl w:val="0"/>
          <w:numId w:val="40"/>
        </w:numPr>
      </w:pPr>
      <w:bookmarkStart w:id="314" w:name="_Ref489169051"/>
      <w:r>
        <w:t>An OAGi developer cannot copy an enterprise tenant’s private profile BOD.</w:t>
      </w:r>
      <w:bookmarkEnd w:id="314"/>
    </w:p>
    <w:p w14:paraId="54402B08" w14:textId="6805D3E8" w:rsidR="004A186F" w:rsidRDefault="004A186F" w:rsidP="00581A44">
      <w:pPr>
        <w:pStyle w:val="ListParagraph"/>
        <w:numPr>
          <w:ilvl w:val="0"/>
          <w:numId w:val="40"/>
        </w:numPr>
      </w:pPr>
      <w:bookmarkStart w:id="315" w:name="_Ref489169162"/>
      <w:r>
        <w:t>An OAGi developer can copy an enterprise tenant’s shared profile BOD.</w:t>
      </w:r>
      <w:bookmarkEnd w:id="315"/>
    </w:p>
    <w:p w14:paraId="760B66D3" w14:textId="1CE68833" w:rsidR="00DC1D69" w:rsidRDefault="00DC1D69" w:rsidP="00581A44">
      <w:pPr>
        <w:pStyle w:val="ListParagraph"/>
        <w:numPr>
          <w:ilvl w:val="0"/>
          <w:numId w:val="40"/>
        </w:numPr>
      </w:pPr>
      <w:bookmarkStart w:id="316" w:name="_Ref489169330"/>
      <w:r>
        <w:t xml:space="preserve">An OAGi developer can </w:t>
      </w:r>
      <w:r w:rsidR="008C5BD6">
        <w:t>copy</w:t>
      </w:r>
      <w:r>
        <w:t xml:space="preserve"> profile BODs that belong to other OAGi developers and admin developers and that are in candidate or published states.</w:t>
      </w:r>
      <w:bookmarkEnd w:id="316"/>
    </w:p>
    <w:p w14:paraId="223CFEDF" w14:textId="77777777" w:rsidR="00DC1D69" w:rsidRDefault="00DC1D69" w:rsidP="00581A44">
      <w:pPr>
        <w:pStyle w:val="ListParagraph"/>
        <w:numPr>
          <w:ilvl w:val="0"/>
          <w:numId w:val="40"/>
        </w:numPr>
      </w:pPr>
      <w:bookmarkStart w:id="317"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318" w:name="_Ref489169465"/>
      <w:r>
        <w:t>An OAGi developer cannot copy profile BODs that belong to another OAGi developer and that are in editing states.</w:t>
      </w:r>
      <w:bookmarkEnd w:id="317"/>
      <w:bookmarkEnd w:id="318"/>
    </w:p>
    <w:p w14:paraId="73C2B51F" w14:textId="740AA838" w:rsidR="00C530CB" w:rsidRDefault="00C530CB" w:rsidP="00581A44">
      <w:pPr>
        <w:pStyle w:val="ListParagraph"/>
        <w:numPr>
          <w:ilvl w:val="0"/>
          <w:numId w:val="40"/>
        </w:numPr>
      </w:pPr>
      <w:bookmarkStart w:id="319" w:name="_Ref489169485"/>
      <w:r>
        <w:t>An OAGi developer cannot generate expressions of an enterprise users’ private profile BODs.</w:t>
      </w:r>
      <w:bookmarkEnd w:id="319"/>
    </w:p>
    <w:p w14:paraId="5A18B146" w14:textId="5D6B6B86" w:rsidR="00C530CB" w:rsidRDefault="00C530CB" w:rsidP="00581A44">
      <w:pPr>
        <w:pStyle w:val="ListParagraph"/>
        <w:numPr>
          <w:ilvl w:val="0"/>
          <w:numId w:val="40"/>
        </w:numPr>
      </w:pPr>
      <w:bookmarkStart w:id="320" w:name="_Ref489169499"/>
      <w:r>
        <w:t>An OAGi developer can generate expressions of an enterprise users’ shared profile BODs.</w:t>
      </w:r>
      <w:bookmarkEnd w:id="320"/>
    </w:p>
    <w:p w14:paraId="7BF3D9BD" w14:textId="6D344049" w:rsidR="00C530CB" w:rsidRDefault="00C530CB" w:rsidP="00581A44">
      <w:pPr>
        <w:pStyle w:val="ListParagraph"/>
        <w:numPr>
          <w:ilvl w:val="0"/>
          <w:numId w:val="40"/>
        </w:numPr>
      </w:pPr>
      <w:bookmarkStart w:id="321" w:name="_Ref489169533"/>
      <w:r>
        <w:lastRenderedPageBreak/>
        <w:t>An OAGi developer can generate expressions of profile BODs that belong to other OAGi developers and admin developers and that are in candidate or published states.</w:t>
      </w:r>
      <w:bookmarkEnd w:id="321"/>
    </w:p>
    <w:p w14:paraId="744F817B" w14:textId="6AF0D4AD" w:rsidR="00C530CB" w:rsidRDefault="00C530CB" w:rsidP="00581A44">
      <w:pPr>
        <w:pStyle w:val="ListParagraph"/>
        <w:numPr>
          <w:ilvl w:val="0"/>
          <w:numId w:val="40"/>
        </w:numPr>
      </w:pPr>
      <w:bookmarkStart w:id="322" w:name="_Ref489169582"/>
      <w:r>
        <w:t>An OAGi developer cannot generate expressions of profile BODs that belong to another OAGi developer and that are in editing states.</w:t>
      </w:r>
      <w:bookmarkEnd w:id="322"/>
    </w:p>
    <w:p w14:paraId="156DCAD4" w14:textId="1ABB1523" w:rsidR="00C530CB" w:rsidRDefault="00C530CB" w:rsidP="00581A44">
      <w:pPr>
        <w:pStyle w:val="ListParagraph"/>
        <w:numPr>
          <w:ilvl w:val="0"/>
          <w:numId w:val="40"/>
        </w:numPr>
      </w:pPr>
      <w:bookmarkStart w:id="323" w:name="_Ref489169595"/>
      <w:r>
        <w:t>An OAGi developer cannot generate expressions of profile BODs that belong to an OAGi admin developer and that are in editing states.</w:t>
      </w:r>
      <w:bookmarkEnd w:id="323"/>
    </w:p>
    <w:p w14:paraId="1494B39A" w14:textId="23F8E91A" w:rsidR="00074A5A" w:rsidRDefault="00074A5A" w:rsidP="00074A5A">
      <w:pPr>
        <w:pStyle w:val="Heading2"/>
      </w:pPr>
      <w:bookmarkStart w:id="324" w:name="_Ref489364816"/>
      <w:r>
        <w:t xml:space="preserve">OAGi developer </w:t>
      </w:r>
      <w:r w:rsidR="00AB1C95">
        <w:t>authorized access to</w:t>
      </w:r>
      <w:r>
        <w:t xml:space="preserve"> CC</w:t>
      </w:r>
      <w:r w:rsidR="00AB1C95">
        <w:t xml:space="preserve"> management</w:t>
      </w:r>
      <w:r>
        <w:t xml:space="preserve"> functions </w:t>
      </w:r>
      <w:r w:rsidR="00D6557A">
        <w:t>with localized extension</w:t>
      </w:r>
      <w:bookmarkEnd w:id="324"/>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lastRenderedPageBreak/>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325"/>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lastRenderedPageBreak/>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325"/>
      <w:r w:rsidR="00EF77FA">
        <w:rPr>
          <w:rStyle w:val="CommentReference"/>
        </w:rPr>
        <w:commentReference w:id="325"/>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326"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327"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327"/>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328" w:name="_Ref489948838"/>
      <w:bookmarkStart w:id="329" w:name="_Ref489948797"/>
      <w:r>
        <w:t xml:space="preserve">An OAGi developer can add a new BCC to an owned </w:t>
      </w:r>
      <w:r w:rsidR="007F14BE">
        <w:t>profile BOD extension</w:t>
      </w:r>
      <w:r>
        <w:t xml:space="preserve"> in the Editing </w:t>
      </w:r>
      <w:commentRangeStart w:id="330"/>
      <w:r>
        <w:t>state.</w:t>
      </w:r>
      <w:commentRangeEnd w:id="330"/>
      <w:r>
        <w:rPr>
          <w:rStyle w:val="CommentReference"/>
        </w:rPr>
        <w:commentReference w:id="330"/>
      </w:r>
      <w:bookmarkEnd w:id="328"/>
    </w:p>
    <w:p w14:paraId="124559A8" w14:textId="3F4A782F" w:rsidR="00343FB6" w:rsidRDefault="00343FB6" w:rsidP="00581A44">
      <w:pPr>
        <w:pStyle w:val="ListParagraph"/>
        <w:numPr>
          <w:ilvl w:val="1"/>
          <w:numId w:val="41"/>
        </w:numPr>
      </w:pPr>
      <w:bookmarkStart w:id="331" w:name="_Ref489948854"/>
      <w:r>
        <w:t xml:space="preserve">An OAGi developer can remove an ASCC from an owned </w:t>
      </w:r>
      <w:r w:rsidR="007F14BE">
        <w:t>profile BOD extension</w:t>
      </w:r>
      <w:r>
        <w:t xml:space="preserve"> in the Editing state.</w:t>
      </w:r>
      <w:bookmarkEnd w:id="329"/>
      <w:bookmarkEnd w:id="331"/>
    </w:p>
    <w:p w14:paraId="47E5F48E" w14:textId="1DF17F3A" w:rsidR="00343FB6" w:rsidRDefault="00343FB6" w:rsidP="00581A44">
      <w:pPr>
        <w:pStyle w:val="ListParagraph"/>
        <w:numPr>
          <w:ilvl w:val="1"/>
          <w:numId w:val="41"/>
        </w:numPr>
      </w:pPr>
      <w:bookmarkStart w:id="332" w:name="_Ref489948866"/>
      <w:r>
        <w:t xml:space="preserve">An OAGi developer can remove an BCC from an owned </w:t>
      </w:r>
      <w:r w:rsidR="007F14BE">
        <w:t>profile BOD extension</w:t>
      </w:r>
      <w:r>
        <w:t xml:space="preserve"> in the Editing state.</w:t>
      </w:r>
      <w:bookmarkEnd w:id="332"/>
    </w:p>
    <w:p w14:paraId="5B23E57B" w14:textId="117F6912" w:rsidR="000F2CAE" w:rsidRDefault="000F2CAE" w:rsidP="00581A44">
      <w:pPr>
        <w:pStyle w:val="ListParagraph"/>
        <w:numPr>
          <w:ilvl w:val="1"/>
          <w:numId w:val="41"/>
        </w:numPr>
      </w:pPr>
      <w:bookmarkStart w:id="333" w:name="_Ref489951832"/>
      <w:r>
        <w:t xml:space="preserve">An OAGi developer can change the state of an </w:t>
      </w:r>
      <w:r w:rsidR="007F14BE">
        <w:t>owned profile BOD extension</w:t>
      </w:r>
      <w:r>
        <w:t xml:space="preserve"> from Editing to Candidate.</w:t>
      </w:r>
      <w:bookmarkEnd w:id="333"/>
    </w:p>
    <w:p w14:paraId="6ACEC0E0" w14:textId="21DBAB97" w:rsidR="000F2CAE" w:rsidRDefault="000F2CAE" w:rsidP="00581A44">
      <w:pPr>
        <w:pStyle w:val="ListParagraph"/>
        <w:numPr>
          <w:ilvl w:val="1"/>
          <w:numId w:val="41"/>
        </w:numPr>
      </w:pPr>
      <w:bookmarkStart w:id="334" w:name="_Ref489951884"/>
      <w:r>
        <w:t xml:space="preserve">An OAGi developer can change the state of </w:t>
      </w:r>
      <w:r w:rsidR="007F14BE">
        <w:t>an owned profile BOD extension</w:t>
      </w:r>
      <w:r>
        <w:t xml:space="preserve"> from Candidate to Published.</w:t>
      </w:r>
      <w:bookmarkEnd w:id="334"/>
    </w:p>
    <w:p w14:paraId="3E1A68A8" w14:textId="1212FC85" w:rsidR="000F2CAE" w:rsidRDefault="000F2CAE" w:rsidP="00581A44">
      <w:pPr>
        <w:pStyle w:val="ListParagraph"/>
        <w:numPr>
          <w:ilvl w:val="1"/>
          <w:numId w:val="41"/>
        </w:numPr>
      </w:pPr>
      <w:bookmarkStart w:id="335" w:name="_Ref489952157"/>
      <w:r>
        <w:t xml:space="preserve">An OAGi developer can change the state of </w:t>
      </w:r>
      <w:r w:rsidR="007F14BE">
        <w:t xml:space="preserve">an owned profile BOD extension </w:t>
      </w:r>
      <w:r>
        <w:t>from Candidate back to Editing.</w:t>
      </w:r>
      <w:bookmarkEnd w:id="335"/>
    </w:p>
    <w:p w14:paraId="58A68569" w14:textId="614BC773" w:rsidR="000F2CAE" w:rsidRDefault="000F2CAE" w:rsidP="00581A44">
      <w:pPr>
        <w:pStyle w:val="ListParagraph"/>
        <w:numPr>
          <w:ilvl w:val="1"/>
          <w:numId w:val="41"/>
        </w:numPr>
      </w:pPr>
      <w:bookmarkStart w:id="336" w:name="_Ref489973194"/>
      <w:r>
        <w:t>An OAGi developer can open up the extension to the same component that is still in the Editing state through another profile BOD.</w:t>
      </w:r>
      <w:bookmarkEnd w:id="336"/>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lastRenderedPageBreak/>
        <w:t xml:space="preserve"> </w:t>
      </w:r>
      <w:bookmarkStart w:id="337" w:name="_Ref489956026"/>
      <w:r>
        <w:t>The system shall not allow an OAGi developer to create an extension to a component being extended by an OAGi admin in the Editing state.</w:t>
      </w:r>
      <w:bookmarkEnd w:id="337"/>
    </w:p>
    <w:p w14:paraId="58E09560" w14:textId="620CC0C6" w:rsidR="0056061B" w:rsidRDefault="0056061B" w:rsidP="00581A44">
      <w:pPr>
        <w:pStyle w:val="ListParagraph"/>
        <w:numPr>
          <w:ilvl w:val="2"/>
          <w:numId w:val="41"/>
        </w:numPr>
      </w:pPr>
      <w:bookmarkStart w:id="338" w:name="_Ref489956032"/>
      <w:r>
        <w:t>The system shall not allow an OAGi developer to create an extension to a component being extended by another OAGi developer in the Candidate state.</w:t>
      </w:r>
      <w:bookmarkEnd w:id="338"/>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339" w:name="_Ref489970480"/>
      <w:bookmarkStart w:id="340"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339"/>
    </w:p>
    <w:p w14:paraId="4461B36B" w14:textId="77777777" w:rsidR="00373AEB" w:rsidRDefault="00373AEB" w:rsidP="00581A44">
      <w:pPr>
        <w:pStyle w:val="ListParagraph"/>
        <w:numPr>
          <w:ilvl w:val="1"/>
          <w:numId w:val="41"/>
        </w:numPr>
      </w:pPr>
      <w:r>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341" w:name="_Ref489970781"/>
      <w:r>
        <w:t>An OAGi developer can see in the list user extension group ACCs in the Editing state belonging to an OAGi admin.</w:t>
      </w:r>
      <w:bookmarkEnd w:id="341"/>
    </w:p>
    <w:p w14:paraId="1C7F0342" w14:textId="77777777" w:rsidR="00373AEB" w:rsidRDefault="00373AEB" w:rsidP="00581A44">
      <w:pPr>
        <w:pStyle w:val="ListParagraph"/>
        <w:numPr>
          <w:ilvl w:val="2"/>
          <w:numId w:val="41"/>
        </w:numPr>
      </w:pPr>
      <w:bookmarkStart w:id="342" w:name="_Ref489970886"/>
      <w:r>
        <w:t>An OAGi developer can see in the list user extension group ACCs in the Candidate state belonging to another OAGi developer.</w:t>
      </w:r>
      <w:bookmarkEnd w:id="342"/>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343" w:name="_Ref489970970"/>
      <w:r>
        <w:t>An OAGi developer can see the detail of a user extension group ACC belonging to another OAGi admin in the Candidate state but cannot make any change.</w:t>
      </w:r>
      <w:bookmarkEnd w:id="343"/>
    </w:p>
    <w:p w14:paraId="105D45D6" w14:textId="16B1D876" w:rsidR="00373AEB" w:rsidRDefault="00373AEB" w:rsidP="00581A44">
      <w:pPr>
        <w:pStyle w:val="ListParagraph"/>
        <w:numPr>
          <w:ilvl w:val="2"/>
          <w:numId w:val="41"/>
        </w:numPr>
      </w:pPr>
      <w:bookmarkStart w:id="344" w:name="_Ref489971061"/>
      <w:r>
        <w:t>An OAGi developer can see the detail of a user extension group ACC belonging to another OAGi developer in the Published state but cannot make any change.</w:t>
      </w:r>
      <w:bookmarkEnd w:id="344"/>
    </w:p>
    <w:p w14:paraId="3FC9E50F" w14:textId="175F6034" w:rsidR="00373AEB" w:rsidRDefault="00373AEB" w:rsidP="00581A44">
      <w:pPr>
        <w:pStyle w:val="ListParagraph"/>
        <w:numPr>
          <w:ilvl w:val="2"/>
          <w:numId w:val="41"/>
        </w:numPr>
      </w:pPr>
      <w:bookmarkStart w:id="345" w:name="_Ref489971190"/>
      <w:r>
        <w:t>An OAGi developer cannot see the detail of a user extension group ACC belonging to another OAGi developer in the Editing state.</w:t>
      </w:r>
      <w:bookmarkEnd w:id="345"/>
    </w:p>
    <w:p w14:paraId="59452576" w14:textId="6CDCE0E2" w:rsidR="007F14BE" w:rsidRDefault="007F14BE" w:rsidP="00581A44">
      <w:pPr>
        <w:pStyle w:val="ListParagraph"/>
        <w:numPr>
          <w:ilvl w:val="1"/>
          <w:numId w:val="41"/>
        </w:numPr>
      </w:pPr>
      <w:bookmarkStart w:id="346"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340"/>
      <w:bookmarkEnd w:id="346"/>
    </w:p>
    <w:p w14:paraId="4CBAFECD" w14:textId="337BBF34" w:rsidR="007F14BE" w:rsidRDefault="007F14BE" w:rsidP="00581A44">
      <w:pPr>
        <w:pStyle w:val="ListParagraph"/>
        <w:numPr>
          <w:ilvl w:val="1"/>
          <w:numId w:val="41"/>
        </w:numPr>
      </w:pPr>
      <w:bookmarkStart w:id="347" w:name="_Ref489968680"/>
      <w:r>
        <w:t xml:space="preserve">An OAGi </w:t>
      </w:r>
      <w:r w:rsidR="00E469FB">
        <w:t>admin</w:t>
      </w:r>
      <w:r>
        <w:t xml:space="preserve"> can add a new BCC to an owned ACC in the Editing </w:t>
      </w:r>
      <w:commentRangeStart w:id="348"/>
      <w:r>
        <w:t>state.</w:t>
      </w:r>
      <w:commentRangeEnd w:id="348"/>
      <w:r>
        <w:rPr>
          <w:rStyle w:val="CommentReference"/>
        </w:rPr>
        <w:commentReference w:id="348"/>
      </w:r>
      <w:bookmarkEnd w:id="347"/>
    </w:p>
    <w:p w14:paraId="3CCDDDA2" w14:textId="6B2A5A92" w:rsidR="007F14BE" w:rsidRDefault="007F14BE" w:rsidP="00581A44">
      <w:pPr>
        <w:pStyle w:val="ListParagraph"/>
        <w:numPr>
          <w:ilvl w:val="1"/>
          <w:numId w:val="41"/>
        </w:numPr>
      </w:pPr>
      <w:bookmarkStart w:id="349" w:name="_Ref489968719"/>
      <w:r>
        <w:t xml:space="preserve">An OAGi </w:t>
      </w:r>
      <w:r w:rsidR="00E469FB">
        <w:t>admin</w:t>
      </w:r>
      <w:r>
        <w:t xml:space="preserve"> can remove an ASCC from an owned ACC in the Editing state.</w:t>
      </w:r>
      <w:bookmarkEnd w:id="349"/>
    </w:p>
    <w:p w14:paraId="40BC5D8D" w14:textId="7A2A1FE3" w:rsidR="007F14BE" w:rsidRDefault="007F14BE" w:rsidP="00581A44">
      <w:pPr>
        <w:pStyle w:val="ListParagraph"/>
        <w:numPr>
          <w:ilvl w:val="1"/>
          <w:numId w:val="41"/>
        </w:numPr>
      </w:pPr>
      <w:bookmarkStart w:id="350" w:name="_Ref489968745"/>
      <w:r>
        <w:t xml:space="preserve">An OAGi </w:t>
      </w:r>
      <w:r w:rsidR="00E469FB">
        <w:t xml:space="preserve">admin </w:t>
      </w:r>
      <w:r>
        <w:t>can remove an BCC from an owned ACC in the Editing state.</w:t>
      </w:r>
      <w:bookmarkEnd w:id="350"/>
    </w:p>
    <w:p w14:paraId="155DD1ED" w14:textId="1B5DB625" w:rsidR="007F14BE" w:rsidRDefault="007F14BE" w:rsidP="00581A44">
      <w:pPr>
        <w:pStyle w:val="ListParagraph"/>
        <w:numPr>
          <w:ilvl w:val="1"/>
          <w:numId w:val="41"/>
        </w:numPr>
      </w:pPr>
      <w:bookmarkStart w:id="351" w:name="_Ref489968803"/>
      <w:r>
        <w:t xml:space="preserve">An OAGi </w:t>
      </w:r>
      <w:r w:rsidR="00E469FB">
        <w:t xml:space="preserve">admin </w:t>
      </w:r>
      <w:r>
        <w:t>can change the state of an ACC it owns from Editing to Candidate.</w:t>
      </w:r>
      <w:bookmarkEnd w:id="351"/>
    </w:p>
    <w:p w14:paraId="6AA3F086" w14:textId="1F51EE60" w:rsidR="00E2066F" w:rsidRDefault="00E2066F" w:rsidP="00581A44">
      <w:pPr>
        <w:pStyle w:val="ListParagraph"/>
        <w:numPr>
          <w:ilvl w:val="1"/>
          <w:numId w:val="41"/>
        </w:numPr>
      </w:pPr>
      <w:bookmarkStart w:id="352" w:name="_Ref489968872"/>
      <w:r>
        <w:t xml:space="preserve">An OAGi </w:t>
      </w:r>
      <w:r w:rsidR="00E469FB">
        <w:t xml:space="preserve">admin </w:t>
      </w:r>
      <w:r>
        <w:t>can change the state of an ACC it owns from Candidate back to Editing.</w:t>
      </w:r>
      <w:bookmarkEnd w:id="352"/>
    </w:p>
    <w:p w14:paraId="4B4B338F" w14:textId="244130B1" w:rsidR="007F14BE" w:rsidRDefault="007F14BE" w:rsidP="00581A44">
      <w:pPr>
        <w:pStyle w:val="ListParagraph"/>
        <w:numPr>
          <w:ilvl w:val="1"/>
          <w:numId w:val="41"/>
        </w:numPr>
      </w:pPr>
      <w:bookmarkStart w:id="353" w:name="_Ref489968923"/>
      <w:r>
        <w:t xml:space="preserve">An OAGi </w:t>
      </w:r>
      <w:r w:rsidR="00E469FB">
        <w:t xml:space="preserve">admin </w:t>
      </w:r>
      <w:r>
        <w:t>can change the state of an ACC it owns from Candidate to Published.</w:t>
      </w:r>
      <w:bookmarkEnd w:id="353"/>
    </w:p>
    <w:p w14:paraId="1D3EB37B" w14:textId="3BA19324" w:rsidR="009E6804" w:rsidRDefault="007F14BE" w:rsidP="00581A44">
      <w:pPr>
        <w:pStyle w:val="ListParagraph"/>
        <w:numPr>
          <w:ilvl w:val="0"/>
          <w:numId w:val="41"/>
        </w:numPr>
      </w:pPr>
      <w:bookmarkStart w:id="354" w:name="_Ref489972548"/>
      <w:r>
        <w:t>There is no sharing capability in the CC Management.</w:t>
      </w:r>
      <w:bookmarkEnd w:id="326"/>
      <w:bookmarkEnd w:id="354"/>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355"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355"/>
      <w:r w:rsidR="005632F6">
        <w:t xml:space="preserve"> </w:t>
      </w:r>
    </w:p>
    <w:p w14:paraId="356D17F1" w14:textId="585A454F" w:rsidR="005632F6" w:rsidRDefault="00B662D4" w:rsidP="00581A44">
      <w:pPr>
        <w:pStyle w:val="ListParagraph"/>
        <w:numPr>
          <w:ilvl w:val="1"/>
          <w:numId w:val="41"/>
        </w:numPr>
      </w:pPr>
      <w:bookmarkStart w:id="356" w:name="_Ref489973233"/>
      <w:bookmarkStart w:id="357" w:name="_Ref489972913"/>
      <w:r>
        <w:t xml:space="preserve">An OAGi developer owner </w:t>
      </w:r>
      <w:r w:rsidR="00B86063">
        <w:t xml:space="preserve">of the user extension group ACC in the Candidate state </w:t>
      </w:r>
      <w:r>
        <w:t>can’t transfer its ownership</w:t>
      </w:r>
      <w:r w:rsidR="00B86063">
        <w:t>.</w:t>
      </w:r>
      <w:bookmarkEnd w:id="356"/>
      <w:bookmarkEnd w:id="357"/>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358" w:name="_Ref490062776"/>
      <w:r w:rsidRPr="008F4546">
        <w:t>OAGi developer can’t change the ownership of the user extension group ACC belonging to another user in the OAGi or enterprise tenant.</w:t>
      </w:r>
      <w:bookmarkEnd w:id="358"/>
    </w:p>
    <w:p w14:paraId="1310675A" w14:textId="54741421" w:rsidR="00EF77FA" w:rsidRDefault="00EF77FA" w:rsidP="00581A44">
      <w:pPr>
        <w:pStyle w:val="ListParagraph"/>
        <w:numPr>
          <w:ilvl w:val="0"/>
          <w:numId w:val="41"/>
        </w:numPr>
      </w:pPr>
      <w:r>
        <w:lastRenderedPageBreak/>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359" w:name="_Ref489974862"/>
      <w:r>
        <w:t xml:space="preserve">The system shall notify the OAGi </w:t>
      </w:r>
      <w:r w:rsidR="00E469FB">
        <w:t>admin</w:t>
      </w:r>
      <w:r>
        <w:t xml:space="preserve"> when another OAGi developer published a user extension group ACC relevant to his profile BOD.</w:t>
      </w:r>
      <w:bookmarkEnd w:id="359"/>
    </w:p>
    <w:p w14:paraId="4C6F5EDD" w14:textId="43ADFFC1" w:rsidR="00EF77FA" w:rsidRDefault="00EF77FA" w:rsidP="00581A44">
      <w:pPr>
        <w:pStyle w:val="ListParagraph"/>
        <w:numPr>
          <w:ilvl w:val="1"/>
          <w:numId w:val="41"/>
        </w:numPr>
      </w:pPr>
      <w:bookmarkStart w:id="360" w:name="_Ref489974889"/>
      <w:r>
        <w:t xml:space="preserve">The system shall notify the OAGi </w:t>
      </w:r>
      <w:r w:rsidR="00E469FB">
        <w:t>admin</w:t>
      </w:r>
      <w:r>
        <w:t xml:space="preserve"> while opening a profile BOD when his user extension group ACC relevant to the profile BOD has been published.</w:t>
      </w:r>
      <w:bookmarkEnd w:id="360"/>
    </w:p>
    <w:p w14:paraId="45D5B7DF" w14:textId="6D745C56" w:rsidR="00D6557A" w:rsidRDefault="00D6557A" w:rsidP="00AA1F22">
      <w:pPr>
        <w:pStyle w:val="Heading2"/>
      </w:pPr>
      <w:r>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361"/>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361"/>
      <w:r w:rsidR="00EF77FA">
        <w:rPr>
          <w:rStyle w:val="CommentReference"/>
        </w:rPr>
        <w:commentReference w:id="361"/>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362"/>
      <w:r>
        <w:t>capacities</w:t>
      </w:r>
      <w:commentRangeEnd w:id="362"/>
      <w:r>
        <w:rPr>
          <w:rStyle w:val="CommentReference"/>
        </w:rPr>
        <w:commentReference w:id="362"/>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363"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363"/>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lastRenderedPageBreak/>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364" w:name="_Ref489179227"/>
      <w:r>
        <w:t>An OAGi developer can create a code list.</w:t>
      </w:r>
      <w:bookmarkEnd w:id="364"/>
    </w:p>
    <w:p w14:paraId="1E1CB3DD" w14:textId="3A03A1C2" w:rsidR="009343E2" w:rsidRDefault="009343E2" w:rsidP="00581A44">
      <w:pPr>
        <w:pStyle w:val="ListParagraph"/>
        <w:numPr>
          <w:ilvl w:val="0"/>
          <w:numId w:val="43"/>
        </w:numPr>
      </w:pPr>
      <w:bookmarkStart w:id="365" w:name="_Ref489179232"/>
      <w:r>
        <w:t xml:space="preserve">An OAGi developer can edit a code list </w:t>
      </w:r>
      <w:r w:rsidR="00717362">
        <w:t>he created</w:t>
      </w:r>
      <w:r>
        <w:t>.</w:t>
      </w:r>
      <w:bookmarkEnd w:id="365"/>
    </w:p>
    <w:p w14:paraId="2E8688D5" w14:textId="5D166545" w:rsidR="009343E2" w:rsidRDefault="009343E2" w:rsidP="00581A44">
      <w:pPr>
        <w:pStyle w:val="ListParagraph"/>
        <w:numPr>
          <w:ilvl w:val="0"/>
          <w:numId w:val="43"/>
        </w:numPr>
      </w:pPr>
      <w:bookmarkStart w:id="366" w:name="_Ref489179235"/>
      <w:r>
        <w:t xml:space="preserve">An OAGi developer can change the state of a code list he </w:t>
      </w:r>
      <w:r w:rsidR="00FF5222">
        <w:t>created</w:t>
      </w:r>
      <w:r>
        <w:t xml:space="preserve"> from </w:t>
      </w:r>
      <w:r w:rsidR="00717362">
        <w:t xml:space="preserve">Edting </w:t>
      </w:r>
      <w:r>
        <w:t>to Published.</w:t>
      </w:r>
      <w:bookmarkEnd w:id="366"/>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367" w:name="_Ref489179257"/>
      <w:r>
        <w:t>An OAGi develope</w:t>
      </w:r>
      <w:r w:rsidR="00FF5222">
        <w:t>r cannot make any change to a</w:t>
      </w:r>
      <w:r>
        <w:t xml:space="preserve"> code list</w:t>
      </w:r>
      <w:r w:rsidR="00FF5222">
        <w:t xml:space="preserve"> he created</w:t>
      </w:r>
      <w:r>
        <w:t xml:space="preserve"> that is in the Published state.</w:t>
      </w:r>
      <w:bookmarkEnd w:id="367"/>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368"/>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368"/>
      <w:r>
        <w:rPr>
          <w:rStyle w:val="CommentReference"/>
        </w:rPr>
        <w:commentReference w:id="368"/>
      </w:r>
    </w:p>
    <w:p w14:paraId="71307066" w14:textId="77777777" w:rsidR="009343E2" w:rsidRDefault="009343E2" w:rsidP="00581A44">
      <w:pPr>
        <w:pStyle w:val="ListParagraph"/>
        <w:numPr>
          <w:ilvl w:val="0"/>
          <w:numId w:val="43"/>
        </w:numPr>
      </w:pPr>
      <w:bookmarkStart w:id="369" w:name="_Ref489178622"/>
      <w:r>
        <w:t>An OAGi developer cannot see a list of code lists that includes enterprise users’ private code lists in any state.</w:t>
      </w:r>
      <w:bookmarkEnd w:id="369"/>
    </w:p>
    <w:p w14:paraId="6A54F7D5" w14:textId="77777777" w:rsidR="009343E2" w:rsidRDefault="009343E2" w:rsidP="00581A44">
      <w:pPr>
        <w:pStyle w:val="ListParagraph"/>
        <w:numPr>
          <w:ilvl w:val="0"/>
          <w:numId w:val="43"/>
        </w:numPr>
      </w:pPr>
      <w:bookmarkStart w:id="370" w:name="_Ref489178709"/>
      <w:r>
        <w:t>An OAGi developer can see a list of code lists that includes enterprise users’ shared code lists.</w:t>
      </w:r>
      <w:bookmarkEnd w:id="370"/>
    </w:p>
    <w:p w14:paraId="58B48D1B" w14:textId="77777777" w:rsidR="009343E2" w:rsidRDefault="009343E2" w:rsidP="00581A44">
      <w:pPr>
        <w:pStyle w:val="ListParagraph"/>
        <w:numPr>
          <w:ilvl w:val="0"/>
          <w:numId w:val="43"/>
        </w:numPr>
      </w:pPr>
      <w:bookmarkStart w:id="371" w:name="_Ref489179399"/>
      <w:r>
        <w:t>An OAGi developer can see a list of code lists that includes other OAGi tenant’s code lists in any state.</w:t>
      </w:r>
      <w:bookmarkEnd w:id="371"/>
    </w:p>
    <w:p w14:paraId="21961FC6" w14:textId="77777777" w:rsidR="009343E2" w:rsidRDefault="009343E2" w:rsidP="00581A44">
      <w:pPr>
        <w:pStyle w:val="ListParagraph"/>
        <w:numPr>
          <w:ilvl w:val="0"/>
          <w:numId w:val="43"/>
        </w:numPr>
      </w:pPr>
      <w:bookmarkStart w:id="372" w:name="_Ref489179496"/>
      <w:r>
        <w:t>An OAGi developer can see the details of enterprise users’ shared code lists.</w:t>
      </w:r>
      <w:bookmarkEnd w:id="372"/>
      <w:r>
        <w:t xml:space="preserve"> </w:t>
      </w:r>
    </w:p>
    <w:p w14:paraId="174DB60A" w14:textId="16D4C5B2" w:rsidR="009343E2" w:rsidRDefault="009343E2" w:rsidP="00581A44">
      <w:pPr>
        <w:pStyle w:val="ListParagraph"/>
        <w:numPr>
          <w:ilvl w:val="0"/>
          <w:numId w:val="43"/>
        </w:numPr>
      </w:pPr>
      <w:bookmarkStart w:id="373" w:name="_Ref489179521"/>
      <w:r>
        <w:t xml:space="preserve">An OAGi developer can see the details of published code lists </w:t>
      </w:r>
      <w:r w:rsidR="00FF5222">
        <w:t>created</w:t>
      </w:r>
      <w:r>
        <w:t xml:space="preserve"> by an admin developer, but cannot make any change.</w:t>
      </w:r>
      <w:bookmarkEnd w:id="373"/>
    </w:p>
    <w:p w14:paraId="1B4D5F93" w14:textId="2407CDAB" w:rsidR="009343E2" w:rsidRDefault="009343E2" w:rsidP="00581A44">
      <w:pPr>
        <w:pStyle w:val="ListParagraph"/>
        <w:numPr>
          <w:ilvl w:val="0"/>
          <w:numId w:val="43"/>
        </w:numPr>
      </w:pPr>
      <w:bookmarkStart w:id="374"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374"/>
    </w:p>
    <w:p w14:paraId="0D64BCC2" w14:textId="6C93BF82" w:rsidR="009343E2" w:rsidRDefault="009343E2" w:rsidP="00581A44">
      <w:pPr>
        <w:pStyle w:val="ListParagraph"/>
        <w:numPr>
          <w:ilvl w:val="0"/>
          <w:numId w:val="43"/>
        </w:numPr>
      </w:pPr>
      <w:bookmarkStart w:id="375" w:name="_Ref489179726"/>
      <w:r>
        <w:t xml:space="preserve">An OAGi developer can see the details of published code lists </w:t>
      </w:r>
      <w:r w:rsidR="00717362">
        <w:t xml:space="preserve">created </w:t>
      </w:r>
      <w:r>
        <w:t>by an another OAGi developer, but cannot make any change.</w:t>
      </w:r>
      <w:bookmarkEnd w:id="375"/>
    </w:p>
    <w:p w14:paraId="6CAA2848" w14:textId="4BB176FE" w:rsidR="009343E2" w:rsidRDefault="009343E2" w:rsidP="00581A44">
      <w:pPr>
        <w:pStyle w:val="ListParagraph"/>
        <w:numPr>
          <w:ilvl w:val="0"/>
          <w:numId w:val="43"/>
        </w:numPr>
      </w:pPr>
      <w:bookmarkStart w:id="376" w:name="_Ref489179784"/>
      <w:r>
        <w:lastRenderedPageBreak/>
        <w:t xml:space="preserve">An OAGi developer can </w:t>
      </w:r>
      <w:r w:rsidR="00717362">
        <w:t xml:space="preserve">edit </w:t>
      </w:r>
      <w:r>
        <w:t xml:space="preserve">code lists in the Editing </w:t>
      </w:r>
      <w:r w:rsidR="00717362">
        <w:t>even though it was created</w:t>
      </w:r>
      <w:r>
        <w:t xml:space="preserve"> by an another OAGi developer.</w:t>
      </w:r>
      <w:bookmarkEnd w:id="376"/>
    </w:p>
    <w:p w14:paraId="40B509F6" w14:textId="0CE07C2A" w:rsidR="00E469FB" w:rsidRDefault="00E469FB" w:rsidP="00E469FB">
      <w:pPr>
        <w:pStyle w:val="Heading1"/>
      </w:pPr>
      <w:r>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377" w:name="_Ref489439852"/>
      <w:r>
        <w:t xml:space="preserve">The OAGi </w:t>
      </w:r>
      <w:r w:rsidR="00F81D76">
        <w:t>admin</w:t>
      </w:r>
      <w:r>
        <w:t xml:space="preserve"> can create a context category.</w:t>
      </w:r>
      <w:bookmarkEnd w:id="377"/>
    </w:p>
    <w:p w14:paraId="356A5137" w14:textId="1E011340" w:rsidR="00E0653C" w:rsidRDefault="00E0653C" w:rsidP="00581A44">
      <w:pPr>
        <w:pStyle w:val="ListParagraph"/>
        <w:numPr>
          <w:ilvl w:val="0"/>
          <w:numId w:val="114"/>
        </w:numPr>
      </w:pPr>
      <w:bookmarkStart w:id="378" w:name="_Ref489440389"/>
      <w:r>
        <w:lastRenderedPageBreak/>
        <w:t xml:space="preserve">The OAGi </w:t>
      </w:r>
      <w:r w:rsidR="00F81D76">
        <w:t xml:space="preserve">admin </w:t>
      </w:r>
      <w:r>
        <w:t>can edit a context category</w:t>
      </w:r>
      <w:r w:rsidR="006D3128">
        <w:t xml:space="preserve"> he created</w:t>
      </w:r>
      <w:r>
        <w:t>.</w:t>
      </w:r>
      <w:bookmarkEnd w:id="378"/>
    </w:p>
    <w:p w14:paraId="4ABA8BB6" w14:textId="49FC88A5" w:rsidR="00E0653C" w:rsidRDefault="00E0653C" w:rsidP="00581A44">
      <w:pPr>
        <w:pStyle w:val="ListParagraph"/>
        <w:numPr>
          <w:ilvl w:val="0"/>
          <w:numId w:val="114"/>
        </w:numPr>
      </w:pPr>
      <w:bookmarkStart w:id="379" w:name="_Ref489439901"/>
      <w:r>
        <w:t xml:space="preserve">The OAGi </w:t>
      </w:r>
      <w:r w:rsidR="00F81D76">
        <w:t xml:space="preserve">admin </w:t>
      </w:r>
      <w:r>
        <w:t>cannot see in the context category list, enterprise users’ private context categories.</w:t>
      </w:r>
      <w:bookmarkEnd w:id="379"/>
    </w:p>
    <w:p w14:paraId="718EB20F" w14:textId="3B8F1B72" w:rsidR="00E0653C" w:rsidRDefault="00E0653C" w:rsidP="00581A44">
      <w:pPr>
        <w:pStyle w:val="ListParagraph"/>
        <w:numPr>
          <w:ilvl w:val="0"/>
          <w:numId w:val="114"/>
        </w:numPr>
      </w:pPr>
      <w:bookmarkStart w:id="380" w:name="_Ref489439911"/>
      <w:r>
        <w:t xml:space="preserve">The OAGi </w:t>
      </w:r>
      <w:r w:rsidR="00F81D76">
        <w:t xml:space="preserve">admin </w:t>
      </w:r>
      <w:r>
        <w:t>can see in the context category list</w:t>
      </w:r>
      <w:r w:rsidR="00F81D76">
        <w:t>, enterprise users’ private context categories.</w:t>
      </w:r>
      <w:bookmarkEnd w:id="380"/>
    </w:p>
    <w:p w14:paraId="0A51EDB4" w14:textId="0B99D619" w:rsidR="00E0653C" w:rsidRDefault="00E0653C" w:rsidP="00581A44">
      <w:pPr>
        <w:pStyle w:val="ListParagraph"/>
        <w:numPr>
          <w:ilvl w:val="0"/>
          <w:numId w:val="114"/>
        </w:numPr>
      </w:pPr>
      <w:bookmarkStart w:id="381" w:name="_Ref489439953"/>
      <w:r>
        <w:t xml:space="preserve">The OAGi </w:t>
      </w:r>
      <w:r w:rsidR="00F81D76">
        <w:t xml:space="preserve">admin </w:t>
      </w:r>
      <w:r>
        <w:t>can see the details of enterprise user’s shared context categories.</w:t>
      </w:r>
      <w:bookmarkEnd w:id="381"/>
    </w:p>
    <w:p w14:paraId="0418B66F" w14:textId="181FB2E0" w:rsidR="00E0653C" w:rsidRDefault="00E0653C" w:rsidP="00581A44">
      <w:pPr>
        <w:pStyle w:val="ListParagraph"/>
        <w:numPr>
          <w:ilvl w:val="0"/>
          <w:numId w:val="114"/>
        </w:numPr>
      </w:pPr>
      <w:bookmarkStart w:id="382" w:name="_Ref489439981"/>
      <w:r>
        <w:t xml:space="preserve">The OAGi </w:t>
      </w:r>
      <w:r w:rsidR="00F81D76">
        <w:t xml:space="preserve">admin </w:t>
      </w:r>
      <w:r>
        <w:t>can see in the list context categories in any status created by others in the OAGi tenant</w:t>
      </w:r>
      <w:bookmarkEnd w:id="382"/>
    </w:p>
    <w:p w14:paraId="431B81F6" w14:textId="7E471407" w:rsidR="00E0653C" w:rsidRDefault="00E0653C" w:rsidP="00581A44">
      <w:pPr>
        <w:pStyle w:val="ListParagraph"/>
        <w:numPr>
          <w:ilvl w:val="0"/>
          <w:numId w:val="114"/>
        </w:numPr>
      </w:pPr>
      <w:bookmarkStart w:id="383" w:name="_Ref489439991"/>
      <w:r>
        <w:t xml:space="preserve">The OAGi </w:t>
      </w:r>
      <w:r w:rsidR="00F81D76">
        <w:t xml:space="preserve">admin </w:t>
      </w:r>
      <w:r>
        <w:t>can see details of context categories in any status created by others in the OAGi tenant.</w:t>
      </w:r>
      <w:bookmarkEnd w:id="383"/>
    </w:p>
    <w:p w14:paraId="115598B5" w14:textId="105C6409" w:rsidR="00E0653C" w:rsidRDefault="00E0653C" w:rsidP="00581A44">
      <w:pPr>
        <w:pStyle w:val="ListParagraph"/>
        <w:numPr>
          <w:ilvl w:val="0"/>
          <w:numId w:val="114"/>
        </w:numPr>
      </w:pPr>
      <w:bookmarkStart w:id="384" w:name="_Ref489440074"/>
      <w:r>
        <w:t xml:space="preserve">The OAGi </w:t>
      </w:r>
      <w:r w:rsidR="00F81D76">
        <w:t xml:space="preserve">admin </w:t>
      </w:r>
      <w:r>
        <w:t>can delete context categories created by others in the OAGi tenant.</w:t>
      </w:r>
      <w:bookmarkEnd w:id="384"/>
    </w:p>
    <w:p w14:paraId="1A26218B" w14:textId="77777777" w:rsidR="002B2506" w:rsidRDefault="002B2506" w:rsidP="00581A44">
      <w:pPr>
        <w:pStyle w:val="ListParagraph"/>
        <w:numPr>
          <w:ilvl w:val="0"/>
          <w:numId w:val="114"/>
        </w:numPr>
      </w:pPr>
      <w:bookmarkStart w:id="385" w:name="_Ref489440149"/>
      <w:bookmarkStart w:id="386" w:name="_Ref489441185"/>
      <w:bookmarkStart w:id="387" w:name="_Ref489440106"/>
      <w:r>
        <w:t>The OAGi admin can edit a context category even if it is created by another OAGi developer.</w:t>
      </w:r>
      <w:bookmarkEnd w:id="385"/>
      <w:bookmarkEnd w:id="386"/>
    </w:p>
    <w:p w14:paraId="43E18F16" w14:textId="3657E8DB" w:rsidR="002B2506" w:rsidRDefault="002B2506" w:rsidP="00581A44">
      <w:pPr>
        <w:pStyle w:val="ListParagraph"/>
        <w:numPr>
          <w:ilvl w:val="0"/>
          <w:numId w:val="114"/>
        </w:numPr>
      </w:pPr>
      <w:bookmarkStart w:id="388" w:name="_Ref489542252"/>
      <w:r>
        <w:t>The OAGi admin can edit a context category even if it is created by another OAGi admin.</w:t>
      </w:r>
      <w:bookmarkEnd w:id="388"/>
    </w:p>
    <w:p w14:paraId="70E2B4BE" w14:textId="77777777" w:rsidR="002B2506" w:rsidRPr="0050137A" w:rsidRDefault="002B2506" w:rsidP="00581A44">
      <w:pPr>
        <w:pStyle w:val="ListParagraph"/>
        <w:numPr>
          <w:ilvl w:val="0"/>
          <w:numId w:val="114"/>
        </w:numPr>
      </w:pPr>
      <w:bookmarkStart w:id="389" w:name="_Ref489436605"/>
      <w:bookmarkStart w:id="390" w:name="_Ref489440791"/>
      <w:r>
        <w:t>The OAGi admin can share a context category created by himself or others in the OAGi tenant.</w:t>
      </w:r>
      <w:bookmarkEnd w:id="389"/>
      <w:bookmarkEnd w:id="390"/>
    </w:p>
    <w:p w14:paraId="1BCFFF2B" w14:textId="320DD2AB" w:rsidR="00E0653C" w:rsidRDefault="00E0653C" w:rsidP="00581A44">
      <w:pPr>
        <w:pStyle w:val="ListParagraph"/>
        <w:numPr>
          <w:ilvl w:val="0"/>
          <w:numId w:val="114"/>
        </w:numPr>
      </w:pPr>
      <w:bookmarkStart w:id="391"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387"/>
      <w:bookmarkEnd w:id="391"/>
    </w:p>
    <w:p w14:paraId="25E31E94" w14:textId="5C90FA9E" w:rsidR="006D3128" w:rsidRDefault="006D3128" w:rsidP="00581A44">
      <w:pPr>
        <w:pStyle w:val="ListParagraph"/>
        <w:numPr>
          <w:ilvl w:val="0"/>
          <w:numId w:val="114"/>
        </w:numPr>
      </w:pPr>
      <w:bookmarkStart w:id="392" w:name="_Ref489441053"/>
      <w:r>
        <w:t>The OAGi admin can no longer change or delete a shared context category created by other OAGi admins.</w:t>
      </w:r>
      <w:bookmarkEnd w:id="392"/>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393"/>
      <w:r w:rsidR="00F35341">
        <w:t xml:space="preserve">CS0, CS3, </w:t>
      </w:r>
      <w:r w:rsidR="00F35341" w:rsidRPr="004E356A">
        <w:t>CS4</w:t>
      </w:r>
      <w:r w:rsidR="00F35341">
        <w:t>.</w:t>
      </w:r>
      <w:r w:rsidR="006F498E">
        <w:t xml:space="preserve"> </w:t>
      </w:r>
      <w:commentRangeEnd w:id="393"/>
      <w:r w:rsidR="00547068">
        <w:rPr>
          <w:rStyle w:val="CommentReference"/>
        </w:rPr>
        <w:commentReference w:id="393"/>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394" w:name="_Ref489542677"/>
      <w:r>
        <w:t xml:space="preserve">The OAGi </w:t>
      </w:r>
      <w:r w:rsidR="00B812DC">
        <w:t xml:space="preserve">admin </w:t>
      </w:r>
      <w:r>
        <w:t>developer can create a context scheme.</w:t>
      </w:r>
      <w:bookmarkEnd w:id="394"/>
    </w:p>
    <w:p w14:paraId="022A10BE" w14:textId="64596015" w:rsidR="00D03CEE" w:rsidRDefault="00D03CEE" w:rsidP="00581A44">
      <w:pPr>
        <w:pStyle w:val="ListParagraph"/>
        <w:numPr>
          <w:ilvl w:val="0"/>
          <w:numId w:val="119"/>
        </w:numPr>
      </w:pPr>
      <w:bookmarkStart w:id="395"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395"/>
    </w:p>
    <w:p w14:paraId="22D1098A" w14:textId="0889CEFA" w:rsidR="00D03CEE" w:rsidRDefault="00D03CEE" w:rsidP="00581A44">
      <w:pPr>
        <w:pStyle w:val="ListParagraph"/>
        <w:numPr>
          <w:ilvl w:val="0"/>
          <w:numId w:val="119"/>
        </w:numPr>
      </w:pPr>
      <w:bookmarkStart w:id="396" w:name="_Ref489542703"/>
      <w:r>
        <w:t>The OAGi</w:t>
      </w:r>
      <w:r w:rsidR="001304C7">
        <w:t xml:space="preserve"> admin</w:t>
      </w:r>
      <w:r>
        <w:t xml:space="preserve"> developer can edit a context scheme</w:t>
      </w:r>
      <w:r w:rsidR="001304C7">
        <w:t xml:space="preserve"> he created</w:t>
      </w:r>
      <w:r>
        <w:t>.</w:t>
      </w:r>
      <w:bookmarkEnd w:id="396"/>
    </w:p>
    <w:p w14:paraId="4867B5AC" w14:textId="566F0CA1" w:rsidR="00D03CEE" w:rsidRDefault="00D03CEE" w:rsidP="00581A44">
      <w:pPr>
        <w:pStyle w:val="ListParagraph"/>
        <w:numPr>
          <w:ilvl w:val="0"/>
          <w:numId w:val="119"/>
        </w:numPr>
      </w:pPr>
      <w:bookmarkStart w:id="397" w:name="_Ref489542714"/>
      <w:r>
        <w:t xml:space="preserve">The OAGi </w:t>
      </w:r>
      <w:r w:rsidR="001304C7">
        <w:t xml:space="preserve">admin </w:t>
      </w:r>
      <w:r>
        <w:t xml:space="preserve">developer cannot see in the context scheme list, enterprise users’ private context </w:t>
      </w:r>
      <w:r w:rsidR="001304C7">
        <w:t>schemes</w:t>
      </w:r>
      <w:r>
        <w:t>.</w:t>
      </w:r>
      <w:bookmarkEnd w:id="397"/>
    </w:p>
    <w:p w14:paraId="4DB15D5A" w14:textId="64CC16CC" w:rsidR="00D03CEE" w:rsidRDefault="00D03CEE" w:rsidP="00581A44">
      <w:pPr>
        <w:pStyle w:val="ListParagraph"/>
        <w:numPr>
          <w:ilvl w:val="0"/>
          <w:numId w:val="119"/>
        </w:numPr>
      </w:pPr>
      <w:bookmarkStart w:id="398" w:name="_Ref489542721"/>
      <w:r>
        <w:t xml:space="preserve">The OAGi </w:t>
      </w:r>
      <w:r w:rsidR="001304C7">
        <w:t xml:space="preserve">admin </w:t>
      </w:r>
      <w:r>
        <w:t>developer can see in the context scheme list, enterprise users’ shared context schemes.</w:t>
      </w:r>
      <w:bookmarkEnd w:id="398"/>
    </w:p>
    <w:p w14:paraId="285725AE" w14:textId="04937052" w:rsidR="00D03CEE" w:rsidRDefault="00D03CEE" w:rsidP="00581A44">
      <w:pPr>
        <w:pStyle w:val="ListParagraph"/>
        <w:numPr>
          <w:ilvl w:val="0"/>
          <w:numId w:val="119"/>
        </w:numPr>
      </w:pPr>
      <w:bookmarkStart w:id="399" w:name="_Ref489542726"/>
      <w:r>
        <w:t xml:space="preserve">The OAGi </w:t>
      </w:r>
      <w:r w:rsidR="001304C7">
        <w:t xml:space="preserve">admin </w:t>
      </w:r>
      <w:r>
        <w:t>developer can see the details of enterprise user’s shared context schemes.</w:t>
      </w:r>
      <w:bookmarkEnd w:id="399"/>
    </w:p>
    <w:p w14:paraId="324D51D6" w14:textId="2748B5F5" w:rsidR="00D03CEE" w:rsidRDefault="00D03CEE" w:rsidP="00581A44">
      <w:pPr>
        <w:pStyle w:val="ListParagraph"/>
        <w:numPr>
          <w:ilvl w:val="0"/>
          <w:numId w:val="119"/>
        </w:numPr>
      </w:pPr>
      <w:bookmarkStart w:id="400" w:name="_Ref489542733"/>
      <w:r>
        <w:t xml:space="preserve">The OAGi </w:t>
      </w:r>
      <w:r w:rsidR="001304C7">
        <w:t xml:space="preserve">admin </w:t>
      </w:r>
      <w:r>
        <w:t>developer can see in the list context schemes in any status created by others in the OAGi tenant.</w:t>
      </w:r>
      <w:bookmarkEnd w:id="400"/>
    </w:p>
    <w:p w14:paraId="5B495F79" w14:textId="2B794C60" w:rsidR="00D03CEE" w:rsidRDefault="00D03CEE" w:rsidP="00581A44">
      <w:pPr>
        <w:pStyle w:val="ListParagraph"/>
        <w:numPr>
          <w:ilvl w:val="0"/>
          <w:numId w:val="119"/>
        </w:numPr>
      </w:pPr>
      <w:bookmarkStart w:id="401" w:name="_Ref489542739"/>
      <w:r>
        <w:t xml:space="preserve">The OAGi </w:t>
      </w:r>
      <w:r w:rsidR="001304C7">
        <w:t xml:space="preserve">admin </w:t>
      </w:r>
      <w:r>
        <w:t>developer can see details of context schemes in any status created by others in the OAGi tenant.</w:t>
      </w:r>
      <w:bookmarkEnd w:id="401"/>
    </w:p>
    <w:p w14:paraId="28E091E8" w14:textId="6773C694" w:rsidR="00D03CEE" w:rsidRDefault="00D03CEE" w:rsidP="00581A44">
      <w:pPr>
        <w:pStyle w:val="ListParagraph"/>
        <w:numPr>
          <w:ilvl w:val="0"/>
          <w:numId w:val="119"/>
        </w:numPr>
      </w:pPr>
      <w:bookmarkStart w:id="402"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402"/>
    </w:p>
    <w:p w14:paraId="37F7E495" w14:textId="77777777" w:rsidR="002B2506" w:rsidRDefault="002B2506" w:rsidP="00581A44">
      <w:pPr>
        <w:pStyle w:val="ListParagraph"/>
        <w:numPr>
          <w:ilvl w:val="0"/>
          <w:numId w:val="119"/>
        </w:numPr>
      </w:pPr>
      <w:bookmarkStart w:id="403" w:name="_Ref489542752"/>
      <w:r>
        <w:t>The OAGi admin developer can edit a context scheme even if it is created by other OAGi developers.</w:t>
      </w:r>
      <w:bookmarkEnd w:id="403"/>
    </w:p>
    <w:p w14:paraId="3C09021E" w14:textId="77777777" w:rsidR="002B2506" w:rsidRDefault="002B2506" w:rsidP="00581A44">
      <w:pPr>
        <w:pStyle w:val="ListParagraph"/>
        <w:numPr>
          <w:ilvl w:val="0"/>
          <w:numId w:val="119"/>
        </w:numPr>
      </w:pPr>
      <w:bookmarkStart w:id="404" w:name="_Ref489542763"/>
      <w:r>
        <w:t>The OAGi admin developer can edit a context scheme even if it is created by other OAGi admins.</w:t>
      </w:r>
      <w:bookmarkEnd w:id="404"/>
    </w:p>
    <w:p w14:paraId="586838AB" w14:textId="09343355" w:rsidR="002B2506" w:rsidRPr="00A051B6" w:rsidRDefault="002B2506" w:rsidP="00581A44">
      <w:pPr>
        <w:pStyle w:val="ListParagraph"/>
        <w:numPr>
          <w:ilvl w:val="0"/>
          <w:numId w:val="119"/>
        </w:numPr>
      </w:pPr>
      <w:bookmarkStart w:id="405" w:name="_Ref489542769"/>
      <w:r>
        <w:t>The OAGi admin developer can share a context scheme created by himself or others in the OAGi tenant.</w:t>
      </w:r>
      <w:bookmarkEnd w:id="405"/>
    </w:p>
    <w:p w14:paraId="7F6C4FCA" w14:textId="77777777" w:rsidR="002B2506" w:rsidRDefault="002B2506" w:rsidP="00581A44">
      <w:pPr>
        <w:pStyle w:val="ListParagraph"/>
        <w:numPr>
          <w:ilvl w:val="0"/>
          <w:numId w:val="119"/>
        </w:numPr>
      </w:pPr>
      <w:bookmarkStart w:id="406" w:name="_Ref489542781"/>
      <w:r>
        <w:lastRenderedPageBreak/>
        <w:t>The OAGi admin developer can no longer change or delete a shared context schemes created by OAGi developers.</w:t>
      </w:r>
      <w:bookmarkEnd w:id="406"/>
    </w:p>
    <w:p w14:paraId="4A4A28CE" w14:textId="6A867D7B" w:rsidR="00D03CEE" w:rsidRDefault="00D03CEE" w:rsidP="00581A44">
      <w:pPr>
        <w:pStyle w:val="ListParagraph"/>
        <w:numPr>
          <w:ilvl w:val="0"/>
          <w:numId w:val="119"/>
        </w:numPr>
      </w:pPr>
      <w:bookmarkStart w:id="407" w:name="_Ref489542787"/>
      <w:r>
        <w:t xml:space="preserve">The OAGi </w:t>
      </w:r>
      <w:r w:rsidR="001304C7">
        <w:t xml:space="preserve">admin </w:t>
      </w:r>
      <w:r>
        <w:t xml:space="preserve">developer can no longer change or delete a shared context schemes created by </w:t>
      </w:r>
      <w:r w:rsidR="001304C7">
        <w:t xml:space="preserve">another </w:t>
      </w:r>
      <w:r>
        <w:t>OAGi admin.</w:t>
      </w:r>
      <w:bookmarkEnd w:id="407"/>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408" w:name="_Ref489683936"/>
      <w:r>
        <w:t xml:space="preserve">The OAGi </w:t>
      </w:r>
      <w:r w:rsidR="00547068">
        <w:t xml:space="preserve">admin </w:t>
      </w:r>
      <w:r>
        <w:t>developer can create a business context.</w:t>
      </w:r>
      <w:bookmarkEnd w:id="408"/>
    </w:p>
    <w:p w14:paraId="1A753AA9" w14:textId="30801C90" w:rsidR="000360DB" w:rsidRDefault="000360DB" w:rsidP="00581A44">
      <w:pPr>
        <w:pStyle w:val="ListParagraph"/>
        <w:numPr>
          <w:ilvl w:val="0"/>
          <w:numId w:val="124"/>
        </w:numPr>
      </w:pPr>
      <w:bookmarkStart w:id="409"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409"/>
    </w:p>
    <w:p w14:paraId="1E58260F" w14:textId="1B6E7505" w:rsidR="000360DB" w:rsidRDefault="000360DB" w:rsidP="00581A44">
      <w:pPr>
        <w:pStyle w:val="ListParagraph"/>
        <w:numPr>
          <w:ilvl w:val="0"/>
          <w:numId w:val="124"/>
        </w:numPr>
      </w:pPr>
      <w:bookmarkStart w:id="410" w:name="_Ref489683956"/>
      <w:r>
        <w:t xml:space="preserve">The OAGi </w:t>
      </w:r>
      <w:r w:rsidR="00547068">
        <w:t xml:space="preserve">admin </w:t>
      </w:r>
      <w:r>
        <w:t>developer can edit a business context he created.</w:t>
      </w:r>
      <w:bookmarkEnd w:id="410"/>
    </w:p>
    <w:p w14:paraId="36B8DDEC" w14:textId="3F856A36" w:rsidR="000360DB" w:rsidRDefault="000360DB" w:rsidP="00581A44">
      <w:pPr>
        <w:pStyle w:val="ListParagraph"/>
        <w:numPr>
          <w:ilvl w:val="0"/>
          <w:numId w:val="124"/>
        </w:numPr>
      </w:pPr>
      <w:bookmarkStart w:id="411"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411"/>
    </w:p>
    <w:p w14:paraId="6D2683B8" w14:textId="67DFCD20" w:rsidR="000360DB" w:rsidRDefault="000360DB" w:rsidP="00581A44">
      <w:pPr>
        <w:pStyle w:val="ListParagraph"/>
        <w:numPr>
          <w:ilvl w:val="0"/>
          <w:numId w:val="124"/>
        </w:numPr>
      </w:pPr>
      <w:bookmarkStart w:id="412" w:name="_Ref489683976"/>
      <w:r>
        <w:t xml:space="preserve">The OAGi </w:t>
      </w:r>
      <w:r w:rsidR="00547068">
        <w:t xml:space="preserve">admin </w:t>
      </w:r>
      <w:r>
        <w:t>developer can see in the business context list, enterprise users’ shared business context.</w:t>
      </w:r>
      <w:bookmarkEnd w:id="412"/>
    </w:p>
    <w:p w14:paraId="799813A4" w14:textId="6F830ADA" w:rsidR="000360DB" w:rsidRDefault="000360DB" w:rsidP="00581A44">
      <w:pPr>
        <w:pStyle w:val="ListParagraph"/>
        <w:numPr>
          <w:ilvl w:val="0"/>
          <w:numId w:val="124"/>
        </w:numPr>
      </w:pPr>
      <w:bookmarkStart w:id="413" w:name="_Ref489683984"/>
      <w:r>
        <w:t xml:space="preserve">The OAGi </w:t>
      </w:r>
      <w:r w:rsidR="00547068">
        <w:t xml:space="preserve">admin </w:t>
      </w:r>
      <w:r>
        <w:t>developer can see the details of enterprise user’s shared business context.</w:t>
      </w:r>
      <w:bookmarkEnd w:id="413"/>
    </w:p>
    <w:p w14:paraId="5A3666B3" w14:textId="05C26908" w:rsidR="000360DB" w:rsidRDefault="000360DB" w:rsidP="00581A44">
      <w:pPr>
        <w:pStyle w:val="ListParagraph"/>
        <w:numPr>
          <w:ilvl w:val="0"/>
          <w:numId w:val="124"/>
        </w:numPr>
      </w:pPr>
      <w:bookmarkStart w:id="414" w:name="_Ref489683996"/>
      <w:r>
        <w:t xml:space="preserve">The OAGi </w:t>
      </w:r>
      <w:r w:rsidR="00547068">
        <w:t xml:space="preserve">admin </w:t>
      </w:r>
      <w:r>
        <w:t>developer can see in the list business context in any status created by others in the OAGi tenant.</w:t>
      </w:r>
      <w:bookmarkEnd w:id="414"/>
    </w:p>
    <w:p w14:paraId="740EBF0F" w14:textId="5D2FCD6A" w:rsidR="000360DB" w:rsidRDefault="000360DB" w:rsidP="00581A44">
      <w:pPr>
        <w:pStyle w:val="ListParagraph"/>
        <w:numPr>
          <w:ilvl w:val="0"/>
          <w:numId w:val="124"/>
        </w:numPr>
      </w:pPr>
      <w:bookmarkStart w:id="415" w:name="_Ref489684002"/>
      <w:r>
        <w:t xml:space="preserve">The OAGi </w:t>
      </w:r>
      <w:r w:rsidR="00547068">
        <w:t xml:space="preserve">admin </w:t>
      </w:r>
      <w:r>
        <w:t>developer can see details of business context in any status created by others in the OAGi tenant.</w:t>
      </w:r>
      <w:bookmarkEnd w:id="415"/>
    </w:p>
    <w:p w14:paraId="74C4A113" w14:textId="45718AF8" w:rsidR="000360DB" w:rsidRDefault="000360DB" w:rsidP="00581A44">
      <w:pPr>
        <w:pStyle w:val="ListParagraph"/>
        <w:numPr>
          <w:ilvl w:val="0"/>
          <w:numId w:val="124"/>
        </w:numPr>
      </w:pPr>
      <w:bookmarkStart w:id="416" w:name="_Ref489684010"/>
      <w:r>
        <w:t xml:space="preserve">The OAGi </w:t>
      </w:r>
      <w:r w:rsidR="00547068">
        <w:t xml:space="preserve">admin </w:t>
      </w:r>
      <w:r>
        <w:t>developer can delete</w:t>
      </w:r>
      <w:r w:rsidRPr="0046053D">
        <w:t xml:space="preserve"> </w:t>
      </w:r>
      <w:r>
        <w:t>business context created by others in the OAGi tenant.</w:t>
      </w:r>
      <w:bookmarkEnd w:id="416"/>
    </w:p>
    <w:p w14:paraId="63A1C7F5" w14:textId="77777777" w:rsidR="004F697B" w:rsidRDefault="004F697B" w:rsidP="00581A44">
      <w:pPr>
        <w:pStyle w:val="ListParagraph"/>
        <w:numPr>
          <w:ilvl w:val="0"/>
          <w:numId w:val="124"/>
        </w:numPr>
      </w:pPr>
      <w:bookmarkStart w:id="417" w:name="_Ref489684030"/>
      <w:bookmarkStart w:id="418" w:name="_Ref489684017"/>
      <w:r>
        <w:t>The OAGi admin developer can edit a business context even if it is created by other OAGi developers.</w:t>
      </w:r>
      <w:bookmarkEnd w:id="417"/>
    </w:p>
    <w:p w14:paraId="7F166A3E" w14:textId="77777777" w:rsidR="004F697B" w:rsidRDefault="004F697B" w:rsidP="00581A44">
      <w:pPr>
        <w:pStyle w:val="ListParagraph"/>
        <w:numPr>
          <w:ilvl w:val="0"/>
          <w:numId w:val="124"/>
        </w:numPr>
      </w:pPr>
      <w:bookmarkStart w:id="419" w:name="_Ref489684044"/>
      <w:r>
        <w:t>The OAGi admin developer can edit a business context even if it is created by other OAGi admins.</w:t>
      </w:r>
      <w:bookmarkEnd w:id="419"/>
    </w:p>
    <w:p w14:paraId="2C6669E7" w14:textId="5B8C2A2B" w:rsidR="004F697B" w:rsidRPr="000634ED" w:rsidRDefault="004F697B" w:rsidP="00581A44">
      <w:pPr>
        <w:pStyle w:val="ListParagraph"/>
        <w:numPr>
          <w:ilvl w:val="0"/>
          <w:numId w:val="124"/>
        </w:numPr>
      </w:pPr>
      <w:bookmarkStart w:id="420" w:name="_Ref489684050"/>
      <w:r>
        <w:t>The OAGi admin can share a business context created by himself or others in the OAGi tenant.</w:t>
      </w:r>
      <w:bookmarkEnd w:id="420"/>
    </w:p>
    <w:p w14:paraId="66E4F16F" w14:textId="77777777" w:rsidR="004F697B" w:rsidRDefault="004F697B" w:rsidP="00581A44">
      <w:pPr>
        <w:pStyle w:val="ListParagraph"/>
        <w:numPr>
          <w:ilvl w:val="0"/>
          <w:numId w:val="124"/>
        </w:numPr>
      </w:pPr>
      <w:bookmarkStart w:id="421" w:name="_Ref489684024"/>
      <w:r>
        <w:t>The OAGi admin developer can no longer change or delete a shared business context created by OAGi developers.</w:t>
      </w:r>
      <w:bookmarkEnd w:id="421"/>
    </w:p>
    <w:p w14:paraId="36645535" w14:textId="46EDF16A" w:rsidR="000360DB" w:rsidRDefault="000360DB" w:rsidP="00581A44">
      <w:pPr>
        <w:pStyle w:val="ListParagraph"/>
        <w:numPr>
          <w:ilvl w:val="0"/>
          <w:numId w:val="124"/>
        </w:numPr>
      </w:pPr>
      <w:bookmarkStart w:id="422"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418"/>
      <w:bookmarkEnd w:id="422"/>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423" w:name="_Ref489715153"/>
      <w:r>
        <w:t>An OAGi admin developer, OAGADx, logs into the system.</w:t>
      </w:r>
      <w:bookmarkEnd w:id="423"/>
    </w:p>
    <w:p w14:paraId="4414CEBD" w14:textId="1A305A6A" w:rsidR="00BC6737" w:rsidRDefault="00B8771D" w:rsidP="00581A44">
      <w:pPr>
        <w:pStyle w:val="ListParagraph"/>
        <w:numPr>
          <w:ilvl w:val="0"/>
          <w:numId w:val="126"/>
        </w:numPr>
      </w:pPr>
      <w:bookmarkStart w:id="424"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424"/>
      <w:r>
        <w:t xml:space="preserve"> </w:t>
      </w:r>
    </w:p>
    <w:p w14:paraId="3F5E3430" w14:textId="618F6FEE" w:rsidR="00EB128A" w:rsidRDefault="00EB128A" w:rsidP="00581A44">
      <w:pPr>
        <w:pStyle w:val="ListParagraph"/>
        <w:numPr>
          <w:ilvl w:val="0"/>
          <w:numId w:val="126"/>
        </w:numPr>
      </w:pPr>
      <w:bookmarkStart w:id="425"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425"/>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426" w:name="_Ref489715185"/>
      <w:r>
        <w:t xml:space="preserve">An OAGi </w:t>
      </w:r>
      <w:r w:rsidR="002D3B3A">
        <w:t xml:space="preserve">admin </w:t>
      </w:r>
      <w:r>
        <w:t>can create a profile BOD.</w:t>
      </w:r>
      <w:bookmarkEnd w:id="426"/>
    </w:p>
    <w:p w14:paraId="3ED0E72B" w14:textId="77777777" w:rsidR="00D71256" w:rsidRDefault="00D71256" w:rsidP="00581A44">
      <w:pPr>
        <w:pStyle w:val="ListParagraph"/>
        <w:numPr>
          <w:ilvl w:val="0"/>
          <w:numId w:val="127"/>
        </w:numPr>
      </w:pPr>
      <w:bookmarkStart w:id="427" w:name="_Ref489715192"/>
      <w:r>
        <w:t>Business contexts belonging to the OAGi tenant and those shared by enterprise tenants shall be selectable by OAGi admins for associating with the profile BOD during its creation.</w:t>
      </w:r>
      <w:bookmarkEnd w:id="427"/>
    </w:p>
    <w:p w14:paraId="7B2FAF5F" w14:textId="3193BE2F" w:rsidR="00B8771D" w:rsidRDefault="00B8771D" w:rsidP="00581A44">
      <w:pPr>
        <w:pStyle w:val="ListParagraph"/>
        <w:numPr>
          <w:ilvl w:val="0"/>
          <w:numId w:val="127"/>
        </w:numPr>
      </w:pPr>
      <w:bookmarkStart w:id="428" w:name="_Ref489715202"/>
      <w:r>
        <w:t xml:space="preserve">An OAGi </w:t>
      </w:r>
      <w:r w:rsidR="002D3B3A">
        <w:t xml:space="preserve">admin </w:t>
      </w:r>
      <w:r>
        <w:t>can edit a profile BOD it owns.</w:t>
      </w:r>
      <w:bookmarkEnd w:id="428"/>
    </w:p>
    <w:p w14:paraId="6F67CD77" w14:textId="27E3E08B" w:rsidR="00B8771D" w:rsidRDefault="00B8771D" w:rsidP="00581A44">
      <w:pPr>
        <w:pStyle w:val="ListParagraph"/>
        <w:numPr>
          <w:ilvl w:val="0"/>
          <w:numId w:val="127"/>
        </w:numPr>
      </w:pPr>
      <w:bookmarkStart w:id="429" w:name="_Ref489715213"/>
      <w:r>
        <w:t xml:space="preserve">An OAGi </w:t>
      </w:r>
      <w:r w:rsidR="002D3B3A">
        <w:t xml:space="preserve">admin </w:t>
      </w:r>
      <w:r>
        <w:t>can change the state of a profile BOD he owns from Editing to Candidate.</w:t>
      </w:r>
      <w:bookmarkEnd w:id="429"/>
    </w:p>
    <w:p w14:paraId="44DFD2A0" w14:textId="59A02049" w:rsidR="00F35254" w:rsidRDefault="00F35254" w:rsidP="00581A44">
      <w:pPr>
        <w:pStyle w:val="ListParagraph"/>
        <w:numPr>
          <w:ilvl w:val="0"/>
          <w:numId w:val="127"/>
        </w:numPr>
      </w:pPr>
      <w:bookmarkStart w:id="430" w:name="_Ref489715220"/>
      <w:r>
        <w:t>An OAGi admin cannot edit his own profile BOD in Candidate state.</w:t>
      </w:r>
      <w:bookmarkEnd w:id="430"/>
      <w:r>
        <w:t xml:space="preserve"> </w:t>
      </w:r>
    </w:p>
    <w:p w14:paraId="78EB661E" w14:textId="77777777" w:rsidR="00F35254" w:rsidRDefault="00F35254" w:rsidP="00581A44">
      <w:pPr>
        <w:pStyle w:val="ListParagraph"/>
        <w:numPr>
          <w:ilvl w:val="0"/>
          <w:numId w:val="127"/>
        </w:numPr>
      </w:pPr>
      <w:bookmarkStart w:id="431" w:name="_Ref489715230"/>
      <w:r>
        <w:t>An OAGi admin can change the state of his own profile BOD from Candidate back to Editing.</w:t>
      </w:r>
      <w:bookmarkEnd w:id="431"/>
    </w:p>
    <w:p w14:paraId="0281A917" w14:textId="77777777" w:rsidR="00F35254" w:rsidRDefault="00F35254" w:rsidP="00581A44">
      <w:pPr>
        <w:pStyle w:val="ListParagraph"/>
        <w:numPr>
          <w:ilvl w:val="0"/>
          <w:numId w:val="127"/>
        </w:numPr>
      </w:pPr>
      <w:bookmarkStart w:id="432" w:name="_Ref489715236"/>
      <w:r>
        <w:t>An OAGi admin can delete his own profile BOD in the Candidate state.</w:t>
      </w:r>
      <w:bookmarkEnd w:id="432"/>
    </w:p>
    <w:p w14:paraId="7C42351B" w14:textId="5506D762" w:rsidR="00B8771D" w:rsidRDefault="00B8771D" w:rsidP="00581A44">
      <w:pPr>
        <w:pStyle w:val="ListParagraph"/>
        <w:numPr>
          <w:ilvl w:val="0"/>
          <w:numId w:val="127"/>
        </w:numPr>
      </w:pPr>
      <w:bookmarkStart w:id="433" w:name="_Ref489715241"/>
      <w:r>
        <w:t xml:space="preserve">An OAGi </w:t>
      </w:r>
      <w:r w:rsidR="002D3B3A">
        <w:t xml:space="preserve">admin </w:t>
      </w:r>
      <w:r>
        <w:t>can change the state of a profile BOD he owns from Candidate to Published.</w:t>
      </w:r>
      <w:bookmarkEnd w:id="433"/>
    </w:p>
    <w:p w14:paraId="70A825ED" w14:textId="33430520" w:rsidR="00B8771D" w:rsidRDefault="00B8771D" w:rsidP="00581A44">
      <w:pPr>
        <w:pStyle w:val="ListParagraph"/>
        <w:numPr>
          <w:ilvl w:val="0"/>
          <w:numId w:val="127"/>
        </w:numPr>
      </w:pPr>
      <w:bookmarkStart w:id="434" w:name="_Ref489715252"/>
      <w:r>
        <w:t xml:space="preserve">An OAGi </w:t>
      </w:r>
      <w:r w:rsidR="005C1303">
        <w:t xml:space="preserve">admin </w:t>
      </w:r>
      <w:r>
        <w:t>cannot make any change to an owned profile BOD that is in the Published state.</w:t>
      </w:r>
      <w:bookmarkEnd w:id="434"/>
    </w:p>
    <w:p w14:paraId="7DC3E0FE" w14:textId="5F0D58FE" w:rsidR="00B8771D" w:rsidRDefault="00B8771D" w:rsidP="00581A44">
      <w:pPr>
        <w:pStyle w:val="ListParagraph"/>
        <w:numPr>
          <w:ilvl w:val="0"/>
          <w:numId w:val="127"/>
        </w:numPr>
      </w:pPr>
      <w:bookmarkStart w:id="435" w:name="_Ref489715258"/>
      <w:r>
        <w:t xml:space="preserve">An OAGi </w:t>
      </w:r>
      <w:r w:rsidR="005C1303">
        <w:t xml:space="preserve">admin </w:t>
      </w:r>
      <w:r>
        <w:t>can delete his own profile BOD that is in the Editing state.</w:t>
      </w:r>
      <w:bookmarkEnd w:id="435"/>
    </w:p>
    <w:p w14:paraId="7586CC80" w14:textId="77777777" w:rsidR="001252F5" w:rsidRDefault="001252F5" w:rsidP="00581A44">
      <w:pPr>
        <w:pStyle w:val="ListParagraph"/>
        <w:numPr>
          <w:ilvl w:val="0"/>
          <w:numId w:val="127"/>
        </w:numPr>
      </w:pPr>
      <w:bookmarkStart w:id="436" w:name="_Ref489715293"/>
      <w:r>
        <w:t>An OAGi admin can share an owned profile BOD ONLY in the Published state.</w:t>
      </w:r>
      <w:bookmarkEnd w:id="436"/>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437"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437"/>
      <w:r>
        <w:t xml:space="preserve"> </w:t>
      </w:r>
    </w:p>
    <w:p w14:paraId="09B2E70A" w14:textId="649D257C" w:rsidR="00B8771D" w:rsidRDefault="00B8771D" w:rsidP="00581A44">
      <w:pPr>
        <w:pStyle w:val="ListParagraph"/>
        <w:numPr>
          <w:ilvl w:val="0"/>
          <w:numId w:val="127"/>
        </w:numPr>
      </w:pPr>
      <w:bookmarkStart w:id="438"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438"/>
    </w:p>
    <w:p w14:paraId="5A4C15D9" w14:textId="6659776E" w:rsidR="00B8771D" w:rsidRDefault="00B8771D" w:rsidP="00581A44">
      <w:pPr>
        <w:pStyle w:val="ListParagraph"/>
        <w:numPr>
          <w:ilvl w:val="0"/>
          <w:numId w:val="127"/>
        </w:numPr>
      </w:pPr>
      <w:bookmarkStart w:id="439"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439"/>
    </w:p>
    <w:p w14:paraId="33EEFA47" w14:textId="30446A54" w:rsidR="00B8771D" w:rsidRDefault="00B8771D" w:rsidP="00581A44">
      <w:pPr>
        <w:pStyle w:val="ListParagraph"/>
        <w:numPr>
          <w:ilvl w:val="0"/>
          <w:numId w:val="127"/>
        </w:numPr>
      </w:pPr>
      <w:bookmarkStart w:id="440" w:name="_Ref489771926"/>
      <w:r>
        <w:t xml:space="preserve">An OAGi </w:t>
      </w:r>
      <w:r w:rsidR="009F5C39">
        <w:t>admin can see, in the</w:t>
      </w:r>
      <w:r>
        <w:t xml:space="preserve"> list of profile BODs</w:t>
      </w:r>
      <w:r w:rsidR="009F5C39">
        <w:t>,</w:t>
      </w:r>
      <w:r>
        <w:t xml:space="preserve"> enterprise users’ shared profile BODs.</w:t>
      </w:r>
      <w:bookmarkEnd w:id="440"/>
    </w:p>
    <w:p w14:paraId="72044477" w14:textId="2BB5079D" w:rsidR="00B8771D" w:rsidRDefault="00B8771D" w:rsidP="00581A44">
      <w:pPr>
        <w:pStyle w:val="ListParagraph"/>
        <w:numPr>
          <w:ilvl w:val="0"/>
          <w:numId w:val="127"/>
        </w:numPr>
      </w:pPr>
      <w:bookmarkStart w:id="441"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441"/>
    </w:p>
    <w:p w14:paraId="28C37ECB" w14:textId="0A0A6F0E" w:rsidR="00B8771D" w:rsidRDefault="00B8771D" w:rsidP="00581A44">
      <w:pPr>
        <w:pStyle w:val="ListParagraph"/>
        <w:numPr>
          <w:ilvl w:val="0"/>
          <w:numId w:val="127"/>
        </w:numPr>
      </w:pPr>
      <w:bookmarkStart w:id="442"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442"/>
    </w:p>
    <w:p w14:paraId="6EE40B6F" w14:textId="1D26721A" w:rsidR="00B8771D" w:rsidRDefault="00B8771D" w:rsidP="00581A44">
      <w:pPr>
        <w:pStyle w:val="ListParagraph"/>
        <w:numPr>
          <w:ilvl w:val="0"/>
          <w:numId w:val="127"/>
        </w:numPr>
      </w:pPr>
      <w:bookmarkStart w:id="443"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443"/>
    </w:p>
    <w:p w14:paraId="3D978B6C" w14:textId="2ABF5A35" w:rsidR="00B8771D" w:rsidRDefault="00B8771D" w:rsidP="00581A44">
      <w:pPr>
        <w:pStyle w:val="ListParagraph"/>
        <w:numPr>
          <w:ilvl w:val="0"/>
          <w:numId w:val="127"/>
        </w:numPr>
      </w:pPr>
      <w:bookmarkStart w:id="444" w:name="_Ref489773267"/>
      <w:r>
        <w:t xml:space="preserve">An OAGi </w:t>
      </w:r>
      <w:r w:rsidR="008D27A7">
        <w:t>admin</w:t>
      </w:r>
      <w:r>
        <w:t xml:space="preserve"> cannot see the details of or make any change to profile BODs in the Editing state owned by an another OAGi admin developer.</w:t>
      </w:r>
      <w:bookmarkEnd w:id="444"/>
    </w:p>
    <w:p w14:paraId="79CC8FDD" w14:textId="5B87BB22" w:rsidR="00B8771D" w:rsidRDefault="00B8771D" w:rsidP="00581A44">
      <w:pPr>
        <w:pStyle w:val="ListParagraph"/>
        <w:numPr>
          <w:ilvl w:val="0"/>
          <w:numId w:val="127"/>
        </w:numPr>
      </w:pPr>
      <w:bookmarkStart w:id="445" w:name="_Ref489773823"/>
      <w:r>
        <w:t xml:space="preserve">An OAGi </w:t>
      </w:r>
      <w:r w:rsidR="008D27A7">
        <w:t>admin</w:t>
      </w:r>
      <w:r>
        <w:t xml:space="preserve"> can see the details of the candidate profile BODs owned by an admin developer, but cannot make any change.</w:t>
      </w:r>
      <w:bookmarkEnd w:id="445"/>
    </w:p>
    <w:p w14:paraId="37B80520" w14:textId="75E4AAAB" w:rsidR="00B8771D" w:rsidRDefault="00B8771D" w:rsidP="00581A44">
      <w:pPr>
        <w:pStyle w:val="ListParagraph"/>
        <w:numPr>
          <w:ilvl w:val="0"/>
          <w:numId w:val="127"/>
        </w:numPr>
      </w:pPr>
      <w:bookmarkStart w:id="446" w:name="_Ref489773891"/>
      <w:r>
        <w:t xml:space="preserve">An OAGi </w:t>
      </w:r>
      <w:r w:rsidR="008D27A7">
        <w:t>admin</w:t>
      </w:r>
      <w:r>
        <w:t xml:space="preserve"> can see the details of published profile BODs owned by an another OAGi developer, but cannot make any change.</w:t>
      </w:r>
      <w:bookmarkEnd w:id="446"/>
    </w:p>
    <w:p w14:paraId="29A96F93" w14:textId="4C40B748" w:rsidR="00B8771D" w:rsidRDefault="00B8771D" w:rsidP="00581A44">
      <w:pPr>
        <w:pStyle w:val="ListParagraph"/>
        <w:numPr>
          <w:ilvl w:val="0"/>
          <w:numId w:val="127"/>
        </w:numPr>
      </w:pPr>
      <w:bookmarkStart w:id="447" w:name="_Ref489773965"/>
      <w:r>
        <w:t xml:space="preserve">An OAGi </w:t>
      </w:r>
      <w:r w:rsidR="008D27A7">
        <w:t>admin</w:t>
      </w:r>
      <w:r>
        <w:t xml:space="preserve"> cannot see the details of or make any change to profile BODs in the Editing state owned by an another OAGi developer.</w:t>
      </w:r>
      <w:bookmarkEnd w:id="447"/>
    </w:p>
    <w:p w14:paraId="21F4A4AF" w14:textId="1D691FD9" w:rsidR="00993134" w:rsidRDefault="00993134" w:rsidP="00581A44">
      <w:pPr>
        <w:pStyle w:val="ListParagraph"/>
        <w:numPr>
          <w:ilvl w:val="0"/>
          <w:numId w:val="127"/>
        </w:numPr>
      </w:pPr>
      <w:bookmarkStart w:id="448" w:name="_Ref490292114"/>
      <w:r>
        <w:t>Built-in type primitive restriction works for the OAGi admin.</w:t>
      </w:r>
      <w:bookmarkEnd w:id="448"/>
    </w:p>
    <w:p w14:paraId="415E9701" w14:textId="77777777" w:rsidR="00993134" w:rsidRDefault="00993134" w:rsidP="00581A44">
      <w:pPr>
        <w:pStyle w:val="ListParagraph"/>
        <w:numPr>
          <w:ilvl w:val="0"/>
          <w:numId w:val="127"/>
        </w:numPr>
      </w:pPr>
      <w:bookmarkStart w:id="449" w:name="_Ref490292122"/>
      <w:r>
        <w:t>OAGi tenant’s published code lists and enterprise tenants’ shared code lists are available for primitive restriction using a code list.</w:t>
      </w:r>
      <w:bookmarkEnd w:id="449"/>
    </w:p>
    <w:p w14:paraId="642A10CC" w14:textId="4BEB95BC" w:rsidR="00B8771D" w:rsidRDefault="00B8771D" w:rsidP="00581A44">
      <w:pPr>
        <w:pStyle w:val="ListParagraph"/>
        <w:numPr>
          <w:ilvl w:val="0"/>
          <w:numId w:val="127"/>
        </w:numPr>
      </w:pPr>
      <w:bookmarkStart w:id="450" w:name="_Ref489773991"/>
      <w:r>
        <w:t xml:space="preserve">An OAGi </w:t>
      </w:r>
      <w:r w:rsidR="008D27A7">
        <w:t>admin</w:t>
      </w:r>
      <w:r>
        <w:t xml:space="preserve"> can see the details of the candidate profile BODs owned by an another OAGi developer, but cannot make any change.</w:t>
      </w:r>
      <w:bookmarkEnd w:id="450"/>
    </w:p>
    <w:p w14:paraId="3CD35D5E" w14:textId="23356998" w:rsidR="00B8771D" w:rsidRDefault="00B8771D" w:rsidP="00581A44">
      <w:pPr>
        <w:pStyle w:val="ListParagraph"/>
        <w:numPr>
          <w:ilvl w:val="0"/>
          <w:numId w:val="127"/>
        </w:numPr>
      </w:pPr>
      <w:bookmarkStart w:id="451" w:name="_Ref489774238"/>
      <w:r>
        <w:t xml:space="preserve">An OAGi </w:t>
      </w:r>
      <w:r w:rsidR="008D27A7">
        <w:t>admin</w:t>
      </w:r>
      <w:r>
        <w:t xml:space="preserve"> can transfer the ownership of his own profile BODs in Editing state to another OAGi developer.</w:t>
      </w:r>
      <w:bookmarkEnd w:id="451"/>
    </w:p>
    <w:p w14:paraId="13B1B146" w14:textId="2C173A55" w:rsidR="00B8771D" w:rsidRDefault="00B8771D" w:rsidP="00581A44">
      <w:pPr>
        <w:pStyle w:val="ListParagraph"/>
        <w:numPr>
          <w:ilvl w:val="0"/>
          <w:numId w:val="127"/>
        </w:numPr>
      </w:pPr>
      <w:bookmarkStart w:id="452"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452"/>
    </w:p>
    <w:p w14:paraId="22EA80E8" w14:textId="5C86DF7D" w:rsidR="00B8771D" w:rsidRDefault="00B8771D" w:rsidP="00581A44">
      <w:pPr>
        <w:pStyle w:val="ListParagraph"/>
        <w:numPr>
          <w:ilvl w:val="0"/>
          <w:numId w:val="127"/>
        </w:numPr>
      </w:pPr>
      <w:bookmarkStart w:id="453" w:name="_Ref489774618"/>
      <w:r>
        <w:t xml:space="preserve">An OAGi </w:t>
      </w:r>
      <w:r w:rsidR="008D27A7">
        <w:t>admin</w:t>
      </w:r>
      <w:r>
        <w:t xml:space="preserve"> can transfer the ownership of his own profile BODs in Editing state to an OAGi admin developer.</w:t>
      </w:r>
      <w:bookmarkEnd w:id="453"/>
      <w:r>
        <w:t xml:space="preserve"> </w:t>
      </w:r>
    </w:p>
    <w:p w14:paraId="19832452" w14:textId="7447188F" w:rsidR="00763C56" w:rsidRDefault="00763C56" w:rsidP="00581A44">
      <w:pPr>
        <w:pStyle w:val="ListParagraph"/>
        <w:numPr>
          <w:ilvl w:val="0"/>
          <w:numId w:val="127"/>
        </w:numPr>
      </w:pPr>
      <w:bookmarkStart w:id="454" w:name="_Ref489861754"/>
      <w:r>
        <w:t>An OAGi admin can transfer the ownership of a profile BOD in the Editing or Candidate state belonging to another user in the OAGi tenant to another user in the OAGi tenant.</w:t>
      </w:r>
      <w:bookmarkEnd w:id="454"/>
    </w:p>
    <w:p w14:paraId="3D38A2AA" w14:textId="00CFCD43" w:rsidR="00763C56" w:rsidRDefault="00763C56" w:rsidP="00581A44">
      <w:pPr>
        <w:pStyle w:val="ListParagraph"/>
        <w:numPr>
          <w:ilvl w:val="1"/>
          <w:numId w:val="127"/>
        </w:numPr>
      </w:pPr>
      <w:bookmarkStart w:id="455" w:name="_Ref489862237"/>
      <w:r>
        <w:t>An OAGi admin can transfer the ownership of a profile BOD in the Editing state belonging to an OAGi developer</w:t>
      </w:r>
      <w:r w:rsidR="00400A30">
        <w:t xml:space="preserve"> to an OAGi admin</w:t>
      </w:r>
      <w:r>
        <w:t>.</w:t>
      </w:r>
      <w:bookmarkEnd w:id="455"/>
    </w:p>
    <w:p w14:paraId="1807F497" w14:textId="79B10A41" w:rsidR="00763C56" w:rsidRDefault="00763C56" w:rsidP="00581A44">
      <w:pPr>
        <w:pStyle w:val="ListParagraph"/>
        <w:numPr>
          <w:ilvl w:val="1"/>
          <w:numId w:val="127"/>
        </w:numPr>
      </w:pPr>
      <w:bookmarkStart w:id="456" w:name="_Ref489862250"/>
      <w:r>
        <w:t>An OAGi admin can transfer the ownership of a profile BOD in the Candidate state belonging to another OAGi admin</w:t>
      </w:r>
      <w:r w:rsidR="00400A30">
        <w:t xml:space="preserve"> to an OAGi developer</w:t>
      </w:r>
      <w:r>
        <w:t>.</w:t>
      </w:r>
      <w:bookmarkEnd w:id="456"/>
    </w:p>
    <w:p w14:paraId="195FF9C8" w14:textId="17E350D5" w:rsidR="00B8771D" w:rsidRDefault="00B8771D" w:rsidP="00581A44">
      <w:pPr>
        <w:pStyle w:val="ListParagraph"/>
        <w:numPr>
          <w:ilvl w:val="0"/>
          <w:numId w:val="127"/>
        </w:numPr>
      </w:pPr>
      <w:bookmarkStart w:id="457"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457"/>
    </w:p>
    <w:p w14:paraId="11FE3BA9" w14:textId="75C96E4C" w:rsidR="00B8771D" w:rsidRDefault="00B8771D" w:rsidP="00581A44">
      <w:pPr>
        <w:pStyle w:val="ListParagraph"/>
        <w:numPr>
          <w:ilvl w:val="0"/>
          <w:numId w:val="127"/>
        </w:numPr>
      </w:pPr>
      <w:bookmarkStart w:id="458" w:name="_Ref489863099"/>
      <w:r>
        <w:t xml:space="preserve">An OAGi </w:t>
      </w:r>
      <w:r w:rsidR="008D27A7">
        <w:t>admin</w:t>
      </w:r>
      <w:r>
        <w:t xml:space="preserve"> can copy an enterprise tenant’s shared profile BOD.</w:t>
      </w:r>
      <w:bookmarkEnd w:id="458"/>
    </w:p>
    <w:p w14:paraId="53F4E07F" w14:textId="1BD55578" w:rsidR="008C5BD6" w:rsidRDefault="008C5BD6" w:rsidP="00581A44">
      <w:pPr>
        <w:pStyle w:val="ListParagraph"/>
        <w:numPr>
          <w:ilvl w:val="0"/>
          <w:numId w:val="127"/>
        </w:numPr>
      </w:pPr>
      <w:bookmarkStart w:id="459" w:name="_Ref489874803"/>
      <w:r>
        <w:t>An OAGi admin can copy profile BODs that belong to other OAGi developers and admin developers and that are in candidate or published states.</w:t>
      </w:r>
      <w:bookmarkEnd w:id="459"/>
    </w:p>
    <w:p w14:paraId="623CA460" w14:textId="5639293D" w:rsidR="008C5BD6" w:rsidRDefault="008C5BD6" w:rsidP="00581A44">
      <w:pPr>
        <w:pStyle w:val="ListParagraph"/>
        <w:numPr>
          <w:ilvl w:val="0"/>
          <w:numId w:val="127"/>
        </w:numPr>
      </w:pPr>
      <w:bookmarkStart w:id="460" w:name="_Ref489874878"/>
      <w:r>
        <w:t>An OAGi admin can copy free profile BODs.</w:t>
      </w:r>
      <w:bookmarkEnd w:id="460"/>
    </w:p>
    <w:p w14:paraId="4E25DCA6" w14:textId="77777777" w:rsidR="00B0287F" w:rsidRDefault="00B0287F" w:rsidP="00581A44">
      <w:pPr>
        <w:pStyle w:val="ListParagraph"/>
        <w:numPr>
          <w:ilvl w:val="0"/>
          <w:numId w:val="127"/>
        </w:numPr>
      </w:pPr>
      <w:bookmarkStart w:id="461" w:name="_Ref489875058"/>
      <w:r>
        <w:t>An OAGi admin cannot copy profile BODs that belong to another OAGi developer and that are in editing states.</w:t>
      </w:r>
      <w:bookmarkEnd w:id="461"/>
    </w:p>
    <w:p w14:paraId="4B040B2D" w14:textId="77777777" w:rsidR="008C5BD6" w:rsidRDefault="008C5BD6" w:rsidP="00581A44">
      <w:pPr>
        <w:pStyle w:val="ListParagraph"/>
        <w:numPr>
          <w:ilvl w:val="0"/>
          <w:numId w:val="127"/>
        </w:numPr>
      </w:pPr>
      <w:bookmarkStart w:id="462" w:name="_Ref489880067"/>
      <w:r>
        <w:lastRenderedPageBreak/>
        <w:t>An OAGi admin cannot copy profile BODs that belong to an OAGi admin developer and that are in editing states.</w:t>
      </w:r>
      <w:bookmarkEnd w:id="462"/>
    </w:p>
    <w:p w14:paraId="1FCBDA3B" w14:textId="2B8CE130" w:rsidR="00B8771D" w:rsidRDefault="00B8771D" w:rsidP="00581A44">
      <w:pPr>
        <w:pStyle w:val="ListParagraph"/>
        <w:numPr>
          <w:ilvl w:val="0"/>
          <w:numId w:val="127"/>
        </w:numPr>
      </w:pPr>
      <w:bookmarkStart w:id="463" w:name="_Ref489880102"/>
      <w:r>
        <w:t xml:space="preserve">An OAGi </w:t>
      </w:r>
      <w:r w:rsidR="00EB31A9">
        <w:t>admin</w:t>
      </w:r>
      <w:r>
        <w:t xml:space="preserve"> cannot generate expressions of an enterprise users’ private profile BODs.</w:t>
      </w:r>
      <w:bookmarkEnd w:id="463"/>
    </w:p>
    <w:p w14:paraId="6A7FDE1A" w14:textId="0871312E" w:rsidR="00B8771D" w:rsidRDefault="00B8771D" w:rsidP="00581A44">
      <w:pPr>
        <w:pStyle w:val="ListParagraph"/>
        <w:numPr>
          <w:ilvl w:val="0"/>
          <w:numId w:val="127"/>
        </w:numPr>
      </w:pPr>
      <w:bookmarkStart w:id="464" w:name="_Ref489880122"/>
      <w:r>
        <w:t xml:space="preserve">An OAGi </w:t>
      </w:r>
      <w:r w:rsidR="00EB31A9">
        <w:t>admin</w:t>
      </w:r>
      <w:r>
        <w:t xml:space="preserve"> can generate expressions of an enterprise users’ shared profile BODs.</w:t>
      </w:r>
      <w:bookmarkEnd w:id="464"/>
    </w:p>
    <w:p w14:paraId="46786F06" w14:textId="451E192D" w:rsidR="00B8771D" w:rsidRDefault="00B8771D" w:rsidP="00581A44">
      <w:pPr>
        <w:pStyle w:val="ListParagraph"/>
        <w:numPr>
          <w:ilvl w:val="0"/>
          <w:numId w:val="127"/>
        </w:numPr>
      </w:pPr>
      <w:bookmarkStart w:id="465" w:name="_Ref489880198"/>
      <w:r>
        <w:t xml:space="preserve">An OAGi </w:t>
      </w:r>
      <w:r w:rsidR="00EB31A9">
        <w:t>admin</w:t>
      </w:r>
      <w:r>
        <w:t xml:space="preserve"> can generate expressions of profile BODs that belong to other OAGi developers and admin developers and that are in candidate or published states.</w:t>
      </w:r>
      <w:bookmarkEnd w:id="465"/>
    </w:p>
    <w:p w14:paraId="2EB8A210" w14:textId="57B92941" w:rsidR="00DF324C" w:rsidRDefault="00DF324C" w:rsidP="00581A44">
      <w:pPr>
        <w:pStyle w:val="ListParagraph"/>
        <w:numPr>
          <w:ilvl w:val="0"/>
          <w:numId w:val="127"/>
        </w:numPr>
      </w:pPr>
      <w:bookmarkStart w:id="466" w:name="_Ref489880286"/>
      <w:r>
        <w:t>An OAGi admin can generate expressions from free profile BODs.</w:t>
      </w:r>
      <w:bookmarkEnd w:id="466"/>
    </w:p>
    <w:p w14:paraId="15482262" w14:textId="7795D71E" w:rsidR="00B8771D" w:rsidRDefault="00B8771D" w:rsidP="00581A44">
      <w:pPr>
        <w:pStyle w:val="ListParagraph"/>
        <w:numPr>
          <w:ilvl w:val="0"/>
          <w:numId w:val="127"/>
        </w:numPr>
      </w:pPr>
      <w:bookmarkStart w:id="467" w:name="_Ref489880398"/>
      <w:r>
        <w:t xml:space="preserve">An OAGi </w:t>
      </w:r>
      <w:r w:rsidR="00EB31A9">
        <w:t>admin</w:t>
      </w:r>
      <w:r>
        <w:t xml:space="preserve"> cannot generate expressions of profile BODs that belong to another OAGi developer and that are in editing states.</w:t>
      </w:r>
      <w:bookmarkEnd w:id="467"/>
    </w:p>
    <w:p w14:paraId="65FE6CD3" w14:textId="75575854" w:rsidR="00B8771D" w:rsidRDefault="00B8771D" w:rsidP="00581A44">
      <w:pPr>
        <w:pStyle w:val="ListParagraph"/>
        <w:numPr>
          <w:ilvl w:val="0"/>
          <w:numId w:val="127"/>
        </w:numPr>
      </w:pPr>
      <w:bookmarkStart w:id="468" w:name="_Ref489880403"/>
      <w:r>
        <w:t xml:space="preserve">An OAGi </w:t>
      </w:r>
      <w:r w:rsidR="00EB31A9">
        <w:t>admin</w:t>
      </w:r>
      <w:r>
        <w:t xml:space="preserve"> cannot generate expressions of profile BODs that belong to an OAGi admin developer and that are in editing states.</w:t>
      </w:r>
      <w:bookmarkEnd w:id="468"/>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469"/>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469"/>
      <w:r>
        <w:rPr>
          <w:rStyle w:val="CommentReference"/>
        </w:rPr>
        <w:commentReference w:id="469"/>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470" w:name="_Ref490044761"/>
      <w:r>
        <w:t>OAGi admin can creates a localized profile BOD extension.</w:t>
      </w:r>
      <w:bookmarkEnd w:id="470"/>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471"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471"/>
    </w:p>
    <w:p w14:paraId="3D3B3E46" w14:textId="1A0DE96C" w:rsidR="00E469FB" w:rsidRDefault="00E469FB" w:rsidP="00581A44">
      <w:pPr>
        <w:pStyle w:val="ListParagraph"/>
        <w:numPr>
          <w:ilvl w:val="1"/>
          <w:numId w:val="130"/>
        </w:numPr>
      </w:pPr>
      <w:bookmarkStart w:id="472" w:name="_Ref490044802"/>
      <w:r>
        <w:t xml:space="preserve">An OAGi admin can add a new BCC to an owned profile BOD extension in the Editing </w:t>
      </w:r>
      <w:commentRangeStart w:id="473"/>
      <w:r>
        <w:t>state.</w:t>
      </w:r>
      <w:commentRangeEnd w:id="473"/>
      <w:r>
        <w:rPr>
          <w:rStyle w:val="CommentReference"/>
        </w:rPr>
        <w:commentReference w:id="473"/>
      </w:r>
      <w:bookmarkEnd w:id="472"/>
    </w:p>
    <w:p w14:paraId="24D0C79E" w14:textId="04346F3D" w:rsidR="00E469FB" w:rsidRDefault="00E469FB" w:rsidP="00581A44">
      <w:pPr>
        <w:pStyle w:val="ListParagraph"/>
        <w:numPr>
          <w:ilvl w:val="1"/>
          <w:numId w:val="130"/>
        </w:numPr>
      </w:pPr>
      <w:bookmarkStart w:id="474" w:name="_Ref490044839"/>
      <w:r>
        <w:t>An OAGi admin can remove an ASCC from an owned profile BOD extension in the Editing state.</w:t>
      </w:r>
      <w:bookmarkEnd w:id="474"/>
    </w:p>
    <w:p w14:paraId="7886B71C" w14:textId="1D6291CC" w:rsidR="00E469FB" w:rsidRDefault="00E469FB" w:rsidP="00581A44">
      <w:pPr>
        <w:pStyle w:val="ListParagraph"/>
        <w:numPr>
          <w:ilvl w:val="1"/>
          <w:numId w:val="130"/>
        </w:numPr>
      </w:pPr>
      <w:bookmarkStart w:id="475" w:name="_Ref490044849"/>
      <w:r>
        <w:t>An OAGi admin can remove an BCC from an owned profile BOD extension in the Editing state.</w:t>
      </w:r>
      <w:bookmarkEnd w:id="475"/>
    </w:p>
    <w:p w14:paraId="632BAEA5" w14:textId="1F9DFED1" w:rsidR="00E469FB" w:rsidRDefault="00E469FB" w:rsidP="00581A44">
      <w:pPr>
        <w:pStyle w:val="ListParagraph"/>
        <w:numPr>
          <w:ilvl w:val="1"/>
          <w:numId w:val="130"/>
        </w:numPr>
      </w:pPr>
      <w:bookmarkStart w:id="476" w:name="_Ref490056843"/>
      <w:r>
        <w:t>An OAGi admin can change the state of an owned profile BOD extension from Editing to Candidate.</w:t>
      </w:r>
      <w:bookmarkEnd w:id="476"/>
    </w:p>
    <w:p w14:paraId="1DD7EB5A" w14:textId="0D49B77B" w:rsidR="00E469FB" w:rsidRDefault="00E469FB" w:rsidP="00581A44">
      <w:pPr>
        <w:pStyle w:val="ListParagraph"/>
        <w:numPr>
          <w:ilvl w:val="1"/>
          <w:numId w:val="130"/>
        </w:numPr>
      </w:pPr>
      <w:bookmarkStart w:id="477" w:name="_Ref490066391"/>
      <w:r>
        <w:t>An OAGi admin can change the state of an owned profile BOD extension from Candidate to Published.</w:t>
      </w:r>
      <w:bookmarkEnd w:id="477"/>
    </w:p>
    <w:p w14:paraId="7F6C9563" w14:textId="57F0552F" w:rsidR="00E469FB" w:rsidRDefault="00E469FB" w:rsidP="00581A44">
      <w:pPr>
        <w:pStyle w:val="ListParagraph"/>
        <w:numPr>
          <w:ilvl w:val="1"/>
          <w:numId w:val="130"/>
        </w:numPr>
      </w:pPr>
      <w:bookmarkStart w:id="478" w:name="_Ref490066404"/>
      <w:r>
        <w:t>An OAGi admin can change the state of an owned profile BOD extension from Candidate back to Editing.</w:t>
      </w:r>
      <w:bookmarkEnd w:id="478"/>
    </w:p>
    <w:p w14:paraId="03ABF1ED" w14:textId="77E9F188" w:rsidR="00E469FB" w:rsidRDefault="00E469FB" w:rsidP="00581A44">
      <w:pPr>
        <w:pStyle w:val="ListParagraph"/>
        <w:numPr>
          <w:ilvl w:val="1"/>
          <w:numId w:val="130"/>
        </w:numPr>
      </w:pPr>
      <w:bookmarkStart w:id="479" w:name="_Ref490066410"/>
      <w:r>
        <w:t>An OAGi admin can open up the extension to the same component that is still in the Editing state through another profile BOD.</w:t>
      </w:r>
      <w:bookmarkEnd w:id="479"/>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480" w:name="_Ref490066419"/>
      <w:r>
        <w:t xml:space="preserve">The system shall not allow an OAGi admin to create an extension to a component being extended by another OAGi </w:t>
      </w:r>
      <w:r w:rsidR="00CC12BA">
        <w:t>developer</w:t>
      </w:r>
      <w:r>
        <w:t xml:space="preserve"> in the Editing state.</w:t>
      </w:r>
      <w:bookmarkEnd w:id="480"/>
    </w:p>
    <w:p w14:paraId="057C2324" w14:textId="2E47218F" w:rsidR="00E469FB" w:rsidRDefault="00E469FB" w:rsidP="00581A44">
      <w:pPr>
        <w:pStyle w:val="ListParagraph"/>
        <w:numPr>
          <w:ilvl w:val="2"/>
          <w:numId w:val="130"/>
        </w:numPr>
      </w:pPr>
      <w:bookmarkStart w:id="481"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481"/>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482" w:name="_Ref490066436"/>
      <w:r>
        <w:t>An OAGi admin cannot see in the CC list any user extension group ACC belonging to enterprise tenants (test particularly on those ACCs owned by the OAGi admin in the enterprise tenant’s capacity).</w:t>
      </w:r>
      <w:bookmarkEnd w:id="482"/>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483" w:name="_Ref490066443"/>
      <w:r>
        <w:t>An OAGi admin can see in the list user extension group ACCs in the Editing state belonging to an</w:t>
      </w:r>
      <w:r w:rsidR="00CC12BA">
        <w:t>other</w:t>
      </w:r>
      <w:r>
        <w:t xml:space="preserve"> OAGi </w:t>
      </w:r>
      <w:r w:rsidR="00CC12BA">
        <w:t>developer</w:t>
      </w:r>
      <w:r>
        <w:t>.</w:t>
      </w:r>
      <w:bookmarkEnd w:id="483"/>
    </w:p>
    <w:p w14:paraId="1A59558C" w14:textId="119E003D" w:rsidR="00E469FB" w:rsidRDefault="00E469FB" w:rsidP="00581A44">
      <w:pPr>
        <w:pStyle w:val="ListParagraph"/>
        <w:numPr>
          <w:ilvl w:val="2"/>
          <w:numId w:val="130"/>
        </w:numPr>
      </w:pPr>
      <w:bookmarkStart w:id="484" w:name="_Ref490066450"/>
      <w:r>
        <w:t xml:space="preserve">An OAGi admin can see in the list user extension group ACCs in the Candidate state belonging to another OAGi </w:t>
      </w:r>
      <w:r w:rsidR="00CC12BA">
        <w:t>admin</w:t>
      </w:r>
      <w:r>
        <w:t>.</w:t>
      </w:r>
      <w:bookmarkEnd w:id="484"/>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485" w:name="_Ref490066461"/>
      <w:r>
        <w:t xml:space="preserve">An OAGi admin can see the detail of a user extension group ACC belonging to another OAGi </w:t>
      </w:r>
      <w:r w:rsidR="00CC12BA">
        <w:t>developer</w:t>
      </w:r>
      <w:r>
        <w:t xml:space="preserve"> in the Candidate state but cannot make any change.</w:t>
      </w:r>
      <w:bookmarkEnd w:id="485"/>
    </w:p>
    <w:p w14:paraId="4BBEAA5D" w14:textId="394E254A" w:rsidR="00E469FB" w:rsidRDefault="00E469FB" w:rsidP="00581A44">
      <w:pPr>
        <w:pStyle w:val="ListParagraph"/>
        <w:numPr>
          <w:ilvl w:val="2"/>
          <w:numId w:val="130"/>
        </w:numPr>
      </w:pPr>
      <w:bookmarkStart w:id="486"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486"/>
    </w:p>
    <w:p w14:paraId="6C9A87A7" w14:textId="24E2E61B" w:rsidR="00E469FB" w:rsidRDefault="00E469FB" w:rsidP="00581A44">
      <w:pPr>
        <w:pStyle w:val="ListParagraph"/>
        <w:numPr>
          <w:ilvl w:val="2"/>
          <w:numId w:val="130"/>
        </w:numPr>
      </w:pPr>
      <w:bookmarkStart w:id="487" w:name="_Ref490066473"/>
      <w:r>
        <w:t xml:space="preserve">An OAGi admin cannot see the detail of a user extension group ACC belonging to another OAGi </w:t>
      </w:r>
      <w:r w:rsidR="00CC12BA">
        <w:t>admin</w:t>
      </w:r>
      <w:r>
        <w:t xml:space="preserve"> in the Editing state.</w:t>
      </w:r>
      <w:bookmarkEnd w:id="487"/>
    </w:p>
    <w:p w14:paraId="7F52F1A6" w14:textId="7E1EBF2E" w:rsidR="00E469FB" w:rsidRDefault="00E469FB" w:rsidP="00581A44">
      <w:pPr>
        <w:pStyle w:val="ListParagraph"/>
        <w:numPr>
          <w:ilvl w:val="1"/>
          <w:numId w:val="130"/>
        </w:numPr>
      </w:pPr>
      <w:bookmarkStart w:id="488"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488"/>
    </w:p>
    <w:p w14:paraId="2C0D615F" w14:textId="12D08ED7" w:rsidR="00E469FB" w:rsidRDefault="00E469FB" w:rsidP="00581A44">
      <w:pPr>
        <w:pStyle w:val="ListParagraph"/>
        <w:numPr>
          <w:ilvl w:val="1"/>
          <w:numId w:val="130"/>
        </w:numPr>
      </w:pPr>
      <w:bookmarkStart w:id="489" w:name="_Ref490066494"/>
      <w:r>
        <w:t xml:space="preserve">An OAGi </w:t>
      </w:r>
      <w:r w:rsidR="00CC12BA">
        <w:t>admin</w:t>
      </w:r>
      <w:r>
        <w:t xml:space="preserve"> can add a new BCC to an owned ACC in the Editing </w:t>
      </w:r>
      <w:commentRangeStart w:id="490"/>
      <w:r>
        <w:t>state.</w:t>
      </w:r>
      <w:commentRangeEnd w:id="490"/>
      <w:r>
        <w:rPr>
          <w:rStyle w:val="CommentReference"/>
        </w:rPr>
        <w:commentReference w:id="490"/>
      </w:r>
      <w:bookmarkEnd w:id="489"/>
    </w:p>
    <w:p w14:paraId="185D3AED" w14:textId="6531EE61" w:rsidR="00E469FB" w:rsidRDefault="00E469FB" w:rsidP="00581A44">
      <w:pPr>
        <w:pStyle w:val="ListParagraph"/>
        <w:numPr>
          <w:ilvl w:val="1"/>
          <w:numId w:val="130"/>
        </w:numPr>
      </w:pPr>
      <w:bookmarkStart w:id="491" w:name="_Ref490066500"/>
      <w:r>
        <w:t xml:space="preserve">An OAGi </w:t>
      </w:r>
      <w:r w:rsidR="00CC12BA">
        <w:t>admin</w:t>
      </w:r>
      <w:r>
        <w:t xml:space="preserve"> can remove an ASCC from an owned ACC in the Editing state.</w:t>
      </w:r>
      <w:bookmarkEnd w:id="491"/>
    </w:p>
    <w:p w14:paraId="4BAA5F87" w14:textId="53061708" w:rsidR="00E469FB" w:rsidRDefault="00E469FB" w:rsidP="00581A44">
      <w:pPr>
        <w:pStyle w:val="ListParagraph"/>
        <w:numPr>
          <w:ilvl w:val="1"/>
          <w:numId w:val="130"/>
        </w:numPr>
      </w:pPr>
      <w:bookmarkStart w:id="492" w:name="_Ref490066507"/>
      <w:r>
        <w:t xml:space="preserve">An OAGi </w:t>
      </w:r>
      <w:r w:rsidR="00CC12BA">
        <w:t>admin</w:t>
      </w:r>
      <w:r>
        <w:t xml:space="preserve"> can remove an BCC from an owned ACC in the Editing state.</w:t>
      </w:r>
      <w:bookmarkEnd w:id="492"/>
    </w:p>
    <w:p w14:paraId="621F982E" w14:textId="784892A9" w:rsidR="00E469FB" w:rsidRDefault="00E469FB" w:rsidP="00581A44">
      <w:pPr>
        <w:pStyle w:val="ListParagraph"/>
        <w:numPr>
          <w:ilvl w:val="1"/>
          <w:numId w:val="130"/>
        </w:numPr>
      </w:pPr>
      <w:bookmarkStart w:id="493" w:name="_Ref490066512"/>
      <w:r>
        <w:t xml:space="preserve">An OAGi </w:t>
      </w:r>
      <w:r w:rsidR="00CC12BA">
        <w:t>admin</w:t>
      </w:r>
      <w:r>
        <w:t xml:space="preserve"> can change the state of an ACC it owns from Editing to Candidate.</w:t>
      </w:r>
      <w:bookmarkEnd w:id="493"/>
    </w:p>
    <w:p w14:paraId="711E0A41" w14:textId="39C8700A" w:rsidR="00E469FB" w:rsidRDefault="00E469FB" w:rsidP="00581A44">
      <w:pPr>
        <w:pStyle w:val="ListParagraph"/>
        <w:numPr>
          <w:ilvl w:val="1"/>
          <w:numId w:val="130"/>
        </w:numPr>
      </w:pPr>
      <w:bookmarkStart w:id="494" w:name="_Ref490066521"/>
      <w:r>
        <w:t xml:space="preserve">An OAGi </w:t>
      </w:r>
      <w:r w:rsidR="00CC12BA">
        <w:t>admin</w:t>
      </w:r>
      <w:r>
        <w:t xml:space="preserve"> can change the state of an ACC it owns from Candidate back to Editing.</w:t>
      </w:r>
      <w:bookmarkEnd w:id="494"/>
    </w:p>
    <w:p w14:paraId="287C4EE2" w14:textId="1225BBC1" w:rsidR="00E469FB" w:rsidRDefault="00E469FB" w:rsidP="00581A44">
      <w:pPr>
        <w:pStyle w:val="ListParagraph"/>
        <w:numPr>
          <w:ilvl w:val="1"/>
          <w:numId w:val="130"/>
        </w:numPr>
      </w:pPr>
      <w:bookmarkStart w:id="495" w:name="_Ref490066543"/>
      <w:r>
        <w:t xml:space="preserve">An OAGi </w:t>
      </w:r>
      <w:r w:rsidR="00CC12BA">
        <w:t>admin</w:t>
      </w:r>
      <w:r>
        <w:t xml:space="preserve"> can change the state of an ACC it owns from Candidate to Published.</w:t>
      </w:r>
      <w:bookmarkEnd w:id="495"/>
    </w:p>
    <w:p w14:paraId="43EB03E6" w14:textId="77777777" w:rsidR="00E469FB" w:rsidRDefault="00E469FB" w:rsidP="00581A44">
      <w:pPr>
        <w:pStyle w:val="ListParagraph"/>
        <w:numPr>
          <w:ilvl w:val="0"/>
          <w:numId w:val="130"/>
        </w:numPr>
      </w:pPr>
      <w:bookmarkStart w:id="496" w:name="_Ref490066550"/>
      <w:r>
        <w:t>There is no sharing capability in the CC Management.</w:t>
      </w:r>
      <w:bookmarkEnd w:id="496"/>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497"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497"/>
      <w:r w:rsidR="00E469FB">
        <w:t xml:space="preserve"> </w:t>
      </w:r>
    </w:p>
    <w:p w14:paraId="5C59CE23" w14:textId="364418A6" w:rsidR="00E469FB" w:rsidRDefault="00C20CDE" w:rsidP="00581A44">
      <w:pPr>
        <w:pStyle w:val="ListParagraph"/>
        <w:numPr>
          <w:ilvl w:val="1"/>
          <w:numId w:val="130"/>
        </w:numPr>
      </w:pPr>
      <w:bookmarkStart w:id="498" w:name="_Ref490066566"/>
      <w:r>
        <w:t xml:space="preserve">The OAGi admin cannot transfer the ownership of his own </w:t>
      </w:r>
      <w:r w:rsidR="00B86063">
        <w:t>user extension group ACC in the Candidat</w:t>
      </w:r>
      <w:r>
        <w:t>e state</w:t>
      </w:r>
      <w:r w:rsidR="00B86063">
        <w:t>.</w:t>
      </w:r>
      <w:bookmarkEnd w:id="498"/>
      <w:r w:rsidR="00E469FB">
        <w:t xml:space="preserve"> </w:t>
      </w:r>
    </w:p>
    <w:p w14:paraId="7C45EC01" w14:textId="3F7EE0B5" w:rsidR="00E469FB" w:rsidRDefault="00C20CDE" w:rsidP="00581A44">
      <w:pPr>
        <w:pStyle w:val="ListParagraph"/>
        <w:numPr>
          <w:ilvl w:val="1"/>
          <w:numId w:val="130"/>
        </w:numPr>
      </w:pPr>
      <w:bookmarkStart w:id="499" w:name="_Ref490066573"/>
      <w:r>
        <w:lastRenderedPageBreak/>
        <w:t>The OAGi admin can transfer the ownership of a user extension group ACC in the Editing state from another OAGi developer to another OAGi admin.</w:t>
      </w:r>
      <w:bookmarkEnd w:id="499"/>
      <w:r>
        <w:t xml:space="preserve"> </w:t>
      </w:r>
    </w:p>
    <w:p w14:paraId="017F64B0" w14:textId="2750432F" w:rsidR="005C3B9E" w:rsidRDefault="005C3B9E" w:rsidP="00581A44">
      <w:pPr>
        <w:pStyle w:val="ListParagraph"/>
        <w:numPr>
          <w:ilvl w:val="1"/>
          <w:numId w:val="130"/>
        </w:numPr>
      </w:pPr>
      <w:bookmarkStart w:id="500" w:name="_Ref490066588"/>
      <w:r>
        <w:t>The OAGi admin can transfer the ownership of his user extension group ACC in the Editing state to another OAGi admin.</w:t>
      </w:r>
      <w:bookmarkEnd w:id="500"/>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501"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501"/>
    </w:p>
    <w:p w14:paraId="3CD12D7B" w14:textId="2C9C8D0B" w:rsidR="00E469FB" w:rsidRDefault="00E469FB" w:rsidP="00581A44">
      <w:pPr>
        <w:pStyle w:val="ListParagraph"/>
        <w:numPr>
          <w:ilvl w:val="1"/>
          <w:numId w:val="130"/>
        </w:numPr>
      </w:pPr>
      <w:bookmarkStart w:id="502" w:name="_Ref490066607"/>
      <w:r>
        <w:t xml:space="preserve">The system shall notify the OAGi </w:t>
      </w:r>
      <w:r w:rsidR="00CC12BA">
        <w:t>admin</w:t>
      </w:r>
      <w:r>
        <w:t xml:space="preserve"> while opening a profile BOD when his user extension group ACC relevant to the profile BOD has been published.</w:t>
      </w:r>
      <w:bookmarkEnd w:id="502"/>
    </w:p>
    <w:p w14:paraId="6785B1A4" w14:textId="53CABC63" w:rsidR="00E469FB" w:rsidRDefault="000B3DD6" w:rsidP="000B3DD6">
      <w:pPr>
        <w:pStyle w:val="Heading2"/>
      </w:pPr>
      <w:r>
        <w:t xml:space="preserve">OAGi admin developer authorized access to CC management functions with the global </w:t>
      </w:r>
      <w:commentRangeStart w:id="503"/>
      <w:r>
        <w:t>extension</w:t>
      </w:r>
      <w:commentRangeEnd w:id="503"/>
      <w:r w:rsidR="000A0790">
        <w:rPr>
          <w:rStyle w:val="CommentReference"/>
          <w:rFonts w:asciiTheme="minorHAnsi" w:eastAsiaTheme="minorHAnsi" w:hAnsiTheme="minorHAnsi" w:cstheme="minorBidi"/>
          <w:color w:val="auto"/>
        </w:rPr>
        <w:commentReference w:id="503"/>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504" w:name="_Ref490143122"/>
      <w:r>
        <w:t>An OAGi admin can create a code list</w:t>
      </w:r>
      <w:r w:rsidR="000A7CD8">
        <w:t xml:space="preserve"> without base</w:t>
      </w:r>
      <w:r>
        <w:t>.</w:t>
      </w:r>
      <w:bookmarkEnd w:id="504"/>
    </w:p>
    <w:p w14:paraId="52B28A25" w14:textId="25F929C8" w:rsidR="000A7CD8" w:rsidRDefault="000A7CD8" w:rsidP="00581A44">
      <w:pPr>
        <w:pStyle w:val="ListParagraph"/>
        <w:numPr>
          <w:ilvl w:val="0"/>
          <w:numId w:val="132"/>
        </w:numPr>
      </w:pPr>
      <w:bookmarkStart w:id="505"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505"/>
    </w:p>
    <w:p w14:paraId="1B878FB1" w14:textId="1AFCD017" w:rsidR="009E2101" w:rsidRDefault="009E2101" w:rsidP="00581A44">
      <w:pPr>
        <w:pStyle w:val="ListParagraph"/>
        <w:numPr>
          <w:ilvl w:val="0"/>
          <w:numId w:val="132"/>
        </w:numPr>
      </w:pPr>
      <w:bookmarkStart w:id="506" w:name="_Ref490143133"/>
      <w:r>
        <w:t>An OAGi admin can edit a code list he owns</w:t>
      </w:r>
      <w:r w:rsidR="00425F0C">
        <w:t xml:space="preserve"> that is in the Editing state</w:t>
      </w:r>
      <w:r>
        <w:t>.</w:t>
      </w:r>
      <w:bookmarkEnd w:id="506"/>
    </w:p>
    <w:p w14:paraId="5E4C819C" w14:textId="7F5C7E83" w:rsidR="000A0790" w:rsidRDefault="000A0790" w:rsidP="00581A44">
      <w:pPr>
        <w:pStyle w:val="ListParagraph"/>
        <w:numPr>
          <w:ilvl w:val="0"/>
          <w:numId w:val="132"/>
        </w:numPr>
      </w:pPr>
      <w:bookmarkStart w:id="507"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507"/>
    </w:p>
    <w:p w14:paraId="3E14F600" w14:textId="77777777" w:rsidR="005B229A" w:rsidRDefault="00B758F9" w:rsidP="00581A44">
      <w:pPr>
        <w:pStyle w:val="ListParagraph"/>
        <w:numPr>
          <w:ilvl w:val="0"/>
          <w:numId w:val="132"/>
        </w:numPr>
      </w:pPr>
      <w:bookmarkStart w:id="508" w:name="_Ref490143149"/>
      <w:r>
        <w:t>An OAGi admin can change the state of a code list from Editing to Published.</w:t>
      </w:r>
      <w:bookmarkEnd w:id="508"/>
    </w:p>
    <w:p w14:paraId="687D1753" w14:textId="3277EEE8" w:rsidR="009E2101" w:rsidRDefault="009E2101" w:rsidP="00581A44">
      <w:pPr>
        <w:pStyle w:val="ListParagraph"/>
        <w:numPr>
          <w:ilvl w:val="0"/>
          <w:numId w:val="132"/>
        </w:numPr>
      </w:pPr>
      <w:bookmarkStart w:id="509" w:name="_Ref490143162"/>
      <w:r>
        <w:t xml:space="preserve">An OAGi </w:t>
      </w:r>
      <w:r w:rsidR="00576F8A">
        <w:t>admin</w:t>
      </w:r>
      <w:r>
        <w:t xml:space="preserve"> can delete a code list that is in the Editing state</w:t>
      </w:r>
      <w:r w:rsidR="00576F8A">
        <w:t xml:space="preserve"> even though he didn’t create it</w:t>
      </w:r>
      <w:r>
        <w:t>.</w:t>
      </w:r>
      <w:bookmarkEnd w:id="509"/>
    </w:p>
    <w:p w14:paraId="29CE21B7" w14:textId="1C2C0ECF" w:rsidR="000A0790" w:rsidRDefault="00E5120D" w:rsidP="00581A44">
      <w:pPr>
        <w:pStyle w:val="ListParagraph"/>
        <w:numPr>
          <w:ilvl w:val="0"/>
          <w:numId w:val="132"/>
        </w:numPr>
      </w:pPr>
      <w:bookmarkStart w:id="510" w:name="_Ref490143171"/>
      <w:commentRangeStart w:id="511"/>
      <w:r>
        <w:t xml:space="preserve">Verify that there is no sharing functionality provided in the code list management. </w:t>
      </w:r>
      <w:r w:rsidR="000A0790">
        <w:t>OAGi tenant cannot share code list.</w:t>
      </w:r>
      <w:bookmarkEnd w:id="510"/>
    </w:p>
    <w:p w14:paraId="63F04005" w14:textId="172688C9" w:rsidR="000A0790" w:rsidRDefault="00E5120D" w:rsidP="00581A44">
      <w:pPr>
        <w:pStyle w:val="ListParagraph"/>
        <w:numPr>
          <w:ilvl w:val="0"/>
          <w:numId w:val="132"/>
        </w:numPr>
      </w:pPr>
      <w:bookmarkStart w:id="512" w:name="_Ref490143182"/>
      <w:r>
        <w:t>Verify that there is no make free functionality provided in the code list management</w:t>
      </w:r>
      <w:r w:rsidR="000A0790">
        <w:t>.</w:t>
      </w:r>
      <w:commentRangeEnd w:id="511"/>
      <w:r>
        <w:rPr>
          <w:rStyle w:val="CommentReference"/>
        </w:rPr>
        <w:commentReference w:id="511"/>
      </w:r>
      <w:bookmarkEnd w:id="512"/>
    </w:p>
    <w:p w14:paraId="60038F08" w14:textId="27FFF097" w:rsidR="009E2101" w:rsidRDefault="009E2101" w:rsidP="00581A44">
      <w:pPr>
        <w:pStyle w:val="ListParagraph"/>
        <w:numPr>
          <w:ilvl w:val="0"/>
          <w:numId w:val="132"/>
        </w:numPr>
      </w:pPr>
      <w:bookmarkStart w:id="513" w:name="_Ref490143189"/>
      <w:r>
        <w:t>An OAGi admin cannot see in the list of code lists enterprise users’ private code lists in any state.</w:t>
      </w:r>
      <w:bookmarkEnd w:id="513"/>
    </w:p>
    <w:p w14:paraId="0F40BF12" w14:textId="30A0F3AD" w:rsidR="000A0790" w:rsidRDefault="000A0790" w:rsidP="00581A44">
      <w:pPr>
        <w:pStyle w:val="ListParagraph"/>
        <w:numPr>
          <w:ilvl w:val="0"/>
          <w:numId w:val="132"/>
        </w:numPr>
      </w:pPr>
      <w:bookmarkStart w:id="514" w:name="_Ref490143195"/>
      <w:r>
        <w:t xml:space="preserve">An OAGi </w:t>
      </w:r>
      <w:r w:rsidR="009E2101">
        <w:t>admin</w:t>
      </w:r>
      <w:r>
        <w:t xml:space="preserve"> can see </w:t>
      </w:r>
      <w:r w:rsidR="009E2101">
        <w:t xml:space="preserve">in the </w:t>
      </w:r>
      <w:r>
        <w:t>list of code lists enterprise users’ shared code lists.</w:t>
      </w:r>
      <w:bookmarkEnd w:id="514"/>
    </w:p>
    <w:p w14:paraId="022C3E69" w14:textId="309ED5FB" w:rsidR="000A0790" w:rsidRDefault="000A0790" w:rsidP="00581A44">
      <w:pPr>
        <w:pStyle w:val="ListParagraph"/>
        <w:numPr>
          <w:ilvl w:val="0"/>
          <w:numId w:val="132"/>
        </w:numPr>
      </w:pPr>
      <w:bookmarkStart w:id="515" w:name="_Ref490143201"/>
      <w:r>
        <w:t xml:space="preserve">An OAGi </w:t>
      </w:r>
      <w:r w:rsidR="009E2101">
        <w:t>admin</w:t>
      </w:r>
      <w:r>
        <w:t xml:space="preserve"> can see the details of enterprise users’ shared code lists</w:t>
      </w:r>
      <w:r w:rsidR="00425F0C">
        <w:t xml:space="preserve"> but cannot make any change</w:t>
      </w:r>
      <w:r>
        <w:t>.</w:t>
      </w:r>
      <w:bookmarkEnd w:id="515"/>
      <w:r>
        <w:t xml:space="preserve"> </w:t>
      </w:r>
    </w:p>
    <w:p w14:paraId="76630008" w14:textId="0CB95928" w:rsidR="000A0790" w:rsidRDefault="000A0790" w:rsidP="00581A44">
      <w:pPr>
        <w:pStyle w:val="ListParagraph"/>
        <w:numPr>
          <w:ilvl w:val="0"/>
          <w:numId w:val="132"/>
        </w:numPr>
      </w:pPr>
      <w:bookmarkStart w:id="516"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516"/>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517" w:name="_Enterprise_end_user’s"/>
      <w:bookmarkEnd w:id="517"/>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ENTU1 creates two new context category,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518" w:author="Oh, Hakju (IntlCtr)" w:date="2017-08-18T15:15:00Z">
        <w:r w:rsidR="00370821">
          <w:t>Pass</w:t>
        </w:r>
      </w:ins>
      <w:del w:id="519"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520"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521"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522"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523"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524" w:author="Oh, Hakju (IntlCtr)" w:date="2017-08-18T15:17:00Z">
        <w:r w:rsidR="00370821">
          <w:t>Fail because there is no share function for the enterprise tenant.</w:t>
        </w:r>
      </w:ins>
      <w:del w:id="525"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526" w:author="Oh, Hakju (IntlCtr)" w:date="2017-08-18T15:28:00Z">
        <w:r w:rsidR="00AF0CB0" w:rsidDel="00CD4F3A">
          <w:delText>Not tested, not about user right</w:delText>
        </w:r>
      </w:del>
      <w:ins w:id="527"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528" w:author="Oh, Hakju (IntlCtr)" w:date="2017-08-18T15:37:00Z">
        <w:r w:rsidR="004D0C9A">
          <w:t>Pass; “</w:t>
        </w:r>
        <w:r w:rsidR="004D0C9A" w:rsidRPr="00CD4F3A">
          <w:t>Please fill out 'Name' field.</w:t>
        </w:r>
        <w:r w:rsidR="004D0C9A">
          <w:t>”</w:t>
        </w:r>
      </w:ins>
      <w:del w:id="529"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6</w:t>
      </w:r>
      <w:r w:rsidR="00FA0935">
        <w:t xml:space="preserve">  (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tenants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530"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531" w:author="Oh, Hakju (IntlCtr)" w:date="2017-08-18T17:02:00Z">
        <w:r w:rsidR="00AF0CB0" w:rsidDel="00612DED">
          <w:delText>Not tested, not about user right</w:delText>
        </w:r>
      </w:del>
      <w:ins w:id="532"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533" w:author="Oh, Hakju (IntlCtr)" w:date="2017-08-18T17:10:00Z">
        <w:r w:rsidR="00AF0CB0" w:rsidDel="006B04DE">
          <w:delText>Not tested, not about user right</w:delText>
        </w:r>
      </w:del>
      <w:ins w:id="534"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edit failed. </w:t>
      </w:r>
    </w:p>
    <w:p w14:paraId="6462CFEF" w14:textId="1BDFB8F2" w:rsidR="00566759" w:rsidRDefault="00566759" w:rsidP="00566759">
      <w:pPr>
        <w:pStyle w:val="Heading2"/>
      </w:pPr>
      <w:r>
        <w:t>Enterprise end user fails to add Context Scheme Value due to omitting value</w:t>
      </w:r>
      <w:r w:rsidR="005923B9">
        <w:t xml:space="preserve"> (</w:t>
      </w:r>
      <w:del w:id="535" w:author="Oh, Hakju (IntlCtr)" w:date="2017-08-18T17:15:00Z">
        <w:r w:rsidR="00AF0CB0" w:rsidDel="00B1043A">
          <w:delText>Not tested, not about user right</w:delText>
        </w:r>
      </w:del>
      <w:ins w:id="536"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537" w:author="Oh, Hakju (IntlCtr)" w:date="2017-08-18T17:20:00Z">
        <w:r w:rsidR="00FA341E">
          <w:t>Pass; “</w:t>
        </w:r>
        <w:r w:rsidR="00FA341E" w:rsidRPr="00B1043A">
          <w:t>Please fill out 'Value' field.</w:t>
        </w:r>
        <w:r w:rsidR="00FA341E">
          <w:t>”</w:t>
        </w:r>
      </w:ins>
      <w:del w:id="538"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Discarding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539" w:name="_Ref488914060"/>
      <w:r>
        <w:t>Enterprise end user successfully edits</w:t>
      </w:r>
      <w:r w:rsidRPr="00B67848">
        <w:t xml:space="preserve"> </w:t>
      </w:r>
      <w:r>
        <w:t>Code List</w:t>
      </w:r>
      <w:bookmarkEnd w:id="539"/>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finds testCodeList ,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Enterprise end user fails to add Code List Value due to omitting code</w:t>
      </w:r>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540"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So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shared </w:t>
      </w:r>
      <w:r>
        <w:t xml:space="preserve"> business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540"/>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r w:rsidRPr="00713F77">
        <w:t>ENTADx</w:t>
      </w:r>
      <w:r>
        <w:t>,</w:t>
      </w:r>
      <w:r w:rsidRPr="00803434">
        <w:t>,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ENTADx, makes an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Enterprise end user’s  authorized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lastRenderedPageBreak/>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541" w:author="Oh, Hakju (IntlCtr)" w:date="2017-08-18T17:36:00Z">
        <w:r w:rsidR="00CA448B">
          <w:t xml:space="preserve">, Duplicated with </w:t>
        </w:r>
      </w:ins>
      <w:ins w:id="542"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543"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544"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A4D02DA"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545" w:author="Hakju Oh" w:date="2017-08-19T12:53:00Z">
        <w:r w:rsidR="00DA4D59">
          <w:t xml:space="preserve">, Fail. </w:t>
        </w:r>
      </w:ins>
      <w:ins w:id="546" w:author="Hakju Oh" w:date="2017-08-19T13:07:00Z">
        <w:r w:rsidR="00C916F4">
          <w:t>The</w:t>
        </w:r>
      </w:ins>
      <w:ins w:id="547" w:author="Hakju Oh" w:date="2017-08-19T12:53:00Z">
        <w:r w:rsidR="00DA4D59">
          <w:t xml:space="preserve"> en</w:t>
        </w:r>
        <w:r w:rsidR="00C916F4">
          <w:t xml:space="preserve">terprise admin user can see </w:t>
        </w:r>
        <w:r w:rsidR="00DA4D59">
          <w:t xml:space="preserve">context categories which are created and not shared by </w:t>
        </w:r>
      </w:ins>
      <w:ins w:id="548" w:author="Hakju Oh" w:date="2017-08-19T13:07:00Z">
        <w:r w:rsidR="00C916F4">
          <w:t xml:space="preserve">the </w:t>
        </w:r>
      </w:ins>
      <w:ins w:id="549"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550" w:author="Hakju Oh" w:date="2017-08-19T13:03:00Z">
        <w:r w:rsidR="001014EA">
          <w:t xml:space="preserve">, Fail. There is no </w:t>
        </w:r>
        <w:r w:rsidR="00873D20">
          <w:t>capability to share the context category</w:t>
        </w:r>
      </w:ins>
      <w:ins w:id="551" w:author="Hakju Oh" w:date="2017-08-19T13:04:00Z">
        <w:r w:rsidR="00873D20">
          <w:t>. In other words,</w:t>
        </w:r>
      </w:ins>
      <w:ins w:id="552" w:author="Hakju Oh" w:date="2017-08-19T13:03:00Z">
        <w:r w:rsidR="00873D20">
          <w:t xml:space="preserve"> </w:t>
        </w:r>
      </w:ins>
      <w:ins w:id="553"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Verify that ENTADy can see the details of those visible shared enterprise users’ and OAGi users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554" w:author="Hakju Oh" w:date="2017-08-19T13:07:00Z">
        <w:r w:rsidR="00C916F4">
          <w:t>, Fail. The enterprise admin user can see/edit unshared context categories</w:t>
        </w:r>
      </w:ins>
      <w:ins w:id="555"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556"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557"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558"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559"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560"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561" w:author="Hakju Oh" w:date="2017-08-19T14:14:00Z">
        <w:r w:rsidR="00FB7EA4">
          <w:t>, Fail</w:t>
        </w:r>
      </w:ins>
      <w:ins w:id="562" w:author="Hakju Oh" w:date="2017-08-19T14:17:00Z">
        <w:r w:rsidR="00302E03">
          <w:t>. 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57D40E81"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563"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55D66E0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564" w:author="Hakju Oh" w:date="2017-08-19T14:22:00Z">
        <w:r w:rsidR="002E3A32">
          <w:t xml:space="preserve">, Fail. </w:t>
        </w:r>
      </w:ins>
      <w:ins w:id="565" w:author="Hakju Oh" w:date="2017-08-19T14:24:00Z">
        <w:r w:rsidR="006C4425">
          <w:t>The assertion #18 has to be passed before this performs</w:t>
        </w:r>
      </w:ins>
      <w:ins w:id="566"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567" w:author="Hakju Oh" w:date="2017-08-19T14:25:00Z">
        <w:r w:rsidR="006C4425">
          <w:t>, Fail. The assertion #18 has to be passed before this performs.</w:t>
        </w:r>
      </w:ins>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lastRenderedPageBreak/>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EB35C65" w:rsidR="00566759" w:rsidRDefault="00566759" w:rsidP="00566759">
      <w:pPr>
        <w:pStyle w:val="Heading2"/>
      </w:pPr>
      <w:r>
        <w:t>Enterprise admin user fails to create Context Category due to omitting name</w:t>
      </w:r>
      <w:ins w:id="568" w:author="Hakju Oh" w:date="2017-08-19T14:37:00Z">
        <w:r w:rsidR="00161C82">
          <w:t xml:space="preserve"> (Pass; “</w:t>
        </w:r>
        <w:r w:rsidR="00161C82" w:rsidRPr="00161C82">
          <w:t>Please fill out 'Name' field.</w:t>
        </w:r>
        <w:r w:rsidR="00161C82">
          <w:t>”)</w:t>
        </w:r>
      </w:ins>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1456796A" w:rsidR="00566759" w:rsidRDefault="00566759" w:rsidP="00566759">
      <w:pPr>
        <w:pStyle w:val="Heading2"/>
      </w:pPr>
      <w:r>
        <w:t>Enterprise admin user fails to edit Context Category due to omitting name</w:t>
      </w:r>
      <w:ins w:id="569" w:author="Hakju Oh" w:date="2017-08-19T14:38:00Z">
        <w:r w:rsidR="00EC2BD6">
          <w:t xml:space="preserve"> (Pass; “</w:t>
        </w:r>
        <w:r w:rsidR="00EC2BD6" w:rsidRPr="00EC2BD6">
          <w:t>Please fill out 'Name' field.</w:t>
        </w:r>
        <w:r w:rsidR="00EC2BD6">
          <w:t>”)</w:t>
        </w:r>
      </w:ins>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57F69321"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ins w:id="570" w:author="Hakju Oh" w:date="2017-08-19T14:47:00Z">
        <w:r w:rsidR="00B4539D">
          <w:t xml:space="preserve"> (Duplicated with 13.4 #1</w:t>
        </w:r>
      </w:ins>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ins w:id="571" w:author="Hakju Oh" w:date="2017-08-19T14:47:00Z">
        <w:r w:rsidR="00B4539D">
          <w:t xml:space="preserve"> (Fail</w:t>
        </w:r>
        <w:r w:rsidR="009626FA">
          <w:t xml:space="preserve">. </w:t>
        </w:r>
      </w:ins>
      <w:ins w:id="572" w:author="Hakju Oh" w:date="2017-08-19T14:48:00Z">
        <w:r w:rsidR="009626FA">
          <w:t xml:space="preserve">This assertion needs </w:t>
        </w:r>
      </w:ins>
      <w:ins w:id="573" w:author="Hakju Oh" w:date="2017-08-19T14:49:00Z">
        <w:r w:rsidR="009626FA">
          <w:t>a sharing availability of context categories.</w:t>
        </w:r>
      </w:ins>
      <w:r w:rsidRPr="00745F59">
        <w:t>)</w:t>
      </w:r>
    </w:p>
    <w:p w14:paraId="465A1851" w14:textId="6A6048F6"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ins w:id="574" w:author="Hakju Oh" w:date="2017-08-19T15:32:00Z">
        <w:r w:rsidR="00A37540">
          <w:t>, Pass</w:t>
        </w:r>
      </w:ins>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4BD8F619"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ins w:id="575" w:author="Oh, Hakju (IntlCtr)" w:date="2017-08-22T14:19:00Z">
        <w:r w:rsidR="004549AA">
          <w:t>, Fail.</w:t>
        </w:r>
        <w:r w:rsidR="009B310B">
          <w:t xml:space="preserve"> An enterprise admin user can see </w:t>
        </w:r>
      </w:ins>
      <w:ins w:id="576" w:author="Oh, Hakju (IntlCtr)" w:date="2017-08-22T14:20:00Z">
        <w:r w:rsidR="009B310B">
          <w:t>users’ private context schemes</w:t>
        </w:r>
      </w:ins>
      <w:ins w:id="577" w:author="Oh, Hakju (IntlCtr)" w:date="2017-08-23T15:27:00Z">
        <w:r w:rsidR="00AC3E37">
          <w:t>.</w:t>
        </w:r>
      </w:ins>
      <w:r w:rsidRPr="00C85ADC">
        <w:t>)</w:t>
      </w:r>
    </w:p>
    <w:p w14:paraId="6ECA230F" w14:textId="75A956BE"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ins w:id="578" w:author="Oh, Hakju (IntlCtr)" w:date="2017-08-22T14:22:00Z">
        <w:r w:rsidR="00F35279">
          <w:t xml:space="preserve">, Fail. </w:t>
        </w:r>
      </w:ins>
      <w:ins w:id="579" w:author="Oh, Hakju (IntlCtr)" w:date="2017-08-23T15:27:00Z">
        <w:r w:rsidR="00AC3E37">
          <w:t>This assertion cannot be sure before the previous one is passed.</w:t>
        </w:r>
      </w:ins>
      <w:r w:rsidRPr="00C85ADC">
        <w:t>)</w:t>
      </w:r>
    </w:p>
    <w:p w14:paraId="5BAFE9C3" w14:textId="36EBDE55"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ins w:id="580" w:author="Oh, Hakju (IntlCtr)" w:date="2017-08-22T14:22:00Z">
        <w:r w:rsidR="00F35279">
          <w:t>, Fail.</w:t>
        </w:r>
      </w:ins>
      <w:ins w:id="581" w:author="Oh, Hakju (IntlCtr)" w:date="2017-08-23T15:28:00Z">
        <w:r w:rsidR="00AC3E37">
          <w:t xml:space="preserve"> An admin user can make changes to </w:t>
        </w:r>
      </w:ins>
      <w:ins w:id="582" w:author="Oh, Hakju (IntlCtr)" w:date="2017-08-23T15:29:00Z">
        <w:r w:rsidR="00AC3E37">
          <w:t xml:space="preserve">the </w:t>
        </w:r>
      </w:ins>
      <w:ins w:id="583" w:author="Oh, Hakju (IntlCtr)" w:date="2017-08-23T15:28:00Z">
        <w:r w:rsidR="00AC3E37">
          <w:t>context schemes.</w:t>
        </w:r>
      </w:ins>
      <w:r w:rsidRPr="00C85ADC">
        <w:t>)</w:t>
      </w:r>
    </w:p>
    <w:p w14:paraId="06A7CCAA" w14:textId="647641C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ins w:id="584" w:author="Oh, Hakju (IntlCtr)" w:date="2017-08-22T14:30:00Z">
        <w:r w:rsidR="006E2801">
          <w:t>, Pass</w:t>
        </w:r>
      </w:ins>
      <w:r w:rsidRPr="00C85ADC">
        <w:t>)</w:t>
      </w:r>
    </w:p>
    <w:p w14:paraId="6E633BAB" w14:textId="564611BC"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ins w:id="585" w:author="Oh, Hakju (IntlCtr)" w:date="2017-08-22T14:32:00Z">
        <w:r w:rsidR="00DC7658">
          <w:t>, Pass</w:t>
        </w:r>
      </w:ins>
      <w:r w:rsidRPr="00C85ADC">
        <w:t>)</w:t>
      </w:r>
    </w:p>
    <w:p w14:paraId="6FF50BE0" w14:textId="2F3A333C" w:rsidR="00566759" w:rsidRPr="00C85ADC" w:rsidRDefault="00566759" w:rsidP="00165840">
      <w:pPr>
        <w:pStyle w:val="ListParagraph"/>
        <w:numPr>
          <w:ilvl w:val="0"/>
          <w:numId w:val="169"/>
        </w:numPr>
      </w:pPr>
      <w:r w:rsidRPr="00C85ADC">
        <w:lastRenderedPageBreak/>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ins w:id="586" w:author="Oh, Hakju (IntlCtr)" w:date="2017-08-22T14:38:00Z">
        <w:r w:rsidR="00CE7E79">
          <w:t>, Pass</w:t>
        </w:r>
      </w:ins>
      <w:r w:rsidRPr="00C85ADC">
        <w:t>)</w:t>
      </w:r>
    </w:p>
    <w:p w14:paraId="26D57ADA" w14:textId="35557BA3"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ins w:id="587" w:author="Oh, Hakju (IntlCtr)" w:date="2017-08-22T14:43:00Z">
        <w:r w:rsidR="00E700C5">
          <w:t>, Pass</w:t>
        </w:r>
      </w:ins>
      <w:r w:rsidRPr="00C85ADC">
        <w:t xml:space="preserve">) </w:t>
      </w:r>
    </w:p>
    <w:p w14:paraId="66D6B504" w14:textId="2B74F382"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ins w:id="588" w:author="Oh, Hakju (IntlCtr)" w:date="2017-08-22T14:43:00Z">
        <w:r w:rsidR="00E700C5">
          <w:t>, Pass</w:t>
        </w:r>
      </w:ins>
      <w:r w:rsidRPr="00C85ADC">
        <w:t>)</w:t>
      </w:r>
    </w:p>
    <w:p w14:paraId="55EB40A8" w14:textId="2EBB53C3"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589" w:author="Oh, Hakju (IntlCtr)" w:date="2017-08-22T14:48:00Z">
        <w:r w:rsidR="00093162">
          <w:t>, Pass</w:t>
        </w:r>
      </w:ins>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FBAAA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590" w:author="Oh, Hakju (IntlCtr)" w:date="2017-08-22T14:49:00Z">
        <w:r w:rsidR="00950B4B">
          <w:t>, Pass</w:t>
        </w:r>
      </w:ins>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62D0D6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ins w:id="591" w:author="Oh, Hakju (IntlCtr)" w:date="2017-08-22T14:57:00Z">
        <w:r w:rsidR="008D405C">
          <w:t>, Fail. An enterprise admin user can edit/delete shared context schemes created by anyone.</w:t>
        </w:r>
      </w:ins>
      <w:r w:rsidRPr="00C85ADC">
        <w:t>)</w:t>
      </w:r>
    </w:p>
    <w:p w14:paraId="5BE56DF3" w14:textId="43851D6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ins w:id="592" w:author="Oh, Hakju (IntlCtr)" w:date="2017-08-22T15:00:00Z">
        <w:r w:rsidR="00D06CAF">
          <w:t>, Fail. An enterprise admin user can edit/delete shared context schemes created by anyone.</w:t>
        </w:r>
      </w:ins>
      <w:r w:rsidRPr="00C85ADC">
        <w:t>)</w:t>
      </w:r>
    </w:p>
    <w:p w14:paraId="0BB7D960" w14:textId="31CC51FA"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The enterprise admin user can no longer change or delete a shared context schemes created by enterprise end users.</w:t>
      </w:r>
    </w:p>
    <w:p w14:paraId="7CBAD10B" w14:textId="77777777" w:rsidR="00566759" w:rsidRPr="00C028A8" w:rsidRDefault="00566759" w:rsidP="00165840">
      <w:pPr>
        <w:pStyle w:val="ListParagraph"/>
        <w:numPr>
          <w:ilvl w:val="0"/>
          <w:numId w:val="170"/>
        </w:numPr>
      </w:pPr>
      <w:r w:rsidRPr="00C85ADC">
        <w:lastRenderedPageBreak/>
        <w:t>The enterprise admin user can no longer change or delete a shared context schemes created by another enterprise admin user.</w:t>
      </w:r>
    </w:p>
    <w:p w14:paraId="25F2A0FD" w14:textId="6A1ACCDE" w:rsidR="00566759" w:rsidRDefault="00566759" w:rsidP="00566759">
      <w:pPr>
        <w:pStyle w:val="Heading2"/>
      </w:pPr>
      <w:r>
        <w:t>Enterprise admin user fails to create Context Scheme due to omitting required fields</w:t>
      </w:r>
      <w:ins w:id="593" w:author="Oh, Hakju (IntlCtr)" w:date="2017-08-22T15:21:00Z">
        <w:r w:rsidR="00EE1C0E">
          <w:t xml:space="preserve"> (Pass)</w:t>
        </w:r>
      </w:ins>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0BEA7867" w:rsidR="00566759" w:rsidRDefault="00566759" w:rsidP="00566759">
      <w:pPr>
        <w:pStyle w:val="Heading2"/>
      </w:pPr>
      <w:r>
        <w:t>Enterprise admin user fails to edit Context Scheme due to omitting required fields</w:t>
      </w:r>
      <w:ins w:id="594" w:author="Oh, Hakju (IntlCtr)" w:date="2017-08-22T15:27:00Z">
        <w:r w:rsidR="00162200">
          <w:rPr>
            <w:lang w:eastAsia="ko-KR"/>
          </w:rPr>
          <w:t xml:space="preserve"> (Pass)</w:t>
        </w:r>
      </w:ins>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edit failed. </w:t>
      </w:r>
    </w:p>
    <w:p w14:paraId="3C7DA17A" w14:textId="320E5492" w:rsidR="00566759" w:rsidRDefault="00566759" w:rsidP="00566759">
      <w:pPr>
        <w:pStyle w:val="Heading2"/>
      </w:pPr>
      <w:r>
        <w:t>Enterprise admin user successfully adds</w:t>
      </w:r>
      <w:r w:rsidRPr="00B67848">
        <w:t xml:space="preserve"> </w:t>
      </w:r>
      <w:r>
        <w:t>Context Scheme Values</w:t>
      </w:r>
      <w:ins w:id="595" w:author="Oh, Hakju (IntlCtr)" w:date="2017-08-22T15:47:00Z">
        <w:r w:rsidR="006D6169">
          <w:t xml:space="preserve"> (Pass)</w:t>
        </w:r>
      </w:ins>
    </w:p>
    <w:p w14:paraId="3AA896C5" w14:textId="77777777" w:rsidR="00566759" w:rsidRPr="00E35B7D" w:rsidRDefault="00566759" w:rsidP="00566759">
      <w:pPr>
        <w:rPr>
          <w:lang w:eastAsia="ko-KR"/>
        </w:rPr>
      </w:pPr>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lastRenderedPageBreak/>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6BDBD69A" w:rsidR="00566759" w:rsidRDefault="00566759" w:rsidP="00566759">
      <w:pPr>
        <w:pStyle w:val="Heading2"/>
      </w:pPr>
      <w:r>
        <w:t>Enterprise admin user fails to add Context Scheme Value due to omitting value</w:t>
      </w:r>
      <w:ins w:id="596" w:author="Oh, Hakju (IntlCtr)" w:date="2017-08-22T15:53:00Z">
        <w:r w:rsidR="000503F8">
          <w:t xml:space="preserve"> (Pass)</w:t>
        </w:r>
      </w:ins>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599EC0D5" w:rsidR="00566759" w:rsidRDefault="00566759" w:rsidP="00566759">
      <w:pPr>
        <w:pStyle w:val="Heading2"/>
      </w:pPr>
      <w:r>
        <w:t>Enterprise admin user successfully edits</w:t>
      </w:r>
      <w:r w:rsidRPr="00B67848">
        <w:t xml:space="preserve"> </w:t>
      </w:r>
      <w:r>
        <w:t>Context Scheme Values</w:t>
      </w:r>
      <w:ins w:id="597" w:author="Oh, Hakju (IntlCtr)" w:date="2017-08-22T16:07:00Z">
        <w:r w:rsidR="00D975EA">
          <w:t xml:space="preserve"> (Pass)</w:t>
        </w:r>
      </w:ins>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1FEC7E14" w:rsidR="00566759" w:rsidRDefault="00566759" w:rsidP="00566759">
      <w:pPr>
        <w:pStyle w:val="Heading2"/>
      </w:pPr>
      <w:r>
        <w:t>Enterprise admin user fails to edit Context Scheme Value due to omitting value</w:t>
      </w:r>
      <w:ins w:id="598" w:author="Oh, Hakju (IntlCtr)" w:date="2017-08-22T16:11:00Z">
        <w:r w:rsidR="00AD63D5">
          <w:t xml:space="preserve"> (Pass)</w:t>
        </w:r>
      </w:ins>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lastRenderedPageBreak/>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1E533E88"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ins w:id="599" w:author="Oh, Hakju (IntlCtr)" w:date="2017-08-22T17:28:00Z">
        <w:r w:rsidR="004F4223">
          <w:t>, Pass</w:t>
        </w:r>
      </w:ins>
      <w:r w:rsidRPr="00CA4F7B">
        <w:t>)</w:t>
      </w:r>
    </w:p>
    <w:p w14:paraId="3F653B0B" w14:textId="309EC406"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ins w:id="600" w:author="Oh, Hakju (IntlCtr)" w:date="2017-08-22T17:46:00Z">
        <w:r w:rsidR="00563293">
          <w:t xml:space="preserve">, Fail. </w:t>
        </w:r>
      </w:ins>
      <w:ins w:id="601" w:author="Oh, Hakju (IntlCtr)" w:date="2017-08-22T17:47:00Z">
        <w:r w:rsidR="00CB17A8">
          <w:t xml:space="preserve">User </w:t>
        </w:r>
        <w:r w:rsidR="007056B7">
          <w:t>who creates a code list can</w:t>
        </w:r>
        <w:r w:rsidR="00CB17A8">
          <w:t xml:space="preserve">not make </w:t>
        </w:r>
      </w:ins>
      <w:ins w:id="602" w:author="Oh, Hakju (IntlCtr)" w:date="2017-08-22T17:46:00Z">
        <w:r w:rsidR="00E26BA0">
          <w:t>shared code list</w:t>
        </w:r>
        <w:r w:rsidR="008A6590">
          <w:t xml:space="preserve">, and a published code list </w:t>
        </w:r>
      </w:ins>
      <w:ins w:id="603" w:author="Oh, Hakju (IntlCtr)" w:date="2017-08-23T10:07:00Z">
        <w:r w:rsidR="0007013A">
          <w:t>does not</w:t>
        </w:r>
      </w:ins>
      <w:ins w:id="604" w:author="Oh, Hakju (IntlCtr)" w:date="2017-08-22T17:46:00Z">
        <w:r w:rsidR="008A6590">
          <w:t xml:space="preserve"> show on the page.</w:t>
        </w:r>
      </w:ins>
      <w:r w:rsidRPr="00CA4F7B">
        <w:t>)</w:t>
      </w:r>
    </w:p>
    <w:p w14:paraId="2996FA73" w14:textId="205B7F04"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ins w:id="605" w:author="Oh, Hakju (IntlCtr)" w:date="2017-08-23T10:08:00Z">
        <w:r w:rsidR="008E43D7">
          <w:t>, Fail. This assertion should be performed after the previous one is passed.</w:t>
        </w:r>
      </w:ins>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13A7D324"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ins w:id="606" w:author="Oh, Hakju (IntlCtr)" w:date="2017-08-23T10:11:00Z">
        <w:r w:rsidR="00B5640B">
          <w:t>, Fail. An enterprise admin user cannot see the code list which is created by</w:t>
        </w:r>
      </w:ins>
      <w:ins w:id="607" w:author="Oh, Hakju (IntlCtr)" w:date="2017-08-23T10:12:00Z">
        <w:r w:rsidR="00B5640B">
          <w:t xml:space="preserve"> an</w:t>
        </w:r>
      </w:ins>
      <w:ins w:id="608" w:author="Oh, Hakju (IntlCtr)" w:date="2017-08-23T10:11:00Z">
        <w:r w:rsidR="00B5640B">
          <w:t xml:space="preserve"> another user.</w:t>
        </w:r>
      </w:ins>
      <w:r w:rsidRPr="00CA4F7B">
        <w:t>)</w:t>
      </w:r>
    </w:p>
    <w:p w14:paraId="27C7CB9B" w14:textId="0C965E2B"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ins w:id="609" w:author="Oh, Hakju (IntlCtr)" w:date="2017-08-23T10:12:00Z">
        <w:r w:rsidR="00EC2DFB">
          <w:t>, Fail. This assertion should be performed after the previous one is passed.</w:t>
        </w:r>
      </w:ins>
      <w:r w:rsidRPr="00CA4F7B">
        <w:t>)</w:t>
      </w:r>
    </w:p>
    <w:p w14:paraId="36DABBC5" w14:textId="7FA7501D"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ins w:id="610" w:author="Oh, Hakju (IntlCtr)" w:date="2017-08-23T10:12:00Z">
        <w:r w:rsidR="00EC2DFB">
          <w:t>, Fail. This assertion should be performed after the previous one is passed.</w:t>
        </w:r>
      </w:ins>
      <w:r w:rsidRPr="00CA4F7B">
        <w:t>)</w:t>
      </w:r>
    </w:p>
    <w:p w14:paraId="006252D5" w14:textId="75C74CE5"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ins w:id="611" w:author="Oh, Hakju (IntlCtr)" w:date="2017-08-23T10:55:00Z">
        <w:r w:rsidR="00D56916">
          <w:t>, Fail.</w:t>
        </w:r>
        <w:r w:rsidR="002C0DCE">
          <w:t xml:space="preserve"> An enterprise admin user cannot share the code list which is created by an end user.</w:t>
        </w:r>
      </w:ins>
      <w:ins w:id="612" w:author="Oh, Hakju (IntlCtr)" w:date="2017-08-23T10:56:00Z">
        <w:r w:rsidR="002C0DCE">
          <w:t xml:space="preserve"> Not sure when </w:t>
        </w:r>
      </w:ins>
      <w:ins w:id="613" w:author="Oh, Hakju (IntlCtr)" w:date="2017-08-23T10:57:00Z">
        <w:r w:rsidR="002C0DCE">
          <w:t>‘share’ button enables.</w:t>
        </w:r>
      </w:ins>
      <w:r w:rsidRPr="00CA4F7B">
        <w:t>)</w:t>
      </w:r>
    </w:p>
    <w:p w14:paraId="571055D2" w14:textId="68EA26A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ins w:id="614" w:author="Oh, Hakju (IntlCtr)" w:date="2017-08-23T11:00:00Z">
        <w:r w:rsidR="00574049">
          <w:t>, Fail. This assertion should be performed after the previous one is passed.</w:t>
        </w:r>
      </w:ins>
      <w:r w:rsidRPr="00CA4F7B">
        <w:t>)</w:t>
      </w:r>
    </w:p>
    <w:p w14:paraId="28B94C15" w14:textId="77777777" w:rsidR="00566759" w:rsidRPr="00255729" w:rsidRDefault="00566759" w:rsidP="00165840">
      <w:pPr>
        <w:pStyle w:val="ListParagraph"/>
        <w:numPr>
          <w:ilvl w:val="0"/>
          <w:numId w:val="172"/>
        </w:numPr>
      </w:pPr>
      <w:r w:rsidRPr="00255729">
        <w:lastRenderedPageBreak/>
        <w:t>ENTADy goes to the view code list page.</w:t>
      </w:r>
    </w:p>
    <w:p w14:paraId="67A88DFB" w14:textId="79D9CCED"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ins w:id="615" w:author="Oh, Hakju (IntlCtr)" w:date="2017-08-23T11:00:00Z">
        <w:r w:rsidR="00574049">
          <w:t>, Fail. This assertion should be performed after the previous one is passed.</w:t>
        </w:r>
      </w:ins>
      <w:r w:rsidRPr="00255729">
        <w:t>)</w:t>
      </w:r>
    </w:p>
    <w:p w14:paraId="485BB38B" w14:textId="3472AA36"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ins w:id="616" w:author="Oh, Hakju (IntlCtr)" w:date="2017-08-23T10:59:00Z">
        <w:r w:rsidR="00EF5129">
          <w:t>, Fail. This assertion should be performed after the previous one is passed.</w:t>
        </w:r>
      </w:ins>
      <w:r w:rsidRPr="00255729">
        <w:t>)</w:t>
      </w:r>
    </w:p>
    <w:p w14:paraId="0103C1C7" w14:textId="2DF8B328"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ins w:id="617" w:author="Oh, Hakju (IntlCtr)" w:date="2017-08-23T10:59:00Z">
        <w:r w:rsidR="00EF5129">
          <w:t>, Fail. This assertion should be performed after the previous one is passed.</w:t>
        </w:r>
      </w:ins>
      <w:r w:rsidRPr="00255729">
        <w:t>)</w:t>
      </w:r>
    </w:p>
    <w:p w14:paraId="082DA073" w14:textId="38FDE1B2"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ins w:id="618" w:author="Oh, Hakju (IntlCtr)" w:date="2017-08-23T10:59:00Z">
        <w:r w:rsidR="00EF5129">
          <w:t>, Fail. This assertion should be performed after the previous one is passed.</w:t>
        </w:r>
      </w:ins>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commentRangeStart w:id="619"/>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commentRangeEnd w:id="619"/>
    <w:p w14:paraId="6100D3BF" w14:textId="77777777" w:rsidR="00566759" w:rsidRPr="00696825" w:rsidRDefault="0017509A" w:rsidP="00165840">
      <w:pPr>
        <w:pStyle w:val="ListParagraph"/>
        <w:numPr>
          <w:ilvl w:val="0"/>
          <w:numId w:val="173"/>
        </w:numPr>
        <w:rPr>
          <w:color w:val="FF0000"/>
        </w:rPr>
      </w:pPr>
      <w:r>
        <w:rPr>
          <w:rStyle w:val="CommentReference"/>
        </w:rPr>
        <w:commentReference w:id="619"/>
      </w:r>
      <w:r w:rsidR="00566759" w:rsidRPr="00CA4F7B">
        <w:t xml:space="preserve">An enterprise admin user can </w:t>
      </w:r>
      <w:r w:rsidR="00566759">
        <w:t>share</w:t>
      </w:r>
      <w:r w:rsidR="00566759" w:rsidRPr="00CA4F7B">
        <w:t xml:space="preserve"> a code list</w:t>
      </w:r>
      <w:r w:rsidR="00566759">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4C49E0E4" w:rsidR="00566759" w:rsidRDefault="00566759" w:rsidP="00566759">
      <w:pPr>
        <w:pStyle w:val="Heading2"/>
      </w:pPr>
      <w:r>
        <w:t>Enterprise admin user fails to create Code List due to omitting required fields</w:t>
      </w:r>
      <w:ins w:id="620" w:author="Oh, Hakju (IntlCtr)" w:date="2017-08-23T14:44:00Z">
        <w:r w:rsidR="00933F17">
          <w:t xml:space="preserve"> (</w:t>
        </w:r>
      </w:ins>
      <w:ins w:id="621" w:author="Oh, Hakju (IntlCtr)" w:date="2017-08-23T14:45:00Z">
        <w:r w:rsidR="00933F17">
          <w:t>Pass</w:t>
        </w:r>
      </w:ins>
      <w:ins w:id="622" w:author="Oh, Hakju (IntlCtr)" w:date="2017-08-23T14:44:00Z">
        <w:r w:rsidR="00B9603B">
          <w:t>)</w:t>
        </w:r>
      </w:ins>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lastRenderedPageBreak/>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36484712" w:rsidR="00566759" w:rsidRDefault="00566759" w:rsidP="00566759">
      <w:pPr>
        <w:pStyle w:val="Heading2"/>
      </w:pPr>
      <w:r>
        <w:t>Enterprise admin user fails to edit</w:t>
      </w:r>
      <w:r w:rsidRPr="00B67848">
        <w:t xml:space="preserve"> </w:t>
      </w:r>
      <w:r>
        <w:t>Code List due to omitting required fi</w:t>
      </w:r>
      <w:del w:id="623" w:author="Oh, Hakju (IntlCtr)" w:date="2017-08-23T14:45:00Z">
        <w:r w:rsidDel="00933F17">
          <w:delText>l</w:delText>
        </w:r>
      </w:del>
      <w:r>
        <w:t>e</w:t>
      </w:r>
      <w:ins w:id="624" w:author="Oh, Hakju (IntlCtr)" w:date="2017-08-23T14:45:00Z">
        <w:r w:rsidR="00933F17">
          <w:t>l</w:t>
        </w:r>
      </w:ins>
      <w:r>
        <w:t>ds</w:t>
      </w:r>
      <w:ins w:id="625" w:author="Oh, Hakju (IntlCtr)" w:date="2017-08-23T15:09:00Z">
        <w:r w:rsidR="006C73FE">
          <w:t xml:space="preserve"> (Pass)</w:t>
        </w:r>
      </w:ins>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pPr>
        <w:rPr>
          <w:lang w:eastAsia="ko-KR"/>
        </w:rPr>
      </w:pPr>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w:t>
      </w:r>
      <w:del w:id="626" w:author="Oh, Hakju (IntlCtr)" w:date="2017-08-23T14:45:00Z">
        <w:r w:rsidDel="00933F17">
          <w:delText xml:space="preserve"> </w:delText>
        </w:r>
      </w:del>
      <w:r>
        <w:t>,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2617E319" w:rsidR="00566759" w:rsidRDefault="00566759" w:rsidP="00566759">
      <w:pPr>
        <w:pStyle w:val="Heading2"/>
      </w:pPr>
      <w:r>
        <w:t>Enterprise admin user fails to add Code List Value due to omitting code</w:t>
      </w:r>
      <w:ins w:id="627" w:author="Oh, Hakju (IntlCtr)" w:date="2017-08-23T15:11:00Z">
        <w:r w:rsidR="00FD0C68">
          <w:t xml:space="preserve"> (Pass)</w:t>
        </w:r>
      </w:ins>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591DC46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ins w:id="628" w:author="Oh, Hakju (IntlCtr)" w:date="2017-08-23T15:19:00Z">
        <w:r w:rsidR="00E3082B">
          <w:t xml:space="preserve"> (Fail. A user cannot select default</w:t>
        </w:r>
      </w:ins>
      <w:ins w:id="629" w:author="Oh, Hakju (IntlCtr)" w:date="2017-08-23T15:20:00Z">
        <w:r w:rsidR="00E3082B">
          <w:t xml:space="preserve"> provided</w:t>
        </w:r>
      </w:ins>
      <w:ins w:id="630" w:author="Oh, Hakju (IntlCtr)" w:date="2017-08-23T15:19:00Z">
        <w:r w:rsidR="00E3082B">
          <w:t xml:space="preserve"> code lists.)</w:t>
        </w:r>
      </w:ins>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D700BCC" w:rsidR="00566759" w:rsidRDefault="00566759" w:rsidP="00566759">
      <w:pPr>
        <w:pStyle w:val="Heading2"/>
      </w:pPr>
      <w:r>
        <w:t>Enterprise admin user fails to edit Code List Value due to omitting value</w:t>
      </w:r>
      <w:ins w:id="631" w:author="Oh, Hakju (IntlCtr)" w:date="2017-08-23T15:12:00Z">
        <w:r w:rsidR="00FD0C68">
          <w:t xml:space="preserve"> (Pass)</w:t>
        </w:r>
      </w:ins>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53A9055" w:rsidR="00566759" w:rsidRDefault="00566759" w:rsidP="00E3082B">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ins w:id="632" w:author="Oh, Hakju (IntlCtr)" w:date="2017-08-23T15:20:00Z">
        <w:r w:rsidR="00E3082B">
          <w:t xml:space="preserve">(Fail. A user cannot select default provided code lists.) </w:t>
        </w:r>
      </w:ins>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23D0E1E9"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ins w:id="633" w:author="Oh, Hakju (IntlCtr)" w:date="2017-08-23T15:31:00Z">
        <w:r w:rsidR="00A54848">
          <w:t xml:space="preserve"> (Pass)</w:t>
        </w:r>
      </w:ins>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ins w:id="634" w:author="Oh, Hakju (IntlCtr)" w:date="2017-08-23T15:31:00Z">
        <w:r w:rsidR="00A54848">
          <w:t xml:space="preserve"> (Fail, Every context categories and schemes are selectable without </w:t>
        </w:r>
      </w:ins>
      <w:ins w:id="635" w:author="Oh, Hakju (IntlCtr)" w:date="2017-08-23T15:32:00Z">
        <w:r w:rsidR="00A54848">
          <w:t xml:space="preserve">a </w:t>
        </w:r>
      </w:ins>
      <w:ins w:id="636" w:author="Oh, Hakju (IntlCtr)" w:date="2017-08-23T15:31:00Z">
        <w:r w:rsidR="00A54848">
          <w:t>sharing operation.</w:t>
        </w:r>
      </w:ins>
      <w:ins w:id="637" w:author="Oh, Hakju (IntlCtr)" w:date="2017-08-23T15:35:00Z">
        <w:r w:rsidR="00A54848">
          <w:t>)</w:t>
        </w:r>
      </w:ins>
      <w:r w:rsidRPr="00B43A3C">
        <w:t>)</w:t>
      </w:r>
    </w:p>
    <w:p w14:paraId="5DD800E5" w14:textId="4076ACD3"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ins w:id="638" w:author="Oh, Hakju (IntlCtr)" w:date="2017-08-23T15:35:00Z">
        <w:r w:rsidR="00A54848">
          <w:t xml:space="preserve"> (Pass)</w:t>
        </w:r>
      </w:ins>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3A8F2AEE"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ins w:id="639" w:author="Oh, Hakju (IntlCtr)" w:date="2017-08-23T15:34:00Z">
        <w:r w:rsidR="00A54848">
          <w:t xml:space="preserve"> (Fail, An admin user who creates the business context cannot see the ‘Share’ button.)</w:t>
        </w:r>
      </w:ins>
    </w:p>
    <w:p w14:paraId="7BCEEC72" w14:textId="0230BFC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ins w:id="640" w:author="Oh, Hakju (IntlCtr)" w:date="2017-08-23T15:35:00Z">
        <w:r w:rsidR="00A54848">
          <w:t xml:space="preserve"> (Fail, Not sure whether it’s implemented correctly.)</w:t>
        </w:r>
      </w:ins>
    </w:p>
    <w:p w14:paraId="4C51C4F4" w14:textId="0726814E" w:rsidR="00566759" w:rsidRPr="00B43A3C" w:rsidRDefault="00566759" w:rsidP="00165840">
      <w:pPr>
        <w:pStyle w:val="ListParagraph"/>
        <w:numPr>
          <w:ilvl w:val="0"/>
          <w:numId w:val="174"/>
        </w:numPr>
      </w:pPr>
      <w:r w:rsidRPr="00B43A3C">
        <w:t xml:space="preserve">Verify that ENTADy can see the details of at least one of those visible shared enterprise users’ business contexts but cannot make any change (verify with one created by other users and </w:t>
      </w:r>
      <w:r w:rsidRPr="00B43A3C">
        <w:lastRenderedPageBreak/>
        <w:t>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ins w:id="641" w:author="Oh, Hakju (IntlCtr)" w:date="2017-08-23T15:35:00Z">
        <w:r w:rsidR="00A54848">
          <w:t xml:space="preserve"> (Fail, This assertion depends on the </w:t>
        </w:r>
      </w:ins>
      <w:ins w:id="642" w:author="Oh, Hakju (IntlCtr)" w:date="2017-08-23T15:36:00Z">
        <w:r w:rsidR="00A54848">
          <w:t xml:space="preserve">success of </w:t>
        </w:r>
      </w:ins>
      <w:ins w:id="643" w:author="Oh, Hakju (IntlCtr)" w:date="2017-08-23T15:35:00Z">
        <w:r w:rsidR="00A54848">
          <w:t>sharing operation of the business context.)</w:t>
        </w:r>
      </w:ins>
    </w:p>
    <w:p w14:paraId="77FDA213" w14:textId="6B3B3233"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ins w:id="644" w:author="Oh, Hakju (IntlCtr)" w:date="2017-08-23T15:37:00Z">
        <w:r w:rsidR="00A54848">
          <w:t xml:space="preserve"> (Pass)</w:t>
        </w:r>
      </w:ins>
    </w:p>
    <w:p w14:paraId="583FA026" w14:textId="5901B674"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ins w:id="645" w:author="Oh, Hakju (IntlCtr)" w:date="2017-08-23T15:37:00Z">
        <w:r w:rsidR="00A54848">
          <w:t xml:space="preserve"> (Pass)</w:t>
        </w:r>
      </w:ins>
    </w:p>
    <w:p w14:paraId="1BEFA55A" w14:textId="31C15795"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ins w:id="646" w:author="Oh, Hakju (IntlCtr)" w:date="2017-08-23T15:37:00Z">
        <w:r w:rsidR="00A54848">
          <w:t xml:space="preserve"> (Pass)</w:t>
        </w:r>
      </w:ins>
    </w:p>
    <w:p w14:paraId="53A7357A" w14:textId="6149C7FE"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ins w:id="647" w:author="Oh, Hakju (IntlCtr)" w:date="2017-08-23T15:37:00Z">
        <w:r w:rsidR="00A54848">
          <w:t xml:space="preserve"> (Pass)</w:t>
        </w:r>
      </w:ins>
    </w:p>
    <w:p w14:paraId="50BB639C" w14:textId="7B27D5CE"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ins w:id="648" w:author="Oh, Hakju (IntlCtr)" w:date="2017-08-23T15:37:00Z">
        <w:r w:rsidR="00A54848">
          <w:t xml:space="preserve"> (Pass)</w:t>
        </w:r>
      </w:ins>
    </w:p>
    <w:p w14:paraId="3FE92CCA" w14:textId="5AC33D88"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ins w:id="649" w:author="Oh, Hakju (IntlCtr)" w:date="2017-08-23T15:37:00Z">
        <w:r w:rsidR="00A54848">
          <w:t xml:space="preserve"> (Fail</w:t>
        </w:r>
      </w:ins>
      <w:ins w:id="650" w:author="Oh, Hakju (IntlCtr)" w:date="2017-08-23T15:38:00Z">
        <w:r w:rsidR="00A54848">
          <w:t>, See #4)</w:t>
        </w:r>
      </w:ins>
    </w:p>
    <w:p w14:paraId="6F682868" w14:textId="77777777" w:rsidR="00566759" w:rsidRPr="00B43A3C" w:rsidRDefault="00566759" w:rsidP="00165840">
      <w:pPr>
        <w:pStyle w:val="ListParagraph"/>
        <w:numPr>
          <w:ilvl w:val="0"/>
          <w:numId w:val="174"/>
        </w:numPr>
      </w:pPr>
      <w:r w:rsidRPr="00B43A3C">
        <w:t>ENTADy creates BC5.</w:t>
      </w:r>
    </w:p>
    <w:p w14:paraId="09E3149F" w14:textId="0F47C40F"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ins w:id="651" w:author="Oh, Hakju (IntlCtr)" w:date="2017-08-23T15:37:00Z">
        <w:r w:rsidR="00A54848">
          <w:t xml:space="preserve"> (Fail</w:t>
        </w:r>
      </w:ins>
      <w:ins w:id="652" w:author="Oh, Hakju (IntlCtr)" w:date="2017-08-23T15:38:00Z">
        <w:r w:rsidR="00A54848">
          <w:t>, See #4)</w:t>
        </w:r>
      </w:ins>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4F393F20"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ins w:id="653" w:author="Oh, Hakju (IntlCtr)" w:date="2017-08-23T15:38:00Z">
        <w:r w:rsidR="00A54848">
          <w:t xml:space="preserve"> (Fail, See #12)</w:t>
        </w:r>
      </w:ins>
    </w:p>
    <w:p w14:paraId="3B5FA4B7" w14:textId="635457B9"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ins w:id="654" w:author="Oh, Hakju (IntlCtr)" w:date="2017-08-23T15:38:00Z">
        <w:r w:rsidR="00A54848">
          <w:t xml:space="preserve"> (Fail, See #12)</w:t>
        </w:r>
      </w:ins>
    </w:p>
    <w:p w14:paraId="5F3ECABC" w14:textId="35B62D5F"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ins w:id="655" w:author="Oh, Hakju (IntlCtr)" w:date="2017-08-23T15:38:00Z">
        <w:r w:rsidR="00A54848">
          <w:t xml:space="preserve"> (Fail, See #12)</w:t>
        </w:r>
      </w:ins>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lastRenderedPageBreak/>
        <w:t>The enterprise admin user can no longer change or delete a shared business context created by other enterprise admin.</w:t>
      </w:r>
    </w:p>
    <w:p w14:paraId="3725E024" w14:textId="28F77532" w:rsidR="00566759" w:rsidRDefault="00566759" w:rsidP="00566759">
      <w:pPr>
        <w:pStyle w:val="Heading2"/>
      </w:pPr>
      <w:r>
        <w:t>Enterprise admin user fails to create Business Context due to omitting name</w:t>
      </w:r>
      <w:ins w:id="656" w:author="Oh, Hakju (IntlCtr)" w:date="2017-08-23T15:38:00Z">
        <w:r w:rsidR="00A54848">
          <w:t xml:space="preserve"> (Pass)</w:t>
        </w:r>
      </w:ins>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3857D748" w:rsidR="00566759" w:rsidRDefault="00566759" w:rsidP="00566759">
      <w:pPr>
        <w:pStyle w:val="Heading2"/>
      </w:pPr>
      <w:r>
        <w:t>Enterprise end user fails to edit Business Context due to omitting name</w:t>
      </w:r>
      <w:ins w:id="657" w:author="Oh, Hakju (IntlCtr)" w:date="2017-08-23T15:38:00Z">
        <w:r w:rsidR="00A54848">
          <w:t xml:space="preserve"> (Pass)</w:t>
        </w:r>
      </w:ins>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13FECA4B"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ins w:id="658" w:author="Oh, Hakju (IntlCtr)" w:date="2017-08-23T16:01:00Z">
        <w:r w:rsidR="0049797E">
          <w:t xml:space="preserve"> (Pass)</w:t>
        </w:r>
      </w:ins>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ins w:id="659" w:author="Oh, Hakju (IntlCtr)" w:date="2017-08-23T16:01:00Z">
        <w:r w:rsidR="00830E57">
          <w:t xml:space="preserve"> (Fail. Unshared business contexts</w:t>
        </w:r>
      </w:ins>
      <w:ins w:id="660" w:author="Oh, Hakju (IntlCtr)" w:date="2017-08-23T16:04:00Z">
        <w:r w:rsidR="00830E57">
          <w:t xml:space="preserve"> can</w:t>
        </w:r>
      </w:ins>
      <w:ins w:id="661" w:author="Oh, Hakju (IntlCtr)" w:date="2017-08-23T16:01:00Z">
        <w:r w:rsidR="00830E57">
          <w:t xml:space="preserve"> select.)</w:t>
        </w:r>
      </w:ins>
      <w:r w:rsidRPr="008A60A8">
        <w:t xml:space="preserve">) </w:t>
      </w:r>
    </w:p>
    <w:p w14:paraId="11F2189B" w14:textId="161F0512" w:rsidR="00566759" w:rsidRPr="00B12D23" w:rsidRDefault="00566759" w:rsidP="00804081">
      <w:pPr>
        <w:pStyle w:val="ListParagraph"/>
        <w:numPr>
          <w:ilvl w:val="0"/>
          <w:numId w:val="165"/>
        </w:numPr>
      </w:pPr>
      <w:r w:rsidRPr="00B12D23">
        <w:lastRenderedPageBreak/>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ins w:id="662" w:author="Oh, Hakju (IntlCtr)" w:date="2017-08-23T16:01:00Z">
        <w:r w:rsidR="00830E57">
          <w:t xml:space="preserve"> (Pass)</w:t>
        </w:r>
      </w:ins>
    </w:p>
    <w:p w14:paraId="0FA6B36D" w14:textId="3F123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ins w:id="663" w:author="Oh, Hakju (IntlCtr)" w:date="2017-08-23T16:01:00Z">
        <w:r w:rsidR="00830E57">
          <w:t xml:space="preserve"> (Pass)</w:t>
        </w:r>
      </w:ins>
    </w:p>
    <w:p w14:paraId="093E0A28" w14:textId="38E6A55A"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ins w:id="664" w:author="Oh, Hakju (IntlCtr)" w:date="2017-08-23T16:01:00Z">
        <w:r w:rsidR="00830E57">
          <w:t xml:space="preserve"> (Pass)</w:t>
        </w:r>
      </w:ins>
    </w:p>
    <w:p w14:paraId="2C1864CB" w14:textId="03622E5D"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ins w:id="665" w:author="Oh, Hakju (IntlCtr)" w:date="2017-08-23T16:02:00Z">
        <w:r w:rsidR="00830E57">
          <w:t xml:space="preserve"> (Pass)</w:t>
        </w:r>
      </w:ins>
    </w:p>
    <w:p w14:paraId="3EDF856E" w14:textId="68994FE5"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ins w:id="666" w:author="Oh, Hakju (IntlCtr)" w:date="2017-08-23T16:02:00Z">
        <w:r w:rsidR="00830E57">
          <w:t xml:space="preserve"> (Pass)</w:t>
        </w:r>
      </w:ins>
    </w:p>
    <w:p w14:paraId="200EA3F4" w14:textId="5C9AE12D"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ins w:id="667" w:author="Oh, Hakju (IntlCtr)" w:date="2017-08-23T16:02:00Z">
        <w:r w:rsidR="00830E57">
          <w:t xml:space="preserve"> (Pass)</w:t>
        </w:r>
      </w:ins>
    </w:p>
    <w:p w14:paraId="6CB49D0E" w14:textId="3CBD6526"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ins w:id="668" w:author="Oh, Hakju (IntlCtr)" w:date="2017-08-23T16:03:00Z">
        <w:r w:rsidR="00830E57">
          <w:t xml:space="preserve"> (Pass)</w:t>
        </w:r>
      </w:ins>
    </w:p>
    <w:p w14:paraId="67FA24FC" w14:textId="48DE2890"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ins w:id="669" w:author="Oh, Hakju (IntlCtr)" w:date="2017-08-23T16:03:00Z">
        <w:r w:rsidR="00830E57">
          <w:t xml:space="preserve"> (Pass)</w:t>
        </w:r>
      </w:ins>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30A3624F"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ins w:id="670" w:author="Oh, Hakju (IntlCtr)" w:date="2017-08-23T16:04:00Z">
        <w:r w:rsidR="00830E57">
          <w:t xml:space="preserve"> (Pass)</w:t>
        </w:r>
      </w:ins>
    </w:p>
    <w:p w14:paraId="68D9683C" w14:textId="06FF39FC"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ins w:id="671" w:author="Oh, Hakju (IntlCtr)" w:date="2017-08-23T16:04:00Z">
        <w:r w:rsidR="00830E57">
          <w:t xml:space="preserve"> (Pass)</w:t>
        </w:r>
      </w:ins>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10EA5FB9"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ins w:id="672" w:author="Oh, Hakju (IntlCtr)" w:date="2017-08-23T16:06:00Z">
        <w:r w:rsidR="0065559C">
          <w:t xml:space="preserve"> (Fail)</w:t>
        </w:r>
      </w:ins>
    </w:p>
    <w:p w14:paraId="0EDCD2DB" w14:textId="0A66F1B6"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ins w:id="673" w:author="Oh, Hakju (IntlCtr)" w:date="2017-08-23T16:06:00Z">
        <w:r w:rsidR="0065559C">
          <w:t xml:space="preserve"> (Pass)</w:t>
        </w:r>
      </w:ins>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1F5FFFA4"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ins w:id="674" w:author="Oh, Hakju (IntlCtr)" w:date="2017-08-23T16:12:00Z">
        <w:r w:rsidR="00F32E2F">
          <w:t xml:space="preserve"> (Fail. Every profile BODs shows up on the page.)</w:t>
        </w:r>
      </w:ins>
    </w:p>
    <w:p w14:paraId="00F0080C" w14:textId="0DED8322"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ins w:id="675" w:author="Oh, Hakju (IntlCtr)" w:date="2017-08-23T16:12:00Z">
        <w:r w:rsidR="00F32E2F">
          <w:t xml:space="preserve"> (Fail. Not sure whether this functionality is implemented correctly.)</w:t>
        </w:r>
      </w:ins>
    </w:p>
    <w:p w14:paraId="137153AF" w14:textId="2685F2AD"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ins w:id="676" w:author="Oh, Hakju (IntlCtr)" w:date="2017-08-23T16:12:00Z">
        <w:r w:rsidR="00F32E2F">
          <w:t xml:space="preserve"> (</w:t>
        </w:r>
      </w:ins>
      <w:ins w:id="677" w:author="Oh, Hakju (IntlCtr)" w:date="2017-08-23T16:13:00Z">
        <w:r w:rsidR="00F32E2F">
          <w:t>Pass)</w:t>
        </w:r>
      </w:ins>
    </w:p>
    <w:p w14:paraId="7DA41133" w14:textId="4116026C"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ins w:id="678" w:author="Oh, Hakju (IntlCtr)" w:date="2017-08-23T16:14:00Z">
        <w:r w:rsidR="00F32E2F">
          <w:t xml:space="preserve"> (Fail. Admin users can make a change of context categories, context schemes, and business contexts of which associated with those profile BODs.)</w:t>
        </w:r>
      </w:ins>
    </w:p>
    <w:p w14:paraId="1A34D8D0" w14:textId="0467B4FE"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ins w:id="679" w:author="Oh, Hakju (IntlCtr)" w:date="2017-08-23T16:16:00Z">
        <w:r w:rsidR="00F32E2F">
          <w:t xml:space="preserve"> (Pass)</w:t>
        </w:r>
      </w:ins>
    </w:p>
    <w:p w14:paraId="786E686B" w14:textId="199719E4"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ins w:id="680" w:author="Oh, Hakju (IntlCtr)" w:date="2017-08-23T16:16:00Z">
        <w:r w:rsidR="00F32E2F">
          <w:t xml:space="preserve"> (Pass)</w:t>
        </w:r>
      </w:ins>
    </w:p>
    <w:p w14:paraId="3EA8CE4D" w14:textId="54C8FA59"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ins w:id="681" w:author="Oh, Hakju (IntlCtr)" w:date="2017-08-23T16:16:00Z">
        <w:r w:rsidR="00F32E2F">
          <w:t xml:space="preserve"> (Pass)</w:t>
        </w:r>
      </w:ins>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3D38FCDA" w:rsidR="00566759" w:rsidRPr="00D00BD7" w:rsidRDefault="00566759" w:rsidP="00804081">
      <w:pPr>
        <w:pStyle w:val="ListParagraph"/>
        <w:numPr>
          <w:ilvl w:val="0"/>
          <w:numId w:val="165"/>
        </w:numPr>
      </w:pPr>
      <w:r w:rsidRPr="00D00BD7">
        <w:lastRenderedPageBreak/>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ins w:id="682" w:author="Oh, Hakju (IntlCtr)" w:date="2017-08-23T16:17:00Z">
        <w:r w:rsidR="00F32E2F">
          <w:t xml:space="preserve"> (Pass)</w:t>
        </w:r>
      </w:ins>
    </w:p>
    <w:p w14:paraId="54F561DB" w14:textId="4E490CD6"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ins w:id="683" w:author="Oh, Hakju (IntlCtr)" w:date="2017-08-23T16:17:00Z">
        <w:r w:rsidR="00F32E2F">
          <w:t xml:space="preserve"> (Pass)</w:t>
        </w:r>
      </w:ins>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04C48762"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ins w:id="684" w:author="Oh, Hakju (IntlCtr)" w:date="2017-08-23T16:18:00Z">
        <w:r w:rsidR="00BC1DFF">
          <w:t xml:space="preserve"> (Pass)</w:t>
        </w:r>
      </w:ins>
    </w:p>
    <w:p w14:paraId="338A4BCE" w14:textId="03780ACD"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ins w:id="685" w:author="Oh, Hakju (IntlCtr)" w:date="2017-08-23T16:19:00Z">
        <w:r w:rsidR="00BC1DFF">
          <w:t xml:space="preserve"> (Fail. It should make a shared code list. See </w:t>
        </w:r>
      </w:ins>
      <w:ins w:id="686" w:author="Oh, Hakju (IntlCtr)" w:date="2017-08-23T16:20:00Z">
        <w:r w:rsidR="00BC1DFF">
          <w:t>TC 14.11.</w:t>
        </w:r>
      </w:ins>
      <w:ins w:id="687" w:author="Oh, Hakju (IntlCtr)" w:date="2017-08-23T16:19:00Z">
        <w:r w:rsidR="00BC1DFF">
          <w:t>)</w:t>
        </w:r>
      </w:ins>
    </w:p>
    <w:p w14:paraId="5B8AEF0F" w14:textId="2F431F1C"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ins w:id="688" w:author="Oh, Hakju (IntlCtr)" w:date="2017-08-23T16:20:00Z">
        <w:r w:rsidR="00BC1DFF">
          <w:t xml:space="preserve"> (Pass)</w:t>
        </w:r>
      </w:ins>
    </w:p>
    <w:p w14:paraId="7C01E863" w14:textId="3D0D3756"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ins w:id="689" w:author="Oh, Hakju (IntlCtr)" w:date="2017-08-23T16:20:00Z">
        <w:r w:rsidR="00BC1DFF">
          <w:t xml:space="preserve"> (Pass)</w:t>
        </w:r>
      </w:ins>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3F10A0A1"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ins w:id="690" w:author="Oh, Hakju (IntlCtr)" w:date="2017-08-23T16:20:00Z">
        <w:r w:rsidR="00BC1DFF">
          <w:t xml:space="preserve"> (Pass)</w:t>
        </w:r>
      </w:ins>
    </w:p>
    <w:p w14:paraId="788DF2DB" w14:textId="7BEF17C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ins w:id="691" w:author="Oh, Hakju (IntlCtr)" w:date="2017-08-23T16:20:00Z">
        <w:r w:rsidR="00BC1DFF">
          <w:t xml:space="preserve"> (Pass)</w:t>
        </w:r>
      </w:ins>
    </w:p>
    <w:p w14:paraId="78AABC0F" w14:textId="1E701E96"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ins w:id="692" w:author="Oh, Hakju (IntlCtr)" w:date="2017-08-23T16:20:00Z">
        <w:r w:rsidR="00BC1DFF">
          <w:t xml:space="preserve"> (Pass)</w:t>
        </w:r>
      </w:ins>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4C9021F3"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ins w:id="693" w:author="Oh, Hakju (IntlCtr)" w:date="2017-08-23T16:21:00Z">
        <w:r w:rsidR="00BC1DFF">
          <w:t xml:space="preserve"> (Fail. Not sure whether this functionality is implemented correctly.)</w:t>
        </w:r>
      </w:ins>
    </w:p>
    <w:p w14:paraId="71F92ED4" w14:textId="50735532"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ins w:id="694" w:author="Oh, Hakju (IntlCtr)" w:date="2017-08-23T16:21:00Z">
        <w:r w:rsidR="00BC1DFF">
          <w:t xml:space="preserve"> (Pass)</w:t>
        </w:r>
      </w:ins>
    </w:p>
    <w:p w14:paraId="7F866350" w14:textId="73984AE8" w:rsidR="00566759" w:rsidRPr="005F2AB0" w:rsidRDefault="00566759" w:rsidP="00804081">
      <w:pPr>
        <w:pStyle w:val="ListParagraph"/>
        <w:numPr>
          <w:ilvl w:val="0"/>
          <w:numId w:val="165"/>
        </w:numPr>
      </w:pPr>
      <w:r w:rsidRPr="005F2AB0">
        <w:lastRenderedPageBreak/>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ins w:id="695" w:author="Oh, Hakju (IntlCtr)" w:date="2017-08-23T16:22:00Z">
        <w:r w:rsidR="00BC1DFF">
          <w:t xml:space="preserve"> (Pass)</w:t>
        </w:r>
      </w:ins>
    </w:p>
    <w:p w14:paraId="619CEE45" w14:textId="347EAE21"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ins w:id="696" w:author="Oh, Hakju (IntlCtr)" w:date="2017-08-23T16:22:00Z">
        <w:r w:rsidR="00BC1DFF">
          <w:t xml:space="preserve"> (Pass)</w:t>
        </w:r>
      </w:ins>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AEAE799"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ins w:id="697" w:author="Oh, Hakju (IntlCtr)" w:date="2017-08-23T16:22:00Z">
        <w:r w:rsidR="00BC1DFF">
          <w:t xml:space="preserve"> (Fail)</w:t>
        </w:r>
      </w:ins>
    </w:p>
    <w:p w14:paraId="478C7A99" w14:textId="7C86A5A0"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ins w:id="698" w:author="Oh, Hakju (IntlCtr)" w:date="2017-08-23T16:22:00Z">
        <w:r w:rsidR="00BC1DFF">
          <w:t xml:space="preserve"> (Fail)</w:t>
        </w:r>
      </w:ins>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05139D84"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ins w:id="699" w:author="Oh, Hakju (IntlCtr)" w:date="2017-08-23T16:22:00Z">
        <w:r w:rsidR="00BC1DFF" w:rsidRPr="00BC1DFF">
          <w:t xml:space="preserve"> </w:t>
        </w:r>
        <w:r w:rsidR="00BC1DFF">
          <w:t>(Fail. Not sure whether this functionality is implemented correctly.)</w:t>
        </w:r>
      </w:ins>
    </w:p>
    <w:p w14:paraId="1222C354" w14:textId="5C8E8ACC"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ins w:id="700" w:author="Oh, Hakju (IntlCtr)" w:date="2017-08-23T16:23:00Z">
        <w:r w:rsidR="00BC1DFF">
          <w:t xml:space="preserve"> (Pass)</w:t>
        </w:r>
      </w:ins>
    </w:p>
    <w:p w14:paraId="5AAC397E" w14:textId="636F96A3"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ins w:id="701" w:author="Oh, Hakju (IntlCtr)" w:date="2017-08-23T16:23:00Z">
        <w:r w:rsidR="00BC1DFF">
          <w:t xml:space="preserve"> (Pass)</w:t>
        </w:r>
      </w:ins>
    </w:p>
    <w:p w14:paraId="1C2677A9" w14:textId="4AF2E5F2"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ins w:id="702" w:author="Oh, Hakju (IntlCtr)" w:date="2017-08-23T16:23:00Z">
        <w:r w:rsidR="00BC1DFF">
          <w:t xml:space="preserve"> (Pass)</w:t>
        </w:r>
      </w:ins>
    </w:p>
    <w:p w14:paraId="0AC93C8E" w14:textId="636C62FB"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ins w:id="703" w:author="Oh, Hakju (IntlCtr)" w:date="2017-08-23T16:23:00Z">
        <w:r w:rsidR="00BC1DFF">
          <w:t xml:space="preserve"> (Fail)</w:t>
        </w:r>
      </w:ins>
    </w:p>
    <w:p w14:paraId="6524C2DD" w14:textId="501E30DE"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ins w:id="704" w:author="Oh, Hakju (IntlCtr)" w:date="2017-08-23T16:23:00Z">
        <w:r w:rsidR="00BC1DFF">
          <w:t xml:space="preserve"> (Fail)</w:t>
        </w:r>
      </w:ins>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lastRenderedPageBreak/>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2A9D1B1E"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An enterprise admin user can see the details of published profile BODs owned by an another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An Enterprise admin user can see the details of the candidate profile BODs owned by an another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lastRenderedPageBreak/>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31458DE4" w:rsidR="00566759" w:rsidRDefault="00566759" w:rsidP="00566759">
      <w:pPr>
        <w:pStyle w:val="Heading2"/>
      </w:pPr>
      <w:r>
        <w:t>Enterprise admin user successfully edits profile BOD</w:t>
      </w:r>
      <w:ins w:id="705" w:author="Oh, Hakju (IntlCtr)" w:date="2017-08-23T16:23:00Z">
        <w:r w:rsidR="00BC1DFF">
          <w:t xml:space="preserve"> (Pass)</w:t>
        </w:r>
      </w:ins>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lastRenderedPageBreak/>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095D03C8"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ins w:id="706" w:author="Oh, Hakju (IntlCtr)" w:date="2017-08-23T16:28:00Z">
        <w:r w:rsidR="00C3265C">
          <w:t xml:space="preserve"> (Pass)</w:t>
        </w:r>
      </w:ins>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ins w:id="707" w:author="Oh, Hakju (IntlCtr)" w:date="2017-08-23T16:28:00Z">
        <w:r w:rsidR="00C3265C">
          <w:t xml:space="preserve"> (Pass)</w:t>
        </w:r>
      </w:ins>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ins w:id="708" w:author="Oh, Hakju (IntlCtr)" w:date="2017-08-23T16:28:00Z">
        <w:r w:rsidR="00C3265C">
          <w:t xml:space="preserve"> (Pass)</w:t>
        </w:r>
      </w:ins>
      <w:r w:rsidRPr="00086990">
        <w:t>)</w:t>
      </w:r>
    </w:p>
    <w:p w14:paraId="728131AB" w14:textId="5066C7ED"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ins w:id="709" w:author="Oh, Hakju (IntlCtr)" w:date="2017-08-23T16:29:00Z">
        <w:r w:rsidR="00C3265C">
          <w:t xml:space="preserve"> (Pass)</w:t>
        </w:r>
      </w:ins>
      <w:r w:rsidRPr="00086990">
        <w:t>)</w:t>
      </w:r>
    </w:p>
    <w:p w14:paraId="615B6B99" w14:textId="1210B8C0"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ins w:id="710" w:author="Oh, Hakju (IntlCtr)" w:date="2017-08-23T16:29:00Z">
        <w:r w:rsidR="00C3265C">
          <w:t xml:space="preserve"> (Pass)</w:t>
        </w:r>
      </w:ins>
      <w:r w:rsidRPr="00B148C6">
        <w:t>)</w:t>
      </w:r>
    </w:p>
    <w:p w14:paraId="0B3BBDCD" w14:textId="16E43520"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ins w:id="711" w:author="Oh, Hakju (IntlCtr)" w:date="2017-08-23T16:30:00Z">
        <w:r w:rsidR="009D7584">
          <w:t xml:space="preserve"> (Pass)</w:t>
        </w:r>
      </w:ins>
    </w:p>
    <w:p w14:paraId="0DED268F" w14:textId="4BD6D6E1"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ins w:id="712" w:author="Oh, Hakju (IntlCtr)" w:date="2017-08-23T16:30:00Z">
        <w:r w:rsidR="009D7584">
          <w:t xml:space="preserve"> (Pass)</w:t>
        </w:r>
      </w:ins>
    </w:p>
    <w:p w14:paraId="5DED018E" w14:textId="0BFE4FCE"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ins w:id="713" w:author="Oh, Hakju (IntlCtr)" w:date="2017-08-23T16:30:00Z">
        <w:r w:rsidR="009D7584">
          <w:t xml:space="preserve"> (Pass)</w:t>
        </w:r>
      </w:ins>
    </w:p>
    <w:p w14:paraId="68619AF8" w14:textId="66E3FD2C"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ins w:id="714" w:author="Oh, Hakju (IntlCtr)" w:date="2017-08-23T16:33:00Z">
        <w:r w:rsidR="002D3509">
          <w:t xml:space="preserve"> (Pass)</w:t>
        </w:r>
      </w:ins>
    </w:p>
    <w:p w14:paraId="03831C00" w14:textId="6DBE5558"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ins w:id="715" w:author="Oh, Hakju (IntlCtr)" w:date="2017-08-23T16:34:00Z">
        <w:r w:rsidR="000B0528">
          <w:t xml:space="preserve"> (Pass, but can see the details)</w:t>
        </w:r>
      </w:ins>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1CC3676D"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ins w:id="716" w:author="Oh, Hakju (IntlCtr)" w:date="2017-08-23T16:35:00Z">
        <w:r w:rsidR="000B0528">
          <w:t xml:space="preserve"> (Pass, but can see the details)</w:t>
        </w:r>
      </w:ins>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3EF0EEBB"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ins w:id="717" w:author="Oh, Hakju (IntlCtr)" w:date="2017-08-23T16:36:00Z">
        <w:r w:rsidR="000B0528">
          <w:t xml:space="preserve"> (</w:t>
        </w:r>
      </w:ins>
      <w:ins w:id="718" w:author="Oh, Hakju (IntlCtr)" w:date="2017-08-23T16:42:00Z">
        <w:r w:rsidR="000B0528">
          <w:t>Fail)</w:t>
        </w:r>
      </w:ins>
    </w:p>
    <w:p w14:paraId="115DB44B" w14:textId="7BE98B48" w:rsidR="00566759" w:rsidRPr="00B148C6" w:rsidRDefault="00566759" w:rsidP="00165840">
      <w:pPr>
        <w:pStyle w:val="ListParagraph"/>
        <w:numPr>
          <w:ilvl w:val="0"/>
          <w:numId w:val="177"/>
        </w:numPr>
      </w:pPr>
      <w:r w:rsidRPr="00B148C6">
        <w:lastRenderedPageBreak/>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ins w:id="719" w:author="Oh, Hakju (IntlCtr)" w:date="2017-08-23T16:39:00Z">
        <w:r w:rsidR="000B0528">
          <w:t xml:space="preserve"> (Fail)</w:t>
        </w:r>
      </w:ins>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49913A13"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ins w:id="720" w:author="Oh, Hakju (IntlCtr)" w:date="2017-08-23T16:39:00Z">
        <w:r w:rsidR="000B0528">
          <w:t xml:space="preserve"> (Fail)</w:t>
        </w:r>
      </w:ins>
    </w:p>
    <w:p w14:paraId="6849E8BB" w14:textId="636DBA8D"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ins w:id="721" w:author="Oh, Hakju (IntlCtr)" w:date="2017-08-23T16:39:00Z">
        <w:r w:rsidR="000B0528">
          <w:t xml:space="preserve"> (Fail. See #3.2)</w:t>
        </w:r>
      </w:ins>
    </w:p>
    <w:p w14:paraId="76724045" w14:textId="5B9E0AEC"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ins w:id="722" w:author="Oh, Hakju (IntlCtr)" w:date="2017-08-23T16:39:00Z">
        <w:r w:rsidR="000B0528">
          <w:t xml:space="preserve"> (Fail. See #3.2)</w:t>
        </w:r>
      </w:ins>
    </w:p>
    <w:p w14:paraId="18189E51" w14:textId="5950C74A"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ins w:id="723" w:author="Oh, Hakju (IntlCtr)" w:date="2017-08-23T16:41:00Z">
        <w:r w:rsidR="000B0528">
          <w:t xml:space="preserve"> (Pass)</w:t>
        </w:r>
      </w:ins>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5BC15FD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ins w:id="724" w:author="Oh, Hakju (IntlCtr)" w:date="2017-08-23T16:43:00Z">
        <w:r w:rsidR="001C16D3">
          <w:t xml:space="preserve"> (Fail)</w:t>
        </w:r>
      </w:ins>
    </w:p>
    <w:p w14:paraId="26BFF5EC" w14:textId="4D1589CB"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ins w:id="725" w:author="Oh, Hakju (IntlCtr)" w:date="2017-08-23T16:41:00Z">
        <w:r w:rsidR="000B0528">
          <w:t xml:space="preserve"> (Pass)</w:t>
        </w:r>
      </w:ins>
    </w:p>
    <w:p w14:paraId="2D4A1476" w14:textId="4E541573"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ins w:id="726" w:author="Oh, Hakju (IntlCtr)" w:date="2017-08-23T16:41:00Z">
        <w:r w:rsidR="000B0528">
          <w:t xml:space="preserve"> (Pass)</w:t>
        </w:r>
      </w:ins>
    </w:p>
    <w:p w14:paraId="0DFFAF6A" w14:textId="0AC7BB6A"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ins w:id="727" w:author="Oh, Hakju (IntlCtr)" w:date="2017-08-23T16:41:00Z">
        <w:r w:rsidR="000B0528">
          <w:t xml:space="preserve"> (Pass)</w:t>
        </w:r>
      </w:ins>
    </w:p>
    <w:p w14:paraId="24F91FFE" w14:textId="2B6D94CC"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ins w:id="728" w:author="Oh, Hakju (IntlCtr)" w:date="2017-08-23T16:41:00Z">
        <w:r w:rsidR="000B0528">
          <w:t xml:space="preserve"> (Pass)</w:t>
        </w:r>
      </w:ins>
    </w:p>
    <w:p w14:paraId="044D2CBE" w14:textId="25F20DEF"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ins w:id="729" w:author="Oh, Hakju (IntlCtr)" w:date="2017-08-23T16:41:00Z">
        <w:r w:rsidR="000B0528">
          <w:t xml:space="preserve"> (Pass)</w:t>
        </w:r>
      </w:ins>
    </w:p>
    <w:p w14:paraId="1FBA23DB" w14:textId="520D49AA"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ins w:id="730" w:author="Oh, Hakju (IntlCtr)" w:date="2017-08-23T16:41:00Z">
        <w:r w:rsidR="000B0528">
          <w:t xml:space="preserve"> (Pass)</w:t>
        </w:r>
      </w:ins>
    </w:p>
    <w:p w14:paraId="42FE5031" w14:textId="62CFCF4E"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ins w:id="731" w:author="Oh, Hakju (IntlCtr)" w:date="2017-08-23T16:41:00Z">
        <w:r w:rsidR="000B0528">
          <w:t xml:space="preserve"> (Pass)</w:t>
        </w:r>
      </w:ins>
    </w:p>
    <w:p w14:paraId="31573427" w14:textId="048E5974"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ins w:id="732" w:author="Oh, Hakju (IntlCtr)" w:date="2017-08-23T16:46:00Z">
        <w:r w:rsidR="00864C2C">
          <w:t xml:space="preserve"> (Fail. CC Management page does not work as well for </w:t>
        </w:r>
      </w:ins>
      <w:ins w:id="733" w:author="Oh, Hakju (IntlCtr)" w:date="2017-08-23T16:47:00Z">
        <w:r w:rsidR="00864C2C">
          <w:t>controlling</w:t>
        </w:r>
      </w:ins>
      <w:ins w:id="734" w:author="Oh, Hakju (IntlCtr)" w:date="2017-08-23T16:46:00Z">
        <w:r w:rsidR="00864C2C">
          <w:t xml:space="preserve"> </w:t>
        </w:r>
      </w:ins>
      <w:ins w:id="735" w:author="Oh, Hakju (IntlCtr)" w:date="2017-08-23T16:47:00Z">
        <w:r w:rsidR="00864C2C">
          <w:t>ACCs</w:t>
        </w:r>
      </w:ins>
      <w:ins w:id="736" w:author="Oh, Hakju (IntlCtr)" w:date="2017-08-23T16:46:00Z">
        <w:r w:rsidR="00864C2C">
          <w:t>.)</w:t>
        </w:r>
      </w:ins>
    </w:p>
    <w:p w14:paraId="79789987" w14:textId="542033CC"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ins w:id="737" w:author="Oh, Hakju (IntlCtr)" w:date="2017-08-23T16:46:00Z">
        <w:r w:rsidR="00864C2C">
          <w:t xml:space="preserve"> (Fail. See #5.1)</w:t>
        </w:r>
      </w:ins>
    </w:p>
    <w:p w14:paraId="22A6B652" w14:textId="7FBA14C8"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ins w:id="738" w:author="Oh, Hakju (IntlCtr)" w:date="2017-08-23T16:46:00Z">
        <w:r w:rsidR="00864C2C">
          <w:t xml:space="preserve"> (Fai</w:t>
        </w:r>
      </w:ins>
      <w:ins w:id="739" w:author="Oh, Hakju (IntlCtr)" w:date="2017-08-23T16:47:00Z">
        <w:r w:rsidR="00864C2C">
          <w:t>l. See #5.1</w:t>
        </w:r>
      </w:ins>
      <w:ins w:id="740" w:author="Oh, Hakju (IntlCtr)" w:date="2017-08-23T16:46:00Z">
        <w:r w:rsidR="00864C2C">
          <w:t>)</w:t>
        </w:r>
      </w:ins>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20BC348B"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ins w:id="741" w:author="Oh, Hakju (IntlCtr)" w:date="2017-08-23T16:47:00Z">
        <w:r w:rsidR="00864C2C">
          <w:t xml:space="preserve"> (Fail. See #5.1)</w:t>
        </w:r>
      </w:ins>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6F3883F2"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ins w:id="742" w:author="Oh, Hakju (IntlCtr)" w:date="2017-08-23T16:47:00Z">
        <w:r w:rsidR="00864C2C">
          <w:t xml:space="preserve"> (Pass)</w:t>
        </w:r>
      </w:ins>
    </w:p>
    <w:p w14:paraId="41980207" w14:textId="77777777" w:rsidR="00566759" w:rsidRPr="00B148C6" w:rsidRDefault="00566759" w:rsidP="00165840">
      <w:pPr>
        <w:pStyle w:val="ListParagraph"/>
        <w:numPr>
          <w:ilvl w:val="0"/>
          <w:numId w:val="177"/>
        </w:numPr>
      </w:pPr>
      <w:r w:rsidRPr="00B148C6">
        <w:t>ENTADx opens PB3.</w:t>
      </w:r>
    </w:p>
    <w:p w14:paraId="7F929AAF" w14:textId="662AD7BE"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ins w:id="743" w:author="Oh, Hakju (IntlCtr)" w:date="2017-08-23T16:47:00Z">
        <w:r w:rsidR="00864C2C">
          <w:t xml:space="preserve"> (Pass)</w:t>
        </w:r>
      </w:ins>
    </w:p>
    <w:p w14:paraId="36452B1A" w14:textId="77777777" w:rsidR="00566759" w:rsidRPr="00B148C6" w:rsidRDefault="00566759" w:rsidP="00165840">
      <w:pPr>
        <w:pStyle w:val="ListParagraph"/>
        <w:numPr>
          <w:ilvl w:val="0"/>
          <w:numId w:val="177"/>
        </w:numPr>
      </w:pPr>
      <w:r w:rsidRPr="00B148C6">
        <w:lastRenderedPageBreak/>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Enterprise admin user can creates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lastRenderedPageBreak/>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An Enterprise admin user can transfer the ownership of the user extension group ACC belonging to himself or other enterprise tenant’s users. The admin can transfer the ownership to any user with a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lastRenderedPageBreak/>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5461241E" w:rsidR="00566759" w:rsidRDefault="00566759" w:rsidP="00566759">
      <w:pPr>
        <w:pStyle w:val="Heading2"/>
      </w:pPr>
      <w:r>
        <w:t>Enterprise admin user cannot delete context categories used by a context scheme</w:t>
      </w:r>
      <w:ins w:id="744" w:author="Oh, Hakju (IntlCtr)" w:date="2017-08-23T16:24:00Z">
        <w:r w:rsidR="00BC1DFF">
          <w:t xml:space="preserve"> (Pass)</w:t>
        </w:r>
      </w:ins>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2DB366E5" w:rsidR="00566759" w:rsidRDefault="00566759" w:rsidP="00566759">
      <w:pPr>
        <w:pStyle w:val="Heading2"/>
      </w:pPr>
      <w:r>
        <w:t>Enterprise admin user cannot delete context schemes used by a business context</w:t>
      </w:r>
      <w:ins w:id="745" w:author="Oh, Hakju (IntlCtr)" w:date="2017-08-23T16:24:00Z">
        <w:r w:rsidR="00BC1DFF">
          <w:t xml:space="preserve"> (Pass, but it needs an error message.)</w:t>
        </w:r>
      </w:ins>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lastRenderedPageBreak/>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0AE4F69A" w:rsidR="00B15A95" w:rsidRDefault="00B15A95" w:rsidP="00B15A95">
      <w:pPr>
        <w:pStyle w:val="ListParagraph"/>
        <w:numPr>
          <w:ilvl w:val="0"/>
          <w:numId w:val="162"/>
        </w:numPr>
      </w:pPr>
      <w:del w:id="746" w:author="Hakju Oh" w:date="2017-08-27T20:59:00Z">
        <w:r w:rsidDel="00F20FE0">
          <w:delText xml:space="preserve"> </w:delText>
        </w:r>
      </w:del>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ins w:id="747" w:author="Hakju Oh" w:date="2017-08-27T20:59:00Z">
        <w:r w:rsidR="00F20FE0">
          <w:t xml:space="preserve"> (</w:t>
        </w:r>
      </w:ins>
      <w:ins w:id="748" w:author="Hakju Oh" w:date="2017-08-27T21:00:00Z">
        <w:r w:rsidR="00F20FE0">
          <w:t>Pass)</w:t>
        </w:r>
      </w:ins>
      <w:ins w:id="749" w:author="Hakju Oh" w:date="2017-08-27T20:59:00Z">
        <w:r w:rsidR="00F20FE0">
          <w:t xml:space="preserve"> </w:t>
        </w:r>
      </w:ins>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59CC7B3A"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ins w:id="750" w:author="Hakju Oh" w:date="2017-08-27T21:00:00Z">
        <w:r w:rsidR="00F20FE0">
          <w:t xml:space="preserve"> </w:t>
        </w:r>
      </w:ins>
      <w:ins w:id="751" w:author="Hakju Oh" w:date="2017-08-27T21:02:00Z">
        <w:r w:rsidR="00F15EA0">
          <w:t>(Pass)</w:t>
        </w:r>
      </w:ins>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35DB6797"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ins w:id="752" w:author="Hakju Oh" w:date="2017-08-27T21:03:00Z">
        <w:r w:rsidR="009056B4">
          <w:t xml:space="preserve"> (Fail. Root users can only see </w:t>
        </w:r>
      </w:ins>
      <w:ins w:id="753" w:author="Hakju Oh" w:date="2017-08-27T21:04:00Z">
        <w:r w:rsidR="009056B4">
          <w:t xml:space="preserve">three menus, which are </w:t>
        </w:r>
      </w:ins>
      <w:ins w:id="754" w:author="Hakju Oh" w:date="2017-08-27T21:03:00Z">
        <w:r w:rsidR="009056B4">
          <w:t>Profile BOD Expression, CC Management, and Admin.)</w:t>
        </w:r>
      </w:ins>
    </w:p>
    <w:p w14:paraId="38978D46" w14:textId="577E67E2"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ins w:id="755" w:author="Hakju Oh" w:date="2017-08-27T21:07:00Z">
        <w:r w:rsidR="00353A68">
          <w:t xml:space="preserve"> (Pass)</w:t>
        </w:r>
      </w:ins>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27643F91"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ins w:id="756" w:author="Hakju Oh" w:date="2017-08-27T21:08:00Z">
        <w:r w:rsidR="00353A68">
          <w:t xml:space="preserve"> (Pass)</w:t>
        </w:r>
      </w:ins>
    </w:p>
    <w:p w14:paraId="75CD15BA" w14:textId="3E4A1DE4"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ins w:id="757" w:author="Hakju Oh" w:date="2017-08-27T21:10:00Z">
        <w:r w:rsidR="00D46610">
          <w:t xml:space="preserve"> (Pass)</w:t>
        </w:r>
      </w:ins>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3C697A30"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ins w:id="758" w:author="Hakju Oh" w:date="2017-08-27T21:10:00Z">
        <w:r w:rsidR="00D46610">
          <w:t xml:space="preserve"> (Pass)</w:t>
        </w:r>
      </w:ins>
    </w:p>
    <w:p w14:paraId="7581B255" w14:textId="695A2338"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C7BBCA3" w:rsidR="00741BD6" w:rsidRDefault="008D77A1" w:rsidP="00B15A95">
      <w:pPr>
        <w:pStyle w:val="ListParagraph"/>
        <w:numPr>
          <w:ilvl w:val="0"/>
          <w:numId w:val="162"/>
        </w:numPr>
      </w:pPr>
      <w:r>
        <w:t>Verify that ROOTx cannot change the ownership of data to the user not from the same tenant as the owner of the data. (</w:t>
      </w:r>
      <w:commentRangeStart w:id="759"/>
      <w:r>
        <w:t xml:space="preserve">Assertion </w:t>
      </w:r>
      <w:commentRangeEnd w:id="759"/>
      <w:r>
        <w:rPr>
          <w:rStyle w:val="CommentReference"/>
        </w:rPr>
        <w:commentReference w:id="759"/>
      </w:r>
      <w:r>
        <w:t>#</w:t>
      </w:r>
      <w:r>
        <w:fldChar w:fldCharType="begin"/>
      </w:r>
      <w:r>
        <w:instrText xml:space="preserve"> REF _Ref490391044 \r \h </w:instrText>
      </w:r>
      <w:r>
        <w:fldChar w:fldCharType="separate"/>
      </w:r>
      <w:r>
        <w:t>6</w:t>
      </w:r>
      <w:r>
        <w:fldChar w:fldCharType="end"/>
      </w:r>
      <w:r>
        <w:t>)</w:t>
      </w:r>
      <w:ins w:id="760" w:author="Hakju Oh" w:date="2017-08-27T21:11:00Z">
        <w:r w:rsidR="00D46610">
          <w:t xml:space="preserve"> (Pass. There is no ownership management functionality.)</w:t>
        </w:r>
      </w:ins>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761" w:name="_Ref490389383"/>
      <w:r>
        <w:lastRenderedPageBreak/>
        <w:t>The user with root role cannot have any other role.</w:t>
      </w:r>
      <w:bookmarkEnd w:id="761"/>
    </w:p>
    <w:p w14:paraId="7FF93362" w14:textId="12145EA2" w:rsidR="00741BD6" w:rsidRDefault="00741BD6" w:rsidP="00B15A95">
      <w:pPr>
        <w:pStyle w:val="ListParagraph"/>
        <w:numPr>
          <w:ilvl w:val="0"/>
          <w:numId w:val="164"/>
        </w:numPr>
      </w:pPr>
      <w:bookmarkStart w:id="762" w:name="_Ref490390174"/>
      <w:r>
        <w:t>The user with root role can view shared content.</w:t>
      </w:r>
      <w:bookmarkEnd w:id="762"/>
      <w:r>
        <w:t xml:space="preserve"> </w:t>
      </w:r>
    </w:p>
    <w:p w14:paraId="01438311" w14:textId="0BB1F3C8" w:rsidR="00741BD6" w:rsidRDefault="00741BD6" w:rsidP="00B15A95">
      <w:pPr>
        <w:pStyle w:val="ListParagraph"/>
        <w:numPr>
          <w:ilvl w:val="0"/>
          <w:numId w:val="164"/>
        </w:numPr>
      </w:pPr>
      <w:bookmarkStart w:id="763" w:name="_Ref490390714"/>
      <w:r>
        <w:t>The user with root role can generate expressions from shared profile BOD.</w:t>
      </w:r>
      <w:bookmarkEnd w:id="763"/>
    </w:p>
    <w:p w14:paraId="79ABBEA3" w14:textId="257579C1" w:rsidR="00741BD6" w:rsidRDefault="00741BD6" w:rsidP="00741BD6">
      <w:pPr>
        <w:pStyle w:val="ListParagraph"/>
        <w:numPr>
          <w:ilvl w:val="0"/>
          <w:numId w:val="164"/>
        </w:numPr>
      </w:pPr>
      <w:bookmarkStart w:id="764" w:name="_Ref490390721"/>
      <w:r>
        <w:t>The user with root role can generate expressions from free profile BOD.</w:t>
      </w:r>
      <w:bookmarkEnd w:id="764"/>
    </w:p>
    <w:p w14:paraId="391C3F37" w14:textId="1825D752" w:rsidR="00741BD6" w:rsidRDefault="00741BD6" w:rsidP="00B15A95">
      <w:pPr>
        <w:pStyle w:val="ListParagraph"/>
        <w:numPr>
          <w:ilvl w:val="0"/>
          <w:numId w:val="164"/>
        </w:numPr>
      </w:pPr>
      <w:bookmarkStart w:id="765" w:name="_Ref490390801"/>
      <w:r>
        <w:t>The user with root role can view OAGi released CC content.</w:t>
      </w:r>
      <w:bookmarkEnd w:id="765"/>
    </w:p>
    <w:p w14:paraId="439722FB" w14:textId="59D3CFF0" w:rsidR="00741BD6" w:rsidRDefault="008D77A1" w:rsidP="00B15A95">
      <w:pPr>
        <w:pStyle w:val="ListParagraph"/>
        <w:numPr>
          <w:ilvl w:val="0"/>
          <w:numId w:val="164"/>
        </w:numPr>
      </w:pPr>
      <w:bookmarkStart w:id="766" w:name="_Ref490391044"/>
      <w:r>
        <w:t>The user with root role can change the ownership of data to the users from the same tenant as original owner of data.</w:t>
      </w:r>
      <w:bookmarkEnd w:id="766"/>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3311A167"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ins w:id="767" w:author="Hakju Oh" w:date="2017-08-27T21:13:00Z">
        <w:r w:rsidR="00D46610">
          <w:t xml:space="preserve"> (Pass)</w:t>
        </w:r>
      </w:ins>
    </w:p>
    <w:p w14:paraId="64684F3B" w14:textId="4421269C"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ins w:id="768" w:author="Hakju Oh" w:date="2017-08-27T21:13:00Z">
        <w:r w:rsidR="00D46610">
          <w:t xml:space="preserve"> (Fail. No verif</w:t>
        </w:r>
      </w:ins>
      <w:ins w:id="769" w:author="Hakju Oh" w:date="2017-08-27T21:14:00Z">
        <w:r w:rsidR="00D46610">
          <w:t>i</w:t>
        </w:r>
      </w:ins>
      <w:ins w:id="770" w:author="Hakju Oh" w:date="2017-08-27T21:13:00Z">
        <w:r w:rsidR="00D46610">
          <w:t>cation email.)</w:t>
        </w:r>
      </w:ins>
    </w:p>
    <w:p w14:paraId="10B470B7" w14:textId="429AA9D7"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ins w:id="771" w:author="Hakju Oh" w:date="2017-08-27T21:15:00Z">
        <w:r w:rsidR="00D46610">
          <w:t xml:space="preserve"> (Pass with an error message; </w:t>
        </w:r>
        <w:r w:rsidR="00D46610" w:rsidRPr="00D46610">
          <w:t>'' is not valid Email.</w:t>
        </w:r>
        <w:r w:rsidR="00D46610">
          <w:t>)</w:t>
        </w:r>
      </w:ins>
    </w:p>
    <w:p w14:paraId="7554CDA1" w14:textId="61B0BF2F"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ins w:id="772" w:author="Hakju Oh" w:date="2017-08-27T21:16:00Z">
        <w:r w:rsidR="00D46610">
          <w:t xml:space="preserve"> (Pass with an error message; </w:t>
        </w:r>
        <w:r w:rsidR="00D46610" w:rsidRPr="00D46610">
          <w:t>'</w:t>
        </w:r>
        <w:r w:rsidR="00D46610">
          <w:t>1234</w:t>
        </w:r>
        <w:r w:rsidR="00D46610" w:rsidRPr="00D46610">
          <w:t>' is not valid Email.</w:t>
        </w:r>
        <w:r w:rsidR="00D46610">
          <w:t>)</w:t>
        </w:r>
      </w:ins>
    </w:p>
    <w:p w14:paraId="51619FAF" w14:textId="54A35374"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ins w:id="773" w:author="Hakju Oh" w:date="2017-08-27T21:16:00Z">
        <w:r w:rsidR="00D46610">
          <w:t xml:space="preserve"> (Pass)</w:t>
        </w:r>
      </w:ins>
    </w:p>
    <w:p w14:paraId="2937E2B4" w14:textId="255062C2"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ins w:id="774" w:author="Hakju Oh" w:date="2017-08-27T21:17:00Z">
        <w:r w:rsidR="00536C9E">
          <w:t xml:space="preserve"> (Pass)</w:t>
        </w:r>
      </w:ins>
    </w:p>
    <w:p w14:paraId="6000DCF8" w14:textId="17E96619"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ins w:id="775" w:author="Hakju Oh" w:date="2017-08-27T21:18:00Z">
        <w:r w:rsidR="00536C9E">
          <w:t xml:space="preserve"> (Pass)</w:t>
        </w:r>
      </w:ins>
    </w:p>
    <w:p w14:paraId="5E4C32A6" w14:textId="6FFE9AB5"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ins w:id="776" w:author="Hakju Oh" w:date="2017-08-27T21:18:00Z">
        <w:r w:rsidR="00536C9E">
          <w:t xml:space="preserve"> (Pass)</w:t>
        </w:r>
      </w:ins>
    </w:p>
    <w:p w14:paraId="55E49A0A" w14:textId="1581F27D"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ins w:id="777" w:author="Hakju Oh" w:date="2017-08-27T21:18:00Z">
        <w:r w:rsidR="00536C9E">
          <w:t xml:space="preserve"> (Pass)</w:t>
        </w:r>
      </w:ins>
    </w:p>
    <w:p w14:paraId="3DF64D0C" w14:textId="35406C12"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ins w:id="778" w:author="Hakju Oh" w:date="2017-08-27T21:18:00Z">
        <w:r w:rsidR="00536C9E">
          <w:t xml:space="preserve"> (Pass)</w:t>
        </w:r>
      </w:ins>
    </w:p>
    <w:p w14:paraId="70E24851" w14:textId="037EAD09"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ins w:id="779" w:author="Hakju Oh" w:date="2017-08-27T21:18:00Z">
        <w:r w:rsidR="00536C9E">
          <w:t xml:space="preserve"> (Pass)</w:t>
        </w:r>
      </w:ins>
    </w:p>
    <w:p w14:paraId="7539C51E" w14:textId="3983774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ins w:id="780" w:author="Hakju Oh" w:date="2017-08-27T21:20:00Z">
        <w:r w:rsidR="00974DAC">
          <w:t xml:space="preserve"> (Pass)</w:t>
        </w:r>
      </w:ins>
      <w:r>
        <w:t xml:space="preserve">, </w:t>
      </w:r>
      <w:r>
        <w:fldChar w:fldCharType="begin"/>
      </w:r>
      <w:r>
        <w:instrText xml:space="preserve"> REF _Ref490392406 \r \h </w:instrText>
      </w:r>
      <w:r>
        <w:fldChar w:fldCharType="separate"/>
      </w:r>
      <w:r>
        <w:t>14</w:t>
      </w:r>
      <w:r>
        <w:fldChar w:fldCharType="end"/>
      </w:r>
      <w:ins w:id="781" w:author="Hakju Oh" w:date="2017-08-27T21:20:00Z">
        <w:r w:rsidR="00974DAC">
          <w:t xml:space="preserve"> (Fail. No notification email.)</w:t>
        </w:r>
      </w:ins>
      <w:r>
        <w:t>)</w:t>
      </w:r>
      <w:ins w:id="782" w:author="Hakju Oh" w:date="2017-08-27T21:20:00Z">
        <w:r w:rsidR="00974DAC">
          <w:t xml:space="preserve"> </w:t>
        </w:r>
      </w:ins>
    </w:p>
    <w:p w14:paraId="6D6FCDDF" w14:textId="73A5AA1D"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ins w:id="783" w:author="Hakju Oh" w:date="2017-08-27T21:21:00Z">
        <w:r w:rsidR="00974DAC">
          <w:t xml:space="preserve"> (Pass)</w:t>
        </w:r>
      </w:ins>
      <w:r>
        <w:t xml:space="preserve">, </w:t>
      </w:r>
      <w:r>
        <w:fldChar w:fldCharType="begin"/>
      </w:r>
      <w:r>
        <w:instrText xml:space="preserve"> REF _Ref490392406 \r \h </w:instrText>
      </w:r>
      <w:r>
        <w:fldChar w:fldCharType="separate"/>
      </w:r>
      <w:r>
        <w:t>14</w:t>
      </w:r>
      <w:r>
        <w:fldChar w:fldCharType="end"/>
      </w:r>
      <w:ins w:id="784" w:author="Hakju Oh" w:date="2017-08-27T21:21:00Z">
        <w:r w:rsidR="00974DAC">
          <w:t xml:space="preserve"> (Fail. No notification email.)</w:t>
        </w:r>
      </w:ins>
      <w:bookmarkStart w:id="785" w:name="_GoBack"/>
      <w:bookmarkEnd w:id="785"/>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786" w:name="_Ref490391472"/>
      <w:r>
        <w:lastRenderedPageBreak/>
        <w:t>Root user can create a new enterprise tenant with the optional title element left off.</w:t>
      </w:r>
      <w:bookmarkEnd w:id="786"/>
    </w:p>
    <w:p w14:paraId="15C42058" w14:textId="77777777" w:rsidR="008D77A1" w:rsidRDefault="008D77A1" w:rsidP="00165840">
      <w:pPr>
        <w:pStyle w:val="ListParagraph"/>
        <w:numPr>
          <w:ilvl w:val="0"/>
          <w:numId w:val="168"/>
        </w:numPr>
      </w:pPr>
      <w:bookmarkStart w:id="787" w:name="_Ref490391482"/>
      <w:r>
        <w:t>The email address verification email shall be sent out.</w:t>
      </w:r>
      <w:r w:rsidRPr="00E37280">
        <w:t xml:space="preserve"> </w:t>
      </w:r>
      <w:r>
        <w:t>(Optional)</w:t>
      </w:r>
      <w:bookmarkEnd w:id="787"/>
    </w:p>
    <w:p w14:paraId="20198219" w14:textId="77777777" w:rsidR="008D77A1" w:rsidRDefault="008D77A1" w:rsidP="00165840">
      <w:pPr>
        <w:pStyle w:val="ListParagraph"/>
        <w:numPr>
          <w:ilvl w:val="0"/>
          <w:numId w:val="168"/>
        </w:numPr>
      </w:pPr>
      <w:bookmarkStart w:id="788" w:name="_Ref490391495"/>
      <w:r>
        <w:t>The email address of the enterprise tenant cannot be left out.</w:t>
      </w:r>
      <w:r w:rsidRPr="00E37280">
        <w:t xml:space="preserve"> </w:t>
      </w:r>
      <w:r>
        <w:t>(Optional)</w:t>
      </w:r>
      <w:bookmarkEnd w:id="788"/>
    </w:p>
    <w:p w14:paraId="0DA0C06B" w14:textId="77777777" w:rsidR="008D77A1" w:rsidRDefault="008D77A1" w:rsidP="00165840">
      <w:pPr>
        <w:pStyle w:val="ListParagraph"/>
        <w:numPr>
          <w:ilvl w:val="0"/>
          <w:numId w:val="168"/>
        </w:numPr>
      </w:pPr>
      <w:bookmarkStart w:id="789" w:name="_Ref490391502"/>
      <w:r>
        <w:t>The system does not allow an invalid email address format.</w:t>
      </w:r>
      <w:bookmarkEnd w:id="789"/>
    </w:p>
    <w:p w14:paraId="6B027959" w14:textId="67E73B84" w:rsidR="008D77A1" w:rsidRDefault="008D77A1" w:rsidP="00165840">
      <w:pPr>
        <w:pStyle w:val="ListParagraph"/>
        <w:numPr>
          <w:ilvl w:val="0"/>
          <w:numId w:val="168"/>
        </w:numPr>
      </w:pPr>
      <w:bookmarkStart w:id="790" w:name="_Ref490391509"/>
      <w:r>
        <w:t>Root user can update enterprise tenant information.</w:t>
      </w:r>
      <w:bookmarkEnd w:id="790"/>
    </w:p>
    <w:p w14:paraId="28A2557B" w14:textId="1E243210" w:rsidR="008D77A1" w:rsidRDefault="008D77A1" w:rsidP="00165840">
      <w:pPr>
        <w:pStyle w:val="ListParagraph"/>
        <w:numPr>
          <w:ilvl w:val="0"/>
          <w:numId w:val="168"/>
        </w:numPr>
      </w:pPr>
      <w:bookmarkStart w:id="791" w:name="_Ref490391570"/>
      <w:r>
        <w:t>Root user can create user.</w:t>
      </w:r>
      <w:bookmarkEnd w:id="791"/>
    </w:p>
    <w:p w14:paraId="58F6392D" w14:textId="216386C0" w:rsidR="008D77A1" w:rsidRDefault="008D77A1" w:rsidP="00165840">
      <w:pPr>
        <w:pStyle w:val="ListParagraph"/>
        <w:numPr>
          <w:ilvl w:val="0"/>
          <w:numId w:val="168"/>
        </w:numPr>
      </w:pPr>
      <w:bookmarkStart w:id="792" w:name="_Ref490391678"/>
      <w:r>
        <w:t>Root user can assign the admin role of the new enterprise tenant to a user.</w:t>
      </w:r>
      <w:bookmarkEnd w:id="792"/>
    </w:p>
    <w:p w14:paraId="649553FB" w14:textId="6C63D6E2" w:rsidR="008D77A1" w:rsidRDefault="008D77A1" w:rsidP="00165840">
      <w:pPr>
        <w:pStyle w:val="ListParagraph"/>
        <w:numPr>
          <w:ilvl w:val="0"/>
          <w:numId w:val="168"/>
        </w:numPr>
      </w:pPr>
      <w:bookmarkStart w:id="793" w:name="_Ref490391758"/>
      <w:r>
        <w:t>Root user can assign the end user role of the new enterprise tenant to a user.</w:t>
      </w:r>
      <w:bookmarkEnd w:id="793"/>
    </w:p>
    <w:p w14:paraId="1689AC46" w14:textId="7E52F1B7" w:rsidR="008D77A1" w:rsidRDefault="008D77A1" w:rsidP="00165840">
      <w:pPr>
        <w:pStyle w:val="ListParagraph"/>
        <w:numPr>
          <w:ilvl w:val="0"/>
          <w:numId w:val="168"/>
        </w:numPr>
      </w:pPr>
      <w:bookmarkStart w:id="794" w:name="_Ref490391961"/>
      <w:r>
        <w:t>Root user can assign the OAGi admin role to a user.</w:t>
      </w:r>
      <w:bookmarkEnd w:id="794"/>
    </w:p>
    <w:p w14:paraId="3AA2BFF0" w14:textId="43EB6799" w:rsidR="008D77A1" w:rsidRDefault="008D77A1" w:rsidP="00165840">
      <w:pPr>
        <w:pStyle w:val="ListParagraph"/>
        <w:numPr>
          <w:ilvl w:val="0"/>
          <w:numId w:val="168"/>
        </w:numPr>
      </w:pPr>
      <w:bookmarkStart w:id="795" w:name="_Ref490391967"/>
      <w:r>
        <w:t>Root user can assign the OAGi developer role to a user.</w:t>
      </w:r>
      <w:bookmarkEnd w:id="795"/>
    </w:p>
    <w:p w14:paraId="1D6944F0" w14:textId="19AC5103" w:rsidR="008D77A1" w:rsidRDefault="00CF34B2" w:rsidP="00165840">
      <w:pPr>
        <w:pStyle w:val="ListParagraph"/>
        <w:numPr>
          <w:ilvl w:val="0"/>
          <w:numId w:val="168"/>
        </w:numPr>
      </w:pPr>
      <w:bookmarkStart w:id="796" w:name="_Ref490392134"/>
      <w:r>
        <w:t>Root user can revoke enterprise admin and end user roles, and OAGi admin and developer roles from the users.</w:t>
      </w:r>
      <w:bookmarkEnd w:id="796"/>
      <w:r>
        <w:t xml:space="preserve"> </w:t>
      </w:r>
    </w:p>
    <w:p w14:paraId="6D9C9CBE" w14:textId="77CC7A21" w:rsidR="0095020B" w:rsidRDefault="0095020B" w:rsidP="00165840">
      <w:pPr>
        <w:pStyle w:val="ListParagraph"/>
        <w:numPr>
          <w:ilvl w:val="0"/>
          <w:numId w:val="168"/>
        </w:numPr>
      </w:pPr>
      <w:bookmarkStart w:id="797" w:name="_Ref490392398"/>
      <w:r>
        <w:t>Root user can edit info of other users.</w:t>
      </w:r>
      <w:bookmarkEnd w:id="797"/>
      <w:r>
        <w:t xml:space="preserve"> </w:t>
      </w:r>
    </w:p>
    <w:p w14:paraId="2C361D49" w14:textId="74A4ECA1" w:rsidR="0095020B" w:rsidRDefault="0095020B" w:rsidP="00165840">
      <w:pPr>
        <w:pStyle w:val="ListParagraph"/>
        <w:numPr>
          <w:ilvl w:val="0"/>
          <w:numId w:val="168"/>
        </w:numPr>
      </w:pPr>
      <w:bookmarkStart w:id="798" w:name="_Ref490392416"/>
      <w:r>
        <w:t>Root user can</w:t>
      </w:r>
      <w:r w:rsidRPr="0095020B">
        <w:t xml:space="preserve"> </w:t>
      </w:r>
      <w:r>
        <w:t>edit its own info.</w:t>
      </w:r>
      <w:bookmarkEnd w:id="798"/>
      <w:r>
        <w:t xml:space="preserve"> </w:t>
      </w:r>
    </w:p>
    <w:p w14:paraId="7ABF935F" w14:textId="1AA0F5B1" w:rsidR="0095020B" w:rsidRDefault="0095020B" w:rsidP="00165840">
      <w:pPr>
        <w:pStyle w:val="ListParagraph"/>
        <w:numPr>
          <w:ilvl w:val="0"/>
          <w:numId w:val="168"/>
        </w:numPr>
      </w:pPr>
      <w:bookmarkStart w:id="799" w:name="_Ref490392406"/>
      <w:r>
        <w:t>The user info change notification email shall be sent out.</w:t>
      </w:r>
      <w:bookmarkEnd w:id="799"/>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lastRenderedPageBreak/>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800" w:name="_Ref490238084"/>
      <w:r>
        <w:t>Profile BODs are retained.</w:t>
      </w:r>
      <w:bookmarkEnd w:id="800"/>
    </w:p>
    <w:p w14:paraId="1B65C181" w14:textId="1C8C0CF0" w:rsidR="002750ED" w:rsidRDefault="002750ED" w:rsidP="00581A44">
      <w:pPr>
        <w:pStyle w:val="ListParagraph"/>
        <w:numPr>
          <w:ilvl w:val="1"/>
          <w:numId w:val="139"/>
        </w:numPr>
      </w:pPr>
      <w:bookmarkStart w:id="801" w:name="_Ref490238120"/>
      <w:r>
        <w:t>User extension CCs are retained.</w:t>
      </w:r>
      <w:bookmarkEnd w:id="801"/>
    </w:p>
    <w:p w14:paraId="43D9101B" w14:textId="33CA0E44" w:rsidR="002750ED" w:rsidRDefault="002750ED" w:rsidP="00581A44">
      <w:pPr>
        <w:pStyle w:val="ListParagraph"/>
        <w:numPr>
          <w:ilvl w:val="1"/>
          <w:numId w:val="139"/>
        </w:numPr>
      </w:pPr>
      <w:bookmarkStart w:id="802" w:name="_Ref490238128"/>
      <w:r>
        <w:t>Code lists are retained.</w:t>
      </w:r>
      <w:bookmarkEnd w:id="802"/>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lastRenderedPageBreak/>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803" w:name="_Ref490241637"/>
      <w:r>
        <w:t>When a user is reinstated a role within an enterprise tenant, he can still access and manage data he previously owned and still owns in that tenant’s capacity.</w:t>
      </w:r>
      <w:bookmarkEnd w:id="803"/>
    </w:p>
    <w:p w14:paraId="2C7CC028" w14:textId="4D97FC12" w:rsidR="00C2373F" w:rsidRDefault="00C2373F" w:rsidP="00581A44">
      <w:pPr>
        <w:pStyle w:val="ListParagraph"/>
        <w:numPr>
          <w:ilvl w:val="0"/>
          <w:numId w:val="140"/>
        </w:numPr>
      </w:pPr>
      <w:bookmarkStart w:id="804" w:name="_Ref490241655"/>
      <w:r>
        <w:t xml:space="preserve">When a user is reinstated a role within an OAGi tenant, he can still access and manage data he previously owned and still owns in OAGi </w:t>
      </w:r>
      <w:r w:rsidRPr="00566759">
        <w:t>tenant capacity.</w:t>
      </w:r>
      <w:bookmarkEnd w:id="804"/>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120B0F4D" w:rsidR="00566759" w:rsidRDefault="00566759" w:rsidP="00566759">
      <w:pPr>
        <w:pStyle w:val="Heading2"/>
      </w:pPr>
      <w:r>
        <w:t xml:space="preserve">Successful password reset by OAGi admin developer </w:t>
      </w:r>
      <w:ins w:id="805" w:author="Oh, Hakju (IntlCtr)" w:date="2017-08-23T17:45:00Z">
        <w:r w:rsidR="00C40DA1">
          <w:t>(Pass)</w:t>
        </w:r>
      </w:ins>
    </w:p>
    <w:p w14:paraId="08C76713" w14:textId="77777777" w:rsidR="00566759" w:rsidRPr="008C078E" w:rsidRDefault="00566759" w:rsidP="00566759">
      <w:r>
        <w:t xml:space="preserve">Requirement document reference: Section </w:t>
      </w:r>
      <w:commentRangeStart w:id="806"/>
      <w:r>
        <w:t>5.7</w:t>
      </w:r>
      <w:commentRangeEnd w:id="806"/>
      <w:r>
        <w:rPr>
          <w:rStyle w:val="CommentReference"/>
        </w:rPr>
        <w:commentReference w:id="806"/>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1020EFF2" w:rsidR="00566759" w:rsidRDefault="00566759" w:rsidP="00566759">
      <w:pPr>
        <w:pStyle w:val="Heading2"/>
      </w:pPr>
      <w:commentRangeStart w:id="807"/>
      <w:r>
        <w:t>Successful</w:t>
      </w:r>
      <w:commentRangeEnd w:id="807"/>
      <w:r>
        <w:rPr>
          <w:rStyle w:val="CommentReference"/>
          <w:rFonts w:asciiTheme="minorHAnsi" w:eastAsiaTheme="minorHAnsi" w:hAnsiTheme="minorHAnsi" w:cstheme="minorBidi"/>
          <w:color w:val="auto"/>
        </w:rPr>
        <w:commentReference w:id="807"/>
      </w:r>
      <w:r>
        <w:t xml:space="preserve"> password reset by OAGi developer </w:t>
      </w:r>
      <w:ins w:id="808" w:author="Oh, Hakju (IntlCtr)" w:date="2017-08-23T17:45:00Z">
        <w:r w:rsidR="00C40DA1">
          <w:t>(Pass)</w:t>
        </w:r>
      </w:ins>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lastRenderedPageBreak/>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088A56D4" w:rsidR="00566759" w:rsidRDefault="00566759" w:rsidP="00566759">
      <w:pPr>
        <w:pStyle w:val="Heading2"/>
      </w:pPr>
      <w:r>
        <w:t>Successful password reset by Enterprise tenant admin user</w:t>
      </w:r>
      <w:ins w:id="809" w:author="Oh, Hakju (IntlCtr)" w:date="2017-08-23T17:45:00Z">
        <w:r w:rsidR="00456BD5">
          <w:t xml:space="preserve"> (Pass)</w:t>
        </w:r>
      </w:ins>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3E31C82D" w:rsidR="00566759" w:rsidRDefault="00566759" w:rsidP="00566759">
      <w:pPr>
        <w:pStyle w:val="Heading2"/>
      </w:pPr>
      <w:r>
        <w:t>Successful password reset by Enterprise tenant end user</w:t>
      </w:r>
      <w:ins w:id="810" w:author="Oh, Hakju (IntlCtr)" w:date="2017-08-23T17:45:00Z">
        <w:r w:rsidR="00456BD5">
          <w:t xml:space="preserve"> (Pass)</w:t>
        </w:r>
      </w:ins>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16D932ED" w:rsidR="00566759" w:rsidRDefault="00566759" w:rsidP="00566759">
      <w:pPr>
        <w:pStyle w:val="Heading2"/>
      </w:pPr>
      <w:r>
        <w:t>Successful password reset by Free user</w:t>
      </w:r>
      <w:ins w:id="811" w:author="Oh, Hakju (IntlCtr)" w:date="2017-08-23T17:45:00Z">
        <w:r w:rsidR="00456BD5">
          <w:t xml:space="preserve"> (Pass)</w:t>
        </w:r>
      </w:ins>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25837A01" w:rsidR="00566759" w:rsidRDefault="00566759" w:rsidP="00566759">
      <w:pPr>
        <w:pStyle w:val="Heading2"/>
      </w:pPr>
      <w:r>
        <w:t>Successful password reset by Root user</w:t>
      </w:r>
      <w:ins w:id="812" w:author="Oh, Hakju (IntlCtr)" w:date="2017-08-23T17:45:00Z">
        <w:r w:rsidR="00456BD5">
          <w:t xml:space="preserve"> (Pass)</w:t>
        </w:r>
      </w:ins>
    </w:p>
    <w:p w14:paraId="43C3829A" w14:textId="77777777" w:rsidR="00566759" w:rsidRPr="008C078E" w:rsidRDefault="00566759" w:rsidP="00566759">
      <w:r>
        <w:t>Requirement document reference: Section 5.7</w:t>
      </w:r>
    </w:p>
    <w:p w14:paraId="3E76332D" w14:textId="77777777" w:rsidR="00566759" w:rsidRDefault="00566759" w:rsidP="00566759">
      <w:r>
        <w:lastRenderedPageBreak/>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3FEC2BEA" w:rsidR="00566759" w:rsidRDefault="00566759" w:rsidP="00566759">
      <w:pPr>
        <w:pStyle w:val="Heading2"/>
      </w:pPr>
      <w:r>
        <w:t xml:space="preserve">Fail password reset by OAGi admin developer due the omission </w:t>
      </w:r>
      <w:ins w:id="813" w:author="Oh, Hakju (IntlCtr)" w:date="2017-08-23T17:46:00Z">
        <w:r w:rsidR="00456BD5">
          <w:t>(Pass)</w:t>
        </w:r>
      </w:ins>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625D88A5" w:rsidR="00566759" w:rsidRDefault="00566759" w:rsidP="00566759">
      <w:pPr>
        <w:pStyle w:val="Heading2"/>
      </w:pPr>
      <w:r>
        <w:t>Fail password reset by OAGi developer due the omission</w:t>
      </w:r>
      <w:ins w:id="814" w:author="Oh, Hakju (IntlCtr)" w:date="2017-08-23T17:46:00Z">
        <w:r w:rsidR="00456BD5">
          <w:t xml:space="preserve"> (Pass)</w:t>
        </w:r>
      </w:ins>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33F20E54" w:rsidR="00566759" w:rsidRDefault="00566759" w:rsidP="00566759">
      <w:pPr>
        <w:pStyle w:val="Heading2"/>
      </w:pPr>
      <w:r>
        <w:t>Fail password reset by Enterprise tenant admin user due the omission</w:t>
      </w:r>
      <w:ins w:id="815" w:author="Oh, Hakju (IntlCtr)" w:date="2017-08-23T17:46:00Z">
        <w:r w:rsidR="00456BD5">
          <w:t xml:space="preserve"> (Pass)</w:t>
        </w:r>
      </w:ins>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lastRenderedPageBreak/>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681C8155" w:rsidR="00566759" w:rsidRDefault="00566759" w:rsidP="00566759">
      <w:pPr>
        <w:pStyle w:val="Heading2"/>
      </w:pPr>
      <w:r>
        <w:t>Fail password reset by Enterprise tenant end user due the omission</w:t>
      </w:r>
      <w:ins w:id="816" w:author="Oh, Hakju (IntlCtr)" w:date="2017-08-23T17:46:00Z">
        <w:r w:rsidR="00456BD5">
          <w:t xml:space="preserve"> (Pass)</w:t>
        </w:r>
      </w:ins>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289A8B66" w:rsidR="00566759" w:rsidRDefault="00566759" w:rsidP="00566759">
      <w:pPr>
        <w:pStyle w:val="Heading2"/>
      </w:pPr>
      <w:r>
        <w:t>Fail password reset by Free user due the omission</w:t>
      </w:r>
      <w:ins w:id="817" w:author="Oh, Hakju (IntlCtr)" w:date="2017-08-23T17:46:00Z">
        <w:r w:rsidR="00456BD5">
          <w:t xml:space="preserve"> (Pass)</w:t>
        </w:r>
      </w:ins>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4BE282A6" w:rsidR="00566759" w:rsidRDefault="00566759" w:rsidP="00566759">
      <w:pPr>
        <w:pStyle w:val="Heading2"/>
      </w:pPr>
      <w:r>
        <w:t>Fail password reset by Root user due the omission</w:t>
      </w:r>
      <w:ins w:id="818" w:author="Oh, Hakju (IntlCtr)" w:date="2017-08-23T17:46:00Z">
        <w:r w:rsidR="00456BD5">
          <w:t xml:space="preserve"> (Pass)</w:t>
        </w:r>
      </w:ins>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4BBAF5CB" w:rsidR="00566759" w:rsidRDefault="00566759" w:rsidP="00566759">
      <w:pPr>
        <w:pStyle w:val="Heading2"/>
      </w:pPr>
      <w:r>
        <w:t xml:space="preserve">Fail password reset by OAGi admin developer due the non-compliant password </w:t>
      </w:r>
      <w:ins w:id="819" w:author="Oh, Hakju (IntlCtr)" w:date="2017-08-23T17:46:00Z">
        <w:r w:rsidR="00456BD5">
          <w:t>(Pass)</w:t>
        </w:r>
      </w:ins>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lastRenderedPageBreak/>
        <w:t>Pre-condition: A user with the username, aNewUser1, already exists with the OAGi admin developer role.</w:t>
      </w:r>
    </w:p>
    <w:p w14:paraId="2414A578" w14:textId="77777777" w:rsidR="00566759" w:rsidRDefault="00566759" w:rsidP="00566759">
      <w:r>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5E747341" w:rsidR="00566759" w:rsidRDefault="00566759" w:rsidP="00566759">
      <w:pPr>
        <w:pStyle w:val="Heading2"/>
      </w:pPr>
      <w:commentRangeStart w:id="820"/>
      <w:r>
        <w:t>Fail</w:t>
      </w:r>
      <w:commentRangeEnd w:id="820"/>
      <w:r>
        <w:rPr>
          <w:rStyle w:val="CommentReference"/>
          <w:rFonts w:asciiTheme="minorHAnsi" w:eastAsiaTheme="minorHAnsi" w:hAnsiTheme="minorHAnsi" w:cstheme="minorBidi"/>
          <w:color w:val="auto"/>
        </w:rPr>
        <w:commentReference w:id="820"/>
      </w:r>
      <w:r>
        <w:t xml:space="preserve"> password reset by OAGi developer due the non-compliant password</w:t>
      </w:r>
      <w:ins w:id="821" w:author="Oh, Hakju (IntlCtr)" w:date="2017-08-23T17:46:00Z">
        <w:r w:rsidR="00456BD5">
          <w:t xml:space="preserve"> (Pass)</w:t>
        </w:r>
      </w:ins>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34767BC0" w:rsidR="00566759" w:rsidRDefault="00566759" w:rsidP="00566759">
      <w:pPr>
        <w:pStyle w:val="Heading2"/>
      </w:pPr>
      <w:r>
        <w:t>Fail password reset by Enterprise tenant admin user due the non-compliant password</w:t>
      </w:r>
      <w:ins w:id="822" w:author="Oh, Hakju (IntlCtr)" w:date="2017-08-23T17:46:00Z">
        <w:r w:rsidR="00456BD5">
          <w:t xml:space="preserve"> (Pass)</w:t>
        </w:r>
      </w:ins>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4076473F" w:rsidR="00566759" w:rsidRDefault="00566759" w:rsidP="00566759">
      <w:pPr>
        <w:pStyle w:val="Heading2"/>
      </w:pPr>
      <w:r>
        <w:t>Fail password reset by Enterprise tenant end user due the non-compliant password</w:t>
      </w:r>
      <w:ins w:id="823" w:author="Oh, Hakju (IntlCtr)" w:date="2017-08-23T17:46:00Z">
        <w:r w:rsidR="00456BD5">
          <w:t xml:space="preserve"> (Pass)</w:t>
        </w:r>
      </w:ins>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lastRenderedPageBreak/>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14981534" w:rsidR="00566759" w:rsidRDefault="00566759" w:rsidP="00566759">
      <w:pPr>
        <w:pStyle w:val="Heading2"/>
      </w:pPr>
      <w:r>
        <w:t>Fail password reset by Free user due the non-compliant password</w:t>
      </w:r>
      <w:ins w:id="824" w:author="Oh, Hakju (IntlCtr)" w:date="2017-08-23T17:47:00Z">
        <w:r w:rsidR="00456BD5">
          <w:t xml:space="preserve"> (Pass)</w:t>
        </w:r>
      </w:ins>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29723326" w:rsidR="00566759" w:rsidRDefault="00566759" w:rsidP="00566759">
      <w:pPr>
        <w:pStyle w:val="Heading2"/>
      </w:pPr>
      <w:r>
        <w:t>Fail password reset by Root user due the non-compliant password</w:t>
      </w:r>
      <w:ins w:id="825" w:author="Oh, Hakju (IntlCtr)" w:date="2017-08-23T17:47:00Z">
        <w:r w:rsidR="00456BD5">
          <w:t xml:space="preserve"> (Pass)</w:t>
        </w:r>
      </w:ins>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4" w:author="Oh, Hakju (IntlCtr)" w:date="2017-08-23T17:26:00Z" w:initials="OH(">
    <w:p w14:paraId="455E6749" w14:textId="3FB59CF4" w:rsidR="00F20FE0" w:rsidRDefault="00F20FE0">
      <w:pPr>
        <w:pStyle w:val="CommentText"/>
      </w:pPr>
      <w:r>
        <w:rPr>
          <w:rStyle w:val="CommentReference"/>
        </w:rPr>
        <w:annotationRef/>
      </w:r>
      <w:r>
        <w:t>Should delete.</w:t>
      </w:r>
    </w:p>
  </w:comment>
  <w:comment w:id="147" w:author="Miroslav Ljubicic" w:date="2017-08-02T13:17:00Z" w:initials="ML">
    <w:p w14:paraId="6940A0C4" w14:textId="77777777" w:rsidR="00F20FE0" w:rsidRDefault="00F20FE0" w:rsidP="009B38A0">
      <w:pPr>
        <w:pStyle w:val="CommentText"/>
      </w:pPr>
      <w:r>
        <w:rPr>
          <w:rStyle w:val="CommentReference"/>
        </w:rPr>
        <w:annotationRef/>
      </w:r>
      <w:r>
        <w:t>TODO: add this to the end of some existing text case (the one for revoking)…</w:t>
      </w:r>
    </w:p>
  </w:comment>
  <w:comment w:id="220" w:author="Kulvatunyou, Boonserm (Fed)" w:date="2017-07-19T11:58:00Z" w:initials="KB(">
    <w:p w14:paraId="09A68A29" w14:textId="75FC8360" w:rsidR="00F20FE0" w:rsidRDefault="00F20FE0">
      <w:pPr>
        <w:pStyle w:val="CommentText"/>
      </w:pPr>
      <w:r>
        <w:rPr>
          <w:rStyle w:val="CommentReference"/>
        </w:rPr>
        <w:annotationRef/>
      </w:r>
      <w:r>
        <w:t>In a concrete/executable test, we would have to somehow delete the serm account first. or Test Case 6.2 have to use a different user name.</w:t>
      </w:r>
    </w:p>
  </w:comment>
  <w:comment w:id="245" w:author="Kulvatunyou, Boonserm (Fed)" w:date="2017-07-28T16:57:00Z" w:initials="KB(">
    <w:p w14:paraId="32420AD1" w14:textId="77777777" w:rsidR="00F20FE0" w:rsidRDefault="00F20FE0"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F20FE0" w:rsidRDefault="00F20FE0" w:rsidP="00187AA7">
      <w:pPr>
        <w:pStyle w:val="CommentText"/>
      </w:pPr>
    </w:p>
    <w:p w14:paraId="31899B47" w14:textId="06870973" w:rsidR="00F20FE0" w:rsidRDefault="00F20FE0" w:rsidP="00187AA7">
      <w:pPr>
        <w:pStyle w:val="CommentText"/>
      </w:pPr>
      <w:r>
        <w:t>Here we are going to assume that if the system work correctly when a user has both OAGi developer role and enterprise end user role, it will work fine when the user has both OAGi developer role and enterprise admin user role (i.e., we are not testing for this situation).</w:t>
      </w:r>
    </w:p>
    <w:p w14:paraId="210E4312" w14:textId="3B2FC269" w:rsidR="00F20FE0" w:rsidRDefault="00F20FE0">
      <w:pPr>
        <w:pStyle w:val="CommentText"/>
      </w:pPr>
    </w:p>
  </w:comment>
  <w:comment w:id="288" w:author="Kulvatunyou, Boonserm (Fed)" w:date="2017-07-28T15:02:00Z" w:initials="KB(">
    <w:p w14:paraId="6149FC79" w14:textId="3E582EB6" w:rsidR="00F20FE0" w:rsidRDefault="00F20FE0">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325" w:author="Kulvatunyou, Boonserm (Fed)" w:date="2017-08-08T17:00:00Z" w:initials="KB(">
    <w:p w14:paraId="4E0D7DF1" w14:textId="275F9976" w:rsidR="00F20FE0" w:rsidRDefault="00F20FE0">
      <w:pPr>
        <w:pStyle w:val="CommentText"/>
      </w:pPr>
      <w:r>
        <w:rPr>
          <w:rStyle w:val="CommentReference"/>
        </w:rPr>
        <w:annotationRef/>
      </w:r>
      <w:r>
        <w:t>Cannot be tested</w:t>
      </w:r>
    </w:p>
  </w:comment>
  <w:comment w:id="330" w:author="Kulvatunyou, Boonserm (Fed)" w:date="2017-07-28T13:38:00Z" w:initials="KB(">
    <w:p w14:paraId="0106EE0C" w14:textId="77777777" w:rsidR="00F20FE0" w:rsidRDefault="00F20FE0" w:rsidP="00343FB6">
      <w:pPr>
        <w:pStyle w:val="CommentText"/>
      </w:pPr>
      <w:r>
        <w:rPr>
          <w:rStyle w:val="CommentReference"/>
        </w:rPr>
        <w:annotationRef/>
      </w:r>
      <w:r>
        <w:t>This assertion is simple right now b/c no new BCCP can ever be created in the SRT JT version.</w:t>
      </w:r>
    </w:p>
  </w:comment>
  <w:comment w:id="348" w:author="Kulvatunyou, Boonserm (Fed)" w:date="2017-07-28T13:38:00Z" w:initials="KB(">
    <w:p w14:paraId="6076297E" w14:textId="77777777" w:rsidR="00F20FE0" w:rsidRDefault="00F20FE0" w:rsidP="007F14BE">
      <w:pPr>
        <w:pStyle w:val="CommentText"/>
      </w:pPr>
      <w:r>
        <w:rPr>
          <w:rStyle w:val="CommentReference"/>
        </w:rPr>
        <w:annotationRef/>
      </w:r>
      <w:r>
        <w:t>This assertion is simple right now b/c no new BCCP can ever be created in the SRT JT version.</w:t>
      </w:r>
    </w:p>
  </w:comment>
  <w:comment w:id="361" w:author="Kulvatunyou, Boonserm (Fed)" w:date="2017-08-08T17:01:00Z" w:initials="KB(">
    <w:p w14:paraId="253AA70E" w14:textId="484D3CA3" w:rsidR="00F20FE0" w:rsidRDefault="00F20FE0">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362" w:author="Kulvatunyou, Boonserm (Fed)" w:date="2017-08-01T15:21:00Z" w:initials="KB(">
    <w:p w14:paraId="5A33CABF" w14:textId="77777777" w:rsidR="00F20FE0" w:rsidRDefault="00F20FE0" w:rsidP="009343E2">
      <w:pPr>
        <w:pStyle w:val="CommentText"/>
      </w:pPr>
      <w:r>
        <w:rPr>
          <w:rStyle w:val="CommentReference"/>
        </w:rPr>
        <w:annotationRef/>
      </w:r>
      <w:r>
        <w:t>Should add create CL with and w/o base.</w:t>
      </w:r>
    </w:p>
  </w:comment>
  <w:comment w:id="368" w:author="Kulvatunyou, Boonserm (Fed)" w:date="2017-07-30T11:40:00Z" w:initials="KB(">
    <w:p w14:paraId="0FF5EFD6" w14:textId="77777777" w:rsidR="00F20FE0" w:rsidRDefault="00F20FE0" w:rsidP="009343E2">
      <w:pPr>
        <w:pStyle w:val="CommentText"/>
      </w:pPr>
      <w:r>
        <w:rPr>
          <w:rStyle w:val="CommentReference"/>
        </w:rPr>
        <w:annotationRef/>
      </w:r>
      <w:r>
        <w:t>Does this need to be changed?</w:t>
      </w:r>
    </w:p>
    <w:p w14:paraId="68FE8E2D" w14:textId="77777777" w:rsidR="00F20FE0" w:rsidRDefault="00F20FE0"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393" w:author="Kulvatunyou, Boonserm (Fed)" w:date="2017-08-05T08:17:00Z" w:initials="KB(">
    <w:p w14:paraId="084583D1" w14:textId="52020B85" w:rsidR="00F20FE0" w:rsidRDefault="00F20FE0">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F20FE0" w:rsidRDefault="00F20FE0">
      <w:pPr>
        <w:pStyle w:val="CommentText"/>
      </w:pPr>
    </w:p>
    <w:p w14:paraId="530D7DB5" w14:textId="144DE9F8" w:rsidR="00F20FE0" w:rsidRDefault="00F20FE0">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469" w:author="Kulvatunyou, Boonserm (Fed)" w:date="2017-08-08T17:00:00Z" w:initials="KB(">
    <w:p w14:paraId="6D2913FF" w14:textId="77777777" w:rsidR="00F20FE0" w:rsidRDefault="00F20FE0" w:rsidP="00E83C57">
      <w:pPr>
        <w:pStyle w:val="CommentText"/>
      </w:pPr>
      <w:r>
        <w:rPr>
          <w:rStyle w:val="CommentReference"/>
        </w:rPr>
        <w:annotationRef/>
      </w:r>
      <w:r>
        <w:t>Cannot be tested</w:t>
      </w:r>
    </w:p>
  </w:comment>
  <w:comment w:id="473" w:author="Kulvatunyou, Boonserm (Fed)" w:date="2017-07-28T13:38:00Z" w:initials="KB(">
    <w:p w14:paraId="3FCA9815" w14:textId="77777777" w:rsidR="00F20FE0" w:rsidRDefault="00F20FE0" w:rsidP="00E469FB">
      <w:pPr>
        <w:pStyle w:val="CommentText"/>
      </w:pPr>
      <w:r>
        <w:rPr>
          <w:rStyle w:val="CommentReference"/>
        </w:rPr>
        <w:annotationRef/>
      </w:r>
      <w:r>
        <w:t>This assertion is simple right now b/c no new BCCP can ever be created in the SRT JT version.</w:t>
      </w:r>
    </w:p>
  </w:comment>
  <w:comment w:id="490" w:author="Kulvatunyou, Boonserm (Fed)" w:date="2017-07-28T13:38:00Z" w:initials="KB(">
    <w:p w14:paraId="5A3933A5" w14:textId="77777777" w:rsidR="00F20FE0" w:rsidRDefault="00F20FE0" w:rsidP="00E469FB">
      <w:pPr>
        <w:pStyle w:val="CommentText"/>
      </w:pPr>
      <w:r>
        <w:rPr>
          <w:rStyle w:val="CommentReference"/>
        </w:rPr>
        <w:annotationRef/>
      </w:r>
      <w:r>
        <w:t>This assertion is simple right now b/c no new BCCP can ever be created in the SRT JT version.</w:t>
      </w:r>
    </w:p>
  </w:comment>
  <w:comment w:id="503" w:author="Kulvatunyou, Boonserm (Fed)" w:date="2017-08-09T18:59:00Z" w:initials="KB(">
    <w:p w14:paraId="4CDA4987" w14:textId="5369574C" w:rsidR="00F20FE0" w:rsidRDefault="00F20FE0">
      <w:pPr>
        <w:pStyle w:val="CommentText"/>
      </w:pPr>
      <w:r>
        <w:rPr>
          <w:rStyle w:val="CommentReference"/>
        </w:rPr>
        <w:annotationRef/>
      </w:r>
      <w:r>
        <w:t>Time permitted, we’ll come back to this.</w:t>
      </w:r>
    </w:p>
  </w:comment>
  <w:comment w:id="511" w:author="Kulvatunyou, Boonserm (Fed)" w:date="2017-08-10T15:16:00Z" w:initials="KB(">
    <w:p w14:paraId="2AC8A8E3" w14:textId="77777777" w:rsidR="00F20FE0" w:rsidRDefault="00F20FE0" w:rsidP="00E5120D">
      <w:pPr>
        <w:pStyle w:val="CommentText"/>
      </w:pPr>
      <w:r>
        <w:rPr>
          <w:rStyle w:val="CommentReference"/>
        </w:rPr>
        <w:annotationRef/>
      </w:r>
      <w:r>
        <w:t>Does this need to be changed?</w:t>
      </w:r>
    </w:p>
    <w:p w14:paraId="6F03CAA7" w14:textId="77777777" w:rsidR="00F20FE0" w:rsidRDefault="00F20FE0"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F20FE0" w:rsidRDefault="00F20FE0" w:rsidP="00E5120D">
      <w:pPr>
        <w:pStyle w:val="CommentText"/>
      </w:pPr>
    </w:p>
    <w:p w14:paraId="41CC4FE3" w14:textId="755F90FA" w:rsidR="00F20FE0" w:rsidRDefault="00F20FE0">
      <w:pPr>
        <w:pStyle w:val="CommentText"/>
      </w:pPr>
      <w:r>
        <w:t>This would mean the expression generation for free user shouldn’t generate the profile BOD with the actual code values.</w:t>
      </w:r>
    </w:p>
  </w:comment>
  <w:comment w:id="619" w:author="Oh, Hakju (IntlCtr)" w:date="2017-08-23T11:16:00Z" w:initials="OH(">
    <w:p w14:paraId="3EAF061E" w14:textId="158D1A0F" w:rsidR="00F20FE0" w:rsidRDefault="00F20FE0">
      <w:pPr>
        <w:pStyle w:val="CommentText"/>
        <w:rPr>
          <w:lang w:eastAsia="ko-KR"/>
        </w:rPr>
      </w:pPr>
      <w:r>
        <w:rPr>
          <w:rStyle w:val="CommentReference"/>
        </w:rPr>
        <w:annotationRef/>
      </w:r>
      <w:r>
        <w:rPr>
          <w:lang w:eastAsia="ko-KR"/>
        </w:rPr>
        <w:t>This assertion is passed except code lists won’t be shared.</w:t>
      </w:r>
    </w:p>
  </w:comment>
  <w:comment w:id="759" w:author="Miroslav Ljubicic" w:date="2017-08-13T12:37:00Z" w:initials="ML">
    <w:p w14:paraId="36A1BC10" w14:textId="5DE4F180" w:rsidR="00F20FE0" w:rsidRDefault="00F20FE0">
      <w:pPr>
        <w:pStyle w:val="CommentText"/>
      </w:pPr>
      <w:r>
        <w:rPr>
          <w:rStyle w:val="CommentReference"/>
        </w:rPr>
        <w:annotationRef/>
      </w:r>
      <w:r>
        <w:t xml:space="preserve">As root </w:t>
      </w:r>
      <w:r w:rsidR="00D46610">
        <w:t xml:space="preserve">user </w:t>
      </w:r>
      <w:r w:rsidRPr="008D77A1">
        <w:t>has access to functionality and data across tenants</w:t>
      </w:r>
      <w:r>
        <w:t>…</w:t>
      </w:r>
      <w:r w:rsidRPr="008D77A1">
        <w:t xml:space="preserve"> </w:t>
      </w:r>
      <w:r>
        <w:t>I assumed tha it can change ownership in other tenants, but within the tenant (among users from the same tenant)</w:t>
      </w:r>
    </w:p>
  </w:comment>
  <w:comment w:id="806" w:author="Miroslav Ljubicic" w:date="2017-07-25T11:56:00Z" w:initials="ML">
    <w:p w14:paraId="7211ABC9" w14:textId="77777777" w:rsidR="00F20FE0" w:rsidRDefault="00F20FE0" w:rsidP="00566759">
      <w:pPr>
        <w:pStyle w:val="CommentText"/>
      </w:pPr>
      <w:r>
        <w:rPr>
          <w:rStyle w:val="CommentReference"/>
        </w:rPr>
        <w:annotationRef/>
      </w:r>
      <w:r>
        <w:t>Add section 5.1.1, bullet a? …because of “password (with some minimum requirements)” apply also to later ones</w:t>
      </w:r>
    </w:p>
  </w:comment>
  <w:comment w:id="807" w:author="Miroslav Ljubicic" w:date="2017-07-25T16:31:00Z" w:initials="ML">
    <w:p w14:paraId="2AF8324F" w14:textId="77777777" w:rsidR="00F20FE0" w:rsidRDefault="00F20FE0" w:rsidP="00566759">
      <w:pPr>
        <w:pStyle w:val="CommentText"/>
      </w:pPr>
      <w:r>
        <w:rPr>
          <w:rStyle w:val="CommentReference"/>
        </w:rPr>
        <w:annotationRef/>
      </w:r>
      <w:r>
        <w:t>Test Case 3.3 overlaps with this one</w:t>
      </w:r>
    </w:p>
  </w:comment>
  <w:comment w:id="820" w:author="Miroslav Ljubicic" w:date="2017-07-25T16:31:00Z" w:initials="ML">
    <w:p w14:paraId="0EAED6F2" w14:textId="77777777" w:rsidR="00F20FE0" w:rsidRDefault="00F20FE0"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5E6749" w15:done="0"/>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EAF061E"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3EAD04" w14:textId="77777777" w:rsidR="00CC1B2B" w:rsidRDefault="00CC1B2B" w:rsidP="00324759">
      <w:pPr>
        <w:spacing w:after="0" w:line="240" w:lineRule="auto"/>
      </w:pPr>
      <w:r>
        <w:separator/>
      </w:r>
    </w:p>
  </w:endnote>
  <w:endnote w:type="continuationSeparator" w:id="0">
    <w:p w14:paraId="4993D88E" w14:textId="77777777" w:rsidR="00CC1B2B" w:rsidRDefault="00CC1B2B"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rdia New">
    <w:panose1 w:val="020B0304020202020204"/>
    <w:charset w:val="00"/>
    <w:family w:val="auto"/>
    <w:pitch w:val="variable"/>
    <w:sig w:usb0="81000003" w:usb1="00000000" w:usb2="00000000" w:usb3="00000000" w:csb0="00010001"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Angsana New">
    <w:panose1 w:val="02020603050405020304"/>
    <w:charset w:val="00"/>
    <w:family w:val="auto"/>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B4BCB32" w14:textId="77777777" w:rsidR="00CC1B2B" w:rsidRDefault="00CC1B2B" w:rsidP="00324759">
      <w:pPr>
        <w:spacing w:after="0" w:line="240" w:lineRule="auto"/>
      </w:pPr>
      <w:r>
        <w:separator/>
      </w:r>
    </w:p>
  </w:footnote>
  <w:footnote w:type="continuationSeparator" w:id="0">
    <w:p w14:paraId="248DF1BA" w14:textId="77777777" w:rsidR="00CC1B2B" w:rsidRDefault="00CC1B2B" w:rsidP="00324759">
      <w:pPr>
        <w:spacing w:after="0" w:line="240" w:lineRule="auto"/>
      </w:pPr>
      <w:r>
        <w:continuationSeparator/>
      </w:r>
    </w:p>
  </w:footnote>
  <w:footnote w:id="1">
    <w:p w14:paraId="7DBFEDFD" w14:textId="08D8AB61" w:rsidR="00F20FE0" w:rsidRDefault="00F20FE0">
      <w:pPr>
        <w:pStyle w:val="FootnoteText"/>
      </w:pPr>
      <w:r>
        <w:rPr>
          <w:rStyle w:val="FootnoteReference"/>
        </w:rPr>
        <w:footnoteRef/>
      </w:r>
      <w:r>
        <w:t xml:space="preserve"> OAGi admin is short for OAGi admin developer.</w:t>
      </w:r>
    </w:p>
  </w:footnote>
  <w:footnote w:id="2">
    <w:p w14:paraId="65D02CE6" w14:textId="5C6C51E9" w:rsidR="00F20FE0" w:rsidRDefault="00F20FE0">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F20FE0" w:rsidRDefault="00F20FE0">
      <w:pPr>
        <w:pStyle w:val="FootnoteText"/>
      </w:pPr>
      <w:r>
        <w:rPr>
          <w:rStyle w:val="FootnoteReference"/>
        </w:rPr>
        <w:footnoteRef/>
      </w:r>
      <w:r>
        <w:t xml:space="preserve"> Enterprise users mean enterprise end users and enterprise admin users.</w:t>
      </w:r>
    </w:p>
  </w:footnote>
  <w:footnote w:id="4">
    <w:p w14:paraId="02A17659" w14:textId="78D7984F" w:rsidR="00F20FE0" w:rsidRDefault="00F20FE0">
      <w:pPr>
        <w:pStyle w:val="FootnoteText"/>
      </w:pPr>
      <w:r>
        <w:rPr>
          <w:rStyle w:val="FootnoteReference"/>
        </w:rPr>
        <w:footnoteRef/>
      </w:r>
      <w:r>
        <w:t xml:space="preserve"> OAGi tenant roles mean OAGi developers and OAGi admin developers.</w:t>
      </w:r>
    </w:p>
  </w:footnote>
  <w:footnote w:id="5">
    <w:p w14:paraId="02EEF962" w14:textId="499CC9B6" w:rsidR="00F20FE0" w:rsidRDefault="00F20FE0">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F20FE0" w:rsidRDefault="00F20FE0"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F20FE0" w:rsidRDefault="00F20FE0"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F20FE0" w:rsidRDefault="00F20FE0"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F20FE0" w:rsidRDefault="00F20FE0"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F20FE0" w:rsidRDefault="00F20FE0"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F20FE0" w:rsidRDefault="00F20FE0"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F20FE0" w:rsidRDefault="00F20FE0"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F20FE0" w:rsidRDefault="00F20FE0"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F20FE0" w:rsidRDefault="00F20FE0"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41E2A13"/>
    <w:multiLevelType w:val="hybridMultilevel"/>
    <w:tmpl w:val="43B49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1">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D6377C8"/>
    <w:multiLevelType w:val="hybridMultilevel"/>
    <w:tmpl w:val="EF007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0">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2">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0">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067A92"/>
    <w:multiLevelType w:val="hybridMultilevel"/>
    <w:tmpl w:val="EC7E2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5">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0">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8"/>
  </w:num>
  <w:num w:numId="2">
    <w:abstractNumId w:val="65"/>
  </w:num>
  <w:num w:numId="3">
    <w:abstractNumId w:val="102"/>
  </w:num>
  <w:num w:numId="4">
    <w:abstractNumId w:val="159"/>
  </w:num>
  <w:num w:numId="5">
    <w:abstractNumId w:val="171"/>
  </w:num>
  <w:num w:numId="6">
    <w:abstractNumId w:val="109"/>
  </w:num>
  <w:num w:numId="7">
    <w:abstractNumId w:val="0"/>
  </w:num>
  <w:num w:numId="8">
    <w:abstractNumId w:val="94"/>
  </w:num>
  <w:num w:numId="9">
    <w:abstractNumId w:val="9"/>
  </w:num>
  <w:num w:numId="10">
    <w:abstractNumId w:val="116"/>
  </w:num>
  <w:num w:numId="11">
    <w:abstractNumId w:val="181"/>
  </w:num>
  <w:num w:numId="12">
    <w:abstractNumId w:val="136"/>
  </w:num>
  <w:num w:numId="13">
    <w:abstractNumId w:val="174"/>
  </w:num>
  <w:num w:numId="14">
    <w:abstractNumId w:val="46"/>
  </w:num>
  <w:num w:numId="15">
    <w:abstractNumId w:val="167"/>
  </w:num>
  <w:num w:numId="16">
    <w:abstractNumId w:val="25"/>
  </w:num>
  <w:num w:numId="17">
    <w:abstractNumId w:val="5"/>
  </w:num>
  <w:num w:numId="18">
    <w:abstractNumId w:val="45"/>
  </w:num>
  <w:num w:numId="19">
    <w:abstractNumId w:val="163"/>
  </w:num>
  <w:num w:numId="20">
    <w:abstractNumId w:val="43"/>
  </w:num>
  <w:num w:numId="21">
    <w:abstractNumId w:val="74"/>
  </w:num>
  <w:num w:numId="22">
    <w:abstractNumId w:val="101"/>
  </w:num>
  <w:num w:numId="23">
    <w:abstractNumId w:val="179"/>
  </w:num>
  <w:num w:numId="24">
    <w:abstractNumId w:val="61"/>
  </w:num>
  <w:num w:numId="25">
    <w:abstractNumId w:val="68"/>
  </w:num>
  <w:num w:numId="26">
    <w:abstractNumId w:val="103"/>
  </w:num>
  <w:num w:numId="27">
    <w:abstractNumId w:val="15"/>
  </w:num>
  <w:num w:numId="28">
    <w:abstractNumId w:val="16"/>
  </w:num>
  <w:num w:numId="29">
    <w:abstractNumId w:val="104"/>
  </w:num>
  <w:num w:numId="30">
    <w:abstractNumId w:val="120"/>
  </w:num>
  <w:num w:numId="31">
    <w:abstractNumId w:val="31"/>
  </w:num>
  <w:num w:numId="32">
    <w:abstractNumId w:val="137"/>
  </w:num>
  <w:num w:numId="33">
    <w:abstractNumId w:val="166"/>
  </w:num>
  <w:num w:numId="34">
    <w:abstractNumId w:val="58"/>
  </w:num>
  <w:num w:numId="35">
    <w:abstractNumId w:val="42"/>
  </w:num>
  <w:num w:numId="36">
    <w:abstractNumId w:val="122"/>
  </w:num>
  <w:num w:numId="37">
    <w:abstractNumId w:val="92"/>
  </w:num>
  <w:num w:numId="38">
    <w:abstractNumId w:val="93"/>
  </w:num>
  <w:num w:numId="39">
    <w:abstractNumId w:val="175"/>
  </w:num>
  <w:num w:numId="40">
    <w:abstractNumId w:val="165"/>
  </w:num>
  <w:num w:numId="41">
    <w:abstractNumId w:val="50"/>
  </w:num>
  <w:num w:numId="42">
    <w:abstractNumId w:val="48"/>
  </w:num>
  <w:num w:numId="43">
    <w:abstractNumId w:val="21"/>
  </w:num>
  <w:num w:numId="44">
    <w:abstractNumId w:val="132"/>
  </w:num>
  <w:num w:numId="45">
    <w:abstractNumId w:val="89"/>
  </w:num>
  <w:num w:numId="46">
    <w:abstractNumId w:val="80"/>
  </w:num>
  <w:num w:numId="47">
    <w:abstractNumId w:val="100"/>
  </w:num>
  <w:num w:numId="48">
    <w:abstractNumId w:val="14"/>
  </w:num>
  <w:num w:numId="49">
    <w:abstractNumId w:val="91"/>
  </w:num>
  <w:num w:numId="50">
    <w:abstractNumId w:val="141"/>
  </w:num>
  <w:num w:numId="51">
    <w:abstractNumId w:val="20"/>
  </w:num>
  <w:num w:numId="52">
    <w:abstractNumId w:val="64"/>
  </w:num>
  <w:num w:numId="53">
    <w:abstractNumId w:val="13"/>
  </w:num>
  <w:num w:numId="54">
    <w:abstractNumId w:val="41"/>
  </w:num>
  <w:num w:numId="55">
    <w:abstractNumId w:val="83"/>
  </w:num>
  <w:num w:numId="56">
    <w:abstractNumId w:val="88"/>
  </w:num>
  <w:num w:numId="57">
    <w:abstractNumId w:val="180"/>
  </w:num>
  <w:num w:numId="58">
    <w:abstractNumId w:val="53"/>
  </w:num>
  <w:num w:numId="59">
    <w:abstractNumId w:val="108"/>
  </w:num>
  <w:num w:numId="60">
    <w:abstractNumId w:val="3"/>
  </w:num>
  <w:num w:numId="61">
    <w:abstractNumId w:val="143"/>
  </w:num>
  <w:num w:numId="62">
    <w:abstractNumId w:val="173"/>
  </w:num>
  <w:num w:numId="63">
    <w:abstractNumId w:val="6"/>
  </w:num>
  <w:num w:numId="64">
    <w:abstractNumId w:val="140"/>
  </w:num>
  <w:num w:numId="65">
    <w:abstractNumId w:val="134"/>
  </w:num>
  <w:num w:numId="66">
    <w:abstractNumId w:val="112"/>
  </w:num>
  <w:num w:numId="67">
    <w:abstractNumId w:val="106"/>
  </w:num>
  <w:num w:numId="68">
    <w:abstractNumId w:val="96"/>
  </w:num>
  <w:num w:numId="69">
    <w:abstractNumId w:val="57"/>
  </w:num>
  <w:num w:numId="70">
    <w:abstractNumId w:val="113"/>
  </w:num>
  <w:num w:numId="71">
    <w:abstractNumId w:val="131"/>
  </w:num>
  <w:num w:numId="72">
    <w:abstractNumId w:val="27"/>
  </w:num>
  <w:num w:numId="73">
    <w:abstractNumId w:val="78"/>
  </w:num>
  <w:num w:numId="74">
    <w:abstractNumId w:val="123"/>
  </w:num>
  <w:num w:numId="75">
    <w:abstractNumId w:val="32"/>
  </w:num>
  <w:num w:numId="76">
    <w:abstractNumId w:val="81"/>
  </w:num>
  <w:num w:numId="77">
    <w:abstractNumId w:val="129"/>
  </w:num>
  <w:num w:numId="78">
    <w:abstractNumId w:val="51"/>
  </w:num>
  <w:num w:numId="79">
    <w:abstractNumId w:val="162"/>
  </w:num>
  <w:num w:numId="80">
    <w:abstractNumId w:val="142"/>
  </w:num>
  <w:num w:numId="81">
    <w:abstractNumId w:val="56"/>
  </w:num>
  <w:num w:numId="82">
    <w:abstractNumId w:val="37"/>
  </w:num>
  <w:num w:numId="83">
    <w:abstractNumId w:val="151"/>
  </w:num>
  <w:num w:numId="84">
    <w:abstractNumId w:val="153"/>
  </w:num>
  <w:num w:numId="85">
    <w:abstractNumId w:val="158"/>
  </w:num>
  <w:num w:numId="86">
    <w:abstractNumId w:val="70"/>
  </w:num>
  <w:num w:numId="87">
    <w:abstractNumId w:val="47"/>
  </w:num>
  <w:num w:numId="88">
    <w:abstractNumId w:val="86"/>
  </w:num>
  <w:num w:numId="89">
    <w:abstractNumId w:val="85"/>
  </w:num>
  <w:num w:numId="90">
    <w:abstractNumId w:val="24"/>
  </w:num>
  <w:num w:numId="91">
    <w:abstractNumId w:val="34"/>
  </w:num>
  <w:num w:numId="92">
    <w:abstractNumId w:val="152"/>
  </w:num>
  <w:num w:numId="93">
    <w:abstractNumId w:val="76"/>
  </w:num>
  <w:num w:numId="94">
    <w:abstractNumId w:val="115"/>
  </w:num>
  <w:num w:numId="95">
    <w:abstractNumId w:val="23"/>
  </w:num>
  <w:num w:numId="96">
    <w:abstractNumId w:val="10"/>
  </w:num>
  <w:num w:numId="97">
    <w:abstractNumId w:val="145"/>
  </w:num>
  <w:num w:numId="98">
    <w:abstractNumId w:val="84"/>
  </w:num>
  <w:num w:numId="99">
    <w:abstractNumId w:val="52"/>
  </w:num>
  <w:num w:numId="100">
    <w:abstractNumId w:val="69"/>
  </w:num>
  <w:num w:numId="101">
    <w:abstractNumId w:val="168"/>
  </w:num>
  <w:num w:numId="102">
    <w:abstractNumId w:val="155"/>
  </w:num>
  <w:num w:numId="103">
    <w:abstractNumId w:val="178"/>
  </w:num>
  <w:num w:numId="104">
    <w:abstractNumId w:val="114"/>
  </w:num>
  <w:num w:numId="105">
    <w:abstractNumId w:val="150"/>
  </w:num>
  <w:num w:numId="106">
    <w:abstractNumId w:val="4"/>
  </w:num>
  <w:num w:numId="107">
    <w:abstractNumId w:val="40"/>
  </w:num>
  <w:num w:numId="108">
    <w:abstractNumId w:val="11"/>
  </w:num>
  <w:num w:numId="109">
    <w:abstractNumId w:val="146"/>
  </w:num>
  <w:num w:numId="110">
    <w:abstractNumId w:val="126"/>
  </w:num>
  <w:num w:numId="111">
    <w:abstractNumId w:val="22"/>
  </w:num>
  <w:num w:numId="112">
    <w:abstractNumId w:val="87"/>
  </w:num>
  <w:num w:numId="113">
    <w:abstractNumId w:val="177"/>
  </w:num>
  <w:num w:numId="114">
    <w:abstractNumId w:val="63"/>
  </w:num>
  <w:num w:numId="115">
    <w:abstractNumId w:val="79"/>
  </w:num>
  <w:num w:numId="116">
    <w:abstractNumId w:val="8"/>
  </w:num>
  <w:num w:numId="117">
    <w:abstractNumId w:val="157"/>
  </w:num>
  <w:num w:numId="118">
    <w:abstractNumId w:val="33"/>
  </w:num>
  <w:num w:numId="119">
    <w:abstractNumId w:val="36"/>
  </w:num>
  <w:num w:numId="120">
    <w:abstractNumId w:val="77"/>
  </w:num>
  <w:num w:numId="121">
    <w:abstractNumId w:val="110"/>
  </w:num>
  <w:num w:numId="122">
    <w:abstractNumId w:val="39"/>
  </w:num>
  <w:num w:numId="123">
    <w:abstractNumId w:val="90"/>
  </w:num>
  <w:num w:numId="124">
    <w:abstractNumId w:val="172"/>
  </w:num>
  <w:num w:numId="125">
    <w:abstractNumId w:val="26"/>
  </w:num>
  <w:num w:numId="126">
    <w:abstractNumId w:val="95"/>
  </w:num>
  <w:num w:numId="127">
    <w:abstractNumId w:val="38"/>
  </w:num>
  <w:num w:numId="128">
    <w:abstractNumId w:val="139"/>
  </w:num>
  <w:num w:numId="129">
    <w:abstractNumId w:val="17"/>
  </w:num>
  <w:num w:numId="130">
    <w:abstractNumId w:val="121"/>
  </w:num>
  <w:num w:numId="131">
    <w:abstractNumId w:val="119"/>
  </w:num>
  <w:num w:numId="132">
    <w:abstractNumId w:val="66"/>
  </w:num>
  <w:num w:numId="133">
    <w:abstractNumId w:val="2"/>
  </w:num>
  <w:num w:numId="134">
    <w:abstractNumId w:val="29"/>
  </w:num>
  <w:num w:numId="135">
    <w:abstractNumId w:val="49"/>
  </w:num>
  <w:num w:numId="136">
    <w:abstractNumId w:val="133"/>
  </w:num>
  <w:num w:numId="137">
    <w:abstractNumId w:val="138"/>
  </w:num>
  <w:num w:numId="138">
    <w:abstractNumId w:val="60"/>
  </w:num>
  <w:num w:numId="139">
    <w:abstractNumId w:val="75"/>
  </w:num>
  <w:num w:numId="140">
    <w:abstractNumId w:val="72"/>
  </w:num>
  <w:num w:numId="141">
    <w:abstractNumId w:val="44"/>
  </w:num>
  <w:num w:numId="142">
    <w:abstractNumId w:val="117"/>
  </w:num>
  <w:num w:numId="143">
    <w:abstractNumId w:val="127"/>
  </w:num>
  <w:num w:numId="144">
    <w:abstractNumId w:val="107"/>
  </w:num>
  <w:num w:numId="145">
    <w:abstractNumId w:val="154"/>
  </w:num>
  <w:num w:numId="146">
    <w:abstractNumId w:val="97"/>
  </w:num>
  <w:num w:numId="147">
    <w:abstractNumId w:val="148"/>
  </w:num>
  <w:num w:numId="148">
    <w:abstractNumId w:val="67"/>
  </w:num>
  <w:num w:numId="149">
    <w:abstractNumId w:val="35"/>
  </w:num>
  <w:num w:numId="150">
    <w:abstractNumId w:val="55"/>
  </w:num>
  <w:num w:numId="151">
    <w:abstractNumId w:val="59"/>
  </w:num>
  <w:num w:numId="152">
    <w:abstractNumId w:val="156"/>
  </w:num>
  <w:num w:numId="153">
    <w:abstractNumId w:val="73"/>
  </w:num>
  <w:num w:numId="154">
    <w:abstractNumId w:val="118"/>
  </w:num>
  <w:num w:numId="155">
    <w:abstractNumId w:val="82"/>
  </w:num>
  <w:num w:numId="156">
    <w:abstractNumId w:val="12"/>
  </w:num>
  <w:num w:numId="157">
    <w:abstractNumId w:val="1"/>
  </w:num>
  <w:num w:numId="158">
    <w:abstractNumId w:val="18"/>
  </w:num>
  <w:num w:numId="159">
    <w:abstractNumId w:val="28"/>
  </w:num>
  <w:num w:numId="160">
    <w:abstractNumId w:val="124"/>
  </w:num>
  <w:num w:numId="161">
    <w:abstractNumId w:val="30"/>
  </w:num>
  <w:num w:numId="162">
    <w:abstractNumId w:val="161"/>
  </w:num>
  <w:num w:numId="163">
    <w:abstractNumId w:val="111"/>
  </w:num>
  <w:num w:numId="164">
    <w:abstractNumId w:val="160"/>
  </w:num>
  <w:num w:numId="165">
    <w:abstractNumId w:val="170"/>
  </w:num>
  <w:num w:numId="166">
    <w:abstractNumId w:val="98"/>
  </w:num>
  <w:num w:numId="167">
    <w:abstractNumId w:val="19"/>
  </w:num>
  <w:num w:numId="168">
    <w:abstractNumId w:val="164"/>
  </w:num>
  <w:num w:numId="169">
    <w:abstractNumId w:val="176"/>
  </w:num>
  <w:num w:numId="170">
    <w:abstractNumId w:val="135"/>
  </w:num>
  <w:num w:numId="171">
    <w:abstractNumId w:val="62"/>
  </w:num>
  <w:num w:numId="172">
    <w:abstractNumId w:val="125"/>
  </w:num>
  <w:num w:numId="173">
    <w:abstractNumId w:val="169"/>
  </w:num>
  <w:num w:numId="174">
    <w:abstractNumId w:val="105"/>
  </w:num>
  <w:num w:numId="175">
    <w:abstractNumId w:val="54"/>
  </w:num>
  <w:num w:numId="176">
    <w:abstractNumId w:val="149"/>
  </w:num>
  <w:num w:numId="177">
    <w:abstractNumId w:val="144"/>
  </w:num>
  <w:num w:numId="178">
    <w:abstractNumId w:val="99"/>
  </w:num>
  <w:num w:numId="179">
    <w:abstractNumId w:val="130"/>
  </w:num>
  <w:num w:numId="180">
    <w:abstractNumId w:val="147"/>
  </w:num>
  <w:num w:numId="181">
    <w:abstractNumId w:val="71"/>
  </w:num>
  <w:num w:numId="182">
    <w:abstractNumId w:val="7"/>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h, Hakju (IntlCtr)">
    <w15:presenceInfo w15:providerId="None" w15:userId="Oh, Hakju (IntlCtr)"/>
  </w15:person>
  <w15:person w15:author="Miroslav Ljubicic">
    <w15:presenceInfo w15:providerId="Windows Live" w15:userId="4a3b220a39358cab"/>
  </w15:person>
  <w15:person w15:author="Kulvatunyou, Boonserm (Fed)">
    <w15:presenceInfo w15:providerId="AD" w15:userId="S-1-5-21-1908027396-2059629336-315576832-52830"/>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44133"/>
    <w:rsid w:val="000503F8"/>
    <w:rsid w:val="00055AFB"/>
    <w:rsid w:val="00056AE0"/>
    <w:rsid w:val="000602CC"/>
    <w:rsid w:val="00060D8F"/>
    <w:rsid w:val="00061A76"/>
    <w:rsid w:val="000634ED"/>
    <w:rsid w:val="00063D30"/>
    <w:rsid w:val="0007013A"/>
    <w:rsid w:val="00074A5A"/>
    <w:rsid w:val="00080087"/>
    <w:rsid w:val="00081F14"/>
    <w:rsid w:val="00084EB6"/>
    <w:rsid w:val="000920DF"/>
    <w:rsid w:val="00093162"/>
    <w:rsid w:val="000A0790"/>
    <w:rsid w:val="000A159B"/>
    <w:rsid w:val="000A6486"/>
    <w:rsid w:val="000A7CD8"/>
    <w:rsid w:val="000B052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1C82"/>
    <w:rsid w:val="00162200"/>
    <w:rsid w:val="0016360B"/>
    <w:rsid w:val="00165840"/>
    <w:rsid w:val="00170B62"/>
    <w:rsid w:val="0017330C"/>
    <w:rsid w:val="001745EF"/>
    <w:rsid w:val="0017509A"/>
    <w:rsid w:val="00187AA7"/>
    <w:rsid w:val="00191D2D"/>
    <w:rsid w:val="001A2FFF"/>
    <w:rsid w:val="001A44DA"/>
    <w:rsid w:val="001A45E7"/>
    <w:rsid w:val="001A7B69"/>
    <w:rsid w:val="001B07A9"/>
    <w:rsid w:val="001C16D3"/>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7776D"/>
    <w:rsid w:val="00284239"/>
    <w:rsid w:val="00285EEB"/>
    <w:rsid w:val="00286C30"/>
    <w:rsid w:val="00293421"/>
    <w:rsid w:val="0029356B"/>
    <w:rsid w:val="002942DC"/>
    <w:rsid w:val="00294A1B"/>
    <w:rsid w:val="002A0A37"/>
    <w:rsid w:val="002A4B85"/>
    <w:rsid w:val="002A6F4C"/>
    <w:rsid w:val="002B2506"/>
    <w:rsid w:val="002B345A"/>
    <w:rsid w:val="002B7692"/>
    <w:rsid w:val="002C0DCE"/>
    <w:rsid w:val="002C13A5"/>
    <w:rsid w:val="002C71C1"/>
    <w:rsid w:val="002C7AB0"/>
    <w:rsid w:val="002D013E"/>
    <w:rsid w:val="002D1A6C"/>
    <w:rsid w:val="002D3509"/>
    <w:rsid w:val="002D3B3A"/>
    <w:rsid w:val="002E0D07"/>
    <w:rsid w:val="002E3A32"/>
    <w:rsid w:val="002E6DDE"/>
    <w:rsid w:val="002F599A"/>
    <w:rsid w:val="002F75F5"/>
    <w:rsid w:val="00302E03"/>
    <w:rsid w:val="0030372B"/>
    <w:rsid w:val="003038B4"/>
    <w:rsid w:val="003220DC"/>
    <w:rsid w:val="00324759"/>
    <w:rsid w:val="00326DFC"/>
    <w:rsid w:val="00333841"/>
    <w:rsid w:val="0033582B"/>
    <w:rsid w:val="003403E1"/>
    <w:rsid w:val="00341A50"/>
    <w:rsid w:val="00343FB6"/>
    <w:rsid w:val="00344E60"/>
    <w:rsid w:val="00347090"/>
    <w:rsid w:val="00347705"/>
    <w:rsid w:val="00353A68"/>
    <w:rsid w:val="00366F37"/>
    <w:rsid w:val="00367B42"/>
    <w:rsid w:val="00370821"/>
    <w:rsid w:val="00371E5F"/>
    <w:rsid w:val="003725A3"/>
    <w:rsid w:val="00373AEB"/>
    <w:rsid w:val="003771C7"/>
    <w:rsid w:val="00384857"/>
    <w:rsid w:val="00391FF3"/>
    <w:rsid w:val="00392434"/>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E6618"/>
    <w:rsid w:val="003F5FEF"/>
    <w:rsid w:val="00400A30"/>
    <w:rsid w:val="00425F0C"/>
    <w:rsid w:val="00430902"/>
    <w:rsid w:val="0043655D"/>
    <w:rsid w:val="00441714"/>
    <w:rsid w:val="00443925"/>
    <w:rsid w:val="0044676E"/>
    <w:rsid w:val="00451EF3"/>
    <w:rsid w:val="00453C6C"/>
    <w:rsid w:val="004549AA"/>
    <w:rsid w:val="0045526F"/>
    <w:rsid w:val="00456BD5"/>
    <w:rsid w:val="00457E22"/>
    <w:rsid w:val="0046053D"/>
    <w:rsid w:val="004642A6"/>
    <w:rsid w:val="004666DF"/>
    <w:rsid w:val="00471E70"/>
    <w:rsid w:val="00472101"/>
    <w:rsid w:val="0047346E"/>
    <w:rsid w:val="004806F4"/>
    <w:rsid w:val="004812C2"/>
    <w:rsid w:val="00484DD4"/>
    <w:rsid w:val="004903E2"/>
    <w:rsid w:val="00495D2F"/>
    <w:rsid w:val="0049797E"/>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4223"/>
    <w:rsid w:val="004F697B"/>
    <w:rsid w:val="0050137A"/>
    <w:rsid w:val="00504F7E"/>
    <w:rsid w:val="00513D10"/>
    <w:rsid w:val="00534210"/>
    <w:rsid w:val="0053457C"/>
    <w:rsid w:val="00535B07"/>
    <w:rsid w:val="00536C9E"/>
    <w:rsid w:val="00541A47"/>
    <w:rsid w:val="00541E57"/>
    <w:rsid w:val="005422E4"/>
    <w:rsid w:val="00547068"/>
    <w:rsid w:val="00555D5D"/>
    <w:rsid w:val="00557FD4"/>
    <w:rsid w:val="0056061B"/>
    <w:rsid w:val="00561368"/>
    <w:rsid w:val="00563293"/>
    <w:rsid w:val="005632F6"/>
    <w:rsid w:val="00563706"/>
    <w:rsid w:val="0056431C"/>
    <w:rsid w:val="00565327"/>
    <w:rsid w:val="00566759"/>
    <w:rsid w:val="00574049"/>
    <w:rsid w:val="00576F8A"/>
    <w:rsid w:val="00581480"/>
    <w:rsid w:val="00581A44"/>
    <w:rsid w:val="00581BA0"/>
    <w:rsid w:val="00582C18"/>
    <w:rsid w:val="005835F2"/>
    <w:rsid w:val="00586B6A"/>
    <w:rsid w:val="005904CF"/>
    <w:rsid w:val="005923B9"/>
    <w:rsid w:val="00593C21"/>
    <w:rsid w:val="005B16CB"/>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59C"/>
    <w:rsid w:val="00655785"/>
    <w:rsid w:val="0065731B"/>
    <w:rsid w:val="00661979"/>
    <w:rsid w:val="00667324"/>
    <w:rsid w:val="006734D2"/>
    <w:rsid w:val="00682DE5"/>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C73FE"/>
    <w:rsid w:val="006D3128"/>
    <w:rsid w:val="006D6169"/>
    <w:rsid w:val="006D6A7C"/>
    <w:rsid w:val="006E2801"/>
    <w:rsid w:val="006F4620"/>
    <w:rsid w:val="006F498E"/>
    <w:rsid w:val="006F7EC4"/>
    <w:rsid w:val="007014C3"/>
    <w:rsid w:val="00702332"/>
    <w:rsid w:val="007056B7"/>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3B40"/>
    <w:rsid w:val="00776005"/>
    <w:rsid w:val="00781519"/>
    <w:rsid w:val="007829A6"/>
    <w:rsid w:val="00787022"/>
    <w:rsid w:val="007904D3"/>
    <w:rsid w:val="0079117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2736F"/>
    <w:rsid w:val="00830E57"/>
    <w:rsid w:val="00841191"/>
    <w:rsid w:val="00843BBE"/>
    <w:rsid w:val="00853A89"/>
    <w:rsid w:val="0085499E"/>
    <w:rsid w:val="00856C6A"/>
    <w:rsid w:val="00864C2C"/>
    <w:rsid w:val="00867BE9"/>
    <w:rsid w:val="00873D20"/>
    <w:rsid w:val="00875615"/>
    <w:rsid w:val="00881980"/>
    <w:rsid w:val="008843E2"/>
    <w:rsid w:val="00887530"/>
    <w:rsid w:val="008A20AD"/>
    <w:rsid w:val="008A6590"/>
    <w:rsid w:val="008A7ABD"/>
    <w:rsid w:val="008B2EE3"/>
    <w:rsid w:val="008C1A98"/>
    <w:rsid w:val="008C5BD6"/>
    <w:rsid w:val="008D1405"/>
    <w:rsid w:val="008D27A7"/>
    <w:rsid w:val="008D405C"/>
    <w:rsid w:val="008D77A1"/>
    <w:rsid w:val="008E05DA"/>
    <w:rsid w:val="008E43D7"/>
    <w:rsid w:val="008F075E"/>
    <w:rsid w:val="008F4546"/>
    <w:rsid w:val="008F4AD5"/>
    <w:rsid w:val="009056B4"/>
    <w:rsid w:val="0090573A"/>
    <w:rsid w:val="009102A4"/>
    <w:rsid w:val="00911106"/>
    <w:rsid w:val="00920B00"/>
    <w:rsid w:val="00933F17"/>
    <w:rsid w:val="009343E2"/>
    <w:rsid w:val="00935B9B"/>
    <w:rsid w:val="0094009B"/>
    <w:rsid w:val="00944470"/>
    <w:rsid w:val="00946A81"/>
    <w:rsid w:val="0095020B"/>
    <w:rsid w:val="00950B4B"/>
    <w:rsid w:val="00953C42"/>
    <w:rsid w:val="009626FA"/>
    <w:rsid w:val="00967976"/>
    <w:rsid w:val="00972AB8"/>
    <w:rsid w:val="0097472A"/>
    <w:rsid w:val="00974DAC"/>
    <w:rsid w:val="00980278"/>
    <w:rsid w:val="009901DD"/>
    <w:rsid w:val="00993062"/>
    <w:rsid w:val="00993134"/>
    <w:rsid w:val="00994328"/>
    <w:rsid w:val="00997E5D"/>
    <w:rsid w:val="009B310B"/>
    <w:rsid w:val="009B38A0"/>
    <w:rsid w:val="009B6CA1"/>
    <w:rsid w:val="009C1E53"/>
    <w:rsid w:val="009C2835"/>
    <w:rsid w:val="009D2099"/>
    <w:rsid w:val="009D293C"/>
    <w:rsid w:val="009D3EC9"/>
    <w:rsid w:val="009D58AE"/>
    <w:rsid w:val="009D7584"/>
    <w:rsid w:val="009E0BA6"/>
    <w:rsid w:val="009E2101"/>
    <w:rsid w:val="009E24C7"/>
    <w:rsid w:val="009E259A"/>
    <w:rsid w:val="009E6804"/>
    <w:rsid w:val="009F26A0"/>
    <w:rsid w:val="009F5C39"/>
    <w:rsid w:val="009F63C6"/>
    <w:rsid w:val="00A051B6"/>
    <w:rsid w:val="00A0610B"/>
    <w:rsid w:val="00A07ABF"/>
    <w:rsid w:val="00A17C42"/>
    <w:rsid w:val="00A21DB2"/>
    <w:rsid w:val="00A22ACD"/>
    <w:rsid w:val="00A34736"/>
    <w:rsid w:val="00A37540"/>
    <w:rsid w:val="00A41E0F"/>
    <w:rsid w:val="00A47C9F"/>
    <w:rsid w:val="00A54848"/>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C3E37"/>
    <w:rsid w:val="00AD1CF9"/>
    <w:rsid w:val="00AD3F66"/>
    <w:rsid w:val="00AD5AF4"/>
    <w:rsid w:val="00AD6078"/>
    <w:rsid w:val="00AD63D5"/>
    <w:rsid w:val="00AE7985"/>
    <w:rsid w:val="00AF0204"/>
    <w:rsid w:val="00AF0CB0"/>
    <w:rsid w:val="00B0287F"/>
    <w:rsid w:val="00B1043A"/>
    <w:rsid w:val="00B12496"/>
    <w:rsid w:val="00B13F3A"/>
    <w:rsid w:val="00B15A95"/>
    <w:rsid w:val="00B2379A"/>
    <w:rsid w:val="00B24407"/>
    <w:rsid w:val="00B276AF"/>
    <w:rsid w:val="00B2799B"/>
    <w:rsid w:val="00B3180F"/>
    <w:rsid w:val="00B3380E"/>
    <w:rsid w:val="00B35BBF"/>
    <w:rsid w:val="00B4013F"/>
    <w:rsid w:val="00B43163"/>
    <w:rsid w:val="00B432C0"/>
    <w:rsid w:val="00B4539D"/>
    <w:rsid w:val="00B474A9"/>
    <w:rsid w:val="00B476F4"/>
    <w:rsid w:val="00B5046D"/>
    <w:rsid w:val="00B52F10"/>
    <w:rsid w:val="00B552F3"/>
    <w:rsid w:val="00B5640B"/>
    <w:rsid w:val="00B568F8"/>
    <w:rsid w:val="00B61401"/>
    <w:rsid w:val="00B62F45"/>
    <w:rsid w:val="00B662D4"/>
    <w:rsid w:val="00B72651"/>
    <w:rsid w:val="00B758F9"/>
    <w:rsid w:val="00B768D9"/>
    <w:rsid w:val="00B812DC"/>
    <w:rsid w:val="00B86063"/>
    <w:rsid w:val="00B86ADE"/>
    <w:rsid w:val="00B86EAA"/>
    <w:rsid w:val="00B8771D"/>
    <w:rsid w:val="00B90634"/>
    <w:rsid w:val="00B91BA5"/>
    <w:rsid w:val="00B9603B"/>
    <w:rsid w:val="00B97FDF"/>
    <w:rsid w:val="00BA47A8"/>
    <w:rsid w:val="00BB1651"/>
    <w:rsid w:val="00BB24BD"/>
    <w:rsid w:val="00BC1DFF"/>
    <w:rsid w:val="00BC4502"/>
    <w:rsid w:val="00BC4EA5"/>
    <w:rsid w:val="00BC6737"/>
    <w:rsid w:val="00BD50D3"/>
    <w:rsid w:val="00BD5CE9"/>
    <w:rsid w:val="00BE24CD"/>
    <w:rsid w:val="00BE32F2"/>
    <w:rsid w:val="00BF1482"/>
    <w:rsid w:val="00BF2286"/>
    <w:rsid w:val="00BF6FAF"/>
    <w:rsid w:val="00BF7809"/>
    <w:rsid w:val="00C01FD6"/>
    <w:rsid w:val="00C062A1"/>
    <w:rsid w:val="00C06DF5"/>
    <w:rsid w:val="00C13055"/>
    <w:rsid w:val="00C1639E"/>
    <w:rsid w:val="00C16D22"/>
    <w:rsid w:val="00C204F7"/>
    <w:rsid w:val="00C20CDE"/>
    <w:rsid w:val="00C2373F"/>
    <w:rsid w:val="00C3265C"/>
    <w:rsid w:val="00C340EB"/>
    <w:rsid w:val="00C40AE1"/>
    <w:rsid w:val="00C40DA1"/>
    <w:rsid w:val="00C418FF"/>
    <w:rsid w:val="00C4479A"/>
    <w:rsid w:val="00C530CB"/>
    <w:rsid w:val="00C62D7D"/>
    <w:rsid w:val="00C74BA2"/>
    <w:rsid w:val="00C916F4"/>
    <w:rsid w:val="00CA0D41"/>
    <w:rsid w:val="00CA2289"/>
    <w:rsid w:val="00CA448B"/>
    <w:rsid w:val="00CB17A8"/>
    <w:rsid w:val="00CB1B7F"/>
    <w:rsid w:val="00CC12BA"/>
    <w:rsid w:val="00CC1B2B"/>
    <w:rsid w:val="00CC4A4B"/>
    <w:rsid w:val="00CC5E28"/>
    <w:rsid w:val="00CD0D6F"/>
    <w:rsid w:val="00CD1C0A"/>
    <w:rsid w:val="00CD40F2"/>
    <w:rsid w:val="00CD4F3A"/>
    <w:rsid w:val="00CD7149"/>
    <w:rsid w:val="00CE426D"/>
    <w:rsid w:val="00CE54BA"/>
    <w:rsid w:val="00CE5F77"/>
    <w:rsid w:val="00CE7E79"/>
    <w:rsid w:val="00CF34B2"/>
    <w:rsid w:val="00CF7FBD"/>
    <w:rsid w:val="00D013ED"/>
    <w:rsid w:val="00D0275F"/>
    <w:rsid w:val="00D036AD"/>
    <w:rsid w:val="00D03CEE"/>
    <w:rsid w:val="00D06CAF"/>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46610"/>
    <w:rsid w:val="00D51468"/>
    <w:rsid w:val="00D53B19"/>
    <w:rsid w:val="00D55595"/>
    <w:rsid w:val="00D56916"/>
    <w:rsid w:val="00D60AED"/>
    <w:rsid w:val="00D627F4"/>
    <w:rsid w:val="00D6557A"/>
    <w:rsid w:val="00D71256"/>
    <w:rsid w:val="00D876C8"/>
    <w:rsid w:val="00D91ED1"/>
    <w:rsid w:val="00D94592"/>
    <w:rsid w:val="00D975EA"/>
    <w:rsid w:val="00DA2174"/>
    <w:rsid w:val="00DA4D59"/>
    <w:rsid w:val="00DA6760"/>
    <w:rsid w:val="00DB122F"/>
    <w:rsid w:val="00DB5581"/>
    <w:rsid w:val="00DC1D69"/>
    <w:rsid w:val="00DC27C8"/>
    <w:rsid w:val="00DC3DE1"/>
    <w:rsid w:val="00DC502B"/>
    <w:rsid w:val="00DC6452"/>
    <w:rsid w:val="00DC7658"/>
    <w:rsid w:val="00DD01AB"/>
    <w:rsid w:val="00DD4E32"/>
    <w:rsid w:val="00DF0118"/>
    <w:rsid w:val="00DF324C"/>
    <w:rsid w:val="00DF5B8A"/>
    <w:rsid w:val="00E04CDB"/>
    <w:rsid w:val="00E0653C"/>
    <w:rsid w:val="00E1030F"/>
    <w:rsid w:val="00E130D6"/>
    <w:rsid w:val="00E14D5C"/>
    <w:rsid w:val="00E2066F"/>
    <w:rsid w:val="00E26BA0"/>
    <w:rsid w:val="00E26F58"/>
    <w:rsid w:val="00E3082B"/>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00C5"/>
    <w:rsid w:val="00E71546"/>
    <w:rsid w:val="00E73749"/>
    <w:rsid w:val="00E74F4B"/>
    <w:rsid w:val="00E801DC"/>
    <w:rsid w:val="00E83C57"/>
    <w:rsid w:val="00E91DE6"/>
    <w:rsid w:val="00E9272D"/>
    <w:rsid w:val="00E93DF8"/>
    <w:rsid w:val="00E95399"/>
    <w:rsid w:val="00E95775"/>
    <w:rsid w:val="00E96AA4"/>
    <w:rsid w:val="00E9755E"/>
    <w:rsid w:val="00EA7403"/>
    <w:rsid w:val="00EB128A"/>
    <w:rsid w:val="00EB2106"/>
    <w:rsid w:val="00EB31A9"/>
    <w:rsid w:val="00EB4DA3"/>
    <w:rsid w:val="00EB5A71"/>
    <w:rsid w:val="00EB5FDD"/>
    <w:rsid w:val="00EC2202"/>
    <w:rsid w:val="00EC2BD6"/>
    <w:rsid w:val="00EC2DFB"/>
    <w:rsid w:val="00EC5B11"/>
    <w:rsid w:val="00ED2520"/>
    <w:rsid w:val="00EE1C0E"/>
    <w:rsid w:val="00EE2CCA"/>
    <w:rsid w:val="00EE3896"/>
    <w:rsid w:val="00EF5129"/>
    <w:rsid w:val="00EF77FA"/>
    <w:rsid w:val="00F00476"/>
    <w:rsid w:val="00F00614"/>
    <w:rsid w:val="00F015CA"/>
    <w:rsid w:val="00F0285F"/>
    <w:rsid w:val="00F0587C"/>
    <w:rsid w:val="00F101AB"/>
    <w:rsid w:val="00F15EA0"/>
    <w:rsid w:val="00F20FE0"/>
    <w:rsid w:val="00F2695C"/>
    <w:rsid w:val="00F32E2F"/>
    <w:rsid w:val="00F35254"/>
    <w:rsid w:val="00F35279"/>
    <w:rsid w:val="00F35341"/>
    <w:rsid w:val="00F540CA"/>
    <w:rsid w:val="00F56BD1"/>
    <w:rsid w:val="00F60178"/>
    <w:rsid w:val="00F76002"/>
    <w:rsid w:val="00F81D76"/>
    <w:rsid w:val="00F92F78"/>
    <w:rsid w:val="00F933AC"/>
    <w:rsid w:val="00FA0935"/>
    <w:rsid w:val="00FA341E"/>
    <w:rsid w:val="00FA4C19"/>
    <w:rsid w:val="00FB66E8"/>
    <w:rsid w:val="00FB70A9"/>
    <w:rsid w:val="00FB7EA4"/>
    <w:rsid w:val="00FC3454"/>
    <w:rsid w:val="00FC53C5"/>
    <w:rsid w:val="00FC766D"/>
    <w:rsid w:val="00FD0C68"/>
    <w:rsid w:val="00FE15E9"/>
    <w:rsid w:val="00FE59BE"/>
    <w:rsid w:val="00FE65D6"/>
    <w:rsid w:val="00FF02A9"/>
    <w:rsid w:val="00FF1183"/>
    <w:rsid w:val="00FF4077"/>
    <w:rsid w:val="00FF5222"/>
    <w:rsid w:val="00FF71F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18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E0D6D-0956-5D4F-8EB5-4C7003FB6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93</TotalTime>
  <Pages>110</Pages>
  <Words>43143</Words>
  <Characters>213127</Characters>
  <Application>Microsoft Macintosh Word</Application>
  <DocSecurity>0</DocSecurity>
  <Lines>4098</Lines>
  <Paragraphs>34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8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Hakju Oh</cp:lastModifiedBy>
  <cp:revision>96</cp:revision>
  <dcterms:created xsi:type="dcterms:W3CDTF">2017-08-13T15:23:00Z</dcterms:created>
  <dcterms:modified xsi:type="dcterms:W3CDTF">2017-08-28T01:21:00Z</dcterms:modified>
</cp:coreProperties>
</file>